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A2FFB" w14:textId="77777777" w:rsidR="008564C6" w:rsidRDefault="008564C6" w:rsidP="00CA7B37">
      <w:bookmarkStart w:id="0" w:name="_Hlk482167112"/>
      <w:bookmarkEnd w:id="0"/>
    </w:p>
    <w:p w14:paraId="04682A61" w14:textId="0D73E08D" w:rsidR="00CA7B37" w:rsidRPr="00F34989" w:rsidRDefault="00CA7B37" w:rsidP="00CA7B37">
      <w:r w:rsidRPr="00F34989">
        <w:rPr>
          <w:noProof/>
        </w:rPr>
        <w:drawing>
          <wp:inline distT="0" distB="0" distL="0" distR="0" wp14:anchorId="14A63915" wp14:editId="47E8A2DC">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2B2E8FA6" w14:textId="77777777" w:rsidR="00CA7B37" w:rsidRPr="00F34989" w:rsidRDefault="00CA7B37" w:rsidP="00CA7B3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3449A6ED" w14:textId="77777777" w:rsidR="00CA7B37" w:rsidRPr="00A45DF8" w:rsidRDefault="00CA7B37" w:rsidP="00CA7B3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0895A0DA" w14:textId="77777777" w:rsidR="00CA7B37" w:rsidRDefault="00CA7B37" w:rsidP="00CA7B37">
      <w:pPr>
        <w:rPr>
          <w:rFonts w:ascii="'times new roman'" w:hAnsi="'times new roman'" w:cs="'times new roman'" w:hint="eastAsia"/>
          <w:b/>
          <w:sz w:val="40"/>
        </w:rPr>
      </w:pPr>
    </w:p>
    <w:p w14:paraId="4AA3847E" w14:textId="1D833BC6" w:rsidR="00CA7B37" w:rsidRPr="006309EA" w:rsidRDefault="00CA7B37" w:rsidP="006309EA">
      <w:pPr>
        <w:spacing w:line="288" w:lineRule="auto"/>
        <w:rPr>
          <w:rFonts w:ascii="'times new roman'" w:hAnsi="'times new roman'" w:cs="'times new roman'" w:hint="eastAsia"/>
          <w:b/>
          <w:sz w:val="48"/>
        </w:rPr>
      </w:pPr>
      <w:r>
        <w:rPr>
          <w:rFonts w:ascii="'times new roman'" w:hAnsi="'times new roman'" w:cs="'times new roman'"/>
          <w:b/>
          <w:sz w:val="48"/>
        </w:rPr>
        <w:t>Project Title</w:t>
      </w:r>
    </w:p>
    <w:p w14:paraId="7E1EB95A" w14:textId="31CFCC16" w:rsidR="00CA7B37" w:rsidRPr="00966C55" w:rsidRDefault="006309EA" w:rsidP="00CA7B37">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Eli Nbede</w:t>
      </w:r>
    </w:p>
    <w:p w14:paraId="1A781DEF" w14:textId="4E98CD95" w:rsidR="00CA7B37" w:rsidRPr="00A45DF8" w:rsidRDefault="006309EA" w:rsidP="006309EA">
      <w:pPr>
        <w:tabs>
          <w:tab w:val="left" w:pos="3940"/>
        </w:tabs>
        <w:spacing w:line="360" w:lineRule="auto"/>
        <w:jc w:val="both"/>
        <w:rPr>
          <w:rFonts w:ascii="'times new roman'" w:eastAsiaTheme="minorEastAsia" w:hAnsi="'times new roman'" w:cs="'times new roman'" w:hint="eastAsia"/>
          <w:sz w:val="32"/>
        </w:rPr>
      </w:pPr>
      <w:r>
        <w:rPr>
          <w:rFonts w:ascii="'times new roman'" w:eastAsiaTheme="minorEastAsia" w:hAnsi="'times new roman'" w:cs="'times new roman'" w:hint="eastAsia"/>
          <w:sz w:val="32"/>
        </w:rPr>
        <w:tab/>
      </w:r>
    </w:p>
    <w:p w14:paraId="0D210C1B" w14:textId="7FFEC261" w:rsidR="00CA7B37" w:rsidRPr="00966C55" w:rsidRDefault="00CA7B37" w:rsidP="00CA7B37">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proofErr w:type="spellStart"/>
      <w:proofErr w:type="gramStart"/>
      <w:r w:rsidRPr="00966C55">
        <w:rPr>
          <w:rFonts w:ascii="'times new roman'" w:eastAsiaTheme="minorEastAsia" w:hAnsi="'times new roman'" w:cs="'times new roman'"/>
          <w:sz w:val="28"/>
        </w:rPr>
        <w:t>Dr.</w:t>
      </w:r>
      <w:r w:rsidR="006309EA">
        <w:rPr>
          <w:rFonts w:ascii="'times new roman'" w:eastAsiaTheme="minorEastAsia" w:hAnsi="'times new roman'" w:cs="'times new roman'"/>
          <w:sz w:val="28"/>
        </w:rPr>
        <w:t>Zhang</w:t>
      </w:r>
      <w:proofErr w:type="spellEnd"/>
      <w:proofErr w:type="gramEnd"/>
    </w:p>
    <w:p w14:paraId="47DA16B7" w14:textId="77777777" w:rsidR="00CA7B37" w:rsidRPr="00966C55" w:rsidRDefault="00CA7B37" w:rsidP="00CA7B37">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on</w:t>
      </w:r>
      <w:r>
        <w:rPr>
          <w:rFonts w:ascii="'times new roman'" w:eastAsiaTheme="minorEastAsia" w:hAnsi="'times new roman'" w:cs="'times new roman'"/>
          <w:sz w:val="28"/>
        </w:rPr>
        <w:t>th. Day, Year</w:t>
      </w:r>
    </w:p>
    <w:p w14:paraId="322862DC" w14:textId="77777777" w:rsidR="00327E34" w:rsidRPr="00407596" w:rsidRDefault="00327E34">
      <w:pPr>
        <w:jc w:val="left"/>
      </w:pPr>
      <w:r w:rsidRPr="00407596">
        <w:br w:type="page"/>
      </w:r>
    </w:p>
    <w:p w14:paraId="633FC281" w14:textId="77777777" w:rsidR="00CA7B37" w:rsidRDefault="00CA7B37" w:rsidP="00CA7B37">
      <w:pPr>
        <w:pStyle w:val="NoSpacing"/>
      </w:pPr>
      <w:r>
        <w:lastRenderedPageBreak/>
        <w:t>Project Title</w:t>
      </w:r>
    </w:p>
    <w:p w14:paraId="2015C4E1" w14:textId="77777777" w:rsidR="00CA7B37" w:rsidRPr="00966C55" w:rsidRDefault="00CA7B37" w:rsidP="00CA7B37">
      <w:pPr>
        <w:pStyle w:val="NoSpacing"/>
      </w:pPr>
      <w:r w:rsidRPr="00966C55">
        <w:t>By</w:t>
      </w:r>
    </w:p>
    <w:p w14:paraId="7E2EA26F" w14:textId="6227DA74" w:rsidR="00CA7B37" w:rsidRDefault="006309EA" w:rsidP="00CA7B37">
      <w:pPr>
        <w:pStyle w:val="NoSpacing"/>
      </w:pPr>
      <w:r>
        <w:t>Eli Nbede</w:t>
      </w:r>
    </w:p>
    <w:p w14:paraId="5E1A6D17" w14:textId="77777777" w:rsidR="00CA7B37" w:rsidRPr="00966C55" w:rsidRDefault="00CA7B37" w:rsidP="00CA7B37">
      <w:pPr>
        <w:pStyle w:val="NoSpacing"/>
      </w:pPr>
    </w:p>
    <w:p w14:paraId="36D7F36F" w14:textId="77777777" w:rsidR="00CA7B37" w:rsidRDefault="00CA7B37" w:rsidP="00CA7B37">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15A2A844" w14:textId="77777777" w:rsidR="00CA7B37" w:rsidRPr="00966C55" w:rsidRDefault="00CA7B37" w:rsidP="00CA7B37">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1C1E025C" w14:textId="19D83F14" w:rsidR="00CA7B37" w:rsidRPr="00966C55" w:rsidRDefault="00CA7B37" w:rsidP="00CA7B37">
      <w:pPr>
        <w:pStyle w:val="NoSpacing"/>
      </w:pPr>
      <w:r>
        <w:t>Date</w:t>
      </w:r>
      <w:r w:rsidR="006309EA">
        <w:t xml:space="preserve"> January/21/2021</w:t>
      </w:r>
    </w:p>
    <w:p w14:paraId="464D4C1A" w14:textId="77777777" w:rsidR="00CA7B37" w:rsidRPr="00966C55" w:rsidRDefault="00CA7B37" w:rsidP="00CA7B37">
      <w:pPr>
        <w:pStyle w:val="NoSpacing"/>
      </w:pPr>
    </w:p>
    <w:p w14:paraId="1E6D62A1" w14:textId="77777777" w:rsidR="00CA7B37" w:rsidRPr="00966C55" w:rsidRDefault="00CA7B37" w:rsidP="00CA7B37">
      <w:pPr>
        <w:pStyle w:val="NoSpacing"/>
      </w:pPr>
    </w:p>
    <w:p w14:paraId="656D8484" w14:textId="77777777" w:rsidR="00CA7B37" w:rsidRPr="00966C55" w:rsidRDefault="00CA7B37" w:rsidP="00CA7B37">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3581A77A" w14:textId="77777777" w:rsidR="00CA7B37" w:rsidRPr="00966C55" w:rsidRDefault="00CA7B37" w:rsidP="00CA7B37">
      <w:pPr>
        <w:pStyle w:val="NoSpacing"/>
      </w:pPr>
    </w:p>
    <w:p w14:paraId="4A02BFE6" w14:textId="77777777" w:rsidR="00CA7B37" w:rsidRPr="00966C55" w:rsidRDefault="00CA7B37" w:rsidP="00CA7B37">
      <w:pPr>
        <w:pStyle w:val="NoSpacing"/>
      </w:pPr>
    </w:p>
    <w:p w14:paraId="6688A674" w14:textId="77777777" w:rsidR="00CA7B37" w:rsidRPr="00966C55" w:rsidRDefault="00CA7B37" w:rsidP="00CA7B37">
      <w:pPr>
        <w:pStyle w:val="NoSpacing"/>
      </w:pPr>
    </w:p>
    <w:p w14:paraId="2366B06C" w14:textId="3C2124AE" w:rsidR="00CA7B37" w:rsidRDefault="00CA7B37" w:rsidP="00CA7B37">
      <w:pPr>
        <w:pStyle w:val="NoSpacing"/>
      </w:pPr>
      <w:r w:rsidRPr="00966C55">
        <w:t>Authors</w:t>
      </w:r>
      <w:r w:rsidRPr="00AE5258">
        <w:rPr>
          <w:u w:val="single"/>
        </w:rPr>
        <w:tab/>
      </w:r>
      <w:r w:rsidR="006309EA">
        <w:rPr>
          <w:u w:val="single"/>
        </w:rPr>
        <w:t>Eli Nbed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358AD183" w14:textId="77777777" w:rsidR="00CA7B37" w:rsidRDefault="00CA7B37" w:rsidP="00CA7B37">
      <w:pPr>
        <w:pStyle w:val="NoSpacing"/>
      </w:pPr>
    </w:p>
    <w:p w14:paraId="299463DC" w14:textId="77777777" w:rsidR="00CA7B37" w:rsidRPr="00AE5258" w:rsidRDefault="00CA7B37" w:rsidP="00CA7B37">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3CC7BD86" w14:textId="77777777" w:rsidR="00CA7B37" w:rsidRDefault="00CA7B37" w:rsidP="00CA7B37">
      <w:pPr>
        <w:pStyle w:val="NoSpacing"/>
        <w:rPr>
          <w:noProof/>
        </w:rPr>
      </w:pPr>
    </w:p>
    <w:p w14:paraId="55BE85E9" w14:textId="3388FFC6" w:rsidR="00CA7B37" w:rsidRPr="00AE5258" w:rsidRDefault="00CA7B37" w:rsidP="00CA7B37">
      <w:pPr>
        <w:pStyle w:val="NoSpacing"/>
        <w:rPr>
          <w:u w:val="single"/>
        </w:rPr>
      </w:pPr>
      <w:r>
        <w:rPr>
          <w:noProof/>
        </w:rPr>
        <w:t xml:space="preserve">Date </w:t>
      </w:r>
      <w:r>
        <w:rPr>
          <w:noProof/>
          <w:u w:val="single"/>
        </w:rPr>
        <w:tab/>
      </w:r>
      <w:r w:rsidR="006309EA">
        <w:rPr>
          <w:noProof/>
          <w:u w:val="single"/>
        </w:rPr>
        <w:t>January/21/2021</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09241962" w14:textId="77777777" w:rsidR="00CA7B37" w:rsidRPr="00966C55" w:rsidRDefault="00CA7B37" w:rsidP="00CA7B37">
      <w:pPr>
        <w:pStyle w:val="NoSpacing"/>
      </w:pPr>
    </w:p>
    <w:p w14:paraId="48EE80FE" w14:textId="77777777" w:rsidR="00CA7B37" w:rsidRPr="00966C55" w:rsidRDefault="00CA7B37" w:rsidP="00CA7B37">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00D7798D" w14:textId="77777777" w:rsidR="00CA7B37" w:rsidRPr="00966C55" w:rsidRDefault="00CA7B37" w:rsidP="00CA7B37">
      <w:pPr>
        <w:pStyle w:val="NoSpacing"/>
      </w:pPr>
    </w:p>
    <w:p w14:paraId="655ED190" w14:textId="77777777" w:rsidR="00CA7B37" w:rsidRPr="00966C55" w:rsidRDefault="00CA7B37" w:rsidP="00CA7B37">
      <w:pPr>
        <w:pStyle w:val="NoSpacing"/>
      </w:pPr>
    </w:p>
    <w:p w14:paraId="019A7C20" w14:textId="77777777" w:rsidR="00CA7B37" w:rsidRPr="00AE5258" w:rsidRDefault="00CA7B37" w:rsidP="00CA7B37">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E988B67" w14:textId="77777777" w:rsidR="00CA7B37" w:rsidRDefault="00CA7B37" w:rsidP="00440BA3">
      <w:pPr>
        <w:pStyle w:val="AllText"/>
      </w:pPr>
      <w:r>
        <w:br w:type="page"/>
      </w:r>
    </w:p>
    <w:p w14:paraId="0E81D543" w14:textId="77777777" w:rsidR="00CA7B37" w:rsidRPr="003D4D9B" w:rsidRDefault="00CA7B37" w:rsidP="00440BA3">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25DF2E67" w14:textId="77777777" w:rsidR="00CA7B37" w:rsidRPr="00CA7B37" w:rsidRDefault="00CA7B37" w:rsidP="00CA7B37">
      <w:pPr>
        <w:pStyle w:val="Numbered"/>
      </w:pPr>
      <w:r w:rsidRPr="00CA7B37">
        <w:rPr>
          <w:rFonts w:hint="eastAsia"/>
        </w:rPr>
        <w:t xml:space="preserve">Keep the </w:t>
      </w:r>
      <w:r w:rsidRPr="00CA7B37">
        <w:t>formatting</w:t>
      </w:r>
      <w:r w:rsidRPr="00CA7B37">
        <w:rPr>
          <w:rFonts w:hint="eastAsia"/>
        </w:rPr>
        <w:t xml:space="preserve"> </w:t>
      </w:r>
      <w:r w:rsidRPr="00CA7B37">
        <w:t>consistent</w:t>
      </w:r>
      <w:r w:rsidRPr="00CA7B37">
        <w:rPr>
          <w:rFonts w:hint="eastAsia"/>
        </w:rPr>
        <w:t xml:space="preserve"> (learn and apply the MS </w:t>
      </w:r>
      <w:r w:rsidRPr="00CA7B37">
        <w:t>‘</w:t>
      </w:r>
      <w:r w:rsidRPr="00CA7B37">
        <w:rPr>
          <w:rFonts w:hint="eastAsia"/>
        </w:rPr>
        <w:t>Styles</w:t>
      </w:r>
      <w:r w:rsidRPr="00CA7B37">
        <w:t>’</w:t>
      </w:r>
      <w:r w:rsidRPr="00CA7B37">
        <w:rPr>
          <w:rFonts w:hint="eastAsia"/>
        </w:rPr>
        <w:t xml:space="preserve"> in </w:t>
      </w:r>
      <w:r w:rsidRPr="00CA7B37">
        <w:t>formatting</w:t>
      </w:r>
      <w:r w:rsidRPr="00CA7B37">
        <w:rPr>
          <w:rFonts w:hint="eastAsia"/>
        </w:rPr>
        <w:t>). Do not change any format but just apply corresponding styles as listed.</w:t>
      </w:r>
    </w:p>
    <w:p w14:paraId="7E03EEB2" w14:textId="77777777" w:rsidR="00CA7B37" w:rsidRPr="00CA7B37" w:rsidRDefault="00CA7B37" w:rsidP="00CA7B37">
      <w:pPr>
        <w:pStyle w:val="Numbered"/>
      </w:pPr>
      <w:r w:rsidRPr="00CA7B37">
        <w:rPr>
          <w:rFonts w:hint="eastAsia"/>
        </w:rPr>
        <w:t>Do not add any blank rows but use B</w:t>
      </w:r>
      <w:r w:rsidRPr="00CA7B37">
        <w:t>REAKS</w:t>
      </w:r>
      <w:r w:rsidRPr="00CA7B37">
        <w:rPr>
          <w:rFonts w:hint="eastAsia"/>
        </w:rPr>
        <w:t>, except the end of a table. B</w:t>
      </w:r>
      <w:r w:rsidRPr="00CA7B37">
        <w:t>REAKS</w:t>
      </w:r>
      <w:r w:rsidRPr="00CA7B37">
        <w:rPr>
          <w:rFonts w:hint="eastAsia"/>
        </w:rPr>
        <w:t xml:space="preserve"> can be found on </w:t>
      </w:r>
      <w:r w:rsidRPr="00CA7B37">
        <w:t>‘</w:t>
      </w:r>
      <w:r w:rsidRPr="00CA7B37">
        <w:rPr>
          <w:rFonts w:hint="eastAsia"/>
        </w:rPr>
        <w:t>Page Layout</w:t>
      </w:r>
      <w:r w:rsidRPr="00CA7B37">
        <w:t>’</w:t>
      </w:r>
      <w:r w:rsidRPr="00CA7B37">
        <w:rPr>
          <w:rFonts w:hint="eastAsia"/>
        </w:rPr>
        <w:t xml:space="preserve"> </w:t>
      </w:r>
      <w:r w:rsidRPr="00CA7B37">
        <w:t>→</w:t>
      </w:r>
      <w:r w:rsidRPr="00CA7B37">
        <w:rPr>
          <w:rFonts w:hint="eastAsia"/>
        </w:rPr>
        <w:t xml:space="preserve"> </w:t>
      </w:r>
      <w:r w:rsidRPr="00CA7B37">
        <w:t>‘</w:t>
      </w:r>
      <w:r w:rsidRPr="00CA7B37">
        <w:rPr>
          <w:rFonts w:hint="eastAsia"/>
        </w:rPr>
        <w:t>Page Setup</w:t>
      </w:r>
      <w:r w:rsidRPr="00CA7B37">
        <w:t>’</w:t>
      </w:r>
      <w:r w:rsidRPr="00CA7B37">
        <w:rPr>
          <w:rFonts w:hint="eastAsia"/>
        </w:rPr>
        <w:t xml:space="preserve"> </w:t>
      </w:r>
      <w:r w:rsidRPr="00CA7B37">
        <w:t>→</w:t>
      </w:r>
      <w:r w:rsidRPr="00CA7B37">
        <w:rPr>
          <w:rFonts w:hint="eastAsia"/>
        </w:rPr>
        <w:t xml:space="preserve"> </w:t>
      </w:r>
      <w:r w:rsidRPr="00CA7B37">
        <w:t>‘</w:t>
      </w:r>
      <w:r w:rsidRPr="00CA7B37">
        <w:rPr>
          <w:rFonts w:hint="eastAsia"/>
        </w:rPr>
        <w:t>Breaks</w:t>
      </w:r>
      <w:r w:rsidRPr="00CA7B37">
        <w:t>’</w:t>
      </w:r>
      <w:r w:rsidRPr="00CA7B37">
        <w:rPr>
          <w:rFonts w:hint="eastAsia"/>
        </w:rPr>
        <w:t>.</w:t>
      </w:r>
    </w:p>
    <w:p w14:paraId="77E9153A" w14:textId="77777777" w:rsidR="00CA7B37" w:rsidRPr="00CA7B37" w:rsidRDefault="00CA7B37" w:rsidP="00CA7B37">
      <w:pPr>
        <w:pStyle w:val="Numbered"/>
      </w:pPr>
      <w:r w:rsidRPr="00CA7B37">
        <w:rPr>
          <w:rFonts w:hint="eastAsia"/>
        </w:rPr>
        <w:t>Every figure or picture must be mentioned in the text first then can appear. When it is mentioned, use the cross-reference.</w:t>
      </w:r>
    </w:p>
    <w:p w14:paraId="43E047EF" w14:textId="77777777" w:rsidR="00CA7B37" w:rsidRPr="00CA7B37" w:rsidRDefault="00CA7B37" w:rsidP="00CA7B37">
      <w:pPr>
        <w:pStyle w:val="Numbered"/>
      </w:pPr>
      <w:r w:rsidRPr="00CA7B37">
        <w:rPr>
          <w:rFonts w:hint="eastAsia"/>
        </w:rPr>
        <w:t>Every figure or picture in the text must be accompanied with the caption and detailed description.</w:t>
      </w:r>
    </w:p>
    <w:p w14:paraId="0E346B07" w14:textId="77777777" w:rsidR="00CA7B37" w:rsidRPr="00CA7B37" w:rsidRDefault="00CA7B37" w:rsidP="00CA7B37">
      <w:pPr>
        <w:pStyle w:val="Numbered"/>
      </w:pPr>
      <w:r w:rsidRPr="00CA7B37">
        <w:rPr>
          <w:rFonts w:hint="eastAsia"/>
        </w:rPr>
        <w:t xml:space="preserve">Only third person is </w:t>
      </w:r>
      <w:r w:rsidRPr="00CA7B37">
        <w:t>allow</w:t>
      </w:r>
      <w:r w:rsidRPr="00CA7B37">
        <w:rPr>
          <w:rFonts w:hint="eastAsia"/>
        </w:rPr>
        <w:t xml:space="preserve">ed (except the Conclusion and Acknowledge sections). Never use </w:t>
      </w:r>
      <w:r w:rsidRPr="00CA7B37">
        <w:t>‘</w:t>
      </w:r>
      <w:r w:rsidRPr="00CA7B37">
        <w:rPr>
          <w:rFonts w:hint="eastAsia"/>
        </w:rPr>
        <w:t>we</w:t>
      </w:r>
      <w:r w:rsidRPr="00CA7B37">
        <w:t>’</w:t>
      </w:r>
      <w:r w:rsidRPr="00CA7B37">
        <w:rPr>
          <w:rFonts w:hint="eastAsia"/>
        </w:rPr>
        <w:t xml:space="preserve">, </w:t>
      </w:r>
      <w:r w:rsidRPr="00CA7B37">
        <w:t>‘</w:t>
      </w:r>
      <w:r w:rsidRPr="00CA7B37">
        <w:rPr>
          <w:rFonts w:hint="eastAsia"/>
        </w:rPr>
        <w:t>our</w:t>
      </w:r>
      <w:r w:rsidRPr="00CA7B37">
        <w:t>’</w:t>
      </w:r>
      <w:r w:rsidRPr="00CA7B37">
        <w:rPr>
          <w:rFonts w:hint="eastAsia"/>
        </w:rPr>
        <w:t xml:space="preserve">, </w:t>
      </w:r>
      <w:r w:rsidRPr="00CA7B37">
        <w:t>‘</w:t>
      </w:r>
      <w:r w:rsidRPr="00CA7B37">
        <w:rPr>
          <w:rFonts w:hint="eastAsia"/>
        </w:rPr>
        <w:t>you</w:t>
      </w:r>
      <w:r w:rsidRPr="00CA7B37">
        <w:t>’</w:t>
      </w:r>
      <w:r w:rsidRPr="00CA7B37">
        <w:rPr>
          <w:rFonts w:hint="eastAsia"/>
        </w:rPr>
        <w:t>, etc. anywhere else (use the</w:t>
      </w:r>
      <w:r w:rsidRPr="00CA7B37">
        <w:t xml:space="preserve"> ‘</w:t>
      </w:r>
      <w:r w:rsidRPr="00CA7B37">
        <w:rPr>
          <w:rFonts w:hint="eastAsia"/>
        </w:rPr>
        <w:t>find</w:t>
      </w:r>
      <w:r w:rsidRPr="00CA7B37">
        <w:t>’</w:t>
      </w:r>
      <w:r w:rsidRPr="00CA7B37">
        <w:rPr>
          <w:rFonts w:hint="eastAsia"/>
        </w:rPr>
        <w:t xml:space="preserve"> function of MS Office to </w:t>
      </w:r>
      <w:r w:rsidRPr="00CA7B37">
        <w:t>double</w:t>
      </w:r>
      <w:r w:rsidRPr="00CA7B37">
        <w:rPr>
          <w:rFonts w:hint="eastAsia"/>
        </w:rPr>
        <w:t xml:space="preserve"> check).</w:t>
      </w:r>
    </w:p>
    <w:p w14:paraId="0BFA9ECC" w14:textId="77777777" w:rsidR="00CA7B37" w:rsidRPr="00CA7B37" w:rsidRDefault="00CA7B37" w:rsidP="00CA7B37">
      <w:pPr>
        <w:pStyle w:val="Numbered"/>
      </w:pPr>
      <w:r w:rsidRPr="00CA7B37">
        <w:rPr>
          <w:rFonts w:hint="eastAsia"/>
        </w:rPr>
        <w:t xml:space="preserve">Use </w:t>
      </w:r>
      <w:r w:rsidRPr="00CA7B37">
        <w:t>‘</w:t>
      </w:r>
      <w:r w:rsidRPr="00CA7B37">
        <w:rPr>
          <w:rFonts w:hint="eastAsia"/>
        </w:rPr>
        <w:t>do not</w:t>
      </w:r>
      <w:r w:rsidRPr="00CA7B37">
        <w:t>’</w:t>
      </w:r>
      <w:r w:rsidRPr="00CA7B37">
        <w:rPr>
          <w:rFonts w:hint="eastAsia"/>
        </w:rPr>
        <w:t xml:space="preserve"> other than </w:t>
      </w:r>
      <w:r w:rsidRPr="00CA7B37">
        <w:t>‘</w:t>
      </w:r>
      <w:r w:rsidRPr="00CA7B37">
        <w:rPr>
          <w:rFonts w:hint="eastAsia"/>
        </w:rPr>
        <w:t>don</w:t>
      </w:r>
      <w:r w:rsidRPr="00CA7B37">
        <w:t>’</w:t>
      </w:r>
      <w:r w:rsidRPr="00CA7B37">
        <w:rPr>
          <w:rFonts w:hint="eastAsia"/>
        </w:rPr>
        <w:t>t</w:t>
      </w:r>
      <w:r w:rsidRPr="00CA7B37">
        <w:t>’</w:t>
      </w:r>
      <w:r w:rsidRPr="00CA7B37">
        <w:rPr>
          <w:rFonts w:hint="eastAsia"/>
        </w:rPr>
        <w:t>, and so forth.</w:t>
      </w:r>
    </w:p>
    <w:p w14:paraId="28AAB4E1" w14:textId="77777777" w:rsidR="00CA7B37" w:rsidRPr="00CA7B37" w:rsidRDefault="00CA7B37" w:rsidP="00CA7B37">
      <w:pPr>
        <w:pStyle w:val="Numbered"/>
      </w:pPr>
      <w:r w:rsidRPr="00CA7B37">
        <w:rPr>
          <w:rFonts w:hint="eastAsia"/>
        </w:rPr>
        <w:t>You can copy any reference information from anywhere, but anything not from yourself must be refereed and the original information must be included in the Reference section.</w:t>
      </w:r>
    </w:p>
    <w:p w14:paraId="37E9DB21" w14:textId="77777777" w:rsidR="00CA7B37" w:rsidRPr="00CA7B37" w:rsidRDefault="00CA7B37" w:rsidP="00CA7B37">
      <w:pPr>
        <w:pStyle w:val="Numbered"/>
      </w:pPr>
      <w:r w:rsidRPr="00CA7B37">
        <w:rPr>
          <w:rFonts w:hint="eastAsia"/>
        </w:rPr>
        <w:t xml:space="preserve">The reference must be organized with professional software such as </w:t>
      </w:r>
      <w:r w:rsidRPr="00CA7B37">
        <w:t>‘</w:t>
      </w:r>
      <w:r w:rsidRPr="00CA7B37">
        <w:rPr>
          <w:rFonts w:hint="eastAsia"/>
        </w:rPr>
        <w:t>Endnote Web</w:t>
      </w:r>
      <w:r w:rsidRPr="00CA7B37">
        <w:t>’</w:t>
      </w:r>
      <w:r w:rsidRPr="00CA7B37">
        <w:rPr>
          <w:rFonts w:hint="eastAsia"/>
        </w:rPr>
        <w:t xml:space="preserve">, </w:t>
      </w:r>
      <w:r w:rsidRPr="00CA7B37">
        <w:t>‘</w:t>
      </w:r>
      <w:r w:rsidRPr="00CA7B37">
        <w:rPr>
          <w:rFonts w:hint="eastAsia"/>
        </w:rPr>
        <w:t>Mendeley</w:t>
      </w:r>
      <w:r w:rsidRPr="00CA7B37">
        <w:t>’</w:t>
      </w:r>
      <w:r w:rsidRPr="00CA7B37">
        <w:rPr>
          <w:rFonts w:hint="eastAsia"/>
        </w:rPr>
        <w:t>, etc. Use IEEE reference format.</w:t>
      </w:r>
    </w:p>
    <w:p w14:paraId="21884E17" w14:textId="77777777" w:rsidR="00CA7B37" w:rsidRPr="00CA7B37" w:rsidRDefault="00CA7B37" w:rsidP="00CA7B37">
      <w:pPr>
        <w:pStyle w:val="Numbered"/>
      </w:pPr>
      <w:r w:rsidRPr="00CA7B37">
        <w:t>Try Grammarly. It can help in fixing typos and grammar errors.</w:t>
      </w:r>
    </w:p>
    <w:p w14:paraId="05289EAD" w14:textId="77777777" w:rsidR="00CA7B37" w:rsidRPr="00CA7B37" w:rsidRDefault="00CA7B37" w:rsidP="00CA7B37">
      <w:pPr>
        <w:pStyle w:val="Numbered"/>
      </w:pPr>
      <w:r w:rsidRPr="00CA7B37">
        <w:rPr>
          <w:rFonts w:hint="eastAsia"/>
        </w:rPr>
        <w:t xml:space="preserve">If you get </w:t>
      </w:r>
      <w:r w:rsidRPr="00CA7B37">
        <w:t>‘</w:t>
      </w:r>
      <w:r w:rsidRPr="00CA7B37">
        <w:rPr>
          <w:rFonts w:hint="eastAsia"/>
        </w:rPr>
        <w:t>Styles</w:t>
      </w:r>
      <w:r w:rsidRPr="00CA7B37">
        <w:t>’</w:t>
      </w:r>
      <w:r w:rsidRPr="00CA7B37">
        <w:rPr>
          <w:rFonts w:hint="eastAsia"/>
        </w:rPr>
        <w:t xml:space="preserve"> messed up, the </w:t>
      </w:r>
      <w:r w:rsidRPr="00CA7B37">
        <w:t>easiest</w:t>
      </w:r>
      <w:r w:rsidRPr="00CA7B37">
        <w:rPr>
          <w:rFonts w:hint="eastAsia"/>
        </w:rPr>
        <w:t xml:space="preserve"> way is to </w:t>
      </w:r>
      <w:r w:rsidRPr="00CA7B37">
        <w:t xml:space="preserve">start over, to </w:t>
      </w:r>
      <w:r w:rsidRPr="00CA7B37">
        <w:rPr>
          <w:rFonts w:hint="eastAsia"/>
        </w:rPr>
        <w:t xml:space="preserve">open this blank template and </w:t>
      </w:r>
      <w:r w:rsidRPr="00CA7B37">
        <w:t>copy-</w:t>
      </w:r>
      <w:r w:rsidRPr="00CA7B37">
        <w:rPr>
          <w:rFonts w:hint="eastAsia"/>
        </w:rPr>
        <w:t>paste contents into it.</w:t>
      </w:r>
    </w:p>
    <w:p w14:paraId="2A0C6D1E" w14:textId="77777777" w:rsidR="00B95886" w:rsidRDefault="00B95886" w:rsidP="00B95886">
      <w:pPr>
        <w:jc w:val="left"/>
        <w:rPr>
          <w:noProof/>
        </w:rPr>
      </w:pPr>
      <w:r w:rsidRPr="00407596">
        <w:rPr>
          <w:noProof/>
        </w:rPr>
        <w:br w:type="page"/>
      </w:r>
    </w:p>
    <w:p w14:paraId="39C2DC4F" w14:textId="77777777" w:rsidR="00373601" w:rsidRPr="00407596" w:rsidRDefault="00373601" w:rsidP="003A2D24">
      <w:pPr>
        <w:pStyle w:val="Appendix"/>
      </w:pPr>
      <w:bookmarkStart w:id="1" w:name="_Toc56073753"/>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103BD101" w14:textId="5D5F297A" w:rsidR="00CA7B37"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6073753" w:history="1">
            <w:r w:rsidR="00CA7B37" w:rsidRPr="00746492">
              <w:rPr>
                <w:rStyle w:val="Hyperlink"/>
                <w:noProof/>
              </w:rPr>
              <w:t>List of Contents</w:t>
            </w:r>
            <w:r w:rsidR="00CA7B37">
              <w:rPr>
                <w:noProof/>
                <w:webHidden/>
              </w:rPr>
              <w:tab/>
            </w:r>
            <w:r w:rsidR="00CA7B37">
              <w:rPr>
                <w:noProof/>
                <w:webHidden/>
              </w:rPr>
              <w:fldChar w:fldCharType="begin"/>
            </w:r>
            <w:r w:rsidR="00CA7B37">
              <w:rPr>
                <w:noProof/>
                <w:webHidden/>
              </w:rPr>
              <w:instrText xml:space="preserve"> PAGEREF _Toc56073753 \h </w:instrText>
            </w:r>
            <w:r w:rsidR="00CA7B37">
              <w:rPr>
                <w:noProof/>
                <w:webHidden/>
              </w:rPr>
            </w:r>
            <w:r w:rsidR="00CA7B37">
              <w:rPr>
                <w:noProof/>
                <w:webHidden/>
              </w:rPr>
              <w:fldChar w:fldCharType="separate"/>
            </w:r>
            <w:r w:rsidR="00CA7B37">
              <w:rPr>
                <w:noProof/>
                <w:webHidden/>
              </w:rPr>
              <w:t>4</w:t>
            </w:r>
            <w:r w:rsidR="00CA7B37">
              <w:rPr>
                <w:noProof/>
                <w:webHidden/>
              </w:rPr>
              <w:fldChar w:fldCharType="end"/>
            </w:r>
          </w:hyperlink>
        </w:p>
        <w:p w14:paraId="61CDD692" w14:textId="4EB9393B" w:rsidR="00CA7B37" w:rsidRDefault="008564C6">
          <w:pPr>
            <w:pStyle w:val="TOC2"/>
            <w:tabs>
              <w:tab w:val="right" w:leader="dot" w:pos="9350"/>
            </w:tabs>
            <w:rPr>
              <w:rFonts w:asciiTheme="minorHAnsi" w:eastAsiaTheme="minorEastAsia" w:hAnsiTheme="minorHAnsi" w:cstheme="minorBidi"/>
              <w:b w:val="0"/>
              <w:bCs w:val="0"/>
              <w:noProof/>
              <w:kern w:val="0"/>
              <w:sz w:val="22"/>
              <w:szCs w:val="22"/>
            </w:rPr>
          </w:pPr>
          <w:hyperlink w:anchor="_Toc56073754" w:history="1">
            <w:r w:rsidR="00CA7B37" w:rsidRPr="00746492">
              <w:rPr>
                <w:rStyle w:val="Hyperlink"/>
                <w:noProof/>
              </w:rPr>
              <w:t>List of Figures</w:t>
            </w:r>
            <w:r w:rsidR="00CA7B37">
              <w:rPr>
                <w:noProof/>
                <w:webHidden/>
              </w:rPr>
              <w:tab/>
            </w:r>
            <w:r w:rsidR="00CA7B37">
              <w:rPr>
                <w:noProof/>
                <w:webHidden/>
              </w:rPr>
              <w:fldChar w:fldCharType="begin"/>
            </w:r>
            <w:r w:rsidR="00CA7B37">
              <w:rPr>
                <w:noProof/>
                <w:webHidden/>
              </w:rPr>
              <w:instrText xml:space="preserve"> PAGEREF _Toc56073754 \h </w:instrText>
            </w:r>
            <w:r w:rsidR="00CA7B37">
              <w:rPr>
                <w:noProof/>
                <w:webHidden/>
              </w:rPr>
            </w:r>
            <w:r w:rsidR="00CA7B37">
              <w:rPr>
                <w:noProof/>
                <w:webHidden/>
              </w:rPr>
              <w:fldChar w:fldCharType="separate"/>
            </w:r>
            <w:r w:rsidR="00CA7B37">
              <w:rPr>
                <w:noProof/>
                <w:webHidden/>
              </w:rPr>
              <w:t>2</w:t>
            </w:r>
            <w:r w:rsidR="00CA7B37">
              <w:rPr>
                <w:noProof/>
                <w:webHidden/>
              </w:rPr>
              <w:fldChar w:fldCharType="end"/>
            </w:r>
          </w:hyperlink>
        </w:p>
        <w:p w14:paraId="30AD9C9F" w14:textId="5AB12932" w:rsidR="00CA7B37" w:rsidRDefault="008564C6">
          <w:pPr>
            <w:pStyle w:val="TOC2"/>
            <w:tabs>
              <w:tab w:val="right" w:leader="dot" w:pos="9350"/>
            </w:tabs>
            <w:rPr>
              <w:rFonts w:asciiTheme="minorHAnsi" w:eastAsiaTheme="minorEastAsia" w:hAnsiTheme="minorHAnsi" w:cstheme="minorBidi"/>
              <w:b w:val="0"/>
              <w:bCs w:val="0"/>
              <w:noProof/>
              <w:kern w:val="0"/>
              <w:sz w:val="22"/>
              <w:szCs w:val="22"/>
            </w:rPr>
          </w:pPr>
          <w:hyperlink w:anchor="_Toc56073755" w:history="1">
            <w:r w:rsidR="00CA7B37" w:rsidRPr="00746492">
              <w:rPr>
                <w:rStyle w:val="Hyperlink"/>
                <w:noProof/>
              </w:rPr>
              <w:t>List of Tables</w:t>
            </w:r>
            <w:r w:rsidR="00CA7B37">
              <w:rPr>
                <w:noProof/>
                <w:webHidden/>
              </w:rPr>
              <w:tab/>
            </w:r>
            <w:r w:rsidR="00CA7B37">
              <w:rPr>
                <w:noProof/>
                <w:webHidden/>
              </w:rPr>
              <w:fldChar w:fldCharType="begin"/>
            </w:r>
            <w:r w:rsidR="00CA7B37">
              <w:rPr>
                <w:noProof/>
                <w:webHidden/>
              </w:rPr>
              <w:instrText xml:space="preserve"> PAGEREF _Toc56073755 \h </w:instrText>
            </w:r>
            <w:r w:rsidR="00CA7B37">
              <w:rPr>
                <w:noProof/>
                <w:webHidden/>
              </w:rPr>
            </w:r>
            <w:r w:rsidR="00CA7B37">
              <w:rPr>
                <w:noProof/>
                <w:webHidden/>
              </w:rPr>
              <w:fldChar w:fldCharType="separate"/>
            </w:r>
            <w:r w:rsidR="00CA7B37">
              <w:rPr>
                <w:noProof/>
                <w:webHidden/>
              </w:rPr>
              <w:t>3</w:t>
            </w:r>
            <w:r w:rsidR="00CA7B37">
              <w:rPr>
                <w:noProof/>
                <w:webHidden/>
              </w:rPr>
              <w:fldChar w:fldCharType="end"/>
            </w:r>
          </w:hyperlink>
        </w:p>
        <w:p w14:paraId="0F5E43BA" w14:textId="6756A42A" w:rsidR="00CA7B37" w:rsidRDefault="008564C6">
          <w:pPr>
            <w:pStyle w:val="TOC2"/>
            <w:tabs>
              <w:tab w:val="right" w:leader="dot" w:pos="9350"/>
            </w:tabs>
            <w:rPr>
              <w:rFonts w:asciiTheme="minorHAnsi" w:eastAsiaTheme="minorEastAsia" w:hAnsiTheme="minorHAnsi" w:cstheme="minorBidi"/>
              <w:b w:val="0"/>
              <w:bCs w:val="0"/>
              <w:noProof/>
              <w:kern w:val="0"/>
              <w:sz w:val="22"/>
              <w:szCs w:val="22"/>
            </w:rPr>
          </w:pPr>
          <w:hyperlink w:anchor="_Toc56073756" w:history="1">
            <w:r w:rsidR="00CA7B37" w:rsidRPr="00746492">
              <w:rPr>
                <w:rStyle w:val="Hyperlink"/>
                <w:noProof/>
              </w:rPr>
              <w:t>Abstract</w:t>
            </w:r>
            <w:r w:rsidR="00CA7B37">
              <w:rPr>
                <w:noProof/>
                <w:webHidden/>
              </w:rPr>
              <w:tab/>
            </w:r>
            <w:r w:rsidR="00CA7B37">
              <w:rPr>
                <w:noProof/>
                <w:webHidden/>
              </w:rPr>
              <w:fldChar w:fldCharType="begin"/>
            </w:r>
            <w:r w:rsidR="00CA7B37">
              <w:rPr>
                <w:noProof/>
                <w:webHidden/>
              </w:rPr>
              <w:instrText xml:space="preserve"> PAGEREF _Toc56073756 \h </w:instrText>
            </w:r>
            <w:r w:rsidR="00CA7B37">
              <w:rPr>
                <w:noProof/>
                <w:webHidden/>
              </w:rPr>
            </w:r>
            <w:r w:rsidR="00CA7B37">
              <w:rPr>
                <w:noProof/>
                <w:webHidden/>
              </w:rPr>
              <w:fldChar w:fldCharType="separate"/>
            </w:r>
            <w:r w:rsidR="00CA7B37">
              <w:rPr>
                <w:noProof/>
                <w:webHidden/>
              </w:rPr>
              <w:t>4</w:t>
            </w:r>
            <w:r w:rsidR="00CA7B37">
              <w:rPr>
                <w:noProof/>
                <w:webHidden/>
              </w:rPr>
              <w:fldChar w:fldCharType="end"/>
            </w:r>
          </w:hyperlink>
        </w:p>
        <w:p w14:paraId="2E58E062" w14:textId="63E4BC0D" w:rsidR="00CA7B37" w:rsidRDefault="008564C6">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57" w:history="1">
            <w:r w:rsidR="00CA7B37" w:rsidRPr="00746492">
              <w:rPr>
                <w:rStyle w:val="Hyperlink"/>
                <w:caps/>
                <w:noProof/>
              </w:rPr>
              <w:t>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ntroduction</w:t>
            </w:r>
            <w:r w:rsidR="00CA7B37">
              <w:rPr>
                <w:noProof/>
                <w:webHidden/>
              </w:rPr>
              <w:tab/>
            </w:r>
            <w:r w:rsidR="00CA7B37">
              <w:rPr>
                <w:noProof/>
                <w:webHidden/>
              </w:rPr>
              <w:fldChar w:fldCharType="begin"/>
            </w:r>
            <w:r w:rsidR="00CA7B37">
              <w:rPr>
                <w:noProof/>
                <w:webHidden/>
              </w:rPr>
              <w:instrText xml:space="preserve"> PAGEREF _Toc56073757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22A4D0B7" w14:textId="42FA17AA"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58" w:history="1">
            <w:r w:rsidR="00CA7B37" w:rsidRPr="00746492">
              <w:rPr>
                <w:rStyle w:val="Hyperlink"/>
                <w:noProof/>
              </w:rPr>
              <w:t>1.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Backgound/Motivation</w:t>
            </w:r>
            <w:r w:rsidR="00CA7B37">
              <w:rPr>
                <w:noProof/>
                <w:webHidden/>
              </w:rPr>
              <w:tab/>
            </w:r>
            <w:r w:rsidR="00CA7B37">
              <w:rPr>
                <w:noProof/>
                <w:webHidden/>
              </w:rPr>
              <w:fldChar w:fldCharType="begin"/>
            </w:r>
            <w:r w:rsidR="00CA7B37">
              <w:rPr>
                <w:noProof/>
                <w:webHidden/>
              </w:rPr>
              <w:instrText xml:space="preserve"> PAGEREF _Toc56073758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27E7D067" w14:textId="4B0F2690"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59" w:history="1">
            <w:r w:rsidR="00CA7B37" w:rsidRPr="00746492">
              <w:rPr>
                <w:rStyle w:val="Hyperlink"/>
                <w:noProof/>
              </w:rPr>
              <w:t>1.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Objective</w:t>
            </w:r>
            <w:r w:rsidR="00CA7B37">
              <w:rPr>
                <w:noProof/>
                <w:webHidden/>
              </w:rPr>
              <w:tab/>
            </w:r>
            <w:r w:rsidR="00CA7B37">
              <w:rPr>
                <w:noProof/>
                <w:webHidden/>
              </w:rPr>
              <w:fldChar w:fldCharType="begin"/>
            </w:r>
            <w:r w:rsidR="00CA7B37">
              <w:rPr>
                <w:noProof/>
                <w:webHidden/>
              </w:rPr>
              <w:instrText xml:space="preserve"> PAGEREF _Toc56073759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0332C3AF" w14:textId="3A645C5A"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0" w:history="1">
            <w:r w:rsidR="00CA7B37" w:rsidRPr="00746492">
              <w:rPr>
                <w:rStyle w:val="Hyperlink"/>
                <w:noProof/>
              </w:rPr>
              <w:t>1.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Requirements</w:t>
            </w:r>
            <w:r w:rsidR="00CA7B37">
              <w:rPr>
                <w:noProof/>
                <w:webHidden/>
              </w:rPr>
              <w:tab/>
            </w:r>
            <w:r w:rsidR="00CA7B37">
              <w:rPr>
                <w:noProof/>
                <w:webHidden/>
              </w:rPr>
              <w:fldChar w:fldCharType="begin"/>
            </w:r>
            <w:r w:rsidR="00CA7B37">
              <w:rPr>
                <w:noProof/>
                <w:webHidden/>
              </w:rPr>
              <w:instrText xml:space="preserve"> PAGEREF _Toc56073760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4D89AFE5" w14:textId="58E55312"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1" w:history="1">
            <w:r w:rsidR="00CA7B37" w:rsidRPr="00746492">
              <w:rPr>
                <w:rStyle w:val="Hyperlink"/>
                <w:noProof/>
              </w:rPr>
              <w:t>1.4</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Constraints</w:t>
            </w:r>
            <w:r w:rsidR="00CA7B37">
              <w:rPr>
                <w:noProof/>
                <w:webHidden/>
              </w:rPr>
              <w:tab/>
            </w:r>
            <w:r w:rsidR="00CA7B37">
              <w:rPr>
                <w:noProof/>
                <w:webHidden/>
              </w:rPr>
              <w:fldChar w:fldCharType="begin"/>
            </w:r>
            <w:r w:rsidR="00CA7B37">
              <w:rPr>
                <w:noProof/>
                <w:webHidden/>
              </w:rPr>
              <w:instrText xml:space="preserve"> PAGEREF _Toc56073761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362DBB30" w14:textId="4569D14E"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2" w:history="1">
            <w:r w:rsidR="00CA7B37" w:rsidRPr="00746492">
              <w:rPr>
                <w:rStyle w:val="Hyperlink"/>
                <w:noProof/>
              </w:rPr>
              <w:t>1.5</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Methods</w:t>
            </w:r>
            <w:r w:rsidR="00CA7B37">
              <w:rPr>
                <w:noProof/>
                <w:webHidden/>
              </w:rPr>
              <w:tab/>
            </w:r>
            <w:r w:rsidR="00CA7B37">
              <w:rPr>
                <w:noProof/>
                <w:webHidden/>
              </w:rPr>
              <w:fldChar w:fldCharType="begin"/>
            </w:r>
            <w:r w:rsidR="00CA7B37">
              <w:rPr>
                <w:noProof/>
                <w:webHidden/>
              </w:rPr>
              <w:instrText xml:space="preserve"> PAGEREF _Toc56073762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1372E680" w14:textId="1A02B92E" w:rsidR="00CA7B37" w:rsidRDefault="008564C6">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63" w:history="1">
            <w:r w:rsidR="00CA7B37" w:rsidRPr="00746492">
              <w:rPr>
                <w:rStyle w:val="Hyperlink"/>
                <w:caps/>
                <w:noProof/>
              </w:rPr>
              <w:t>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Project Description</w:t>
            </w:r>
            <w:r w:rsidR="00CA7B37">
              <w:rPr>
                <w:noProof/>
                <w:webHidden/>
              </w:rPr>
              <w:tab/>
            </w:r>
            <w:r w:rsidR="00CA7B37">
              <w:rPr>
                <w:noProof/>
                <w:webHidden/>
              </w:rPr>
              <w:fldChar w:fldCharType="begin"/>
            </w:r>
            <w:r w:rsidR="00CA7B37">
              <w:rPr>
                <w:noProof/>
                <w:webHidden/>
              </w:rPr>
              <w:instrText xml:space="preserve"> PAGEREF _Toc56073763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3A01699C" w14:textId="057C28B6"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4" w:history="1">
            <w:r w:rsidR="00CA7B37" w:rsidRPr="00746492">
              <w:rPr>
                <w:rStyle w:val="Hyperlink"/>
                <w:noProof/>
              </w:rPr>
              <w:t>2.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Description</w:t>
            </w:r>
            <w:r w:rsidR="00CA7B37">
              <w:rPr>
                <w:noProof/>
                <w:webHidden/>
              </w:rPr>
              <w:tab/>
            </w:r>
            <w:r w:rsidR="00CA7B37">
              <w:rPr>
                <w:noProof/>
                <w:webHidden/>
              </w:rPr>
              <w:fldChar w:fldCharType="begin"/>
            </w:r>
            <w:r w:rsidR="00CA7B37">
              <w:rPr>
                <w:noProof/>
                <w:webHidden/>
              </w:rPr>
              <w:instrText xml:space="preserve"> PAGEREF _Toc56073764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633D467C" w14:textId="3E56F9C5"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5" w:history="1">
            <w:r w:rsidR="00CA7B37" w:rsidRPr="00746492">
              <w:rPr>
                <w:rStyle w:val="Hyperlink"/>
                <w:noProof/>
              </w:rPr>
              <w:t>2.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Diagram</w:t>
            </w:r>
            <w:r w:rsidR="00CA7B37">
              <w:rPr>
                <w:noProof/>
                <w:webHidden/>
              </w:rPr>
              <w:tab/>
            </w:r>
            <w:r w:rsidR="00CA7B37">
              <w:rPr>
                <w:noProof/>
                <w:webHidden/>
              </w:rPr>
              <w:fldChar w:fldCharType="begin"/>
            </w:r>
            <w:r w:rsidR="00CA7B37">
              <w:rPr>
                <w:noProof/>
                <w:webHidden/>
              </w:rPr>
              <w:instrText xml:space="preserve"> PAGEREF _Toc56073765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40C5E175" w14:textId="3F964294"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6" w:history="1">
            <w:r w:rsidR="00CA7B37" w:rsidRPr="00746492">
              <w:rPr>
                <w:rStyle w:val="Hyperlink"/>
                <w:noProof/>
              </w:rPr>
              <w:t>2.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Functions</w:t>
            </w:r>
            <w:r w:rsidR="00CA7B37">
              <w:rPr>
                <w:noProof/>
                <w:webHidden/>
              </w:rPr>
              <w:tab/>
            </w:r>
            <w:r w:rsidR="00CA7B37">
              <w:rPr>
                <w:noProof/>
                <w:webHidden/>
              </w:rPr>
              <w:fldChar w:fldCharType="begin"/>
            </w:r>
            <w:r w:rsidR="00CA7B37">
              <w:rPr>
                <w:noProof/>
                <w:webHidden/>
              </w:rPr>
              <w:instrText xml:space="preserve"> PAGEREF _Toc56073766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02671A40" w14:textId="56E5019F" w:rsidR="00CA7B37" w:rsidRDefault="008564C6">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67" w:history="1">
            <w:r w:rsidR="00CA7B37" w:rsidRPr="00746492">
              <w:rPr>
                <w:rStyle w:val="Hyperlink"/>
                <w:caps/>
                <w:noProof/>
              </w:rPr>
              <w:t>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Plan</w:t>
            </w:r>
            <w:r w:rsidR="00CA7B37">
              <w:rPr>
                <w:noProof/>
                <w:webHidden/>
              </w:rPr>
              <w:tab/>
            </w:r>
            <w:r w:rsidR="00CA7B37">
              <w:rPr>
                <w:noProof/>
                <w:webHidden/>
              </w:rPr>
              <w:fldChar w:fldCharType="begin"/>
            </w:r>
            <w:r w:rsidR="00CA7B37">
              <w:rPr>
                <w:noProof/>
                <w:webHidden/>
              </w:rPr>
              <w:instrText xml:space="preserve"> PAGEREF _Toc56073767 \h </w:instrText>
            </w:r>
            <w:r w:rsidR="00CA7B37">
              <w:rPr>
                <w:noProof/>
                <w:webHidden/>
              </w:rPr>
            </w:r>
            <w:r w:rsidR="00CA7B37">
              <w:rPr>
                <w:noProof/>
                <w:webHidden/>
              </w:rPr>
              <w:fldChar w:fldCharType="separate"/>
            </w:r>
            <w:r w:rsidR="00CA7B37">
              <w:rPr>
                <w:noProof/>
                <w:webHidden/>
              </w:rPr>
              <w:t>8</w:t>
            </w:r>
            <w:r w:rsidR="00CA7B37">
              <w:rPr>
                <w:noProof/>
                <w:webHidden/>
              </w:rPr>
              <w:fldChar w:fldCharType="end"/>
            </w:r>
          </w:hyperlink>
        </w:p>
        <w:p w14:paraId="4866CD6F" w14:textId="64665760"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8" w:history="1">
            <w:r w:rsidR="00CA7B37" w:rsidRPr="00746492">
              <w:rPr>
                <w:rStyle w:val="Hyperlink"/>
                <w:noProof/>
              </w:rPr>
              <w:t>3.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asks</w:t>
            </w:r>
            <w:r w:rsidR="00CA7B37">
              <w:rPr>
                <w:noProof/>
                <w:webHidden/>
              </w:rPr>
              <w:tab/>
            </w:r>
            <w:r w:rsidR="00CA7B37">
              <w:rPr>
                <w:noProof/>
                <w:webHidden/>
              </w:rPr>
              <w:fldChar w:fldCharType="begin"/>
            </w:r>
            <w:r w:rsidR="00CA7B37">
              <w:rPr>
                <w:noProof/>
                <w:webHidden/>
              </w:rPr>
              <w:instrText xml:space="preserve"> PAGEREF _Toc56073768 \h </w:instrText>
            </w:r>
            <w:r w:rsidR="00CA7B37">
              <w:rPr>
                <w:noProof/>
                <w:webHidden/>
              </w:rPr>
            </w:r>
            <w:r w:rsidR="00CA7B37">
              <w:rPr>
                <w:noProof/>
                <w:webHidden/>
              </w:rPr>
              <w:fldChar w:fldCharType="separate"/>
            </w:r>
            <w:r w:rsidR="00CA7B37">
              <w:rPr>
                <w:noProof/>
                <w:webHidden/>
              </w:rPr>
              <w:t>8</w:t>
            </w:r>
            <w:r w:rsidR="00CA7B37">
              <w:rPr>
                <w:noProof/>
                <w:webHidden/>
              </w:rPr>
              <w:fldChar w:fldCharType="end"/>
            </w:r>
          </w:hyperlink>
        </w:p>
        <w:p w14:paraId="2AE40068" w14:textId="4ECE3239"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9" w:history="1">
            <w:r w:rsidR="00CA7B37" w:rsidRPr="00746492">
              <w:rPr>
                <w:rStyle w:val="Hyperlink"/>
                <w:noProof/>
              </w:rPr>
              <w:t>3.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eam Organization</w:t>
            </w:r>
            <w:r w:rsidR="00CA7B37">
              <w:rPr>
                <w:noProof/>
                <w:webHidden/>
              </w:rPr>
              <w:tab/>
            </w:r>
            <w:r w:rsidR="00CA7B37">
              <w:rPr>
                <w:noProof/>
                <w:webHidden/>
              </w:rPr>
              <w:fldChar w:fldCharType="begin"/>
            </w:r>
            <w:r w:rsidR="00CA7B37">
              <w:rPr>
                <w:noProof/>
                <w:webHidden/>
              </w:rPr>
              <w:instrText xml:space="preserve"> PAGEREF _Toc56073769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07F0618A" w14:textId="6D239D5E" w:rsidR="00CA7B37" w:rsidRDefault="008564C6">
          <w:pPr>
            <w:pStyle w:val="TOC3"/>
            <w:tabs>
              <w:tab w:val="left" w:pos="1000"/>
              <w:tab w:val="right" w:leader="dot" w:pos="9350"/>
            </w:tabs>
            <w:rPr>
              <w:rFonts w:asciiTheme="minorHAnsi" w:eastAsiaTheme="minorEastAsia" w:hAnsiTheme="minorHAnsi" w:cstheme="minorBidi"/>
              <w:noProof/>
              <w:kern w:val="0"/>
              <w:sz w:val="22"/>
              <w:szCs w:val="22"/>
            </w:rPr>
          </w:pPr>
          <w:hyperlink w:anchor="_Toc56073770" w:history="1">
            <w:r w:rsidR="00CA7B37" w:rsidRPr="00746492">
              <w:rPr>
                <w:rStyle w:val="Hyperlink"/>
                <w:noProof/>
              </w:rPr>
              <w:t>3.2.1</w:t>
            </w:r>
            <w:r w:rsidR="00CA7B37">
              <w:rPr>
                <w:rFonts w:asciiTheme="minorHAnsi" w:eastAsiaTheme="minorEastAsia" w:hAnsiTheme="minorHAnsi" w:cstheme="minorBidi"/>
                <w:noProof/>
                <w:kern w:val="0"/>
                <w:sz w:val="22"/>
                <w:szCs w:val="22"/>
              </w:rPr>
              <w:tab/>
            </w:r>
            <w:r w:rsidR="00CA7B37" w:rsidRPr="00746492">
              <w:rPr>
                <w:rStyle w:val="Hyperlink"/>
                <w:noProof/>
              </w:rPr>
              <w:t>Responsibility of Team Member 1.</w:t>
            </w:r>
            <w:r w:rsidR="00CA7B37">
              <w:rPr>
                <w:noProof/>
                <w:webHidden/>
              </w:rPr>
              <w:tab/>
            </w:r>
            <w:r w:rsidR="00CA7B37">
              <w:rPr>
                <w:noProof/>
                <w:webHidden/>
              </w:rPr>
              <w:fldChar w:fldCharType="begin"/>
            </w:r>
            <w:r w:rsidR="00CA7B37">
              <w:rPr>
                <w:noProof/>
                <w:webHidden/>
              </w:rPr>
              <w:instrText xml:space="preserve"> PAGEREF _Toc56073770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2BDA90C0" w14:textId="7D68C88F" w:rsidR="00CA7B37" w:rsidRDefault="008564C6">
          <w:pPr>
            <w:pStyle w:val="TOC3"/>
            <w:tabs>
              <w:tab w:val="left" w:pos="1000"/>
              <w:tab w:val="right" w:leader="dot" w:pos="9350"/>
            </w:tabs>
            <w:rPr>
              <w:rFonts w:asciiTheme="minorHAnsi" w:eastAsiaTheme="minorEastAsia" w:hAnsiTheme="minorHAnsi" w:cstheme="minorBidi"/>
              <w:noProof/>
              <w:kern w:val="0"/>
              <w:sz w:val="22"/>
              <w:szCs w:val="22"/>
            </w:rPr>
          </w:pPr>
          <w:hyperlink w:anchor="_Toc56073771" w:history="1">
            <w:r w:rsidR="00CA7B37" w:rsidRPr="00746492">
              <w:rPr>
                <w:rStyle w:val="Hyperlink"/>
                <w:noProof/>
              </w:rPr>
              <w:t>3.2.2</w:t>
            </w:r>
            <w:r w:rsidR="00CA7B37">
              <w:rPr>
                <w:rFonts w:asciiTheme="minorHAnsi" w:eastAsiaTheme="minorEastAsia" w:hAnsiTheme="minorHAnsi" w:cstheme="minorBidi"/>
                <w:noProof/>
                <w:kern w:val="0"/>
                <w:sz w:val="22"/>
                <w:szCs w:val="22"/>
              </w:rPr>
              <w:tab/>
            </w:r>
            <w:r w:rsidR="00CA7B37" w:rsidRPr="00746492">
              <w:rPr>
                <w:rStyle w:val="Hyperlink"/>
                <w:noProof/>
              </w:rPr>
              <w:t>Responsibility of Team Member 2.</w:t>
            </w:r>
            <w:r w:rsidR="00CA7B37">
              <w:rPr>
                <w:noProof/>
                <w:webHidden/>
              </w:rPr>
              <w:tab/>
            </w:r>
            <w:r w:rsidR="00CA7B37">
              <w:rPr>
                <w:noProof/>
                <w:webHidden/>
              </w:rPr>
              <w:fldChar w:fldCharType="begin"/>
            </w:r>
            <w:r w:rsidR="00CA7B37">
              <w:rPr>
                <w:noProof/>
                <w:webHidden/>
              </w:rPr>
              <w:instrText xml:space="preserve"> PAGEREF _Toc56073771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7AEFD044" w14:textId="78566084"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2" w:history="1">
            <w:r w:rsidR="00CA7B37" w:rsidRPr="00746492">
              <w:rPr>
                <w:rStyle w:val="Hyperlink"/>
                <w:noProof/>
              </w:rPr>
              <w:t>3.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imeline/Milestones/Delivery Plan</w:t>
            </w:r>
            <w:r w:rsidR="00CA7B37">
              <w:rPr>
                <w:noProof/>
                <w:webHidden/>
              </w:rPr>
              <w:tab/>
            </w:r>
            <w:r w:rsidR="00CA7B37">
              <w:rPr>
                <w:noProof/>
                <w:webHidden/>
              </w:rPr>
              <w:fldChar w:fldCharType="begin"/>
            </w:r>
            <w:r w:rsidR="00CA7B37">
              <w:rPr>
                <w:noProof/>
                <w:webHidden/>
              </w:rPr>
              <w:instrText xml:space="preserve"> PAGEREF _Toc56073772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5D15BB96" w14:textId="32991700" w:rsidR="00CA7B37" w:rsidRDefault="008564C6">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73" w:history="1">
            <w:r w:rsidR="00CA7B37" w:rsidRPr="00746492">
              <w:rPr>
                <w:rStyle w:val="Hyperlink"/>
                <w:caps/>
                <w:noProof/>
              </w:rPr>
              <w:t>4.</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w:t>
            </w:r>
            <w:r w:rsidR="00CA7B37">
              <w:rPr>
                <w:noProof/>
                <w:webHidden/>
              </w:rPr>
              <w:tab/>
            </w:r>
            <w:r w:rsidR="00CA7B37">
              <w:rPr>
                <w:noProof/>
                <w:webHidden/>
              </w:rPr>
              <w:fldChar w:fldCharType="begin"/>
            </w:r>
            <w:r w:rsidR="00CA7B37">
              <w:rPr>
                <w:noProof/>
                <w:webHidden/>
              </w:rPr>
              <w:instrText xml:space="preserve"> PAGEREF _Toc56073773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25CA3F23" w14:textId="568A63E8"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4" w:history="1">
            <w:r w:rsidR="00CA7B37" w:rsidRPr="00746492">
              <w:rPr>
                <w:rStyle w:val="Hyperlink"/>
                <w:noProof/>
              </w:rPr>
              <w:t>4.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of Task 1.</w:t>
            </w:r>
            <w:r w:rsidR="00CA7B37">
              <w:rPr>
                <w:noProof/>
                <w:webHidden/>
              </w:rPr>
              <w:tab/>
            </w:r>
            <w:r w:rsidR="00CA7B37">
              <w:rPr>
                <w:noProof/>
                <w:webHidden/>
              </w:rPr>
              <w:fldChar w:fldCharType="begin"/>
            </w:r>
            <w:r w:rsidR="00CA7B37">
              <w:rPr>
                <w:noProof/>
                <w:webHidden/>
              </w:rPr>
              <w:instrText xml:space="preserve"> PAGEREF _Toc56073774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5AE4ECCB" w14:textId="2271248B"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5" w:history="1">
            <w:r w:rsidR="00CA7B37" w:rsidRPr="00746492">
              <w:rPr>
                <w:rStyle w:val="Hyperlink"/>
                <w:noProof/>
              </w:rPr>
              <w:t>4.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of Task 1.</w:t>
            </w:r>
            <w:r w:rsidR="00CA7B37">
              <w:rPr>
                <w:noProof/>
                <w:webHidden/>
              </w:rPr>
              <w:tab/>
            </w:r>
            <w:r w:rsidR="00CA7B37">
              <w:rPr>
                <w:noProof/>
                <w:webHidden/>
              </w:rPr>
              <w:fldChar w:fldCharType="begin"/>
            </w:r>
            <w:r w:rsidR="00CA7B37">
              <w:rPr>
                <w:noProof/>
                <w:webHidden/>
              </w:rPr>
              <w:instrText xml:space="preserve"> PAGEREF _Toc56073775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1B5D01BD" w14:textId="407287F2" w:rsidR="00CA7B37" w:rsidRDefault="008564C6">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76" w:history="1">
            <w:r w:rsidR="00CA7B37" w:rsidRPr="00746492">
              <w:rPr>
                <w:rStyle w:val="Hyperlink"/>
                <w:caps/>
                <w:noProof/>
              </w:rPr>
              <w:t>5.</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Conclusion.</w:t>
            </w:r>
            <w:r w:rsidR="00CA7B37">
              <w:rPr>
                <w:noProof/>
                <w:webHidden/>
              </w:rPr>
              <w:tab/>
            </w:r>
            <w:r w:rsidR="00CA7B37">
              <w:rPr>
                <w:noProof/>
                <w:webHidden/>
              </w:rPr>
              <w:fldChar w:fldCharType="begin"/>
            </w:r>
            <w:r w:rsidR="00CA7B37">
              <w:rPr>
                <w:noProof/>
                <w:webHidden/>
              </w:rPr>
              <w:instrText xml:space="preserve"> PAGEREF _Toc56073776 \h </w:instrText>
            </w:r>
            <w:r w:rsidR="00CA7B37">
              <w:rPr>
                <w:noProof/>
                <w:webHidden/>
              </w:rPr>
            </w:r>
            <w:r w:rsidR="00CA7B37">
              <w:rPr>
                <w:noProof/>
                <w:webHidden/>
              </w:rPr>
              <w:fldChar w:fldCharType="separate"/>
            </w:r>
            <w:r w:rsidR="00CA7B37">
              <w:rPr>
                <w:noProof/>
                <w:webHidden/>
              </w:rPr>
              <w:t>11</w:t>
            </w:r>
            <w:r w:rsidR="00CA7B37">
              <w:rPr>
                <w:noProof/>
                <w:webHidden/>
              </w:rPr>
              <w:fldChar w:fldCharType="end"/>
            </w:r>
          </w:hyperlink>
        </w:p>
        <w:p w14:paraId="5A1868E7" w14:textId="3D1C5AEE" w:rsidR="00CA7B37" w:rsidRDefault="008564C6">
          <w:pPr>
            <w:pStyle w:val="TOC2"/>
            <w:tabs>
              <w:tab w:val="right" w:leader="dot" w:pos="9350"/>
            </w:tabs>
            <w:rPr>
              <w:rFonts w:asciiTheme="minorHAnsi" w:eastAsiaTheme="minorEastAsia" w:hAnsiTheme="minorHAnsi" w:cstheme="minorBidi"/>
              <w:b w:val="0"/>
              <w:bCs w:val="0"/>
              <w:noProof/>
              <w:kern w:val="0"/>
              <w:sz w:val="22"/>
              <w:szCs w:val="22"/>
            </w:rPr>
          </w:pPr>
          <w:hyperlink w:anchor="_Toc56073777" w:history="1">
            <w:r w:rsidR="00CA7B37" w:rsidRPr="00746492">
              <w:rPr>
                <w:rStyle w:val="Hyperlink"/>
                <w:noProof/>
              </w:rPr>
              <w:t>Acknowledgement</w:t>
            </w:r>
            <w:r w:rsidR="00CA7B37">
              <w:rPr>
                <w:noProof/>
                <w:webHidden/>
              </w:rPr>
              <w:tab/>
            </w:r>
            <w:r w:rsidR="00CA7B37">
              <w:rPr>
                <w:noProof/>
                <w:webHidden/>
              </w:rPr>
              <w:fldChar w:fldCharType="begin"/>
            </w:r>
            <w:r w:rsidR="00CA7B37">
              <w:rPr>
                <w:noProof/>
                <w:webHidden/>
              </w:rPr>
              <w:instrText xml:space="preserve"> PAGEREF _Toc56073777 \h </w:instrText>
            </w:r>
            <w:r w:rsidR="00CA7B37">
              <w:rPr>
                <w:noProof/>
                <w:webHidden/>
              </w:rPr>
            </w:r>
            <w:r w:rsidR="00CA7B37">
              <w:rPr>
                <w:noProof/>
                <w:webHidden/>
              </w:rPr>
              <w:fldChar w:fldCharType="separate"/>
            </w:r>
            <w:r w:rsidR="00CA7B37">
              <w:rPr>
                <w:noProof/>
                <w:webHidden/>
              </w:rPr>
              <w:t>12</w:t>
            </w:r>
            <w:r w:rsidR="00CA7B37">
              <w:rPr>
                <w:noProof/>
                <w:webHidden/>
              </w:rPr>
              <w:fldChar w:fldCharType="end"/>
            </w:r>
          </w:hyperlink>
        </w:p>
        <w:p w14:paraId="757D5D6D" w14:textId="5F5518B3" w:rsidR="00CA7B37" w:rsidRDefault="008564C6">
          <w:pPr>
            <w:pStyle w:val="TOC2"/>
            <w:tabs>
              <w:tab w:val="right" w:leader="dot" w:pos="9350"/>
            </w:tabs>
            <w:rPr>
              <w:rFonts w:asciiTheme="minorHAnsi" w:eastAsiaTheme="minorEastAsia" w:hAnsiTheme="minorHAnsi" w:cstheme="minorBidi"/>
              <w:b w:val="0"/>
              <w:bCs w:val="0"/>
              <w:noProof/>
              <w:kern w:val="0"/>
              <w:sz w:val="22"/>
              <w:szCs w:val="22"/>
            </w:rPr>
          </w:pPr>
          <w:hyperlink w:anchor="_Toc56073778" w:history="1">
            <w:r w:rsidR="00CA7B37" w:rsidRPr="00746492">
              <w:rPr>
                <w:rStyle w:val="Hyperlink"/>
                <w:noProof/>
              </w:rPr>
              <w:t>Appendix</w:t>
            </w:r>
            <w:r w:rsidR="00CA7B37">
              <w:rPr>
                <w:noProof/>
                <w:webHidden/>
              </w:rPr>
              <w:tab/>
            </w:r>
            <w:r w:rsidR="00CA7B37">
              <w:rPr>
                <w:noProof/>
                <w:webHidden/>
              </w:rPr>
              <w:fldChar w:fldCharType="begin"/>
            </w:r>
            <w:r w:rsidR="00CA7B37">
              <w:rPr>
                <w:noProof/>
                <w:webHidden/>
              </w:rPr>
              <w:instrText xml:space="preserve"> PAGEREF _Toc56073778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657613EF" w14:textId="22FE7CCD" w:rsidR="00CA7B37" w:rsidRDefault="008564C6">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9" w:history="1">
            <w:r w:rsidR="00CA7B37" w:rsidRPr="00746492">
              <w:rPr>
                <w:rStyle w:val="Hyperlink"/>
                <w:noProof/>
              </w:rPr>
              <w:t>A.</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Component Specs</w:t>
            </w:r>
            <w:r w:rsidR="00CA7B37">
              <w:rPr>
                <w:noProof/>
                <w:webHidden/>
              </w:rPr>
              <w:tab/>
            </w:r>
            <w:r w:rsidR="00CA7B37">
              <w:rPr>
                <w:noProof/>
                <w:webHidden/>
              </w:rPr>
              <w:fldChar w:fldCharType="begin"/>
            </w:r>
            <w:r w:rsidR="00CA7B37">
              <w:rPr>
                <w:noProof/>
                <w:webHidden/>
              </w:rPr>
              <w:instrText xml:space="preserve"> PAGEREF _Toc56073779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7DE7A30B" w14:textId="2F03ED63" w:rsidR="00CA7B37" w:rsidRDefault="008564C6">
          <w:pPr>
            <w:pStyle w:val="TOC3"/>
            <w:tabs>
              <w:tab w:val="left" w:pos="600"/>
              <w:tab w:val="right" w:leader="dot" w:pos="9350"/>
            </w:tabs>
            <w:rPr>
              <w:rFonts w:asciiTheme="minorHAnsi" w:eastAsiaTheme="minorEastAsia" w:hAnsiTheme="minorHAnsi" w:cstheme="minorBidi"/>
              <w:noProof/>
              <w:kern w:val="0"/>
              <w:sz w:val="22"/>
              <w:szCs w:val="22"/>
            </w:rPr>
          </w:pPr>
          <w:hyperlink w:anchor="_Toc56073780" w:history="1">
            <w:r w:rsidR="00CA7B37" w:rsidRPr="00746492">
              <w:rPr>
                <w:rStyle w:val="Hyperlink"/>
                <w:noProof/>
              </w:rPr>
              <w:t>1.</w:t>
            </w:r>
            <w:r w:rsidR="00CA7B37">
              <w:rPr>
                <w:rFonts w:asciiTheme="minorHAnsi" w:eastAsiaTheme="minorEastAsia" w:hAnsiTheme="minorHAnsi" w:cstheme="minorBidi"/>
                <w:noProof/>
                <w:kern w:val="0"/>
                <w:sz w:val="22"/>
                <w:szCs w:val="22"/>
              </w:rPr>
              <w:tab/>
            </w:r>
            <w:r w:rsidR="00CA7B37" w:rsidRPr="00746492">
              <w:rPr>
                <w:rStyle w:val="Hyperlink"/>
                <w:noProof/>
              </w:rPr>
              <w:t>Specs of Arduino Due</w:t>
            </w:r>
            <w:r w:rsidR="00CA7B37">
              <w:rPr>
                <w:noProof/>
                <w:webHidden/>
              </w:rPr>
              <w:tab/>
            </w:r>
            <w:r w:rsidR="00CA7B37">
              <w:rPr>
                <w:noProof/>
                <w:webHidden/>
              </w:rPr>
              <w:fldChar w:fldCharType="begin"/>
            </w:r>
            <w:r w:rsidR="00CA7B37">
              <w:rPr>
                <w:noProof/>
                <w:webHidden/>
              </w:rPr>
              <w:instrText xml:space="preserve"> PAGEREF _Toc56073780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3A66DA6D" w14:textId="1AD86172" w:rsidR="00CA7B37" w:rsidRDefault="008564C6">
          <w:pPr>
            <w:pStyle w:val="TOC3"/>
            <w:tabs>
              <w:tab w:val="left" w:pos="600"/>
              <w:tab w:val="right" w:leader="dot" w:pos="9350"/>
            </w:tabs>
            <w:rPr>
              <w:rFonts w:asciiTheme="minorHAnsi" w:eastAsiaTheme="minorEastAsia" w:hAnsiTheme="minorHAnsi" w:cstheme="minorBidi"/>
              <w:noProof/>
              <w:kern w:val="0"/>
              <w:sz w:val="22"/>
              <w:szCs w:val="22"/>
            </w:rPr>
          </w:pPr>
          <w:hyperlink w:anchor="_Toc56073781" w:history="1">
            <w:r w:rsidR="00CA7B37" w:rsidRPr="00746492">
              <w:rPr>
                <w:rStyle w:val="Hyperlink"/>
                <w:noProof/>
              </w:rPr>
              <w:t>2.</w:t>
            </w:r>
            <w:r w:rsidR="00CA7B37">
              <w:rPr>
                <w:rFonts w:asciiTheme="minorHAnsi" w:eastAsiaTheme="minorEastAsia" w:hAnsiTheme="minorHAnsi" w:cstheme="minorBidi"/>
                <w:noProof/>
                <w:kern w:val="0"/>
                <w:sz w:val="22"/>
                <w:szCs w:val="22"/>
              </w:rPr>
              <w:tab/>
            </w:r>
            <w:r w:rsidR="00CA7B37" w:rsidRPr="00746492">
              <w:rPr>
                <w:rStyle w:val="Hyperlink"/>
                <w:noProof/>
              </w:rPr>
              <w:t>Specs of Raspberry Pi</w:t>
            </w:r>
            <w:r w:rsidR="00CA7B37">
              <w:rPr>
                <w:noProof/>
                <w:webHidden/>
              </w:rPr>
              <w:tab/>
            </w:r>
            <w:r w:rsidR="00CA7B37">
              <w:rPr>
                <w:noProof/>
                <w:webHidden/>
              </w:rPr>
              <w:fldChar w:fldCharType="begin"/>
            </w:r>
            <w:r w:rsidR="00CA7B37">
              <w:rPr>
                <w:noProof/>
                <w:webHidden/>
              </w:rPr>
              <w:instrText xml:space="preserve"> PAGEREF _Toc56073781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16D66423" w14:textId="1CC2AA60" w:rsidR="00CA7B37" w:rsidRDefault="008564C6">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82" w:history="1">
            <w:r w:rsidR="00CA7B37" w:rsidRPr="00746492">
              <w:rPr>
                <w:rStyle w:val="Hyperlink"/>
                <w:noProof/>
              </w:rPr>
              <w:t>B.</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ource Code.</w:t>
            </w:r>
            <w:r w:rsidR="00CA7B37">
              <w:rPr>
                <w:noProof/>
                <w:webHidden/>
              </w:rPr>
              <w:tab/>
            </w:r>
            <w:r w:rsidR="00CA7B37">
              <w:rPr>
                <w:noProof/>
                <w:webHidden/>
              </w:rPr>
              <w:fldChar w:fldCharType="begin"/>
            </w:r>
            <w:r w:rsidR="00CA7B37">
              <w:rPr>
                <w:noProof/>
                <w:webHidden/>
              </w:rPr>
              <w:instrText xml:space="preserve"> PAGEREF _Toc56073782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39CC52B4" w14:textId="518B7BC6" w:rsidR="00CA7B37" w:rsidRDefault="008564C6">
          <w:pPr>
            <w:pStyle w:val="TOC3"/>
            <w:tabs>
              <w:tab w:val="left" w:pos="600"/>
              <w:tab w:val="right" w:leader="dot" w:pos="9350"/>
            </w:tabs>
            <w:rPr>
              <w:rFonts w:asciiTheme="minorHAnsi" w:eastAsiaTheme="minorEastAsia" w:hAnsiTheme="minorHAnsi" w:cstheme="minorBidi"/>
              <w:noProof/>
              <w:kern w:val="0"/>
              <w:sz w:val="22"/>
              <w:szCs w:val="22"/>
            </w:rPr>
          </w:pPr>
          <w:hyperlink w:anchor="_Toc56073783" w:history="1">
            <w:r w:rsidR="00CA7B37" w:rsidRPr="00746492">
              <w:rPr>
                <w:rStyle w:val="Hyperlink"/>
                <w:noProof/>
              </w:rPr>
              <w:t>1.</w:t>
            </w:r>
            <w:r w:rsidR="00CA7B37">
              <w:rPr>
                <w:rFonts w:asciiTheme="minorHAnsi" w:eastAsiaTheme="minorEastAsia" w:hAnsiTheme="minorHAnsi" w:cstheme="minorBidi"/>
                <w:noProof/>
                <w:kern w:val="0"/>
                <w:sz w:val="22"/>
                <w:szCs w:val="22"/>
              </w:rPr>
              <w:tab/>
            </w:r>
            <w:r w:rsidR="00CA7B37" w:rsidRPr="00746492">
              <w:rPr>
                <w:rStyle w:val="Hyperlink"/>
                <w:noProof/>
              </w:rPr>
              <w:t>Source Code of Graphic User Interface</w:t>
            </w:r>
            <w:r w:rsidR="00CA7B37">
              <w:rPr>
                <w:noProof/>
                <w:webHidden/>
              </w:rPr>
              <w:tab/>
            </w:r>
            <w:r w:rsidR="00CA7B37">
              <w:rPr>
                <w:noProof/>
                <w:webHidden/>
              </w:rPr>
              <w:fldChar w:fldCharType="begin"/>
            </w:r>
            <w:r w:rsidR="00CA7B37">
              <w:rPr>
                <w:noProof/>
                <w:webHidden/>
              </w:rPr>
              <w:instrText xml:space="preserve"> PAGEREF _Toc56073783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6E8DA1DF" w14:textId="38B64283" w:rsidR="00CA7B37" w:rsidRDefault="008564C6">
          <w:pPr>
            <w:pStyle w:val="TOC3"/>
            <w:tabs>
              <w:tab w:val="left" w:pos="600"/>
              <w:tab w:val="right" w:leader="dot" w:pos="9350"/>
            </w:tabs>
            <w:rPr>
              <w:rFonts w:asciiTheme="minorHAnsi" w:eastAsiaTheme="minorEastAsia" w:hAnsiTheme="minorHAnsi" w:cstheme="minorBidi"/>
              <w:noProof/>
              <w:kern w:val="0"/>
              <w:sz w:val="22"/>
              <w:szCs w:val="22"/>
            </w:rPr>
          </w:pPr>
          <w:hyperlink w:anchor="_Toc56073784" w:history="1">
            <w:r w:rsidR="00CA7B37" w:rsidRPr="00746492">
              <w:rPr>
                <w:rStyle w:val="Hyperlink"/>
                <w:noProof/>
              </w:rPr>
              <w:t>2.</w:t>
            </w:r>
            <w:r w:rsidR="00CA7B37">
              <w:rPr>
                <w:rFonts w:asciiTheme="minorHAnsi" w:eastAsiaTheme="minorEastAsia" w:hAnsiTheme="minorHAnsi" w:cstheme="minorBidi"/>
                <w:noProof/>
                <w:kern w:val="0"/>
                <w:sz w:val="22"/>
                <w:szCs w:val="22"/>
              </w:rPr>
              <w:tab/>
            </w:r>
            <w:r w:rsidR="00CA7B37" w:rsidRPr="00746492">
              <w:rPr>
                <w:rStyle w:val="Hyperlink"/>
                <w:noProof/>
              </w:rPr>
              <w:t>Source Code of Robotic Arm</w:t>
            </w:r>
            <w:r w:rsidR="00CA7B37">
              <w:rPr>
                <w:noProof/>
                <w:webHidden/>
              </w:rPr>
              <w:tab/>
            </w:r>
            <w:r w:rsidR="00CA7B37">
              <w:rPr>
                <w:noProof/>
                <w:webHidden/>
              </w:rPr>
              <w:fldChar w:fldCharType="begin"/>
            </w:r>
            <w:r w:rsidR="00CA7B37">
              <w:rPr>
                <w:noProof/>
                <w:webHidden/>
              </w:rPr>
              <w:instrText xml:space="preserve"> PAGEREF _Toc56073784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4A87EA16" w14:textId="3D1FB134" w:rsidR="00CA7B37" w:rsidRDefault="008564C6">
          <w:pPr>
            <w:pStyle w:val="TOC2"/>
            <w:tabs>
              <w:tab w:val="right" w:leader="dot" w:pos="9350"/>
            </w:tabs>
            <w:rPr>
              <w:rFonts w:asciiTheme="minorHAnsi" w:eastAsiaTheme="minorEastAsia" w:hAnsiTheme="minorHAnsi" w:cstheme="minorBidi"/>
              <w:b w:val="0"/>
              <w:bCs w:val="0"/>
              <w:noProof/>
              <w:kern w:val="0"/>
              <w:sz w:val="22"/>
              <w:szCs w:val="22"/>
            </w:rPr>
          </w:pPr>
          <w:hyperlink w:anchor="_Toc56073785" w:history="1">
            <w:r w:rsidR="00CA7B37" w:rsidRPr="00746492">
              <w:rPr>
                <w:rStyle w:val="Hyperlink"/>
                <w:noProof/>
              </w:rPr>
              <w:t>REFERENCES</w:t>
            </w:r>
            <w:r w:rsidR="00CA7B37">
              <w:rPr>
                <w:noProof/>
                <w:webHidden/>
              </w:rPr>
              <w:tab/>
            </w:r>
            <w:r w:rsidR="00CA7B37">
              <w:rPr>
                <w:noProof/>
                <w:webHidden/>
              </w:rPr>
              <w:fldChar w:fldCharType="begin"/>
            </w:r>
            <w:r w:rsidR="00CA7B37">
              <w:rPr>
                <w:noProof/>
                <w:webHidden/>
              </w:rPr>
              <w:instrText xml:space="preserve"> PAGEREF _Toc56073785 \h </w:instrText>
            </w:r>
            <w:r w:rsidR="00CA7B37">
              <w:rPr>
                <w:noProof/>
                <w:webHidden/>
              </w:rPr>
            </w:r>
            <w:r w:rsidR="00CA7B37">
              <w:rPr>
                <w:noProof/>
                <w:webHidden/>
              </w:rPr>
              <w:fldChar w:fldCharType="separate"/>
            </w:r>
            <w:r w:rsidR="00CA7B37">
              <w:rPr>
                <w:noProof/>
                <w:webHidden/>
              </w:rPr>
              <w:t>14</w:t>
            </w:r>
            <w:r w:rsidR="00CA7B37">
              <w:rPr>
                <w:noProof/>
                <w:webHidden/>
              </w:rPr>
              <w:fldChar w:fldCharType="end"/>
            </w:r>
          </w:hyperlink>
        </w:p>
        <w:p w14:paraId="5840A017" w14:textId="5B2C346B" w:rsidR="00972F11" w:rsidRPr="00407596" w:rsidRDefault="00972F11">
          <w:r w:rsidRPr="00407596">
            <w:rPr>
              <w:b/>
              <w:bCs/>
              <w:noProof/>
              <w:sz w:val="24"/>
              <w:szCs w:val="24"/>
            </w:rPr>
            <w:fldChar w:fldCharType="end"/>
          </w:r>
        </w:p>
      </w:sdtContent>
    </w:sdt>
    <w:p w14:paraId="424A7ACE"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3E56129E" w14:textId="77777777" w:rsidR="00A74C39" w:rsidRPr="00407596" w:rsidRDefault="00A74C39">
      <w:pPr>
        <w:jc w:val="left"/>
        <w:rPr>
          <w:b/>
          <w:noProof/>
          <w:kern w:val="0"/>
          <w:sz w:val="28"/>
          <w:szCs w:val="24"/>
        </w:rPr>
      </w:pPr>
      <w:r w:rsidRPr="00407596">
        <w:rPr>
          <w:noProof/>
        </w:rPr>
        <w:br w:type="page"/>
      </w:r>
    </w:p>
    <w:p w14:paraId="071512D1" w14:textId="77777777" w:rsidR="00373601" w:rsidRDefault="00373601" w:rsidP="003A2D24">
      <w:pPr>
        <w:pStyle w:val="Appendix"/>
        <w:rPr>
          <w:noProof/>
        </w:rPr>
      </w:pPr>
      <w:bookmarkStart w:id="2" w:name="_Toc56073754"/>
      <w:r>
        <w:rPr>
          <w:rFonts w:hint="eastAsia"/>
          <w:noProof/>
        </w:rPr>
        <w:lastRenderedPageBreak/>
        <w:t>List of Figures</w:t>
      </w:r>
      <w:bookmarkEnd w:id="2"/>
    </w:p>
    <w:p w14:paraId="545BB8F2" w14:textId="57A7A54C" w:rsidR="004D5006" w:rsidRDefault="004D5006">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Figure Cap" \c </w:instrText>
      </w:r>
      <w:r>
        <w:rPr>
          <w:noProof/>
        </w:rPr>
        <w:fldChar w:fldCharType="separate"/>
      </w:r>
      <w:hyperlink w:anchor="_Toc56074403" w:history="1">
        <w:r w:rsidRPr="002E5AE2">
          <w:rPr>
            <w:rStyle w:val="Hyperlink"/>
            <w:noProof/>
          </w:rPr>
          <w:t>Fig. 1.</w:t>
        </w:r>
        <w:r>
          <w:rPr>
            <w:rFonts w:asciiTheme="minorHAnsi" w:eastAsiaTheme="minorEastAsia" w:hAnsiTheme="minorHAnsi" w:cstheme="minorBidi"/>
            <w:smallCaps w:val="0"/>
            <w:noProof/>
            <w:kern w:val="0"/>
            <w:sz w:val="22"/>
            <w:szCs w:val="22"/>
          </w:rPr>
          <w:tab/>
        </w:r>
        <w:r w:rsidRPr="002E5AE2">
          <w:rPr>
            <w:rStyle w:val="Hyperlink"/>
            <w:noProof/>
          </w:rPr>
          <w:t>Example: Google Glass</w:t>
        </w:r>
        <w:r>
          <w:rPr>
            <w:noProof/>
            <w:webHidden/>
          </w:rPr>
          <w:tab/>
        </w:r>
        <w:r>
          <w:rPr>
            <w:noProof/>
            <w:webHidden/>
          </w:rPr>
          <w:fldChar w:fldCharType="begin"/>
        </w:r>
        <w:r>
          <w:rPr>
            <w:noProof/>
            <w:webHidden/>
          </w:rPr>
          <w:instrText xml:space="preserve"> PAGEREF _Toc56074403 \h </w:instrText>
        </w:r>
        <w:r>
          <w:rPr>
            <w:noProof/>
            <w:webHidden/>
          </w:rPr>
        </w:r>
        <w:r>
          <w:rPr>
            <w:noProof/>
            <w:webHidden/>
          </w:rPr>
          <w:fldChar w:fldCharType="separate"/>
        </w:r>
        <w:r>
          <w:rPr>
            <w:noProof/>
            <w:webHidden/>
          </w:rPr>
          <w:t>5</w:t>
        </w:r>
        <w:r>
          <w:rPr>
            <w:noProof/>
            <w:webHidden/>
          </w:rPr>
          <w:fldChar w:fldCharType="end"/>
        </w:r>
      </w:hyperlink>
    </w:p>
    <w:p w14:paraId="0C62CE7A" w14:textId="5DD2F3CE" w:rsidR="00373601" w:rsidRPr="004D5006" w:rsidRDefault="004D5006">
      <w:pPr>
        <w:jc w:val="left"/>
        <w:rPr>
          <w:rFonts w:ascii="Calibri" w:hAnsi="Calibri" w:cs="Calibri"/>
          <w:noProof/>
          <w:sz w:val="24"/>
          <w:szCs w:val="20"/>
        </w:rPr>
      </w:pPr>
      <w:r>
        <w:rPr>
          <w:noProof/>
        </w:rPr>
        <w:fldChar w:fldCharType="end"/>
      </w:r>
      <w:r w:rsidR="00373601">
        <w:rPr>
          <w:noProof/>
        </w:rPr>
        <w:br w:type="page"/>
      </w:r>
    </w:p>
    <w:p w14:paraId="4597CE0D" w14:textId="77777777" w:rsidR="00373601" w:rsidRDefault="00373601" w:rsidP="003A2D24">
      <w:pPr>
        <w:pStyle w:val="Appendix"/>
        <w:rPr>
          <w:noProof/>
        </w:rPr>
      </w:pPr>
      <w:bookmarkStart w:id="3" w:name="_Toc56073755"/>
      <w:r>
        <w:rPr>
          <w:rFonts w:hint="eastAsia"/>
          <w:noProof/>
        </w:rPr>
        <w:lastRenderedPageBreak/>
        <w:t>List of Tables</w:t>
      </w:r>
      <w:bookmarkEnd w:id="3"/>
    </w:p>
    <w:p w14:paraId="25509427" w14:textId="3A1F52EF" w:rsidR="004D5006" w:rsidRDefault="004D5006">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Table Head" \c </w:instrText>
      </w:r>
      <w:r>
        <w:rPr>
          <w:noProof/>
        </w:rPr>
        <w:fldChar w:fldCharType="separate"/>
      </w:r>
      <w:hyperlink w:anchor="_Toc56074609" w:history="1">
        <w:r w:rsidRPr="00474CF5">
          <w:rPr>
            <w:rStyle w:val="Hyperlink"/>
            <w:noProof/>
          </w:rPr>
          <w:t>Table 1.</w:t>
        </w:r>
        <w:r>
          <w:rPr>
            <w:rFonts w:asciiTheme="minorHAnsi" w:eastAsiaTheme="minorEastAsia" w:hAnsiTheme="minorHAnsi" w:cstheme="minorBidi"/>
            <w:smallCaps w:val="0"/>
            <w:noProof/>
            <w:kern w:val="0"/>
            <w:sz w:val="22"/>
            <w:szCs w:val="22"/>
          </w:rPr>
          <w:tab/>
        </w:r>
        <w:r w:rsidRPr="00474CF5">
          <w:rPr>
            <w:rStyle w:val="Hyperlink"/>
            <w:noProof/>
          </w:rPr>
          <w:t>Project Timeline and Delivery Plan</w:t>
        </w:r>
        <w:r>
          <w:rPr>
            <w:noProof/>
            <w:webHidden/>
          </w:rPr>
          <w:tab/>
        </w:r>
        <w:r>
          <w:rPr>
            <w:noProof/>
            <w:webHidden/>
          </w:rPr>
          <w:fldChar w:fldCharType="begin"/>
        </w:r>
        <w:r>
          <w:rPr>
            <w:noProof/>
            <w:webHidden/>
          </w:rPr>
          <w:instrText xml:space="preserve"> PAGEREF _Toc56074609 \h </w:instrText>
        </w:r>
        <w:r>
          <w:rPr>
            <w:noProof/>
            <w:webHidden/>
          </w:rPr>
        </w:r>
        <w:r>
          <w:rPr>
            <w:noProof/>
            <w:webHidden/>
          </w:rPr>
          <w:fldChar w:fldCharType="separate"/>
        </w:r>
        <w:r>
          <w:rPr>
            <w:noProof/>
            <w:webHidden/>
          </w:rPr>
          <w:t>10</w:t>
        </w:r>
        <w:r>
          <w:rPr>
            <w:noProof/>
            <w:webHidden/>
          </w:rPr>
          <w:fldChar w:fldCharType="end"/>
        </w:r>
      </w:hyperlink>
    </w:p>
    <w:p w14:paraId="6BC8973F" w14:textId="1F506EBE" w:rsidR="00373601" w:rsidRDefault="004D5006">
      <w:pPr>
        <w:jc w:val="left"/>
        <w:rPr>
          <w:b/>
          <w:noProof/>
          <w:kern w:val="0"/>
          <w:sz w:val="28"/>
          <w:szCs w:val="24"/>
        </w:rPr>
      </w:pPr>
      <w:r>
        <w:rPr>
          <w:noProof/>
        </w:rPr>
        <w:fldChar w:fldCharType="end"/>
      </w:r>
      <w:r w:rsidR="00373601">
        <w:rPr>
          <w:noProof/>
        </w:rPr>
        <w:br w:type="page"/>
      </w:r>
    </w:p>
    <w:p w14:paraId="095F3384" w14:textId="77777777" w:rsidR="00327E34" w:rsidRPr="00407596" w:rsidRDefault="00327E34" w:rsidP="003A2D24">
      <w:pPr>
        <w:pStyle w:val="Appendix"/>
        <w:rPr>
          <w:noProof/>
        </w:rPr>
      </w:pPr>
      <w:bookmarkStart w:id="4" w:name="_Toc56073756"/>
      <w:r w:rsidRPr="00407596">
        <w:rPr>
          <w:rFonts w:hint="eastAsia"/>
          <w:noProof/>
        </w:rPr>
        <w:lastRenderedPageBreak/>
        <w:t>Abstract</w:t>
      </w:r>
      <w:bookmarkEnd w:id="4"/>
    </w:p>
    <w:p w14:paraId="7AC879AA" w14:textId="77777777" w:rsidR="007400E5" w:rsidRPr="00407596" w:rsidRDefault="007400E5">
      <w:pPr>
        <w:jc w:val="left"/>
        <w:rPr>
          <w:b/>
          <w:kern w:val="0"/>
          <w:sz w:val="28"/>
          <w:szCs w:val="24"/>
        </w:rPr>
      </w:pPr>
      <w:r w:rsidRPr="00407596">
        <w:br w:type="page"/>
      </w:r>
    </w:p>
    <w:p w14:paraId="77F0576E" w14:textId="77777777" w:rsidR="00A83895" w:rsidRPr="00407596" w:rsidRDefault="00A83895" w:rsidP="003A2D24">
      <w:pPr>
        <w:pStyle w:val="Head1"/>
        <w:rPr>
          <w:noProof/>
        </w:rPr>
      </w:pPr>
      <w:bookmarkStart w:id="5" w:name="_Toc56073757"/>
      <w:r w:rsidRPr="00407596">
        <w:lastRenderedPageBreak/>
        <w:t>Introduction</w:t>
      </w:r>
      <w:bookmarkEnd w:id="5"/>
    </w:p>
    <w:p w14:paraId="044F214E" w14:textId="77777777" w:rsidR="00C44ABA" w:rsidRPr="000D1DED" w:rsidRDefault="00C44ABA" w:rsidP="00C44ABA">
      <w:pPr>
        <w:spacing w:line="360" w:lineRule="auto"/>
        <w:jc w:val="both"/>
        <w:rPr>
          <w:rFonts w:eastAsia="Times"/>
          <w:b/>
          <w:i/>
          <w:sz w:val="32"/>
          <w:szCs w:val="32"/>
        </w:rPr>
      </w:pPr>
      <w:r w:rsidRPr="000D1DED">
        <w:rPr>
          <w:rFonts w:eastAsia="Times"/>
        </w:rPr>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that we plan to design will deliver food to people autonomously. </w:t>
      </w:r>
    </w:p>
    <w:p w14:paraId="6ABD6980" w14:textId="77777777" w:rsidR="00C44ABA" w:rsidRPr="000D1DED" w:rsidRDefault="00C44ABA" w:rsidP="00C44ABA">
      <w:pPr>
        <w:spacing w:line="360" w:lineRule="auto"/>
        <w:jc w:val="both"/>
        <w:rPr>
          <w:rFonts w:eastAsia="Times"/>
          <w:b/>
          <w:i/>
        </w:rPr>
      </w:pPr>
      <w:r w:rsidRPr="000D1DED">
        <w:rPr>
          <w:rFonts w:eastAsia="Times"/>
          <w:b/>
        </w:rPr>
        <w:t>Background/Motivation</w:t>
      </w:r>
    </w:p>
    <w:p w14:paraId="7F854E3B" w14:textId="38F64B7F" w:rsidR="00C44ABA" w:rsidRPr="000D1DED" w:rsidRDefault="00C44ABA" w:rsidP="00C44ABA">
      <w:pPr>
        <w:spacing w:line="360" w:lineRule="auto"/>
        <w:jc w:val="both"/>
        <w:rPr>
          <w:rFonts w:eastAsia="Times"/>
          <w:i/>
        </w:rPr>
      </w:pPr>
      <w:r w:rsidRPr="000D1DED">
        <w:rPr>
          <w:rFonts w:eastAsia="Times"/>
        </w:rPr>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must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38171B81" w14:textId="77777777" w:rsidR="00C44ABA" w:rsidRPr="000D1DED" w:rsidRDefault="00C44ABA" w:rsidP="00C44ABA">
      <w:pPr>
        <w:spacing w:line="360" w:lineRule="auto"/>
        <w:jc w:val="both"/>
        <w:rPr>
          <w:rFonts w:eastAsia="Times"/>
          <w:i/>
        </w:rPr>
      </w:pPr>
      <w:r w:rsidRPr="000D1DED">
        <w:rPr>
          <w:rFonts w:eastAsia="Times"/>
        </w:rPr>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proofErr w:type="gramStart"/>
      <w:r w:rsidRPr="000D1DED">
        <w:rPr>
          <w:rFonts w:eastAsia="Times"/>
        </w:rPr>
        <w:t>it's</w:t>
      </w:r>
      <w:proofErr w:type="gramEnd"/>
      <w:r w:rsidRPr="000D1DED">
        <w:rPr>
          <w:rFonts w:eastAsia="Times"/>
        </w:rPr>
        <w:t xml:space="preserve"> offered. </w:t>
      </w:r>
    </w:p>
    <w:p w14:paraId="6986F742" w14:textId="77777777" w:rsidR="00C44ABA" w:rsidRPr="000D1DED" w:rsidRDefault="00C44ABA" w:rsidP="00C44ABA">
      <w:pPr>
        <w:spacing w:line="360" w:lineRule="auto"/>
        <w:jc w:val="both"/>
        <w:rPr>
          <w:rFonts w:eastAsia="Times"/>
          <w:i/>
        </w:rPr>
      </w:pPr>
      <w:r w:rsidRPr="000D1DED">
        <w:rPr>
          <w:rFonts w:eastAsia="Times"/>
        </w:rPr>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79C87F2E" w14:textId="77777777" w:rsidR="00C44ABA" w:rsidRPr="000D1DED" w:rsidRDefault="00C44ABA" w:rsidP="00C44ABA">
      <w:pPr>
        <w:spacing w:line="360" w:lineRule="auto"/>
        <w:jc w:val="both"/>
        <w:rPr>
          <w:rFonts w:eastAsia="Times"/>
          <w:i/>
        </w:rPr>
      </w:pPr>
      <w:r w:rsidRPr="000D1DED">
        <w:rPr>
          <w:rFonts w:eastAsia="Times"/>
        </w:rPr>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4BBDDEC1" w14:textId="001964D7" w:rsidR="00C44ABA" w:rsidRPr="000D1DED" w:rsidRDefault="00C44ABA" w:rsidP="00262998">
      <w:pPr>
        <w:spacing w:line="360" w:lineRule="auto"/>
        <w:jc w:val="both"/>
        <w:rPr>
          <w:rFonts w:eastAsia="Times"/>
          <w:i/>
        </w:rPr>
      </w:pPr>
      <w:r w:rsidRPr="000D1DED">
        <w:rPr>
          <w:rFonts w:eastAsia="Times"/>
        </w:rPr>
        <w:t xml:space="preserve">The idea of creating an autonomous food delivery car was sparked by the Starship Delivery Robot. As shown in Figure1, The Starship Robot is a six-wheeled ground robot that can navigate streets and sidewalks, where they </w:t>
      </w:r>
      <w:r w:rsidRPr="000D1DED">
        <w:rPr>
          <w:rFonts w:eastAsia="Times"/>
        </w:rPr>
        <w:lastRenderedPageBreak/>
        <w:t>offer on-demand package delivery for consumers and businesses. The Starship Robot was created and operated by Starship Technologies in July 2014.</w:t>
      </w:r>
    </w:p>
    <w:p w14:paraId="1DE2978F" w14:textId="77777777" w:rsidR="00262998" w:rsidRPr="000D1DED" w:rsidRDefault="00C44ABA" w:rsidP="00C44ABA">
      <w:pPr>
        <w:rPr>
          <w:rFonts w:eastAsia="Times"/>
        </w:rPr>
      </w:pPr>
      <w:bookmarkStart w:id="6" w:name="_Toc41142340"/>
      <w:bookmarkStart w:id="7" w:name="_Toc41143827"/>
      <w:r w:rsidRPr="000D1DED">
        <w:rPr>
          <w:rFonts w:eastAsia="Times"/>
        </w:rPr>
        <w:t>`</w:t>
      </w:r>
      <w:r w:rsidRPr="000D1DED">
        <w:rPr>
          <w:rFonts w:eastAsia="Times"/>
          <w:i/>
          <w:noProof/>
        </w:rPr>
        <w:drawing>
          <wp:inline distT="114300" distB="114300" distL="114300" distR="114300" wp14:anchorId="1C2483B4" wp14:editId="3FDD4631">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792837" cy="2943225"/>
                    </a:xfrm>
                    <a:prstGeom prst="rect">
                      <a:avLst/>
                    </a:prstGeom>
                    <a:ln/>
                  </pic:spPr>
                </pic:pic>
              </a:graphicData>
            </a:graphic>
          </wp:inline>
        </w:drawing>
      </w:r>
    </w:p>
    <w:p w14:paraId="4E1760CA" w14:textId="55223F48" w:rsidR="00C44ABA" w:rsidRPr="000D1DED" w:rsidRDefault="00C44ABA" w:rsidP="00262998">
      <w:pPr>
        <w:pStyle w:val="FigureCap"/>
      </w:pPr>
      <w:r w:rsidRPr="000D1DED">
        <w:t>Starship Delivery Vehicle</w:t>
      </w:r>
      <w:bookmarkEnd w:id="6"/>
      <w:bookmarkEnd w:id="7"/>
    </w:p>
    <w:p w14:paraId="71E8F494" w14:textId="77777777" w:rsidR="00C44ABA" w:rsidRPr="000D1DED" w:rsidRDefault="00C44ABA" w:rsidP="00C44ABA">
      <w:pPr>
        <w:rPr>
          <w:rFonts w:eastAsia="Times"/>
          <w:i/>
          <w:sz w:val="20"/>
          <w:szCs w:val="20"/>
        </w:rPr>
      </w:pPr>
    </w:p>
    <w:p w14:paraId="10FBD1BF" w14:textId="77777777" w:rsidR="00C44ABA" w:rsidRPr="000D1DED" w:rsidRDefault="00C44ABA" w:rsidP="00C44ABA">
      <w:pPr>
        <w:spacing w:line="360" w:lineRule="auto"/>
        <w:jc w:val="both"/>
        <w:rPr>
          <w:rFonts w:eastAsia="Times"/>
          <w:b/>
          <w:i/>
        </w:rPr>
      </w:pPr>
      <w:r w:rsidRPr="000D1DED">
        <w:rPr>
          <w:rFonts w:eastAsia="Times"/>
          <w:b/>
        </w:rPr>
        <w:t>Objective</w:t>
      </w:r>
    </w:p>
    <w:p w14:paraId="4AC542EC" w14:textId="6463F8BB" w:rsidR="00C44ABA" w:rsidRPr="000D1DED" w:rsidRDefault="00C44ABA" w:rsidP="00C44ABA">
      <w:pPr>
        <w:spacing w:line="360" w:lineRule="auto"/>
        <w:rPr>
          <w:rFonts w:eastAsia="Times"/>
          <w:i/>
        </w:rPr>
      </w:pPr>
      <w:r w:rsidRPr="000D1DED">
        <w:rPr>
          <w:rFonts w:eastAsia="Times"/>
        </w:rPr>
        <w:t>Design an autonomous electric car that can deliver dining services around campus universities.</w:t>
      </w:r>
    </w:p>
    <w:p w14:paraId="0CA524D7" w14:textId="77777777" w:rsidR="00C44ABA" w:rsidRPr="000D1DED" w:rsidRDefault="00C44ABA" w:rsidP="00C44ABA">
      <w:pPr>
        <w:spacing w:line="360" w:lineRule="auto"/>
        <w:jc w:val="both"/>
        <w:rPr>
          <w:rFonts w:eastAsia="Times"/>
          <w:i/>
          <w:color w:val="000000"/>
        </w:rPr>
      </w:pPr>
      <w:r w:rsidRPr="000D1DED">
        <w:rPr>
          <w:rFonts w:eastAsia="Times"/>
          <w:b/>
        </w:rPr>
        <w:t>Design Requirements</w:t>
      </w:r>
    </w:p>
    <w:p w14:paraId="3682FC0F" w14:textId="7A3C4C32"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color w:val="000000"/>
        </w:rPr>
        <w:t>Carry up to eight pounds of food.</w:t>
      </w:r>
    </w:p>
    <w:p w14:paraId="5A0CAEE1" w14:textId="76440502" w:rsidR="00C44ABA" w:rsidRPr="000D1DED" w:rsidRDefault="00C44ABA" w:rsidP="00CE185B">
      <w:pPr>
        <w:numPr>
          <w:ilvl w:val="0"/>
          <w:numId w:val="31"/>
        </w:numPr>
        <w:pBdr>
          <w:top w:val="nil"/>
          <w:left w:val="nil"/>
          <w:bottom w:val="nil"/>
          <w:right w:val="nil"/>
          <w:between w:val="nil"/>
        </w:pBdr>
        <w:spacing w:line="360" w:lineRule="auto"/>
        <w:jc w:val="left"/>
        <w:rPr>
          <w:rFonts w:eastAsia="Times"/>
          <w:i/>
        </w:rPr>
      </w:pPr>
      <w:r w:rsidRPr="000D1DED">
        <w:rPr>
          <w:rFonts w:eastAsia="Times"/>
        </w:rPr>
        <w:t>Can travel up to a 2-mile radius around campus.</w:t>
      </w:r>
    </w:p>
    <w:p w14:paraId="339DC901" w14:textId="2A811ED4"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color w:val="000000"/>
        </w:rPr>
        <w:t>Will deliver one meal at a time.</w:t>
      </w:r>
    </w:p>
    <w:p w14:paraId="4734E7FB"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Opening and closing of the food compartment</w:t>
      </w:r>
    </w:p>
    <w:p w14:paraId="53B46000" w14:textId="368883A8"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 xml:space="preserve">  Navigates to different locations on campus.  </w:t>
      </w:r>
    </w:p>
    <w:p w14:paraId="49D3B558"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color w:val="000000"/>
        </w:rPr>
        <w:t>Speed of 5</w:t>
      </w:r>
      <w:r w:rsidRPr="000D1DED">
        <w:rPr>
          <w:rFonts w:eastAsia="Times"/>
        </w:rPr>
        <w:t>-10 mph (ca. 16 km/h)</w:t>
      </w:r>
    </w:p>
    <w:p w14:paraId="59E0C689" w14:textId="2E2F994D"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 xml:space="preserve">  Drive</w:t>
      </w:r>
      <w:r w:rsidRPr="000D1DED">
        <w:rPr>
          <w:rFonts w:eastAsia="Times"/>
          <w:color w:val="000000"/>
        </w:rPr>
        <w:t xml:space="preserve"> on the sidewalk.</w:t>
      </w:r>
    </w:p>
    <w:p w14:paraId="1F2D603F" w14:textId="7318ED92"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 xml:space="preserve">Detects crosswalk. </w:t>
      </w:r>
    </w:p>
    <w:p w14:paraId="2AD208A3"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color w:val="000000"/>
        </w:rPr>
      </w:pPr>
      <w:r w:rsidRPr="000D1DED">
        <w:rPr>
          <w:rFonts w:eastAsia="Times"/>
        </w:rPr>
        <w:t>Detects Objects</w:t>
      </w:r>
    </w:p>
    <w:p w14:paraId="56A20E16" w14:textId="77777777" w:rsidR="00C44ABA" w:rsidRPr="000D1DED" w:rsidRDefault="00C44ABA" w:rsidP="00CE185B">
      <w:pPr>
        <w:numPr>
          <w:ilvl w:val="0"/>
          <w:numId w:val="31"/>
        </w:numPr>
        <w:pBdr>
          <w:top w:val="nil"/>
          <w:left w:val="nil"/>
          <w:bottom w:val="nil"/>
          <w:right w:val="nil"/>
          <w:between w:val="nil"/>
        </w:pBdr>
        <w:spacing w:line="360" w:lineRule="auto"/>
        <w:jc w:val="left"/>
        <w:rPr>
          <w:rFonts w:eastAsia="Times"/>
          <w:i/>
        </w:rPr>
      </w:pPr>
      <w:r w:rsidRPr="000D1DED">
        <w:rPr>
          <w:rFonts w:eastAsia="Times"/>
        </w:rPr>
        <w:t>Phone Application</w:t>
      </w:r>
    </w:p>
    <w:p w14:paraId="220336AA"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Payment System</w:t>
      </w:r>
    </w:p>
    <w:p w14:paraId="7054D4F9"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Ordering System</w:t>
      </w:r>
    </w:p>
    <w:p w14:paraId="017B3DA9"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Food Tracking</w:t>
      </w:r>
    </w:p>
    <w:p w14:paraId="6FF930C4"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 xml:space="preserve">SMS </w:t>
      </w:r>
    </w:p>
    <w:p w14:paraId="45D0CE22" w14:textId="77777777"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Client App</w:t>
      </w:r>
    </w:p>
    <w:p w14:paraId="7680C830" w14:textId="1E5EE8A3" w:rsidR="00C44ABA" w:rsidRPr="000D1DED" w:rsidRDefault="00C44ABA" w:rsidP="00CE185B">
      <w:pPr>
        <w:numPr>
          <w:ilvl w:val="1"/>
          <w:numId w:val="31"/>
        </w:numPr>
        <w:pBdr>
          <w:top w:val="nil"/>
          <w:left w:val="nil"/>
          <w:bottom w:val="nil"/>
          <w:right w:val="nil"/>
          <w:between w:val="nil"/>
        </w:pBdr>
        <w:spacing w:line="360" w:lineRule="auto"/>
        <w:jc w:val="left"/>
        <w:rPr>
          <w:rFonts w:eastAsia="Times"/>
          <w:i/>
        </w:rPr>
      </w:pPr>
      <w:r w:rsidRPr="000D1DED">
        <w:rPr>
          <w:rFonts w:eastAsia="Times"/>
        </w:rPr>
        <w:t>The client receives information from customer order.</w:t>
      </w:r>
    </w:p>
    <w:p w14:paraId="458CD179" w14:textId="77777777" w:rsidR="00C44ABA" w:rsidRPr="000D1DED" w:rsidRDefault="00C44ABA" w:rsidP="00C44ABA">
      <w:pPr>
        <w:spacing w:line="360" w:lineRule="auto"/>
        <w:jc w:val="both"/>
        <w:rPr>
          <w:rFonts w:eastAsia="Times"/>
          <w:b/>
          <w:i/>
        </w:rPr>
      </w:pPr>
      <w:r w:rsidRPr="000D1DED">
        <w:rPr>
          <w:rFonts w:eastAsia="Times"/>
          <w:b/>
        </w:rPr>
        <w:lastRenderedPageBreak/>
        <w:t>Design Constraints</w:t>
      </w:r>
    </w:p>
    <w:p w14:paraId="464CE87F" w14:textId="3A0F6C96" w:rsidR="00C44ABA" w:rsidRPr="000D1DED" w:rsidRDefault="00C44ABA" w:rsidP="00CE185B">
      <w:pPr>
        <w:numPr>
          <w:ilvl w:val="0"/>
          <w:numId w:val="32"/>
        </w:numPr>
        <w:pBdr>
          <w:top w:val="nil"/>
          <w:left w:val="nil"/>
          <w:bottom w:val="nil"/>
          <w:right w:val="nil"/>
          <w:between w:val="nil"/>
        </w:pBdr>
        <w:spacing w:line="360" w:lineRule="auto"/>
        <w:jc w:val="left"/>
        <w:rPr>
          <w:rFonts w:eastAsia="Times"/>
          <w:i/>
          <w:color w:val="000000"/>
        </w:rPr>
      </w:pPr>
      <w:r w:rsidRPr="000D1DED">
        <w:rPr>
          <w:rFonts w:eastAsia="Times"/>
          <w:color w:val="000000"/>
        </w:rPr>
        <w:t>Tires might not be able to withstand certain road conditions.</w:t>
      </w:r>
    </w:p>
    <w:p w14:paraId="0F802C4D" w14:textId="77777777" w:rsidR="00C44ABA" w:rsidRPr="000D1DED" w:rsidRDefault="00C44ABA" w:rsidP="00CE185B">
      <w:pPr>
        <w:numPr>
          <w:ilvl w:val="0"/>
          <w:numId w:val="32"/>
        </w:numPr>
        <w:pBdr>
          <w:top w:val="nil"/>
          <w:left w:val="nil"/>
          <w:bottom w:val="nil"/>
          <w:right w:val="nil"/>
          <w:between w:val="nil"/>
        </w:pBdr>
        <w:spacing w:line="360" w:lineRule="auto"/>
        <w:jc w:val="left"/>
        <w:rPr>
          <w:rFonts w:eastAsia="Times"/>
          <w:i/>
          <w:color w:val="000000"/>
        </w:rPr>
      </w:pPr>
      <w:r w:rsidRPr="000D1DED">
        <w:rPr>
          <w:rFonts w:eastAsia="Times"/>
        </w:rPr>
        <w:t xml:space="preserve">Not recommended driving </w:t>
      </w:r>
      <w:r w:rsidRPr="000D1DED">
        <w:rPr>
          <w:rFonts w:eastAsia="Times"/>
          <w:color w:val="000000"/>
        </w:rPr>
        <w:t xml:space="preserve">in </w:t>
      </w:r>
      <w:r w:rsidRPr="000D1DED">
        <w:rPr>
          <w:rFonts w:eastAsia="Times"/>
        </w:rPr>
        <w:t>the rain, snow, and thunderstorms</w:t>
      </w:r>
    </w:p>
    <w:p w14:paraId="4330497C" w14:textId="7CC5993F" w:rsidR="00C44ABA" w:rsidRPr="000D1DED" w:rsidRDefault="00C44ABA" w:rsidP="00CE185B">
      <w:pPr>
        <w:numPr>
          <w:ilvl w:val="0"/>
          <w:numId w:val="32"/>
        </w:numPr>
        <w:pBdr>
          <w:top w:val="nil"/>
          <w:left w:val="nil"/>
          <w:bottom w:val="nil"/>
          <w:right w:val="nil"/>
          <w:between w:val="nil"/>
        </w:pBdr>
        <w:spacing w:line="360" w:lineRule="auto"/>
        <w:jc w:val="left"/>
        <w:rPr>
          <w:rFonts w:eastAsia="Times"/>
          <w:i/>
          <w:color w:val="000000"/>
        </w:rPr>
      </w:pPr>
      <w:r w:rsidRPr="000D1DED">
        <w:rPr>
          <w:rFonts w:eastAsia="Times"/>
        </w:rPr>
        <w:t>The system is incapable of going upstairs</w:t>
      </w:r>
      <w:r w:rsidRPr="000D1DED">
        <w:rPr>
          <w:rFonts w:eastAsia="Times"/>
          <w:color w:val="000000"/>
        </w:rPr>
        <w:t xml:space="preserve"> or ramp.</w:t>
      </w:r>
    </w:p>
    <w:p w14:paraId="2E7FE6C6" w14:textId="4394EF29" w:rsidR="00C44ABA" w:rsidRPr="000D1DED" w:rsidRDefault="00C44ABA" w:rsidP="00CE185B">
      <w:pPr>
        <w:numPr>
          <w:ilvl w:val="0"/>
          <w:numId w:val="32"/>
        </w:numPr>
        <w:pBdr>
          <w:top w:val="nil"/>
          <w:left w:val="nil"/>
          <w:bottom w:val="nil"/>
          <w:right w:val="nil"/>
          <w:between w:val="nil"/>
        </w:pBdr>
        <w:spacing w:line="360" w:lineRule="auto"/>
        <w:jc w:val="left"/>
        <w:rPr>
          <w:rFonts w:eastAsia="Times"/>
          <w:i/>
        </w:rPr>
      </w:pPr>
      <w:r w:rsidRPr="000D1DED">
        <w:rPr>
          <w:rFonts w:eastAsia="Times"/>
        </w:rPr>
        <w:t>The car is incapable of driving on roadways.</w:t>
      </w:r>
    </w:p>
    <w:p w14:paraId="7BC513C4" w14:textId="77777777" w:rsidR="00C44ABA" w:rsidRPr="000D1DED" w:rsidRDefault="00C44ABA" w:rsidP="00C44ABA">
      <w:pPr>
        <w:pBdr>
          <w:top w:val="nil"/>
          <w:left w:val="nil"/>
          <w:bottom w:val="nil"/>
          <w:right w:val="nil"/>
          <w:between w:val="nil"/>
        </w:pBdr>
        <w:spacing w:line="360" w:lineRule="auto"/>
        <w:jc w:val="both"/>
        <w:rPr>
          <w:rFonts w:eastAsia="Times"/>
          <w:b/>
          <w:i/>
        </w:rPr>
      </w:pPr>
      <w:r w:rsidRPr="000D1DED">
        <w:rPr>
          <w:rFonts w:eastAsia="Times"/>
          <w:b/>
        </w:rPr>
        <w:t>Design Method (Approach)</w:t>
      </w:r>
    </w:p>
    <w:p w14:paraId="52943E3D" w14:textId="77777777" w:rsidR="00C44ABA" w:rsidRPr="000D1DED" w:rsidRDefault="00C44ABA" w:rsidP="00C44ABA">
      <w:pPr>
        <w:pBdr>
          <w:top w:val="nil"/>
          <w:left w:val="nil"/>
          <w:bottom w:val="nil"/>
          <w:right w:val="nil"/>
          <w:between w:val="nil"/>
        </w:pBdr>
        <w:spacing w:line="360" w:lineRule="auto"/>
        <w:jc w:val="both"/>
        <w:rPr>
          <w:rFonts w:eastAsia="Times"/>
          <w:i/>
        </w:rPr>
      </w:pPr>
      <w:r w:rsidRPr="000D1DED">
        <w:rPr>
          <w:rFonts w:eastAsia="Times"/>
        </w:rPr>
        <w:t xml:space="preserve">The first step of designing our vehicle is to build the structure of the car, that includes the frame or chassis, this is where our electrical components, Arduino microcontroller, and Raspberry Pi we are placed at. The next step will be to connect the motor and ESC to the Arduino and our battery.  This is how the vehicle will get the power to operate. The next step will be to configure the GPS and compass with our vehicle. After that, we will configure the LIDAR with a Raspberry Pi so that the Raspberry Pi can give the Arduino commands based on the information it receives from the LIDAR i.e. (object avoidance). Once the LIDAR is completed it can be placed in the front of the vehicle. The GPS and compass will both be placed on the outside of the highest part of the vehicle to receive a signal. The next step will be to interface the application “Mission Planner”. This is the application that we will adopt, the waypoints/directions that our vehicle will travel will be placed on here. The use of telemetry will connect the Mission Planner to our vehicle so that they can seamlessly work together. Once the electrical components are all finished, we can close them in under the frame. Next, the food compartment can be set up. a cup will be designed, and 3D printed. Also, a small frame will also be built to protect the food from rolling around inside the compartment. </w:t>
      </w:r>
    </w:p>
    <w:p w14:paraId="0E7B21C8" w14:textId="77777777" w:rsidR="00A74C39" w:rsidRPr="000D1DED" w:rsidRDefault="00A74C39">
      <w:pPr>
        <w:jc w:val="left"/>
        <w:rPr>
          <w:b/>
          <w:kern w:val="0"/>
          <w:sz w:val="28"/>
          <w:szCs w:val="24"/>
        </w:rPr>
      </w:pPr>
      <w:r w:rsidRPr="000D1DED">
        <w:br w:type="page"/>
      </w:r>
    </w:p>
    <w:p w14:paraId="24CB9E0B" w14:textId="77777777" w:rsidR="00A52E41" w:rsidRPr="000D1DED" w:rsidRDefault="00AB031C" w:rsidP="003A2D24">
      <w:pPr>
        <w:pStyle w:val="Head1"/>
      </w:pPr>
      <w:bookmarkStart w:id="8" w:name="_Toc56073763"/>
      <w:r w:rsidRPr="000D1DED">
        <w:lastRenderedPageBreak/>
        <w:t>Project Description</w:t>
      </w:r>
      <w:bookmarkEnd w:id="8"/>
    </w:p>
    <w:p w14:paraId="16FB83E3" w14:textId="48AE7695" w:rsidR="00CA7B37" w:rsidRPr="000D1DED" w:rsidRDefault="00CA7B37" w:rsidP="00CA7B37">
      <w:pPr>
        <w:pStyle w:val="Heading2"/>
      </w:pPr>
      <w:bookmarkStart w:id="9" w:name="_Toc536393146"/>
      <w:r w:rsidRPr="000D1DED">
        <w:t>System Description</w:t>
      </w:r>
      <w:bookmarkEnd w:id="9"/>
    </w:p>
    <w:p w14:paraId="3FC2831A" w14:textId="02E704E5" w:rsidR="00C44ABA" w:rsidRPr="000D1DED" w:rsidRDefault="00C44ABA" w:rsidP="00C44ABA">
      <w:pPr>
        <w:pBdr>
          <w:top w:val="nil"/>
          <w:left w:val="nil"/>
          <w:bottom w:val="nil"/>
          <w:right w:val="nil"/>
          <w:between w:val="nil"/>
        </w:pBdr>
        <w:spacing w:line="360" w:lineRule="auto"/>
        <w:jc w:val="both"/>
        <w:rPr>
          <w:rFonts w:eastAsia="Times"/>
          <w:b/>
          <w:i/>
        </w:rPr>
      </w:pPr>
      <w:r w:rsidRPr="000D1DED">
        <w:rPr>
          <w:rFonts w:eastAsia="Times"/>
        </w:rPr>
        <w:t>The core system of the electric car is the Raspberry Pi that is interfaced with the camera module, LIDAR sensor, and the Arduino. The driving parameters from the camera and LIDAR such as object detection and lane detection are sent to the Arduino. The Arduino uses the parameters from the Raspberry Pi to control the car. Also, the GPS is interfaced with the Arduino to send and receive location parameters from the website location. The Arduino uses those GPS commands to drive the car to the designated location. Arduino will notify the website when a designated location is achieved through telemetry, so it can then send an SMS to the recipient. Refer to figure 2, as it shows the system diagram of the described system.</w:t>
      </w:r>
    </w:p>
    <w:p w14:paraId="63395D13" w14:textId="77777777" w:rsidR="00CA7B37" w:rsidRPr="000D1DED" w:rsidRDefault="00CA7B37" w:rsidP="00CA7B37">
      <w:pPr>
        <w:pStyle w:val="Heading2"/>
      </w:pPr>
      <w:bookmarkStart w:id="10" w:name="_Toc536393147"/>
      <w:r w:rsidRPr="000D1DED">
        <w:t>System Diagram</w:t>
      </w:r>
      <w:bookmarkEnd w:id="10"/>
      <w:r w:rsidRPr="000D1DED">
        <w:t xml:space="preserve"> (or Flow Chart)</w:t>
      </w:r>
    </w:p>
    <w:p w14:paraId="3DF1F8BB" w14:textId="44F2A127" w:rsidR="003D6B7B" w:rsidRPr="000D1DED" w:rsidRDefault="00262998" w:rsidP="003D6B7B">
      <w:pPr>
        <w:pStyle w:val="AllFigures"/>
        <w:rPr>
          <w:rFonts w:cs="Times New Roman"/>
        </w:rPr>
      </w:pPr>
      <w:r w:rsidRPr="000D1DED">
        <w:rPr>
          <w:rFonts w:eastAsia="Times" w:cs="Times New Roman"/>
          <w:b/>
          <w:i/>
          <w:sz w:val="32"/>
          <w:szCs w:val="32"/>
        </w:rPr>
        <w:drawing>
          <wp:inline distT="114300" distB="114300" distL="114300" distR="114300" wp14:anchorId="46ABF3D7" wp14:editId="4DB66A7A">
            <wp:extent cx="4224338" cy="3328266"/>
            <wp:effectExtent l="0" t="0" r="0" b="0"/>
            <wp:docPr id="2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2"/>
                    <a:srcRect l="22916" t="18518" r="24198" b="7407"/>
                    <a:stretch>
                      <a:fillRect/>
                    </a:stretch>
                  </pic:blipFill>
                  <pic:spPr>
                    <a:xfrm>
                      <a:off x="0" y="0"/>
                      <a:ext cx="4224338" cy="3328266"/>
                    </a:xfrm>
                    <a:prstGeom prst="rect">
                      <a:avLst/>
                    </a:prstGeom>
                    <a:ln/>
                  </pic:spPr>
                </pic:pic>
              </a:graphicData>
            </a:graphic>
          </wp:inline>
        </w:drawing>
      </w:r>
    </w:p>
    <w:p w14:paraId="2B1D4197" w14:textId="3FE438F6" w:rsidR="00262998" w:rsidRPr="000D1DED" w:rsidRDefault="00262998" w:rsidP="00262998">
      <w:pPr>
        <w:pStyle w:val="FigureCap"/>
      </w:pPr>
      <w:r w:rsidRPr="000D1DED">
        <w:t>Electrical System Diagram</w:t>
      </w:r>
    </w:p>
    <w:p w14:paraId="56377ADF" w14:textId="77777777" w:rsidR="00AB031C" w:rsidRPr="000D1DED" w:rsidRDefault="00AB031C" w:rsidP="00AB031C">
      <w:pPr>
        <w:pStyle w:val="Heading2"/>
      </w:pPr>
      <w:bookmarkStart w:id="11" w:name="_Toc56073766"/>
      <w:r w:rsidRPr="000D1DED">
        <w:t>System Functions</w:t>
      </w:r>
      <w:bookmarkEnd w:id="11"/>
    </w:p>
    <w:p w14:paraId="48C799CE" w14:textId="19134639" w:rsidR="00262998" w:rsidRPr="000D1DED" w:rsidRDefault="00262998" w:rsidP="00262998">
      <w:pPr>
        <w:spacing w:line="360" w:lineRule="auto"/>
        <w:jc w:val="both"/>
        <w:rPr>
          <w:rFonts w:eastAsia="Times"/>
          <w:b/>
          <w:i/>
        </w:rPr>
      </w:pPr>
      <w:r w:rsidRPr="000D1DED">
        <w:rPr>
          <w:rFonts w:eastAsia="Times"/>
        </w:rPr>
        <w:t>The Arduino acts as the Central Unit in the system that takes the input and output parameters to control the entire system. The Raspberry Pi is a microcomputer that takes sensor inputs from the Raspberry Pi camera and the LIDAR unit for deep learning functions in the self-driving car. The Arduino uses the commands from the Raspberry Pi, and the GPS to determine navigation parameters to control the motor. The Arduino also gains commands from the App to set designated navigation parameters that leads to the enabling of the power system.</w:t>
      </w:r>
    </w:p>
    <w:p w14:paraId="6D8B9A06" w14:textId="77777777" w:rsidR="009D4E06" w:rsidRPr="000D1DED" w:rsidRDefault="009D4E06">
      <w:pPr>
        <w:jc w:val="left"/>
        <w:rPr>
          <w:b/>
          <w:kern w:val="0"/>
          <w:sz w:val="28"/>
          <w:szCs w:val="24"/>
        </w:rPr>
      </w:pPr>
      <w:r w:rsidRPr="000D1DED">
        <w:br w:type="page"/>
      </w:r>
    </w:p>
    <w:p w14:paraId="1FA0C787" w14:textId="77777777" w:rsidR="009D4E06" w:rsidRPr="000D1DED" w:rsidRDefault="009D4E06" w:rsidP="003A2D24">
      <w:pPr>
        <w:pStyle w:val="Head1"/>
      </w:pPr>
      <w:bookmarkStart w:id="12" w:name="_Toc56073767"/>
      <w:r w:rsidRPr="000D1DED">
        <w:lastRenderedPageBreak/>
        <w:t>Implementation Plan</w:t>
      </w:r>
      <w:bookmarkEnd w:id="12"/>
      <w:r w:rsidRPr="000D1DED">
        <w:t xml:space="preserve"> </w:t>
      </w:r>
    </w:p>
    <w:p w14:paraId="3A35C452" w14:textId="57228B66" w:rsidR="00BF47C7" w:rsidRPr="000D1DED" w:rsidRDefault="00F81E81" w:rsidP="00262998">
      <w:pPr>
        <w:pStyle w:val="Heading2"/>
      </w:pPr>
      <w:bookmarkStart w:id="13" w:name="_Toc56073768"/>
      <w:r w:rsidRPr="000D1DED">
        <w:t>Tasks</w:t>
      </w:r>
      <w:bookmarkEnd w:id="13"/>
    </w:p>
    <w:p w14:paraId="4623F7DD" w14:textId="77777777" w:rsidR="00262998" w:rsidRPr="000D1DED" w:rsidRDefault="00262998" w:rsidP="00262998">
      <w:pPr>
        <w:spacing w:line="360" w:lineRule="auto"/>
        <w:jc w:val="both"/>
        <w:rPr>
          <w:rFonts w:eastAsia="Times"/>
          <w:i/>
        </w:rPr>
      </w:pPr>
      <w:r w:rsidRPr="000D1DED">
        <w:rPr>
          <w:rFonts w:eastAsia="Times"/>
        </w:rPr>
        <w:t>Task1: Vehicle Structural Design</w:t>
      </w:r>
    </w:p>
    <w:p w14:paraId="6CE8C5C7" w14:textId="77777777" w:rsidR="00262998" w:rsidRPr="000D1DED" w:rsidRDefault="00262998" w:rsidP="00262998">
      <w:pPr>
        <w:spacing w:line="360" w:lineRule="auto"/>
        <w:jc w:val="both"/>
        <w:rPr>
          <w:rFonts w:eastAsia="Times"/>
          <w:i/>
        </w:rPr>
      </w:pPr>
      <w:r w:rsidRPr="000D1DED">
        <w:rPr>
          <w:rFonts w:eastAsia="Times"/>
        </w:rPr>
        <w:tab/>
        <w:t>Subtask 1.1: CAD of Structure</w:t>
      </w:r>
    </w:p>
    <w:p w14:paraId="38F86418" w14:textId="77777777" w:rsidR="00262998" w:rsidRPr="000D1DED" w:rsidRDefault="00262998" w:rsidP="00262998">
      <w:pPr>
        <w:spacing w:line="360" w:lineRule="auto"/>
        <w:jc w:val="both"/>
        <w:rPr>
          <w:rFonts w:eastAsia="Times"/>
          <w:i/>
        </w:rPr>
      </w:pPr>
      <w:r w:rsidRPr="000D1DED">
        <w:rPr>
          <w:rFonts w:eastAsia="Times"/>
        </w:rPr>
        <w:tab/>
        <w:t>Subtask 1.2: Implement Structure</w:t>
      </w:r>
    </w:p>
    <w:p w14:paraId="2C24CFDA" w14:textId="77777777" w:rsidR="00262998" w:rsidRPr="000D1DED" w:rsidRDefault="00262998" w:rsidP="00262998">
      <w:pPr>
        <w:spacing w:line="360" w:lineRule="auto"/>
        <w:jc w:val="both"/>
        <w:rPr>
          <w:rFonts w:eastAsia="Times"/>
          <w:i/>
        </w:rPr>
      </w:pPr>
      <w:r w:rsidRPr="000D1DED">
        <w:rPr>
          <w:rFonts w:eastAsia="Times"/>
        </w:rPr>
        <w:tab/>
        <w:t>Subtask 1.3: Design Lock System</w:t>
      </w:r>
    </w:p>
    <w:p w14:paraId="1B469D96" w14:textId="77777777" w:rsidR="00262998" w:rsidRPr="000D1DED" w:rsidRDefault="00262998" w:rsidP="00262998">
      <w:pPr>
        <w:spacing w:line="360" w:lineRule="auto"/>
        <w:jc w:val="both"/>
        <w:rPr>
          <w:rFonts w:eastAsia="Times"/>
          <w:i/>
        </w:rPr>
      </w:pPr>
      <w:r w:rsidRPr="000D1DED">
        <w:rPr>
          <w:rFonts w:eastAsia="Times"/>
        </w:rPr>
        <w:t>Task 2: Design of Electrical Power System</w:t>
      </w:r>
    </w:p>
    <w:p w14:paraId="7F185097" w14:textId="77777777" w:rsidR="00262998" w:rsidRPr="000D1DED" w:rsidRDefault="00262998" w:rsidP="00262998">
      <w:pPr>
        <w:spacing w:line="360" w:lineRule="auto"/>
        <w:jc w:val="both"/>
        <w:rPr>
          <w:rFonts w:eastAsia="Times"/>
          <w:i/>
        </w:rPr>
      </w:pPr>
      <w:r w:rsidRPr="000D1DED">
        <w:rPr>
          <w:rFonts w:eastAsia="Times"/>
        </w:rPr>
        <w:tab/>
        <w:t xml:space="preserve">Subtask 2.1: Identify electrical </w:t>
      </w:r>
      <w:proofErr w:type="gramStart"/>
      <w:r w:rsidRPr="000D1DED">
        <w:rPr>
          <w:rFonts w:eastAsia="Times"/>
        </w:rPr>
        <w:t>components</w:t>
      </w:r>
      <w:proofErr w:type="gramEnd"/>
    </w:p>
    <w:p w14:paraId="62D8AD89" w14:textId="77777777" w:rsidR="00262998" w:rsidRPr="000D1DED" w:rsidRDefault="00262998" w:rsidP="00262998">
      <w:pPr>
        <w:spacing w:line="360" w:lineRule="auto"/>
        <w:jc w:val="both"/>
        <w:rPr>
          <w:rFonts w:eastAsia="Times"/>
          <w:i/>
        </w:rPr>
      </w:pPr>
      <w:r w:rsidRPr="000D1DED">
        <w:rPr>
          <w:rFonts w:eastAsia="Times"/>
        </w:rPr>
        <w:tab/>
        <w:t>Subtask 2.2: Connect Components</w:t>
      </w:r>
    </w:p>
    <w:p w14:paraId="2D864433" w14:textId="7FC0CD89" w:rsidR="00262998" w:rsidRPr="000D1DED" w:rsidRDefault="00262998" w:rsidP="00262998">
      <w:pPr>
        <w:spacing w:line="360" w:lineRule="auto"/>
        <w:jc w:val="both"/>
        <w:rPr>
          <w:rFonts w:eastAsia="Times"/>
        </w:rPr>
      </w:pPr>
      <w:r w:rsidRPr="000D1DED">
        <w:rPr>
          <w:rFonts w:eastAsia="Times"/>
        </w:rPr>
        <w:tab/>
        <w:t>Subtask 2.3: ESC configuration with Arduino</w:t>
      </w:r>
    </w:p>
    <w:p w14:paraId="2B95D940" w14:textId="77777777" w:rsidR="000D1DED" w:rsidRPr="00DF44DF" w:rsidRDefault="000D1DED" w:rsidP="000D1DED">
      <w:pPr>
        <w:jc w:val="both"/>
        <w:rPr>
          <w:rFonts w:eastAsia="Times"/>
          <w:i/>
        </w:rPr>
      </w:pPr>
      <w:r w:rsidRPr="00DF44DF">
        <w:rPr>
          <w:rFonts w:eastAsia="Times"/>
          <w:i/>
        </w:rPr>
        <w:t>Task 3: App Communication System</w:t>
      </w:r>
    </w:p>
    <w:p w14:paraId="2EBC33CF" w14:textId="77777777" w:rsidR="000D1DED" w:rsidRPr="00DF44DF" w:rsidRDefault="000D1DED" w:rsidP="00CE185B">
      <w:pPr>
        <w:pStyle w:val="ListParagraph"/>
        <w:numPr>
          <w:ilvl w:val="0"/>
          <w:numId w:val="34"/>
        </w:numPr>
        <w:adjustRightInd w:val="0"/>
        <w:snapToGrid w:val="0"/>
        <w:spacing w:before="120" w:after="60" w:line="240" w:lineRule="auto"/>
        <w:contextualSpacing w:val="0"/>
        <w:jc w:val="both"/>
        <w:outlineLvl w:val="1"/>
        <w:rPr>
          <w:sz w:val="21"/>
          <w:szCs w:val="21"/>
        </w:rPr>
      </w:pPr>
      <w:r w:rsidRPr="00DF44DF">
        <w:rPr>
          <w:sz w:val="21"/>
          <w:szCs w:val="21"/>
        </w:rPr>
        <w:t>Subtask 3.1: Website System</w:t>
      </w:r>
    </w:p>
    <w:p w14:paraId="051C5196"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Menu</w:t>
      </w:r>
    </w:p>
    <w:p w14:paraId="2A72A29D"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Cart and Check out</w:t>
      </w:r>
    </w:p>
    <w:p w14:paraId="0AD52094"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Payment </w:t>
      </w:r>
    </w:p>
    <w:p w14:paraId="2D4F8271" w14:textId="77777777" w:rsidR="000D1DED" w:rsidRPr="00DF44DF" w:rsidRDefault="000D1DED" w:rsidP="00CE185B">
      <w:pPr>
        <w:pStyle w:val="ListParagraph"/>
        <w:numPr>
          <w:ilvl w:val="0"/>
          <w:numId w:val="35"/>
        </w:numPr>
        <w:adjustRightInd w:val="0"/>
        <w:snapToGrid w:val="0"/>
        <w:spacing w:before="120" w:after="60" w:line="240" w:lineRule="auto"/>
        <w:contextualSpacing w:val="0"/>
        <w:jc w:val="both"/>
        <w:outlineLvl w:val="1"/>
        <w:rPr>
          <w:sz w:val="21"/>
          <w:szCs w:val="21"/>
        </w:rPr>
      </w:pPr>
      <w:r w:rsidRPr="00DF44DF">
        <w:rPr>
          <w:sz w:val="21"/>
          <w:szCs w:val="21"/>
        </w:rPr>
        <w:t xml:space="preserve"> Messages </w:t>
      </w:r>
    </w:p>
    <w:p w14:paraId="5E4BF720" w14:textId="77777777" w:rsidR="000D1DED" w:rsidRPr="00DF44DF" w:rsidRDefault="000D1DED" w:rsidP="000D1DED">
      <w:pPr>
        <w:jc w:val="both"/>
        <w:rPr>
          <w:rFonts w:eastAsia="Times"/>
          <w:bCs/>
          <w:i/>
        </w:rPr>
      </w:pPr>
      <w:r w:rsidRPr="00DF44DF">
        <w:rPr>
          <w:rFonts w:eastAsia="Times"/>
          <w:bCs/>
          <w:i/>
        </w:rPr>
        <w:t>Task 3.2: Admin Application System</w:t>
      </w:r>
    </w:p>
    <w:p w14:paraId="23546ACE" w14:textId="77777777" w:rsidR="000D1DED" w:rsidRPr="00DF44DF" w:rsidRDefault="000D1DED" w:rsidP="00CE185B">
      <w:pPr>
        <w:pStyle w:val="ListParagraph"/>
        <w:numPr>
          <w:ilvl w:val="0"/>
          <w:numId w:val="29"/>
        </w:numPr>
        <w:adjustRightInd w:val="0"/>
        <w:snapToGrid w:val="0"/>
        <w:spacing w:before="120" w:after="60" w:line="240" w:lineRule="auto"/>
        <w:contextualSpacing w:val="0"/>
        <w:jc w:val="both"/>
        <w:outlineLvl w:val="1"/>
        <w:rPr>
          <w:sz w:val="21"/>
          <w:szCs w:val="21"/>
        </w:rPr>
      </w:pPr>
      <w:r w:rsidRPr="00DF44DF">
        <w:rPr>
          <w:sz w:val="21"/>
          <w:szCs w:val="21"/>
        </w:rPr>
        <w:t xml:space="preserve">Subtask 3.3: </w:t>
      </w:r>
      <w:r w:rsidRPr="00DF44DF">
        <w:rPr>
          <w:i/>
          <w:sz w:val="21"/>
          <w:szCs w:val="21"/>
        </w:rPr>
        <w:t xml:space="preserve">Admin </w:t>
      </w:r>
      <w:r w:rsidRPr="00DF44DF">
        <w:rPr>
          <w:sz w:val="21"/>
          <w:szCs w:val="21"/>
        </w:rPr>
        <w:t>App</w:t>
      </w:r>
    </w:p>
    <w:p w14:paraId="7892350D" w14:textId="77777777" w:rsidR="000D1DED" w:rsidRPr="00DF44DF" w:rsidRDefault="000D1DED" w:rsidP="00CE185B">
      <w:pPr>
        <w:pStyle w:val="ListParagraph"/>
        <w:numPr>
          <w:ilvl w:val="0"/>
          <w:numId w:val="36"/>
        </w:numPr>
        <w:adjustRightInd w:val="0"/>
        <w:snapToGrid w:val="0"/>
        <w:spacing w:before="120" w:after="60" w:line="240" w:lineRule="auto"/>
        <w:contextualSpacing w:val="0"/>
        <w:jc w:val="both"/>
        <w:outlineLvl w:val="1"/>
        <w:rPr>
          <w:sz w:val="21"/>
          <w:szCs w:val="21"/>
        </w:rPr>
      </w:pPr>
      <w:r w:rsidRPr="00DF44DF">
        <w:rPr>
          <w:sz w:val="21"/>
          <w:szCs w:val="21"/>
        </w:rPr>
        <w:t xml:space="preserve"> Receive </w:t>
      </w:r>
      <w:proofErr w:type="gramStart"/>
      <w:r w:rsidRPr="00DF44DF">
        <w:rPr>
          <w:sz w:val="21"/>
          <w:szCs w:val="21"/>
        </w:rPr>
        <w:t>orders</w:t>
      </w:r>
      <w:proofErr w:type="gramEnd"/>
    </w:p>
    <w:p w14:paraId="1C0A3A39" w14:textId="77777777" w:rsidR="000D1DED" w:rsidRPr="00DF44DF" w:rsidRDefault="000D1DED" w:rsidP="00CE185B">
      <w:pPr>
        <w:pStyle w:val="ListParagraph"/>
        <w:numPr>
          <w:ilvl w:val="0"/>
          <w:numId w:val="36"/>
        </w:numPr>
        <w:adjustRightInd w:val="0"/>
        <w:snapToGrid w:val="0"/>
        <w:spacing w:before="120" w:after="60" w:line="240" w:lineRule="auto"/>
        <w:contextualSpacing w:val="0"/>
        <w:jc w:val="both"/>
        <w:outlineLvl w:val="1"/>
        <w:rPr>
          <w:sz w:val="21"/>
          <w:szCs w:val="21"/>
        </w:rPr>
      </w:pPr>
      <w:r w:rsidRPr="00DF44DF">
        <w:rPr>
          <w:sz w:val="21"/>
          <w:szCs w:val="21"/>
        </w:rPr>
        <w:t>Accepted or Rejected orders</w:t>
      </w:r>
    </w:p>
    <w:p w14:paraId="4F6851FB" w14:textId="77777777" w:rsidR="000D1DED" w:rsidRPr="00DF44DF" w:rsidRDefault="000D1DED" w:rsidP="00CE185B">
      <w:pPr>
        <w:pStyle w:val="ListParagraph"/>
        <w:numPr>
          <w:ilvl w:val="0"/>
          <w:numId w:val="36"/>
        </w:numPr>
        <w:adjustRightInd w:val="0"/>
        <w:snapToGrid w:val="0"/>
        <w:spacing w:before="120" w:after="60" w:line="240" w:lineRule="auto"/>
        <w:contextualSpacing w:val="0"/>
        <w:jc w:val="both"/>
        <w:outlineLvl w:val="1"/>
        <w:rPr>
          <w:sz w:val="21"/>
          <w:szCs w:val="21"/>
        </w:rPr>
      </w:pPr>
      <w:r w:rsidRPr="00DF44DF">
        <w:rPr>
          <w:sz w:val="21"/>
          <w:szCs w:val="21"/>
        </w:rPr>
        <w:t>Clear orders History</w:t>
      </w:r>
    </w:p>
    <w:p w14:paraId="701DE9A4" w14:textId="77777777" w:rsidR="000D1DED" w:rsidRPr="00DF44DF" w:rsidRDefault="000D1DED" w:rsidP="000D1DED">
      <w:pPr>
        <w:rPr>
          <w:rFonts w:eastAsia="Times"/>
          <w:bCs/>
          <w:i/>
        </w:rPr>
      </w:pPr>
    </w:p>
    <w:p w14:paraId="46992227" w14:textId="77777777" w:rsidR="000D1DED" w:rsidRPr="00DF44DF" w:rsidRDefault="000D1DED" w:rsidP="000D1DED">
      <w:pPr>
        <w:jc w:val="both"/>
        <w:rPr>
          <w:rFonts w:eastAsia="Times"/>
          <w:bCs/>
          <w:i/>
        </w:rPr>
      </w:pPr>
      <w:r w:rsidRPr="00DF44DF">
        <w:rPr>
          <w:rFonts w:eastAsia="Times"/>
          <w:bCs/>
          <w:i/>
        </w:rPr>
        <w:t>Task 3.3: Design of Database System</w:t>
      </w:r>
    </w:p>
    <w:p w14:paraId="7BC00975" w14:textId="77777777" w:rsidR="000D1DED" w:rsidRPr="00DF44DF" w:rsidRDefault="000D1DED" w:rsidP="00CE185B">
      <w:pPr>
        <w:pStyle w:val="ListParagraph"/>
        <w:numPr>
          <w:ilvl w:val="0"/>
          <w:numId w:val="37"/>
        </w:numPr>
        <w:adjustRightInd w:val="0"/>
        <w:snapToGrid w:val="0"/>
        <w:spacing w:before="120" w:after="60" w:line="240" w:lineRule="auto"/>
        <w:contextualSpacing w:val="0"/>
        <w:jc w:val="both"/>
        <w:outlineLvl w:val="1"/>
        <w:rPr>
          <w:sz w:val="21"/>
          <w:szCs w:val="21"/>
        </w:rPr>
      </w:pPr>
      <w:r w:rsidRPr="00DF44DF">
        <w:rPr>
          <w:sz w:val="21"/>
          <w:szCs w:val="21"/>
        </w:rPr>
        <w:t>Subtask 3.3: Database</w:t>
      </w:r>
    </w:p>
    <w:p w14:paraId="1137BECC" w14:textId="77777777" w:rsidR="000D1DED" w:rsidRPr="00DF44DF" w:rsidRDefault="000D1DED" w:rsidP="00CE185B">
      <w:pPr>
        <w:pStyle w:val="ListParagraph"/>
        <w:numPr>
          <w:ilvl w:val="0"/>
          <w:numId w:val="38"/>
        </w:numPr>
        <w:adjustRightInd w:val="0"/>
        <w:snapToGrid w:val="0"/>
        <w:spacing w:before="120" w:after="60" w:line="240" w:lineRule="auto"/>
        <w:contextualSpacing w:val="0"/>
        <w:jc w:val="both"/>
        <w:outlineLvl w:val="1"/>
        <w:rPr>
          <w:sz w:val="21"/>
          <w:szCs w:val="21"/>
        </w:rPr>
      </w:pPr>
      <w:r w:rsidRPr="00DF44DF">
        <w:rPr>
          <w:sz w:val="21"/>
          <w:szCs w:val="21"/>
        </w:rPr>
        <w:t xml:space="preserve"> Login Information </w:t>
      </w:r>
    </w:p>
    <w:p w14:paraId="229F642A" w14:textId="77777777" w:rsidR="000D1DED" w:rsidRPr="00DF44DF" w:rsidRDefault="000D1DED" w:rsidP="00CE185B">
      <w:pPr>
        <w:pStyle w:val="ListParagraph"/>
        <w:numPr>
          <w:ilvl w:val="0"/>
          <w:numId w:val="38"/>
        </w:numPr>
        <w:adjustRightInd w:val="0"/>
        <w:snapToGrid w:val="0"/>
        <w:spacing w:before="120" w:after="60" w:line="240" w:lineRule="auto"/>
        <w:contextualSpacing w:val="0"/>
        <w:jc w:val="both"/>
        <w:outlineLvl w:val="1"/>
        <w:rPr>
          <w:sz w:val="21"/>
          <w:szCs w:val="21"/>
        </w:rPr>
      </w:pPr>
      <w:r w:rsidRPr="00DF44DF">
        <w:rPr>
          <w:sz w:val="21"/>
          <w:szCs w:val="21"/>
        </w:rPr>
        <w:t>3 Menu Information</w:t>
      </w:r>
    </w:p>
    <w:p w14:paraId="57D260BE" w14:textId="77777777" w:rsidR="000D1DED" w:rsidRPr="00DF44DF" w:rsidRDefault="000D1DED" w:rsidP="00CE185B">
      <w:pPr>
        <w:pStyle w:val="ListParagraph"/>
        <w:numPr>
          <w:ilvl w:val="0"/>
          <w:numId w:val="38"/>
        </w:numPr>
        <w:adjustRightInd w:val="0"/>
        <w:snapToGrid w:val="0"/>
        <w:spacing w:before="120" w:after="60" w:line="240" w:lineRule="auto"/>
        <w:contextualSpacing w:val="0"/>
        <w:jc w:val="both"/>
        <w:outlineLvl w:val="1"/>
        <w:rPr>
          <w:sz w:val="21"/>
          <w:szCs w:val="21"/>
        </w:rPr>
      </w:pPr>
      <w:r w:rsidRPr="00DF44DF">
        <w:rPr>
          <w:sz w:val="21"/>
          <w:szCs w:val="21"/>
        </w:rPr>
        <w:t xml:space="preserve"> Orders History</w:t>
      </w:r>
    </w:p>
    <w:p w14:paraId="3CD64FC9" w14:textId="77777777" w:rsidR="000D1DED" w:rsidRPr="00DF44DF" w:rsidRDefault="000D1DED" w:rsidP="000D1DED">
      <w:pPr>
        <w:jc w:val="both"/>
        <w:rPr>
          <w:rFonts w:eastAsia="Times"/>
          <w:bCs/>
          <w:i/>
        </w:rPr>
      </w:pPr>
      <w:r w:rsidRPr="00DF44DF">
        <w:rPr>
          <w:rFonts w:eastAsia="Times"/>
          <w:bCs/>
          <w:i/>
        </w:rPr>
        <w:t>Task 3.4: Client Application System</w:t>
      </w:r>
    </w:p>
    <w:p w14:paraId="04BFA80B" w14:textId="77777777" w:rsidR="000D1DED" w:rsidRPr="00DF44DF" w:rsidRDefault="000D1DED" w:rsidP="00CE185B">
      <w:pPr>
        <w:pStyle w:val="ListParagraph"/>
        <w:numPr>
          <w:ilvl w:val="0"/>
          <w:numId w:val="39"/>
        </w:numPr>
        <w:adjustRightInd w:val="0"/>
        <w:snapToGrid w:val="0"/>
        <w:spacing w:before="120" w:after="60" w:line="240" w:lineRule="auto"/>
        <w:contextualSpacing w:val="0"/>
        <w:jc w:val="both"/>
        <w:outlineLvl w:val="1"/>
        <w:rPr>
          <w:sz w:val="21"/>
          <w:szCs w:val="21"/>
        </w:rPr>
      </w:pPr>
      <w:r w:rsidRPr="00DF44DF">
        <w:rPr>
          <w:sz w:val="21"/>
          <w:szCs w:val="21"/>
        </w:rPr>
        <w:t>Subtask 3.4: Design of Client App</w:t>
      </w:r>
    </w:p>
    <w:p w14:paraId="479E4F30"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 xml:space="preserve"> Login and Registration page</w:t>
      </w:r>
    </w:p>
    <w:p w14:paraId="1F50D030"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Menu page</w:t>
      </w:r>
    </w:p>
    <w:p w14:paraId="7A4F7C8D"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 xml:space="preserve">Cart and Check out </w:t>
      </w:r>
      <w:proofErr w:type="gramStart"/>
      <w:r w:rsidRPr="00DF44DF">
        <w:rPr>
          <w:sz w:val="21"/>
          <w:szCs w:val="21"/>
        </w:rPr>
        <w:t>page</w:t>
      </w:r>
      <w:proofErr w:type="gramEnd"/>
    </w:p>
    <w:p w14:paraId="566A397D" w14:textId="77777777" w:rsidR="000D1DED" w:rsidRPr="00DF44DF" w:rsidRDefault="000D1DED" w:rsidP="00CE185B">
      <w:pPr>
        <w:pStyle w:val="ListParagraph"/>
        <w:numPr>
          <w:ilvl w:val="0"/>
          <w:numId w:val="40"/>
        </w:numPr>
        <w:adjustRightInd w:val="0"/>
        <w:snapToGrid w:val="0"/>
        <w:spacing w:before="120" w:after="60" w:line="240" w:lineRule="auto"/>
        <w:contextualSpacing w:val="0"/>
        <w:jc w:val="both"/>
        <w:outlineLvl w:val="1"/>
        <w:rPr>
          <w:sz w:val="21"/>
          <w:szCs w:val="21"/>
        </w:rPr>
      </w:pPr>
      <w:r w:rsidRPr="00DF44DF">
        <w:rPr>
          <w:sz w:val="21"/>
          <w:szCs w:val="21"/>
        </w:rPr>
        <w:t>Payment Method page</w:t>
      </w:r>
    </w:p>
    <w:p w14:paraId="442C4B73" w14:textId="77777777" w:rsidR="000D1DED" w:rsidRPr="00DF44DF" w:rsidRDefault="000D1DED" w:rsidP="000D1DED">
      <w:pPr>
        <w:jc w:val="both"/>
        <w:rPr>
          <w:rFonts w:eastAsia="Times"/>
          <w:bCs/>
          <w:i/>
        </w:rPr>
      </w:pPr>
      <w:r w:rsidRPr="00DF44DF">
        <w:rPr>
          <w:rFonts w:eastAsia="Times"/>
          <w:bCs/>
          <w:i/>
        </w:rPr>
        <w:t>Task 3.5: Communication System</w:t>
      </w:r>
    </w:p>
    <w:p w14:paraId="725748DA" w14:textId="77777777" w:rsidR="000D1DED" w:rsidRPr="00DF44DF" w:rsidRDefault="000D1DED" w:rsidP="00CE185B">
      <w:pPr>
        <w:pStyle w:val="ListParagraph"/>
        <w:numPr>
          <w:ilvl w:val="0"/>
          <w:numId w:val="39"/>
        </w:numPr>
        <w:adjustRightInd w:val="0"/>
        <w:snapToGrid w:val="0"/>
        <w:spacing w:before="120" w:after="60" w:line="240" w:lineRule="auto"/>
        <w:contextualSpacing w:val="0"/>
        <w:jc w:val="both"/>
        <w:outlineLvl w:val="1"/>
        <w:rPr>
          <w:sz w:val="21"/>
          <w:szCs w:val="21"/>
        </w:rPr>
      </w:pPr>
      <w:r w:rsidRPr="00DF44DF">
        <w:rPr>
          <w:sz w:val="21"/>
          <w:szCs w:val="21"/>
        </w:rPr>
        <w:t xml:space="preserve">Subtask 3.5: Raspberry Pi Connection </w:t>
      </w:r>
    </w:p>
    <w:p w14:paraId="1992B761" w14:textId="77777777" w:rsidR="000D1DED" w:rsidRPr="00DF44DF" w:rsidRDefault="000D1DED" w:rsidP="00CE185B">
      <w:pPr>
        <w:pStyle w:val="ListParagraph"/>
        <w:numPr>
          <w:ilvl w:val="0"/>
          <w:numId w:val="41"/>
        </w:numPr>
        <w:adjustRightInd w:val="0"/>
        <w:snapToGrid w:val="0"/>
        <w:spacing w:before="120" w:after="60" w:line="240" w:lineRule="auto"/>
        <w:contextualSpacing w:val="0"/>
        <w:jc w:val="both"/>
        <w:outlineLvl w:val="1"/>
        <w:rPr>
          <w:sz w:val="21"/>
          <w:szCs w:val="21"/>
        </w:rPr>
      </w:pPr>
      <w:r w:rsidRPr="00DF44DF">
        <w:rPr>
          <w:sz w:val="21"/>
          <w:szCs w:val="21"/>
        </w:rPr>
        <w:t xml:space="preserve"> Connection with Gmail </w:t>
      </w:r>
    </w:p>
    <w:p w14:paraId="2C91B22C" w14:textId="77777777" w:rsidR="000D1DED" w:rsidRPr="00DF44DF" w:rsidRDefault="000D1DED" w:rsidP="00CE185B">
      <w:pPr>
        <w:pStyle w:val="ListParagraph"/>
        <w:numPr>
          <w:ilvl w:val="0"/>
          <w:numId w:val="41"/>
        </w:numPr>
        <w:adjustRightInd w:val="0"/>
        <w:snapToGrid w:val="0"/>
        <w:spacing w:before="120" w:after="60" w:line="240" w:lineRule="auto"/>
        <w:contextualSpacing w:val="0"/>
        <w:jc w:val="both"/>
        <w:outlineLvl w:val="1"/>
        <w:rPr>
          <w:sz w:val="21"/>
          <w:szCs w:val="21"/>
        </w:rPr>
      </w:pPr>
      <w:r w:rsidRPr="00DF44DF">
        <w:rPr>
          <w:sz w:val="21"/>
          <w:szCs w:val="21"/>
        </w:rPr>
        <w:lastRenderedPageBreak/>
        <w:t xml:space="preserve"> Fetching data.</w:t>
      </w:r>
    </w:p>
    <w:p w14:paraId="6C6D02B8" w14:textId="77777777" w:rsidR="000D1DED" w:rsidRPr="00DF44DF" w:rsidRDefault="000D1DED" w:rsidP="00CE185B">
      <w:pPr>
        <w:pStyle w:val="ListParagraph"/>
        <w:numPr>
          <w:ilvl w:val="0"/>
          <w:numId w:val="41"/>
        </w:numPr>
        <w:adjustRightInd w:val="0"/>
        <w:snapToGrid w:val="0"/>
        <w:spacing w:before="120" w:after="60" w:line="240" w:lineRule="auto"/>
        <w:contextualSpacing w:val="0"/>
        <w:jc w:val="both"/>
        <w:outlineLvl w:val="1"/>
        <w:rPr>
          <w:sz w:val="21"/>
          <w:szCs w:val="21"/>
        </w:rPr>
      </w:pPr>
      <w:r w:rsidRPr="00DF44DF">
        <w:rPr>
          <w:sz w:val="21"/>
          <w:szCs w:val="21"/>
        </w:rPr>
        <w:t xml:space="preserve"> Connection with Telemetry</w:t>
      </w:r>
    </w:p>
    <w:p w14:paraId="2D0E4AA6" w14:textId="3023BA93" w:rsidR="000D1DED" w:rsidRPr="00DF44DF" w:rsidRDefault="000D1DED" w:rsidP="00440BA3">
      <w:pPr>
        <w:pStyle w:val="AllText"/>
        <w:numPr>
          <w:ilvl w:val="0"/>
          <w:numId w:val="42"/>
        </w:numPr>
      </w:pPr>
      <w:r w:rsidRPr="00DF44DF">
        <w:t>Communication Telemetry</w:t>
      </w:r>
    </w:p>
    <w:p w14:paraId="229A0386" w14:textId="77777777" w:rsidR="000D1DED" w:rsidRPr="000D1DED" w:rsidRDefault="000D1DED" w:rsidP="00262998">
      <w:pPr>
        <w:spacing w:line="360" w:lineRule="auto"/>
        <w:jc w:val="both"/>
        <w:rPr>
          <w:rFonts w:eastAsia="Times"/>
          <w:i/>
        </w:rPr>
      </w:pPr>
    </w:p>
    <w:p w14:paraId="7AF9953F" w14:textId="77777777" w:rsidR="00262998" w:rsidRPr="000D1DED" w:rsidRDefault="00262998" w:rsidP="00262998">
      <w:pPr>
        <w:spacing w:line="360" w:lineRule="auto"/>
        <w:jc w:val="both"/>
        <w:rPr>
          <w:rFonts w:eastAsia="Times"/>
          <w:i/>
        </w:rPr>
      </w:pPr>
      <w:r w:rsidRPr="000D1DED">
        <w:rPr>
          <w:rFonts w:eastAsia="Times"/>
        </w:rPr>
        <w:t>Task 4: Design of the Artificial Intelligence System</w:t>
      </w:r>
    </w:p>
    <w:p w14:paraId="53DF965C" w14:textId="77777777" w:rsidR="00262998" w:rsidRPr="000D1DED" w:rsidRDefault="00262998" w:rsidP="00CE185B">
      <w:pPr>
        <w:numPr>
          <w:ilvl w:val="0"/>
          <w:numId w:val="33"/>
        </w:numPr>
        <w:spacing w:line="360" w:lineRule="auto"/>
        <w:jc w:val="left"/>
        <w:rPr>
          <w:rFonts w:eastAsia="Times"/>
          <w:i/>
        </w:rPr>
      </w:pPr>
      <w:r w:rsidRPr="000D1DED">
        <w:rPr>
          <w:rFonts w:eastAsia="Times"/>
        </w:rPr>
        <w:t>Subtask 4.1: Design Semantic Segmentation for System</w:t>
      </w:r>
    </w:p>
    <w:p w14:paraId="439826A8" w14:textId="77777777" w:rsidR="00262998" w:rsidRPr="000D1DED" w:rsidRDefault="00262998" w:rsidP="00CE185B">
      <w:pPr>
        <w:numPr>
          <w:ilvl w:val="1"/>
          <w:numId w:val="33"/>
        </w:numPr>
        <w:spacing w:line="360" w:lineRule="auto"/>
        <w:jc w:val="left"/>
        <w:rPr>
          <w:rFonts w:eastAsia="Times"/>
          <w:i/>
        </w:rPr>
      </w:pPr>
      <w:r w:rsidRPr="000D1DED">
        <w:rPr>
          <w:rFonts w:eastAsia="Times"/>
        </w:rPr>
        <w:t xml:space="preserve">4.1.1:  Gather </w:t>
      </w:r>
      <w:proofErr w:type="gramStart"/>
      <w:r w:rsidRPr="000D1DED">
        <w:rPr>
          <w:rFonts w:eastAsia="Times"/>
        </w:rPr>
        <w:t>Dataset</w:t>
      </w:r>
      <w:proofErr w:type="gramEnd"/>
    </w:p>
    <w:p w14:paraId="3F0FCFB3" w14:textId="77777777" w:rsidR="00262998" w:rsidRPr="000D1DED" w:rsidRDefault="00262998" w:rsidP="00CE185B">
      <w:pPr>
        <w:numPr>
          <w:ilvl w:val="1"/>
          <w:numId w:val="33"/>
        </w:numPr>
        <w:spacing w:line="360" w:lineRule="auto"/>
        <w:jc w:val="left"/>
        <w:rPr>
          <w:rFonts w:eastAsia="Times"/>
          <w:i/>
        </w:rPr>
      </w:pPr>
      <w:r w:rsidRPr="000D1DED">
        <w:rPr>
          <w:rFonts w:eastAsia="Times"/>
        </w:rPr>
        <w:t xml:space="preserve">4.1.2: Build Semantic Segmentation Model </w:t>
      </w:r>
    </w:p>
    <w:p w14:paraId="5C9FE99B" w14:textId="77777777" w:rsidR="00262998" w:rsidRPr="000D1DED" w:rsidRDefault="00262998" w:rsidP="00CE185B">
      <w:pPr>
        <w:numPr>
          <w:ilvl w:val="1"/>
          <w:numId w:val="33"/>
        </w:numPr>
        <w:spacing w:line="360" w:lineRule="auto"/>
        <w:jc w:val="left"/>
        <w:rPr>
          <w:rFonts w:eastAsia="Times"/>
          <w:i/>
        </w:rPr>
      </w:pPr>
      <w:r w:rsidRPr="000D1DED">
        <w:rPr>
          <w:rFonts w:eastAsia="Times"/>
        </w:rPr>
        <w:t xml:space="preserve">4.1.3: Train Model </w:t>
      </w:r>
    </w:p>
    <w:p w14:paraId="7DD1C881" w14:textId="77777777" w:rsidR="00262998" w:rsidRPr="000D1DED" w:rsidRDefault="00262998" w:rsidP="00CE185B">
      <w:pPr>
        <w:numPr>
          <w:ilvl w:val="1"/>
          <w:numId w:val="33"/>
        </w:numPr>
        <w:spacing w:line="360" w:lineRule="auto"/>
        <w:jc w:val="left"/>
        <w:rPr>
          <w:rFonts w:eastAsia="Times"/>
          <w:i/>
        </w:rPr>
      </w:pPr>
      <w:r w:rsidRPr="000D1DED">
        <w:rPr>
          <w:rFonts w:eastAsia="Times"/>
        </w:rPr>
        <w:t>4.1.4: Test and Evaluate Model</w:t>
      </w:r>
    </w:p>
    <w:p w14:paraId="7405FDF6" w14:textId="77777777" w:rsidR="00262998" w:rsidRPr="000D1DED" w:rsidRDefault="00262998" w:rsidP="00CE185B">
      <w:pPr>
        <w:numPr>
          <w:ilvl w:val="0"/>
          <w:numId w:val="33"/>
        </w:numPr>
        <w:spacing w:line="360" w:lineRule="auto"/>
        <w:jc w:val="left"/>
        <w:rPr>
          <w:rFonts w:eastAsia="Times"/>
          <w:i/>
        </w:rPr>
      </w:pPr>
      <w:r w:rsidRPr="000D1DED">
        <w:rPr>
          <w:rFonts w:eastAsia="Times"/>
        </w:rPr>
        <w:t>Subtask 4.2: Detection</w:t>
      </w:r>
    </w:p>
    <w:p w14:paraId="24ECC55F" w14:textId="77777777" w:rsidR="00262998" w:rsidRPr="000D1DED" w:rsidRDefault="00262998" w:rsidP="00CE185B">
      <w:pPr>
        <w:numPr>
          <w:ilvl w:val="1"/>
          <w:numId w:val="33"/>
        </w:numPr>
        <w:spacing w:line="360" w:lineRule="auto"/>
        <w:jc w:val="left"/>
        <w:rPr>
          <w:rFonts w:eastAsia="Times"/>
          <w:i/>
        </w:rPr>
      </w:pPr>
      <w:r w:rsidRPr="000D1DED">
        <w:rPr>
          <w:rFonts w:eastAsia="Times"/>
        </w:rPr>
        <w:t>Deploy Pre-Trained Model to Raspberry Pi</w:t>
      </w:r>
    </w:p>
    <w:p w14:paraId="2A5CA2DB" w14:textId="77777777" w:rsidR="00262998" w:rsidRPr="000D1DED" w:rsidRDefault="00262998" w:rsidP="00CE185B">
      <w:pPr>
        <w:numPr>
          <w:ilvl w:val="1"/>
          <w:numId w:val="33"/>
        </w:numPr>
        <w:spacing w:line="360" w:lineRule="auto"/>
        <w:jc w:val="left"/>
        <w:rPr>
          <w:rFonts w:eastAsia="Times"/>
          <w:i/>
        </w:rPr>
      </w:pPr>
      <w:r w:rsidRPr="000D1DED">
        <w:rPr>
          <w:rFonts w:eastAsia="Times"/>
        </w:rPr>
        <w:t>Design Motion Control Guidelines</w:t>
      </w:r>
    </w:p>
    <w:p w14:paraId="3EE08121" w14:textId="77777777" w:rsidR="00262998" w:rsidRPr="000D1DED" w:rsidRDefault="00262998" w:rsidP="00CE185B">
      <w:pPr>
        <w:numPr>
          <w:ilvl w:val="1"/>
          <w:numId w:val="33"/>
        </w:numPr>
        <w:spacing w:line="360" w:lineRule="auto"/>
        <w:jc w:val="left"/>
        <w:rPr>
          <w:rFonts w:eastAsia="Times"/>
          <w:i/>
        </w:rPr>
      </w:pPr>
      <w:r w:rsidRPr="000D1DED">
        <w:rPr>
          <w:rFonts w:eastAsia="Times"/>
        </w:rPr>
        <w:t>Design Serial Communication Protocol</w:t>
      </w:r>
    </w:p>
    <w:p w14:paraId="45C69319" w14:textId="77777777" w:rsidR="00262998" w:rsidRPr="000D1DED" w:rsidRDefault="00262998" w:rsidP="00262998">
      <w:pPr>
        <w:spacing w:line="360" w:lineRule="auto"/>
        <w:jc w:val="both"/>
        <w:rPr>
          <w:rFonts w:eastAsia="Times"/>
          <w:i/>
        </w:rPr>
      </w:pPr>
      <w:r w:rsidRPr="000D1DED">
        <w:rPr>
          <w:rFonts w:eastAsia="Times"/>
        </w:rPr>
        <w:t>Task 5: Design LIDAR System</w:t>
      </w:r>
    </w:p>
    <w:p w14:paraId="6E060431" w14:textId="77777777" w:rsidR="00262998" w:rsidRPr="000D1DED" w:rsidRDefault="00262998" w:rsidP="00262998">
      <w:pPr>
        <w:spacing w:line="360" w:lineRule="auto"/>
        <w:jc w:val="both"/>
        <w:rPr>
          <w:rFonts w:eastAsia="Times"/>
          <w:i/>
        </w:rPr>
      </w:pPr>
      <w:r w:rsidRPr="000D1DED">
        <w:rPr>
          <w:rFonts w:eastAsia="Times"/>
        </w:rPr>
        <w:tab/>
        <w:t>Subtask 5.1: Design Program for LIDAR sensor</w:t>
      </w:r>
    </w:p>
    <w:p w14:paraId="77DBAB08" w14:textId="77777777" w:rsidR="00262998" w:rsidRPr="000D1DED" w:rsidRDefault="00262998" w:rsidP="00262998">
      <w:pPr>
        <w:spacing w:line="360" w:lineRule="auto"/>
        <w:jc w:val="both"/>
        <w:rPr>
          <w:rFonts w:eastAsia="Times"/>
          <w:i/>
        </w:rPr>
      </w:pPr>
      <w:r w:rsidRPr="000D1DED">
        <w:rPr>
          <w:rFonts w:eastAsia="Times"/>
        </w:rPr>
        <w:tab/>
        <w:t>Subtask 5.2: Design connection for LIDAR sensor</w:t>
      </w:r>
    </w:p>
    <w:p w14:paraId="413D4D04" w14:textId="77777777" w:rsidR="00262998" w:rsidRPr="000D1DED" w:rsidRDefault="00262998" w:rsidP="00262998">
      <w:pPr>
        <w:spacing w:line="360" w:lineRule="auto"/>
        <w:jc w:val="both"/>
        <w:rPr>
          <w:rFonts w:eastAsia="Times"/>
          <w:i/>
        </w:rPr>
      </w:pPr>
      <w:r w:rsidRPr="000D1DED">
        <w:rPr>
          <w:rFonts w:eastAsia="Times"/>
        </w:rPr>
        <w:tab/>
        <w:t xml:space="preserve">Subtask 5.3: Send control and steering </w:t>
      </w:r>
      <w:proofErr w:type="gramStart"/>
      <w:r w:rsidRPr="000D1DED">
        <w:rPr>
          <w:rFonts w:eastAsia="Times"/>
        </w:rPr>
        <w:t>commands</w:t>
      </w:r>
      <w:proofErr w:type="gramEnd"/>
    </w:p>
    <w:p w14:paraId="67C056B6" w14:textId="77777777" w:rsidR="00262998" w:rsidRPr="000D1DED" w:rsidRDefault="00262998" w:rsidP="00262998">
      <w:pPr>
        <w:spacing w:line="360" w:lineRule="auto"/>
        <w:jc w:val="both"/>
        <w:rPr>
          <w:rFonts w:eastAsia="Times"/>
          <w:i/>
        </w:rPr>
      </w:pPr>
      <w:r w:rsidRPr="000D1DED">
        <w:rPr>
          <w:rFonts w:eastAsia="Times"/>
        </w:rPr>
        <w:t>Task 6: Navigation</w:t>
      </w:r>
    </w:p>
    <w:p w14:paraId="58CB702A" w14:textId="77777777" w:rsidR="00262998" w:rsidRPr="000D1DED" w:rsidRDefault="00262998" w:rsidP="00262998">
      <w:pPr>
        <w:spacing w:line="360" w:lineRule="auto"/>
        <w:jc w:val="both"/>
        <w:rPr>
          <w:rFonts w:eastAsia="Times"/>
          <w:i/>
        </w:rPr>
      </w:pPr>
      <w:r w:rsidRPr="000D1DED">
        <w:rPr>
          <w:rFonts w:eastAsia="Times"/>
        </w:rPr>
        <w:tab/>
        <w:t>Subtask 6.1: Extract Geographic Coordinate Units</w:t>
      </w:r>
    </w:p>
    <w:p w14:paraId="0F9AD241" w14:textId="77777777" w:rsidR="00262998" w:rsidRPr="000D1DED" w:rsidRDefault="00262998" w:rsidP="00262998">
      <w:pPr>
        <w:spacing w:line="360" w:lineRule="auto"/>
        <w:jc w:val="both"/>
        <w:rPr>
          <w:rFonts w:eastAsia="Times"/>
          <w:i/>
        </w:rPr>
      </w:pPr>
      <w:r w:rsidRPr="000D1DED">
        <w:rPr>
          <w:rFonts w:eastAsia="Times"/>
        </w:rPr>
        <w:tab/>
        <w:t>Subtask 6.2: Configure GPS on Arduino</w:t>
      </w:r>
    </w:p>
    <w:p w14:paraId="4180B6AB" w14:textId="77777777" w:rsidR="00262998" w:rsidRPr="000D1DED" w:rsidRDefault="00262998" w:rsidP="00262998">
      <w:pPr>
        <w:spacing w:line="360" w:lineRule="auto"/>
        <w:jc w:val="both"/>
        <w:rPr>
          <w:rFonts w:eastAsia="Times"/>
          <w:i/>
        </w:rPr>
      </w:pPr>
      <w:r w:rsidRPr="000D1DED">
        <w:rPr>
          <w:rFonts w:eastAsia="Times"/>
        </w:rPr>
        <w:tab/>
        <w:t xml:space="preserve">Subtask 6.3: Configure Compass on Arduino </w:t>
      </w:r>
    </w:p>
    <w:p w14:paraId="01EC9AA9" w14:textId="77777777" w:rsidR="00262998" w:rsidRPr="000D1DED" w:rsidRDefault="00262998" w:rsidP="00262998">
      <w:pPr>
        <w:spacing w:line="360" w:lineRule="auto"/>
        <w:jc w:val="both"/>
        <w:rPr>
          <w:rFonts w:eastAsia="Times"/>
          <w:i/>
        </w:rPr>
      </w:pPr>
      <w:r w:rsidRPr="000D1DED">
        <w:rPr>
          <w:rFonts w:eastAsia="Times"/>
        </w:rPr>
        <w:t>Task 7: System Testing, evaluation, and enhancement</w:t>
      </w:r>
    </w:p>
    <w:p w14:paraId="6CF60562" w14:textId="77777777" w:rsidR="00262998" w:rsidRPr="000D1DED" w:rsidRDefault="00262998" w:rsidP="00262998">
      <w:pPr>
        <w:spacing w:line="360" w:lineRule="auto"/>
        <w:jc w:val="both"/>
        <w:rPr>
          <w:rFonts w:eastAsia="Times"/>
          <w:i/>
        </w:rPr>
      </w:pPr>
      <w:r w:rsidRPr="000D1DED">
        <w:rPr>
          <w:rFonts w:eastAsia="Times"/>
        </w:rPr>
        <w:tab/>
        <w:t>Subtask 7.1: Test Design Requirements</w:t>
      </w:r>
    </w:p>
    <w:p w14:paraId="35395F17" w14:textId="64131867" w:rsidR="00262998" w:rsidRPr="000D1DED" w:rsidRDefault="00262998" w:rsidP="00262998">
      <w:pPr>
        <w:spacing w:line="360" w:lineRule="auto"/>
        <w:jc w:val="both"/>
        <w:rPr>
          <w:rFonts w:eastAsia="Times"/>
          <w:i/>
        </w:rPr>
      </w:pPr>
      <w:r w:rsidRPr="000D1DED">
        <w:rPr>
          <w:rFonts w:eastAsia="Times"/>
        </w:rPr>
        <w:tab/>
        <w:t>Subtask 7.2: Evaluate and apply changes if necessary.</w:t>
      </w:r>
    </w:p>
    <w:p w14:paraId="7501C1B4" w14:textId="77777777" w:rsidR="00262998" w:rsidRPr="000D1DED" w:rsidRDefault="00262998" w:rsidP="00262998">
      <w:pPr>
        <w:spacing w:line="360" w:lineRule="auto"/>
        <w:jc w:val="both"/>
        <w:rPr>
          <w:rFonts w:eastAsia="Times"/>
          <w:i/>
        </w:rPr>
      </w:pPr>
      <w:r w:rsidRPr="000D1DED">
        <w:rPr>
          <w:rFonts w:eastAsia="Times"/>
        </w:rPr>
        <w:tab/>
        <w:t>Subtask 7.3: Repeat process</w:t>
      </w:r>
    </w:p>
    <w:p w14:paraId="3BB94678" w14:textId="77777777" w:rsidR="00A74C39" w:rsidRPr="000D1DED" w:rsidRDefault="00A74C39">
      <w:pPr>
        <w:jc w:val="left"/>
        <w:rPr>
          <w:b/>
          <w:kern w:val="0"/>
          <w:sz w:val="28"/>
          <w:szCs w:val="24"/>
        </w:rPr>
      </w:pPr>
      <w:r w:rsidRPr="000D1DED">
        <w:br w:type="page"/>
      </w:r>
    </w:p>
    <w:p w14:paraId="612A9436" w14:textId="77777777" w:rsidR="00C5196E" w:rsidRPr="00407596" w:rsidRDefault="00C5196E" w:rsidP="00C5196E">
      <w:pPr>
        <w:pStyle w:val="Heading2"/>
      </w:pPr>
      <w:bookmarkStart w:id="14" w:name="_Toc536393151"/>
      <w:r w:rsidRPr="00407596">
        <w:rPr>
          <w:rFonts w:hint="eastAsia"/>
        </w:rPr>
        <w:lastRenderedPageBreak/>
        <w:t>Team Organization</w:t>
      </w:r>
      <w:bookmarkEnd w:id="14"/>
    </w:p>
    <w:p w14:paraId="3617B9D0" w14:textId="1DDCCC02" w:rsidR="00C5196E" w:rsidRDefault="00C5196E" w:rsidP="003A2D24">
      <w:pPr>
        <w:pStyle w:val="Heading3"/>
      </w:pPr>
      <w:bookmarkStart w:id="15" w:name="_Toc536393152"/>
      <w:r w:rsidRPr="00F64DBC">
        <w:t>Responsibility</w:t>
      </w:r>
      <w:r w:rsidRPr="00407596">
        <w:rPr>
          <w:rFonts w:hint="eastAsia"/>
        </w:rPr>
        <w:t xml:space="preserve"> of </w:t>
      </w:r>
      <w:r w:rsidR="00304FC0">
        <w:t>Kevin Harper</w:t>
      </w:r>
      <w:bookmarkEnd w:id="15"/>
    </w:p>
    <w:p w14:paraId="7D31E451" w14:textId="4B1DBCAE" w:rsidR="00262998" w:rsidRPr="00262998" w:rsidRDefault="00262998" w:rsidP="00262998">
      <w:pPr>
        <w:spacing w:line="360" w:lineRule="auto"/>
        <w:jc w:val="both"/>
        <w:rPr>
          <w:rFonts w:ascii="Times" w:eastAsia="Times" w:hAnsi="Times" w:cs="Times"/>
          <w:i/>
        </w:rPr>
      </w:pPr>
      <w:r>
        <w:rPr>
          <w:rFonts w:ascii="Times" w:eastAsia="Times" w:hAnsi="Times" w:cs="Times"/>
        </w:rPr>
        <w:t>Task 1, Task 2, Task 5, Task 6, Task 7</w:t>
      </w:r>
    </w:p>
    <w:p w14:paraId="01E00334" w14:textId="389E65BD" w:rsidR="00C5196E" w:rsidRDefault="00C5196E" w:rsidP="003A2D24">
      <w:pPr>
        <w:pStyle w:val="Heading3"/>
      </w:pPr>
      <w:bookmarkStart w:id="16" w:name="_Toc536393153"/>
      <w:r w:rsidRPr="00F64DBC">
        <w:t>Responsibility</w:t>
      </w:r>
      <w:r w:rsidRPr="00407596">
        <w:rPr>
          <w:rFonts w:hint="eastAsia"/>
        </w:rPr>
        <w:t xml:space="preserve"> of </w:t>
      </w:r>
      <w:bookmarkEnd w:id="16"/>
      <w:r w:rsidR="00304FC0">
        <w:t>Montraz Oliver</w:t>
      </w:r>
    </w:p>
    <w:p w14:paraId="2FB1D14A" w14:textId="0D735093" w:rsidR="00304FC0" w:rsidRDefault="00304FC0" w:rsidP="00304FC0">
      <w:pPr>
        <w:jc w:val="both"/>
        <w:rPr>
          <w:rFonts w:ascii="Times" w:eastAsia="Times" w:hAnsi="Times" w:cs="Times"/>
        </w:rPr>
      </w:pPr>
      <w:r>
        <w:rPr>
          <w:rFonts w:ascii="Times" w:eastAsia="Times" w:hAnsi="Times" w:cs="Times"/>
        </w:rPr>
        <w:t>Task 1, Task 4, Task 5, Task 6, Task 7</w:t>
      </w:r>
    </w:p>
    <w:p w14:paraId="1BE6BE71" w14:textId="550A29ED" w:rsidR="00304FC0" w:rsidRDefault="00304FC0" w:rsidP="00304FC0">
      <w:pPr>
        <w:pStyle w:val="Heading3"/>
      </w:pPr>
      <w:r w:rsidRPr="00F64DBC">
        <w:t>Responsibility</w:t>
      </w:r>
      <w:r w:rsidRPr="00407596">
        <w:rPr>
          <w:rFonts w:hint="eastAsia"/>
        </w:rPr>
        <w:t xml:space="preserve"> of</w:t>
      </w:r>
      <w:r>
        <w:t xml:space="preserve"> Eli Nbede</w:t>
      </w:r>
    </w:p>
    <w:p w14:paraId="01F73C1F" w14:textId="267E4D60" w:rsidR="00304FC0" w:rsidRPr="00304FC0" w:rsidRDefault="00304FC0" w:rsidP="00304FC0">
      <w:pPr>
        <w:spacing w:line="360" w:lineRule="auto"/>
        <w:jc w:val="both"/>
        <w:rPr>
          <w:rFonts w:ascii="Times" w:eastAsia="Times" w:hAnsi="Times" w:cs="Times"/>
          <w:i/>
        </w:rPr>
      </w:pPr>
      <w:r>
        <w:rPr>
          <w:rFonts w:ascii="Times" w:eastAsia="Times" w:hAnsi="Times" w:cs="Times"/>
        </w:rPr>
        <w:t>Task 1, Task 3, Task 5, Task 6, Task 7</w:t>
      </w:r>
    </w:p>
    <w:p w14:paraId="140F4C30" w14:textId="77777777" w:rsidR="00C5196E" w:rsidRPr="00407596" w:rsidRDefault="00C5196E" w:rsidP="00C5196E">
      <w:pPr>
        <w:pStyle w:val="Heading2"/>
      </w:pPr>
      <w:bookmarkStart w:id="17" w:name="_Toc536393154"/>
      <w:r w:rsidRPr="00407596">
        <w:rPr>
          <w:rFonts w:hint="eastAsia"/>
        </w:rPr>
        <w:t>Timeline/Milestones/Delivery Plan</w:t>
      </w:r>
      <w:bookmarkEnd w:id="17"/>
    </w:p>
    <w:p w14:paraId="1290BE08" w14:textId="77777777" w:rsidR="00C5196E" w:rsidRPr="00407596" w:rsidRDefault="00C5196E" w:rsidP="004D5006">
      <w:pPr>
        <w:pStyle w:val="TableHead"/>
      </w:pPr>
      <w:bookmarkStart w:id="18" w:name="_Toc30846624"/>
      <w:bookmarkStart w:id="19" w:name="_Toc30846895"/>
      <w:bookmarkStart w:id="20" w:name="_Toc56074609"/>
      <w:r w:rsidRPr="00407596">
        <w:t>Project Timeline and Delivery Plan</w:t>
      </w:r>
      <w:bookmarkEnd w:id="18"/>
      <w:bookmarkEnd w:id="19"/>
      <w:bookmarkEnd w:id="20"/>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790"/>
        <w:gridCol w:w="1500"/>
        <w:gridCol w:w="1410"/>
        <w:gridCol w:w="1920"/>
        <w:gridCol w:w="1275"/>
      </w:tblGrid>
      <w:tr w:rsidR="00304FC0" w14:paraId="7EDFCC3F" w14:textId="77777777" w:rsidTr="008564C6">
        <w:trPr>
          <w:trHeight w:val="440"/>
        </w:trPr>
        <w:tc>
          <w:tcPr>
            <w:tcW w:w="279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DADA6"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Time</w:t>
            </w:r>
          </w:p>
        </w:tc>
        <w:tc>
          <w:tcPr>
            <w:tcW w:w="4830" w:type="dxa"/>
            <w:gridSpan w:val="3"/>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60BAA39"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Tasks</w:t>
            </w:r>
          </w:p>
        </w:tc>
        <w:tc>
          <w:tcPr>
            <w:tcW w:w="1275" w:type="dxa"/>
            <w:vMerge w:val="restar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88E1C47"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Comments</w:t>
            </w:r>
          </w:p>
        </w:tc>
      </w:tr>
      <w:tr w:rsidR="00304FC0" w14:paraId="71221AB3" w14:textId="77777777" w:rsidTr="008564C6">
        <w:trPr>
          <w:trHeight w:val="440"/>
        </w:trPr>
        <w:tc>
          <w:tcPr>
            <w:tcW w:w="279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6AAB81D9" w14:textId="77777777" w:rsidR="00304FC0" w:rsidRDefault="00304FC0" w:rsidP="008564C6">
            <w:pPr>
              <w:rPr>
                <w:rFonts w:ascii="Cambria" w:eastAsia="Cambria" w:hAnsi="Cambria" w:cs="Cambria"/>
                <w:sz w:val="20"/>
                <w:szCs w:val="20"/>
              </w:rPr>
            </w:pP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A15080"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w:t>
            </w:r>
            <w:proofErr w:type="spellStart"/>
            <w:r>
              <w:rPr>
                <w:rFonts w:ascii="Cambria" w:eastAsia="Cambria" w:hAnsi="Cambria" w:cs="Cambria"/>
                <w:sz w:val="20"/>
                <w:szCs w:val="20"/>
              </w:rPr>
              <w:t>Montraz</w:t>
            </w:r>
            <w:proofErr w:type="spellEnd"/>
            <w:r>
              <w:rPr>
                <w:rFonts w:ascii="Cambria" w:eastAsia="Cambria" w:hAnsi="Cambria" w:cs="Cambria"/>
                <w:sz w:val="20"/>
                <w:szCs w:val="20"/>
              </w:rPr>
              <w:t xml:space="preserve"> Oliver</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9A2334"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Eli Nbede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456086"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Kevin Harper</w:t>
            </w:r>
          </w:p>
        </w:tc>
        <w:tc>
          <w:tcPr>
            <w:tcW w:w="127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394DE54" w14:textId="77777777" w:rsidR="00304FC0" w:rsidRDefault="00304FC0" w:rsidP="008564C6">
            <w:pPr>
              <w:rPr>
                <w:rFonts w:ascii="Cambria" w:eastAsia="Cambria" w:hAnsi="Cambria" w:cs="Cambria"/>
                <w:sz w:val="20"/>
                <w:szCs w:val="20"/>
              </w:rPr>
            </w:pPr>
          </w:p>
        </w:tc>
      </w:tr>
      <w:tr w:rsidR="00304FC0" w14:paraId="6E4BB017"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672B3B"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Week 1-3 </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F246FB"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1.1</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99EF24"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Subtask 1.1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77F765"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Subtask 1.1</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5AA3D3"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 </w:t>
            </w:r>
          </w:p>
        </w:tc>
      </w:tr>
      <w:tr w:rsidR="00304FC0" w14:paraId="6A2B3B86"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AF4569"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Week 4 -7</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06AC15"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4.1</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045A6D"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Task 3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0DD54D"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2.1, 6.1</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CAC50" w14:textId="77777777" w:rsidR="00304FC0" w:rsidRDefault="00304FC0" w:rsidP="008564C6">
            <w:pPr>
              <w:spacing w:before="240" w:after="240"/>
              <w:rPr>
                <w:rFonts w:ascii="Cambria" w:eastAsia="Cambria" w:hAnsi="Cambria" w:cs="Cambria"/>
                <w:i/>
                <w:sz w:val="20"/>
                <w:szCs w:val="20"/>
              </w:rPr>
            </w:pPr>
          </w:p>
        </w:tc>
      </w:tr>
      <w:tr w:rsidR="00304FC0" w14:paraId="6222A09D"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9761F1"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Week 8 - 11</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95215C"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4.1&amp; 5.2</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2D92D9"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Task 3</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67732A"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5.1</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B9CE0D" w14:textId="77777777" w:rsidR="00304FC0" w:rsidRDefault="00304FC0" w:rsidP="008564C6">
            <w:pPr>
              <w:spacing w:before="240" w:after="240"/>
              <w:rPr>
                <w:rFonts w:ascii="Cambria" w:eastAsia="Cambria" w:hAnsi="Cambria" w:cs="Cambria"/>
                <w:i/>
                <w:sz w:val="20"/>
                <w:szCs w:val="20"/>
              </w:rPr>
            </w:pPr>
          </w:p>
        </w:tc>
      </w:tr>
      <w:tr w:rsidR="00304FC0" w14:paraId="19FE644B"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788358"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Week 12-13</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53BEC7"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1.2, Subtask 4.2, Subtask 5.3</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CAC324"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1.3</w:t>
            </w:r>
            <w:proofErr w:type="gramStart"/>
            <w:r>
              <w:rPr>
                <w:rFonts w:ascii="Cambria" w:eastAsia="Cambria" w:hAnsi="Cambria" w:cs="Cambria"/>
                <w:sz w:val="20"/>
                <w:szCs w:val="20"/>
              </w:rPr>
              <w:t>,  Task</w:t>
            </w:r>
            <w:proofErr w:type="gramEnd"/>
            <w:r>
              <w:rPr>
                <w:rFonts w:ascii="Cambria" w:eastAsia="Cambria" w:hAnsi="Cambria" w:cs="Cambria"/>
                <w:sz w:val="20"/>
                <w:szCs w:val="20"/>
              </w:rPr>
              <w:t xml:space="preserve"> 3      </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AD16AB"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Subtask 1.2, </w:t>
            </w:r>
            <w:proofErr w:type="gramStart"/>
            <w:r>
              <w:rPr>
                <w:rFonts w:ascii="Cambria" w:eastAsia="Cambria" w:hAnsi="Cambria" w:cs="Cambria"/>
                <w:sz w:val="20"/>
                <w:szCs w:val="20"/>
              </w:rPr>
              <w:t>Subtask  2</w:t>
            </w:r>
            <w:proofErr w:type="gramEnd"/>
            <w:r>
              <w:rPr>
                <w:rFonts w:ascii="Cambria" w:eastAsia="Cambria" w:hAnsi="Cambria" w:cs="Cambria"/>
                <w:sz w:val="20"/>
                <w:szCs w:val="20"/>
              </w:rPr>
              <w:t>.2</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4B68C0" w14:textId="77777777" w:rsidR="00304FC0" w:rsidRDefault="00304FC0" w:rsidP="008564C6">
            <w:pPr>
              <w:spacing w:before="240" w:after="240"/>
              <w:rPr>
                <w:rFonts w:ascii="Cambria" w:eastAsia="Cambria" w:hAnsi="Cambria" w:cs="Cambria"/>
                <w:i/>
                <w:sz w:val="20"/>
                <w:szCs w:val="20"/>
              </w:rPr>
            </w:pPr>
          </w:p>
        </w:tc>
      </w:tr>
      <w:tr w:rsidR="00304FC0" w14:paraId="7C8B8D60"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5A6338"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week 14-16</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9D2A3E"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Subtask 4.3-4.4 </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6A70A0"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Task 3</w:t>
            </w:r>
          </w:p>
          <w:p w14:paraId="776F9DBC"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2.3</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033FFE"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 xml:space="preserve">subtask 6.2 </w:t>
            </w:r>
          </w:p>
          <w:p w14:paraId="67BAAF24"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2.3</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DDD6EF" w14:textId="77777777" w:rsidR="00304FC0" w:rsidRDefault="00304FC0" w:rsidP="008564C6">
            <w:pPr>
              <w:spacing w:before="240" w:after="240"/>
              <w:rPr>
                <w:rFonts w:ascii="Cambria" w:eastAsia="Cambria" w:hAnsi="Cambria" w:cs="Cambria"/>
                <w:i/>
                <w:sz w:val="20"/>
                <w:szCs w:val="20"/>
              </w:rPr>
            </w:pPr>
          </w:p>
        </w:tc>
      </w:tr>
      <w:tr w:rsidR="00304FC0" w14:paraId="578B46CE"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BB9423"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week 17-18</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2ECABA"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4.3-4.4</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23E40A"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6.3</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F01C63"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subtask 6.3</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7DEA1D" w14:textId="77777777" w:rsidR="00304FC0" w:rsidRDefault="00304FC0" w:rsidP="008564C6">
            <w:pPr>
              <w:spacing w:before="240" w:after="240"/>
              <w:rPr>
                <w:rFonts w:ascii="Cambria" w:eastAsia="Cambria" w:hAnsi="Cambria" w:cs="Cambria"/>
                <w:i/>
                <w:sz w:val="20"/>
                <w:szCs w:val="20"/>
              </w:rPr>
            </w:pPr>
          </w:p>
        </w:tc>
      </w:tr>
      <w:tr w:rsidR="00304FC0" w14:paraId="17300E87" w14:textId="77777777" w:rsidTr="008564C6">
        <w:trPr>
          <w:trHeight w:val="440"/>
        </w:trPr>
        <w:tc>
          <w:tcPr>
            <w:tcW w:w="27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2838CF"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week 19-22</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182D39"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Task 7</w:t>
            </w:r>
          </w:p>
        </w:tc>
        <w:tc>
          <w:tcPr>
            <w:tcW w:w="1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8BBD40"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Task 7</w:t>
            </w:r>
          </w:p>
        </w:tc>
        <w:tc>
          <w:tcPr>
            <w:tcW w:w="19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E7F60D" w14:textId="77777777" w:rsidR="00304FC0" w:rsidRDefault="00304FC0" w:rsidP="008564C6">
            <w:pPr>
              <w:spacing w:before="240" w:after="240"/>
              <w:rPr>
                <w:rFonts w:ascii="Cambria" w:eastAsia="Cambria" w:hAnsi="Cambria" w:cs="Cambria"/>
                <w:i/>
                <w:sz w:val="20"/>
                <w:szCs w:val="20"/>
              </w:rPr>
            </w:pPr>
            <w:r>
              <w:rPr>
                <w:rFonts w:ascii="Cambria" w:eastAsia="Cambria" w:hAnsi="Cambria" w:cs="Cambria"/>
                <w:sz w:val="20"/>
                <w:szCs w:val="20"/>
              </w:rPr>
              <w:t>Task 7</w:t>
            </w:r>
          </w:p>
        </w:tc>
        <w:tc>
          <w:tcPr>
            <w:tcW w:w="12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D7143C" w14:textId="77777777" w:rsidR="00304FC0" w:rsidRDefault="00304FC0" w:rsidP="000D1DED">
            <w:pPr>
              <w:keepNext/>
              <w:spacing w:before="240" w:after="240"/>
              <w:rPr>
                <w:rFonts w:ascii="Cambria" w:eastAsia="Cambria" w:hAnsi="Cambria" w:cs="Cambria"/>
                <w:i/>
                <w:sz w:val="20"/>
                <w:szCs w:val="20"/>
              </w:rPr>
            </w:pPr>
          </w:p>
        </w:tc>
      </w:tr>
    </w:tbl>
    <w:p w14:paraId="5A303881" w14:textId="0CCD3E69" w:rsidR="000D1DED" w:rsidRDefault="000D1DED" w:rsidP="000D1DED">
      <w:pPr>
        <w:pStyle w:val="TABLEROW"/>
      </w:pPr>
      <w:r>
        <w:lastRenderedPageBreak/>
        <w:t xml:space="preserve">Table </w:t>
      </w:r>
      <w:r>
        <w:fldChar w:fldCharType="begin"/>
      </w:r>
      <w:r>
        <w:instrText xml:space="preserve"> SEQ Table \* ARABIC </w:instrText>
      </w:r>
      <w:r>
        <w:fldChar w:fldCharType="separate"/>
      </w:r>
      <w:r>
        <w:rPr>
          <w:noProof/>
        </w:rPr>
        <w:t>1</w:t>
      </w:r>
      <w:r>
        <w:fldChar w:fldCharType="end"/>
      </w:r>
      <w:r>
        <w:t>.Project Timeline and Delivery Plan</w:t>
      </w:r>
    </w:p>
    <w:p w14:paraId="7F43FB60" w14:textId="77777777" w:rsidR="00C5196E" w:rsidRPr="00407596" w:rsidRDefault="00C5196E" w:rsidP="00C5196E">
      <w:pPr>
        <w:jc w:val="left"/>
        <w:rPr>
          <w:b/>
          <w:kern w:val="0"/>
          <w:sz w:val="28"/>
          <w:szCs w:val="24"/>
        </w:rPr>
      </w:pPr>
      <w:r w:rsidRPr="00407596">
        <w:br w:type="page"/>
      </w:r>
    </w:p>
    <w:p w14:paraId="3DE2D81A" w14:textId="3878BB48" w:rsidR="003021AF" w:rsidRDefault="003021AF" w:rsidP="003A2D24">
      <w:pPr>
        <w:pStyle w:val="Head1"/>
      </w:pPr>
      <w:bookmarkStart w:id="21" w:name="_Toc56073773"/>
      <w:r w:rsidRPr="00407596">
        <w:rPr>
          <w:rFonts w:hint="eastAsia"/>
        </w:rPr>
        <w:lastRenderedPageBreak/>
        <w:t>Implementation</w:t>
      </w:r>
      <w:bookmarkEnd w:id="21"/>
    </w:p>
    <w:p w14:paraId="30A26E94" w14:textId="64B5A99F" w:rsidR="002251EA" w:rsidRPr="00AF1F07" w:rsidRDefault="002251EA" w:rsidP="002251EA">
      <w:pPr>
        <w:pStyle w:val="Heading2"/>
      </w:pPr>
      <w:bookmarkStart w:id="22" w:name="_Toc42169843"/>
      <w:r w:rsidRPr="00AF1F07">
        <w:t>Implementation of Task 3.</w:t>
      </w:r>
      <w:bookmarkEnd w:id="22"/>
    </w:p>
    <w:p w14:paraId="550AE779" w14:textId="77777777" w:rsidR="002251EA" w:rsidRPr="00AF1F07" w:rsidRDefault="002251EA" w:rsidP="003A2D24">
      <w:pPr>
        <w:pStyle w:val="Heading3"/>
      </w:pPr>
      <w:bookmarkStart w:id="23" w:name="_Toc42169844"/>
      <w:r w:rsidRPr="00AF1F07">
        <w:t xml:space="preserve">Implementation of Subtask 3.1: </w:t>
      </w:r>
      <w:bookmarkEnd w:id="23"/>
      <w:r w:rsidRPr="00AF1F07">
        <w:t>Website System and Database</w:t>
      </w:r>
    </w:p>
    <w:p w14:paraId="1E5EF436" w14:textId="36E33703" w:rsidR="002251EA" w:rsidRPr="00AF1F07" w:rsidRDefault="002251EA" w:rsidP="00440BA3">
      <w:pPr>
        <w:pStyle w:val="AllText"/>
      </w:pPr>
      <w:r w:rsidRPr="00AF1F07">
        <w:t>This module is to be utilized by the client which is the eatery proprietor. The proprietor can update the freshest food menu subtleties, for example, value, name, subtleties of the food</w:t>
      </w:r>
      <w:r>
        <w:t>,</w:t>
      </w:r>
      <w:r w:rsidRPr="00AF1F07">
        <w:t xml:space="preserve"> and photograph with a graphical UI and show to the client. This page is only for the owner of the restaurant. Whatever changes made on this page will also be made on the client application. Because of the connection with the Firebase database whatever change that is made on the website that affects the application will be saved in the database. </w:t>
      </w:r>
      <w:r>
        <w:fldChar w:fldCharType="begin"/>
      </w:r>
      <w:r>
        <w:instrText xml:space="preserve"> REF _Ref62149781 \r \h </w:instrText>
      </w:r>
      <w:r>
        <w:fldChar w:fldCharType="separate"/>
      </w:r>
      <w:r>
        <w:t>Fig. 2</w:t>
      </w:r>
      <w:r>
        <w:fldChar w:fldCharType="end"/>
      </w:r>
      <w:r>
        <w:t xml:space="preserve"> and </w:t>
      </w:r>
      <w:r>
        <w:fldChar w:fldCharType="begin"/>
      </w:r>
      <w:r>
        <w:instrText xml:space="preserve"> REF _Ref62149790 \r \h </w:instrText>
      </w:r>
      <w:r>
        <w:fldChar w:fldCharType="separate"/>
      </w:r>
      <w:r>
        <w:t>Fig. 3</w:t>
      </w:r>
      <w:r>
        <w:fldChar w:fldCharType="end"/>
      </w:r>
      <w:r>
        <w:t xml:space="preserve"> </w:t>
      </w:r>
      <w:r w:rsidRPr="00AF1F07">
        <w:t>display the control panels for the website.</w:t>
      </w:r>
    </w:p>
    <w:p w14:paraId="3BCB7AA2"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072C0F95" wp14:editId="405E7BE1">
            <wp:extent cx="5669280" cy="3191256"/>
            <wp:effectExtent l="0" t="0" r="762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9280" cy="3191256"/>
                    </a:xfrm>
                    <a:prstGeom prst="rect">
                      <a:avLst/>
                    </a:prstGeom>
                  </pic:spPr>
                </pic:pic>
              </a:graphicData>
            </a:graphic>
          </wp:inline>
        </w:drawing>
      </w:r>
    </w:p>
    <w:p w14:paraId="082C697A" w14:textId="77777777" w:rsidR="002251EA" w:rsidRPr="00AF1F07" w:rsidRDefault="002251EA" w:rsidP="002251EA">
      <w:pPr>
        <w:pStyle w:val="FigureCap"/>
        <w:ind w:left="360" w:hanging="360"/>
      </w:pPr>
      <w:r w:rsidRPr="00AF1F07">
        <w:t xml:space="preserve"> </w:t>
      </w:r>
      <w:bookmarkStart w:id="24" w:name="_Toc62149044"/>
      <w:bookmarkStart w:id="25" w:name="_Ref62149781"/>
      <w:r w:rsidRPr="00AF1F07">
        <w:t>Edit Emulator</w:t>
      </w:r>
      <w:bookmarkEnd w:id="24"/>
      <w:bookmarkEnd w:id="25"/>
    </w:p>
    <w:p w14:paraId="2AD731E2"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03C33BC9" wp14:editId="73D947B6">
            <wp:extent cx="5669280" cy="3191256"/>
            <wp:effectExtent l="0" t="0" r="762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9280" cy="3191256"/>
                    </a:xfrm>
                    <a:prstGeom prst="rect">
                      <a:avLst/>
                    </a:prstGeom>
                  </pic:spPr>
                </pic:pic>
              </a:graphicData>
            </a:graphic>
          </wp:inline>
        </w:drawing>
      </w:r>
    </w:p>
    <w:p w14:paraId="1CA1664C" w14:textId="77777777" w:rsidR="002251EA" w:rsidRPr="00AF1F07" w:rsidRDefault="002251EA" w:rsidP="002251EA">
      <w:pPr>
        <w:pStyle w:val="FigureCap"/>
      </w:pPr>
      <w:r w:rsidRPr="00AF1F07">
        <w:t xml:space="preserve"> </w:t>
      </w:r>
      <w:bookmarkStart w:id="26" w:name="_Ref62149790"/>
      <w:r w:rsidRPr="00AF1F07">
        <w:t>Edit Emulator.</w:t>
      </w:r>
      <w:bookmarkEnd w:id="26"/>
    </w:p>
    <w:p w14:paraId="76DE381D" w14:textId="3EFEBFFD" w:rsidR="002251EA" w:rsidRPr="00AF1F07" w:rsidRDefault="002251EA" w:rsidP="00440BA3">
      <w:pPr>
        <w:pStyle w:val="AllText"/>
      </w:pPr>
      <w:r w:rsidRPr="00AF1F07">
        <w:t xml:space="preserve">This module permits the client to make their food request installments by utilizing PayPal. WordPress offers a plug-in for the payment method, but the free version has a limitation. If </w:t>
      </w:r>
      <w:r>
        <w:t xml:space="preserve">the </w:t>
      </w:r>
      <w:r w:rsidRPr="00AF1F07">
        <w:t>owner want</w:t>
      </w:r>
      <w:r>
        <w:t>s</w:t>
      </w:r>
      <w:r w:rsidRPr="00AF1F07">
        <w:t xml:space="preserve"> to add PayPal to their website, they will have to pay for the premium version. If they are using the free plug-in the client will be able to call and place in the order. This information can see in</w:t>
      </w:r>
      <w:r w:rsidR="003E6AE8">
        <w:t xml:space="preserve"> </w:t>
      </w:r>
      <w:r w:rsidR="003E6AE8">
        <w:fldChar w:fldCharType="begin"/>
      </w:r>
      <w:r w:rsidR="003E6AE8">
        <w:instrText xml:space="preserve"> REF _Ref62157026 \n \h </w:instrText>
      </w:r>
      <w:r w:rsidR="003E6AE8">
        <w:fldChar w:fldCharType="separate"/>
      </w:r>
      <w:r w:rsidR="003E6AE8">
        <w:t>Fig. 4</w:t>
      </w:r>
      <w:r w:rsidR="003E6AE8">
        <w:fldChar w:fldCharType="end"/>
      </w:r>
      <w:r w:rsidRPr="00AF1F07">
        <w:t>.</w:t>
      </w:r>
    </w:p>
    <w:p w14:paraId="461BADD1"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71A10C12" wp14:editId="4A591197">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2EE7F961" w14:textId="731C5754" w:rsidR="002251EA" w:rsidRPr="00AF1F07" w:rsidRDefault="002251EA" w:rsidP="002251EA">
      <w:pPr>
        <w:pStyle w:val="FigureCap"/>
      </w:pPr>
      <w:r w:rsidRPr="00AF1F07">
        <w:t xml:space="preserve"> </w:t>
      </w:r>
      <w:bookmarkStart w:id="27" w:name="_Ref62157026"/>
      <w:r w:rsidR="001044BF">
        <w:t>P</w:t>
      </w:r>
      <w:r w:rsidRPr="00AF1F07">
        <w:t xml:space="preserve">ayment </w:t>
      </w:r>
      <w:r w:rsidR="001044BF">
        <w:t>M</w:t>
      </w:r>
      <w:r w:rsidRPr="00AF1F07">
        <w:t>ethod</w:t>
      </w:r>
      <w:bookmarkEnd w:id="27"/>
    </w:p>
    <w:p w14:paraId="1456B889" w14:textId="2ABEFD8A" w:rsidR="002251EA" w:rsidRPr="00AF1F07" w:rsidRDefault="002251EA" w:rsidP="00440BA3">
      <w:pPr>
        <w:pStyle w:val="AllText"/>
      </w:pPr>
      <w:r w:rsidRPr="00AF1F07">
        <w:t>This module contains the client's data, for example, client telephone number, name</w:t>
      </w:r>
      <w:r w:rsidR="00FD17A7">
        <w:t>,</w:t>
      </w:r>
      <w:r w:rsidRPr="00AF1F07">
        <w:t xml:space="preserve"> and other data identified with that client. The entirety of this data will be put away in the Firebase.  This is important because based o</w:t>
      </w:r>
      <w:r w:rsidR="00635220">
        <w:t>n</w:t>
      </w:r>
      <w:r w:rsidRPr="00AF1F07">
        <w:t xml:space="preserve"> the data that was collect the user will be able to keep </w:t>
      </w:r>
      <w:r w:rsidR="00FD17A7">
        <w:t xml:space="preserve">a </w:t>
      </w:r>
      <w:r w:rsidRPr="00AF1F07">
        <w:t>record o</w:t>
      </w:r>
      <w:r w:rsidR="00FD17A7">
        <w:t>f</w:t>
      </w:r>
      <w:r w:rsidRPr="00AF1F07">
        <w:t xml:space="preserve"> the customer. By the user having information on the customer </w:t>
      </w:r>
      <w:proofErr w:type="gramStart"/>
      <w:r w:rsidRPr="00AF1F07">
        <w:t>won’t</w:t>
      </w:r>
      <w:proofErr w:type="gramEnd"/>
      <w:r w:rsidRPr="00AF1F07">
        <w:t xml:space="preserve"> have to log into the account every time they open up the app or put in the information every time they try to check out. </w:t>
      </w:r>
      <w:r w:rsidR="00913BE8">
        <w:fldChar w:fldCharType="begin"/>
      </w:r>
      <w:r w:rsidR="00913BE8">
        <w:instrText xml:space="preserve"> REF _Ref62157070 \n \h </w:instrText>
      </w:r>
      <w:r w:rsidR="00913BE8">
        <w:fldChar w:fldCharType="separate"/>
      </w:r>
      <w:r w:rsidR="00913BE8">
        <w:t>Fig. 5</w:t>
      </w:r>
      <w:r w:rsidR="00913BE8">
        <w:fldChar w:fldCharType="end"/>
      </w:r>
      <w:r w:rsidRPr="00AF1F07">
        <w:t xml:space="preserve"> below show information is stored inside of Firebase.</w:t>
      </w:r>
    </w:p>
    <w:p w14:paraId="5DF21F62" w14:textId="77777777" w:rsidR="002251EA" w:rsidRPr="00AF1F07" w:rsidRDefault="002251EA" w:rsidP="002251EA">
      <w:pPr>
        <w:keepNext/>
        <w:rPr>
          <w:sz w:val="24"/>
          <w:szCs w:val="24"/>
        </w:rPr>
      </w:pPr>
      <w:r w:rsidRPr="00AF1F07">
        <w:rPr>
          <w:noProof/>
          <w:sz w:val="24"/>
          <w:szCs w:val="24"/>
        </w:rPr>
        <w:lastRenderedPageBreak/>
        <w:drawing>
          <wp:inline distT="0" distB="0" distL="0" distR="0" wp14:anchorId="56049BDB" wp14:editId="09DBFDC6">
            <wp:extent cx="5669280" cy="3191256"/>
            <wp:effectExtent l="0" t="0" r="7620"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280" cy="3191256"/>
                    </a:xfrm>
                    <a:prstGeom prst="rect">
                      <a:avLst/>
                    </a:prstGeom>
                  </pic:spPr>
                </pic:pic>
              </a:graphicData>
            </a:graphic>
          </wp:inline>
        </w:drawing>
      </w:r>
    </w:p>
    <w:p w14:paraId="2CAAD49C" w14:textId="77777777" w:rsidR="002251EA" w:rsidRPr="00AF1F07" w:rsidRDefault="002251EA" w:rsidP="003A2D24">
      <w:pPr>
        <w:pStyle w:val="FigureCap"/>
      </w:pPr>
      <w:bookmarkStart w:id="28" w:name="_Ref62157070"/>
      <w:r w:rsidRPr="00AF1F07">
        <w:t>Phone Login In Firebase</w:t>
      </w:r>
      <w:bookmarkEnd w:id="28"/>
      <w:r w:rsidRPr="00AF1F07">
        <w:t xml:space="preserve"> </w:t>
      </w:r>
    </w:p>
    <w:p w14:paraId="30AB2EA1" w14:textId="5B958194" w:rsidR="002251EA" w:rsidRPr="00AF1F07" w:rsidRDefault="002251EA" w:rsidP="00440BA3">
      <w:pPr>
        <w:pStyle w:val="AllText"/>
      </w:pPr>
      <w:r w:rsidRPr="00AF1F07">
        <w:t xml:space="preserve">This module permits clients to pick a wide assortment of cheap food through a client cordial menu interface. The information that is stored inside the database about the menu will be coming from the website. This is done by connecting the Firebase database with WordPress API. From there </w:t>
      </w:r>
      <w:r w:rsidR="001044BF">
        <w:t xml:space="preserve">the </w:t>
      </w:r>
      <w:r w:rsidRPr="00AF1F07">
        <w:t xml:space="preserve">user will be able to extract the information about the website. This information of the data being store and displayed in </w:t>
      </w:r>
      <w:r w:rsidR="00913BE8">
        <w:fldChar w:fldCharType="begin"/>
      </w:r>
      <w:r w:rsidR="00913BE8">
        <w:instrText xml:space="preserve"> REF _Ref62157151 \n \h </w:instrText>
      </w:r>
      <w:r w:rsidR="00913BE8">
        <w:fldChar w:fldCharType="separate"/>
      </w:r>
      <w:r w:rsidR="00913BE8">
        <w:t>Fig. 6</w:t>
      </w:r>
      <w:r w:rsidR="00913BE8">
        <w:fldChar w:fldCharType="end"/>
      </w:r>
      <w:r w:rsidRPr="00AF1F07">
        <w:t>.</w:t>
      </w:r>
    </w:p>
    <w:p w14:paraId="322894AE" w14:textId="77777777" w:rsidR="002251EA" w:rsidRPr="00AF1F07" w:rsidRDefault="002251EA" w:rsidP="002251EA">
      <w:pPr>
        <w:pStyle w:val="Caption"/>
        <w:spacing w:line="360" w:lineRule="auto"/>
        <w:ind w:left="360"/>
        <w:rPr>
          <w:sz w:val="24"/>
          <w:szCs w:val="24"/>
        </w:rPr>
      </w:pPr>
      <w:r w:rsidRPr="00AF1F07">
        <w:rPr>
          <w:noProof/>
          <w:sz w:val="24"/>
          <w:szCs w:val="24"/>
        </w:rPr>
        <w:drawing>
          <wp:inline distT="0" distB="0" distL="0" distR="0" wp14:anchorId="57A346E8" wp14:editId="2DE4120B">
            <wp:extent cx="5669280" cy="3191256"/>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9280" cy="3191256"/>
                    </a:xfrm>
                    <a:prstGeom prst="rect">
                      <a:avLst/>
                    </a:prstGeom>
                  </pic:spPr>
                </pic:pic>
              </a:graphicData>
            </a:graphic>
          </wp:inline>
        </w:drawing>
      </w:r>
    </w:p>
    <w:p w14:paraId="59DCA7E8" w14:textId="359A5109" w:rsidR="002251EA" w:rsidRPr="00AF1F07" w:rsidRDefault="002251EA" w:rsidP="003A2D24">
      <w:pPr>
        <w:pStyle w:val="FigureCap"/>
      </w:pPr>
      <w:r w:rsidRPr="00AF1F07">
        <w:t xml:space="preserve"> </w:t>
      </w:r>
      <w:bookmarkStart w:id="29" w:name="_Ref62157151"/>
      <w:r w:rsidRPr="00AF1F07">
        <w:t xml:space="preserve">Menu in </w:t>
      </w:r>
      <w:r w:rsidR="001044BF">
        <w:t>F</w:t>
      </w:r>
      <w:r w:rsidRPr="00AF1F07">
        <w:t>irebase</w:t>
      </w:r>
      <w:bookmarkEnd w:id="29"/>
    </w:p>
    <w:p w14:paraId="00367DCD" w14:textId="77777777" w:rsidR="002251EA" w:rsidRPr="00AF1F07" w:rsidRDefault="002251EA" w:rsidP="003A2D24">
      <w:pPr>
        <w:pStyle w:val="Heading3"/>
      </w:pPr>
      <w:bookmarkStart w:id="30" w:name="_Toc42169845"/>
      <w:r w:rsidRPr="00AF1F07">
        <w:lastRenderedPageBreak/>
        <w:t>Implementation of Subtask 3.2:</w:t>
      </w:r>
      <w:bookmarkEnd w:id="30"/>
      <w:r w:rsidRPr="00AF1F07">
        <w:t>Admin App</w:t>
      </w:r>
    </w:p>
    <w:p w14:paraId="11551DB3" w14:textId="5D9F81A1" w:rsidR="002251EA" w:rsidRPr="00AF1F07" w:rsidRDefault="002251EA" w:rsidP="00440BA3">
      <w:pPr>
        <w:pStyle w:val="AllText"/>
      </w:pPr>
      <w:r w:rsidRPr="00AF1F07">
        <w:t xml:space="preserve">The request framework module permits the staff of the café to oversee and refresh the requested status with the goal that clients will be ready to know whether their food is set or still in measure. In the admin application, the staff will be able to review all orders that are coming in and all the decision that was made on these orders. They are also able to send an SMH to the printer. They will also be able to manage the account from this app for example by clearing all orders that came through that day. </w:t>
      </w:r>
      <w:r w:rsidR="00913BE8">
        <w:fldChar w:fldCharType="begin"/>
      </w:r>
      <w:r w:rsidR="00913BE8">
        <w:instrText xml:space="preserve"> REF _Ref62157180 \n \h </w:instrText>
      </w:r>
      <w:r w:rsidR="00913BE8">
        <w:fldChar w:fldCharType="separate"/>
      </w:r>
      <w:r w:rsidR="00913BE8">
        <w:t>Fig. 7</w:t>
      </w:r>
      <w:r w:rsidR="00913BE8">
        <w:fldChar w:fldCharType="end"/>
      </w:r>
      <w:r w:rsidRPr="00AF1F07">
        <w:t xml:space="preserve"> displays all the activities the staff will be able to do.</w:t>
      </w:r>
    </w:p>
    <w:p w14:paraId="09611234"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2194E8B8" wp14:editId="68B0A193">
            <wp:extent cx="5669280" cy="3191256"/>
            <wp:effectExtent l="0" t="0" r="7620" b="952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6C0414E1" w14:textId="5F47B103" w:rsidR="002251EA" w:rsidRPr="00AF1F07" w:rsidRDefault="002251EA" w:rsidP="003A2D24">
      <w:pPr>
        <w:pStyle w:val="FigureCap"/>
      </w:pPr>
      <w:bookmarkStart w:id="31" w:name="_Ref62157180"/>
      <w:r w:rsidRPr="00AF1F07">
        <w:t xml:space="preserve">Admin </w:t>
      </w:r>
      <w:r w:rsidR="00635220">
        <w:t>A</w:t>
      </w:r>
      <w:r w:rsidRPr="00AF1F07">
        <w:t>pp</w:t>
      </w:r>
      <w:bookmarkEnd w:id="31"/>
    </w:p>
    <w:p w14:paraId="73A1DA38" w14:textId="4C9A9670" w:rsidR="002251EA" w:rsidRPr="00AF1F07" w:rsidRDefault="002251EA" w:rsidP="00440BA3">
      <w:pPr>
        <w:pStyle w:val="AllText"/>
      </w:pPr>
      <w:r w:rsidRPr="00AF1F07">
        <w:t xml:space="preserve">The messaging and warning module permits the staff/proprietor of the eatery to send a message to the clients, for example, new food or food advancement. The Client can pick if to get news from the worker.  Because of the limitation, the admin app has the staff will not be able to send messages from the app. The communication between the client and the staff will be done through email. So once the order is complete the email will be sent to the client and let them know. The option of having the communication being done through the admin app was taught on but with the word press plug-in, there were so many limitations to this app. </w:t>
      </w:r>
      <w:r w:rsidR="00913BE8">
        <w:fldChar w:fldCharType="begin"/>
      </w:r>
      <w:r w:rsidR="00913BE8">
        <w:instrText xml:space="preserve"> REF _Ref62157258 \n \h </w:instrText>
      </w:r>
      <w:r w:rsidR="00913BE8">
        <w:fldChar w:fldCharType="separate"/>
      </w:r>
      <w:r w:rsidR="00913BE8">
        <w:t>Fig. 8</w:t>
      </w:r>
      <w:r w:rsidR="00913BE8">
        <w:fldChar w:fldCharType="end"/>
      </w:r>
      <w:r w:rsidRPr="00AF1F07">
        <w:t xml:space="preserve"> shows an email being sent to the customer after it was excepted from the ministration app.</w:t>
      </w:r>
    </w:p>
    <w:p w14:paraId="0D10073F"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5B337039" wp14:editId="5F652328">
            <wp:extent cx="5669280" cy="3191256"/>
            <wp:effectExtent l="0" t="0" r="762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3AF2BDD3" w14:textId="77777777" w:rsidR="002251EA" w:rsidRPr="00AF1F07" w:rsidRDefault="002251EA" w:rsidP="003A2D24">
      <w:pPr>
        <w:pStyle w:val="FigureCap"/>
      </w:pPr>
      <w:r w:rsidRPr="00AF1F07">
        <w:t xml:space="preserve"> </w:t>
      </w:r>
      <w:bookmarkStart w:id="32" w:name="_Ref62157258"/>
      <w:r w:rsidRPr="00AF1F07">
        <w:t>Message</w:t>
      </w:r>
      <w:bookmarkEnd w:id="32"/>
    </w:p>
    <w:p w14:paraId="0D691B80" w14:textId="1D662DB0" w:rsidR="002251EA" w:rsidRPr="00AF1F07" w:rsidRDefault="002251EA" w:rsidP="00440BA3">
      <w:pPr>
        <w:pStyle w:val="AllText"/>
      </w:pPr>
      <w:r w:rsidRPr="00AF1F07">
        <w:t>This module is to be utilized by the restaurant staff where staffs can recover the request from the information base which the requests will be shown in the graphical interface.  In the admin application, staff will be able to accept or decline any order. The admin application is a WordPress plug-in. So, there are many limitations to it.</w:t>
      </w:r>
      <w:r w:rsidR="00635220">
        <w:t xml:space="preserve"> This</w:t>
      </w:r>
      <w:r w:rsidRPr="00AF1F07">
        <w:t xml:space="preserve"> will</w:t>
      </w:r>
      <w:r w:rsidR="00635220">
        <w:t xml:space="preserve"> be</w:t>
      </w:r>
      <w:r w:rsidRPr="00AF1F07">
        <w:t xml:space="preserve"> </w:t>
      </w:r>
      <w:proofErr w:type="gramStart"/>
      <w:r w:rsidRPr="00AF1F07">
        <w:t>discuss</w:t>
      </w:r>
      <w:proofErr w:type="gramEnd"/>
      <w:r w:rsidRPr="00AF1F07">
        <w:t xml:space="preserve"> more in</w:t>
      </w:r>
      <w:r w:rsidR="00635220">
        <w:t>-</w:t>
      </w:r>
      <w:r w:rsidRPr="00AF1F07">
        <w:t xml:space="preserve">depth later but </w:t>
      </w:r>
      <w:r w:rsidR="00913BE8">
        <w:fldChar w:fldCharType="begin"/>
      </w:r>
      <w:r w:rsidR="00913BE8">
        <w:instrText xml:space="preserve"> REF _Ref62157324 \n \h </w:instrText>
      </w:r>
      <w:r w:rsidR="00913BE8">
        <w:fldChar w:fldCharType="separate"/>
      </w:r>
      <w:r w:rsidR="00913BE8">
        <w:t>Fig. 9</w:t>
      </w:r>
      <w:r w:rsidR="00913BE8">
        <w:fldChar w:fldCharType="end"/>
      </w:r>
      <w:r w:rsidRPr="00AF1F07">
        <w:t xml:space="preserve"> below shows the staff excepting the order.</w:t>
      </w:r>
    </w:p>
    <w:p w14:paraId="1450BACB" w14:textId="4757D7C6" w:rsidR="002251EA" w:rsidRPr="00AF1F07" w:rsidRDefault="000E2CF3" w:rsidP="002251EA">
      <w:pPr>
        <w:keepNext/>
        <w:spacing w:line="360" w:lineRule="auto"/>
        <w:rPr>
          <w:sz w:val="24"/>
          <w:szCs w:val="24"/>
        </w:rPr>
      </w:pPr>
      <w:r>
        <w:rPr>
          <w:noProof/>
        </w:rPr>
        <w:drawing>
          <wp:inline distT="0" distB="0" distL="0" distR="0" wp14:anchorId="512FE9AD" wp14:editId="7251690B">
            <wp:extent cx="5669280" cy="3191256"/>
            <wp:effectExtent l="0" t="0" r="7620"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781AC78C" w14:textId="77777777" w:rsidR="002251EA" w:rsidRPr="00AF1F07" w:rsidRDefault="002251EA" w:rsidP="003A2D24">
      <w:pPr>
        <w:pStyle w:val="FigureCap"/>
      </w:pPr>
      <w:r w:rsidRPr="00AF1F07">
        <w:t xml:space="preserve"> </w:t>
      </w:r>
      <w:bookmarkStart w:id="33" w:name="_Ref62157324"/>
      <w:r w:rsidRPr="00AF1F07">
        <w:t>Admin recovery</w:t>
      </w:r>
      <w:bookmarkEnd w:id="33"/>
    </w:p>
    <w:p w14:paraId="5B3154D7" w14:textId="77777777" w:rsidR="002251EA" w:rsidRPr="00AF1F07" w:rsidRDefault="002251EA" w:rsidP="003A2D24">
      <w:pPr>
        <w:pStyle w:val="Heading3"/>
      </w:pPr>
      <w:bookmarkStart w:id="34" w:name="_Toc42169847"/>
      <w:r w:rsidRPr="00AF1F07">
        <w:lastRenderedPageBreak/>
        <w:t xml:space="preserve">Implementation of Subtask 3.4: </w:t>
      </w:r>
      <w:bookmarkEnd w:id="34"/>
      <w:r w:rsidRPr="00AF1F07">
        <w:t xml:space="preserve">Client App </w:t>
      </w:r>
    </w:p>
    <w:p w14:paraId="0E90992B" w14:textId="2845558B" w:rsidR="002251EA" w:rsidRPr="00AF1F07" w:rsidRDefault="002251EA" w:rsidP="00EE46E2">
      <w:pPr>
        <w:spacing w:line="276" w:lineRule="auto"/>
        <w:jc w:val="both"/>
        <w:rPr>
          <w:sz w:val="24"/>
          <w:szCs w:val="24"/>
        </w:rPr>
      </w:pPr>
      <w:r w:rsidRPr="00AF1F07">
        <w:rPr>
          <w:sz w:val="24"/>
          <w:szCs w:val="24"/>
        </w:rPr>
        <w:t>This module requires café clients to utilize their cell phone</w:t>
      </w:r>
      <w:r w:rsidR="00635220">
        <w:rPr>
          <w:sz w:val="24"/>
          <w:szCs w:val="24"/>
        </w:rPr>
        <w:t>s</w:t>
      </w:r>
      <w:r w:rsidRPr="00AF1F07">
        <w:rPr>
          <w:sz w:val="24"/>
          <w:szCs w:val="24"/>
        </w:rPr>
        <w:t xml:space="preserve"> to enlist for a record to login to the framework. Clients will be then divert</w:t>
      </w:r>
      <w:r w:rsidR="00635220">
        <w:rPr>
          <w:sz w:val="24"/>
          <w:szCs w:val="24"/>
        </w:rPr>
        <w:t>ed</w:t>
      </w:r>
      <w:r w:rsidRPr="00AF1F07">
        <w:rPr>
          <w:sz w:val="24"/>
          <w:szCs w:val="24"/>
        </w:rPr>
        <w:t xml:space="preserve"> to the menu page where they can explore the food menu. Clients would then be able to choose their food, place</w:t>
      </w:r>
      <w:r w:rsidR="00635220">
        <w:rPr>
          <w:sz w:val="24"/>
          <w:szCs w:val="24"/>
        </w:rPr>
        <w:t xml:space="preserve"> it</w:t>
      </w:r>
      <w:r w:rsidRPr="00AF1F07">
        <w:rPr>
          <w:sz w:val="24"/>
          <w:szCs w:val="24"/>
        </w:rPr>
        <w:t xml:space="preserve"> into the food truck, audit their request</w:t>
      </w:r>
      <w:r w:rsidR="00635220">
        <w:rPr>
          <w:sz w:val="24"/>
          <w:szCs w:val="24"/>
        </w:rPr>
        <w:t>,</w:t>
      </w:r>
      <w:r w:rsidRPr="00AF1F07">
        <w:rPr>
          <w:sz w:val="24"/>
          <w:szCs w:val="24"/>
        </w:rPr>
        <w:t xml:space="preserve"> and put in their request.</w:t>
      </w:r>
      <w:r w:rsidRPr="00AF1F07">
        <w:rPr>
          <w:color w:val="000000"/>
          <w:sz w:val="24"/>
          <w:szCs w:val="24"/>
        </w:rPr>
        <w:t xml:space="preserve"> </w:t>
      </w:r>
      <w:r w:rsidR="00913BE8">
        <w:rPr>
          <w:color w:val="000000"/>
          <w:sz w:val="24"/>
          <w:szCs w:val="24"/>
        </w:rPr>
        <w:fldChar w:fldCharType="begin"/>
      </w:r>
      <w:r w:rsidR="00913BE8">
        <w:rPr>
          <w:color w:val="000000"/>
          <w:sz w:val="24"/>
          <w:szCs w:val="24"/>
        </w:rPr>
        <w:instrText xml:space="preserve"> REF _Ref62157360 \n \h </w:instrText>
      </w:r>
      <w:r w:rsidR="00EE46E2">
        <w:rPr>
          <w:color w:val="000000"/>
          <w:sz w:val="24"/>
          <w:szCs w:val="24"/>
        </w:rPr>
        <w:instrText xml:space="preserve"> \* MERGEFORMAT </w:instrText>
      </w:r>
      <w:r w:rsidR="00913BE8">
        <w:rPr>
          <w:color w:val="000000"/>
          <w:sz w:val="24"/>
          <w:szCs w:val="24"/>
        </w:rPr>
      </w:r>
      <w:r w:rsidR="00913BE8">
        <w:rPr>
          <w:color w:val="000000"/>
          <w:sz w:val="24"/>
          <w:szCs w:val="24"/>
        </w:rPr>
        <w:fldChar w:fldCharType="separate"/>
      </w:r>
      <w:r w:rsidR="00913BE8">
        <w:rPr>
          <w:color w:val="000000"/>
          <w:sz w:val="24"/>
          <w:szCs w:val="24"/>
        </w:rPr>
        <w:t>Fig. 10</w:t>
      </w:r>
      <w:r w:rsidR="00913BE8">
        <w:rPr>
          <w:color w:val="000000"/>
          <w:sz w:val="24"/>
          <w:szCs w:val="24"/>
        </w:rPr>
        <w:fldChar w:fldCharType="end"/>
      </w:r>
      <w:r w:rsidRPr="00AF1F07">
        <w:rPr>
          <w:color w:val="000000"/>
          <w:sz w:val="24"/>
          <w:szCs w:val="24"/>
        </w:rPr>
        <w:t xml:space="preserve"> displays a login page. The reason behind this is so no one can assess the client information, and they will get verification from the database.</w:t>
      </w:r>
      <w:r w:rsidRPr="00AF1F07">
        <w:rPr>
          <w:sz w:val="24"/>
          <w:szCs w:val="24"/>
        </w:rPr>
        <w:t xml:space="preserve"> </w:t>
      </w:r>
    </w:p>
    <w:p w14:paraId="5C50D106"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2DB919E0" wp14:editId="31227606">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236FBB2F" w14:textId="77777777" w:rsidR="002251EA" w:rsidRPr="00AF1F07" w:rsidRDefault="002251EA" w:rsidP="003A2D24">
      <w:pPr>
        <w:pStyle w:val="FigureCap"/>
      </w:pPr>
      <w:bookmarkStart w:id="35" w:name="_Ref62157360"/>
      <w:r w:rsidRPr="00AF1F07">
        <w:t>Security page</w:t>
      </w:r>
      <w:bookmarkEnd w:id="35"/>
    </w:p>
    <w:p w14:paraId="106CB20D" w14:textId="6DB3AE3E" w:rsidR="002251EA" w:rsidRPr="00AF1F07" w:rsidRDefault="002251EA" w:rsidP="00EE46E2">
      <w:pPr>
        <w:spacing w:line="276" w:lineRule="auto"/>
        <w:jc w:val="both"/>
        <w:rPr>
          <w:sz w:val="24"/>
          <w:szCs w:val="24"/>
        </w:rPr>
      </w:pPr>
      <w:r w:rsidRPr="00AF1F07">
        <w:rPr>
          <w:sz w:val="24"/>
          <w:szCs w:val="24"/>
        </w:rPr>
        <w:t xml:space="preserve">This module permits the clients which are clients to utilize the web index module gave in our framework to look for their food. This element is significant as it spares the client time and furthermore helpful for them. </w:t>
      </w:r>
      <w:r w:rsidR="00913BE8">
        <w:rPr>
          <w:color w:val="000000"/>
          <w:sz w:val="24"/>
          <w:szCs w:val="24"/>
        </w:rPr>
        <w:fldChar w:fldCharType="begin"/>
      </w:r>
      <w:r w:rsidR="00913BE8">
        <w:rPr>
          <w:sz w:val="24"/>
          <w:szCs w:val="24"/>
        </w:rPr>
        <w:instrText xml:space="preserve"> REF _Ref62157387 \n \h </w:instrText>
      </w:r>
      <w:r w:rsidR="00EE46E2">
        <w:rPr>
          <w:color w:val="000000"/>
          <w:sz w:val="24"/>
          <w:szCs w:val="24"/>
        </w:rPr>
        <w:instrText xml:space="preserve"> \* MERGEFORMAT </w:instrText>
      </w:r>
      <w:r w:rsidR="00913BE8">
        <w:rPr>
          <w:color w:val="000000"/>
          <w:sz w:val="24"/>
          <w:szCs w:val="24"/>
        </w:rPr>
      </w:r>
      <w:r w:rsidR="00913BE8">
        <w:rPr>
          <w:color w:val="000000"/>
          <w:sz w:val="24"/>
          <w:szCs w:val="24"/>
        </w:rPr>
        <w:fldChar w:fldCharType="separate"/>
      </w:r>
      <w:r w:rsidR="00913BE8">
        <w:rPr>
          <w:sz w:val="24"/>
          <w:szCs w:val="24"/>
        </w:rPr>
        <w:t>Fig. 11</w:t>
      </w:r>
      <w:r w:rsidR="00913BE8">
        <w:rPr>
          <w:color w:val="000000"/>
          <w:sz w:val="24"/>
          <w:szCs w:val="24"/>
        </w:rPr>
        <w:fldChar w:fldCharType="end"/>
      </w:r>
      <w:r w:rsidRPr="00AF1F07">
        <w:rPr>
          <w:color w:val="000000"/>
          <w:sz w:val="24"/>
          <w:szCs w:val="24"/>
        </w:rPr>
        <w:t xml:space="preserve"> shows how the search menu was made.</w:t>
      </w:r>
    </w:p>
    <w:p w14:paraId="34F74423"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1216A13E" wp14:editId="093491EE">
            <wp:extent cx="5669280" cy="31889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9280" cy="3188970"/>
                    </a:xfrm>
                    <a:prstGeom prst="rect">
                      <a:avLst/>
                    </a:prstGeom>
                  </pic:spPr>
                </pic:pic>
              </a:graphicData>
            </a:graphic>
          </wp:inline>
        </w:drawing>
      </w:r>
    </w:p>
    <w:p w14:paraId="0CFDBB06" w14:textId="77777777" w:rsidR="002251EA" w:rsidRPr="00AF1F07" w:rsidRDefault="002251EA" w:rsidP="003A2D24">
      <w:pPr>
        <w:pStyle w:val="FigureCap"/>
      </w:pPr>
      <w:r w:rsidRPr="00AF1F07">
        <w:t xml:space="preserve"> </w:t>
      </w:r>
      <w:bookmarkStart w:id="36" w:name="_Ref62157387"/>
      <w:r w:rsidRPr="00AF1F07">
        <w:t>Search</w:t>
      </w:r>
      <w:bookmarkEnd w:id="36"/>
    </w:p>
    <w:p w14:paraId="00B433F4" w14:textId="41862E76" w:rsidR="002251EA" w:rsidRPr="000E2CF3" w:rsidRDefault="002251EA" w:rsidP="00440BA3">
      <w:pPr>
        <w:pStyle w:val="AllText"/>
        <w:rPr>
          <w:lang w:eastAsia="en-US"/>
        </w:rPr>
      </w:pPr>
      <w:r w:rsidRPr="00AF1F07">
        <w:rPr>
          <w:lang w:eastAsia="en-US"/>
        </w:rPr>
        <w:t xml:space="preserve">This module permits the client to see the thing that they request. All the food cost will be summarized and show to the client in a graphical UI. The Client is likewise ready to erase the request in this module. It will also be able to give the client a sales tax base on whatever food they are adding to the cart. This is based on whatever state the restaurant is in. </w:t>
      </w:r>
      <w:r w:rsidR="00913BE8">
        <w:rPr>
          <w:lang w:eastAsia="en-US"/>
        </w:rPr>
        <w:fldChar w:fldCharType="begin"/>
      </w:r>
      <w:r w:rsidR="00913BE8">
        <w:rPr>
          <w:lang w:eastAsia="en-US"/>
        </w:rPr>
        <w:instrText xml:space="preserve"> REF _Ref62157416 \n \h </w:instrText>
      </w:r>
      <w:r w:rsidR="00EE46E2">
        <w:rPr>
          <w:lang w:eastAsia="en-US"/>
        </w:rPr>
        <w:instrText xml:space="preserve"> \* MERGEFORMAT </w:instrText>
      </w:r>
      <w:r w:rsidR="00913BE8">
        <w:rPr>
          <w:lang w:eastAsia="en-US"/>
        </w:rPr>
      </w:r>
      <w:r w:rsidR="00913BE8">
        <w:rPr>
          <w:lang w:eastAsia="en-US"/>
        </w:rPr>
        <w:fldChar w:fldCharType="separate"/>
      </w:r>
      <w:r w:rsidR="00913BE8">
        <w:rPr>
          <w:lang w:eastAsia="en-US"/>
        </w:rPr>
        <w:t>Fig. 12</w:t>
      </w:r>
      <w:r w:rsidR="00913BE8">
        <w:rPr>
          <w:lang w:eastAsia="en-US"/>
        </w:rPr>
        <w:fldChar w:fldCharType="end"/>
      </w:r>
      <w:r w:rsidRPr="00AF1F07">
        <w:rPr>
          <w:lang w:eastAsia="en-US"/>
        </w:rPr>
        <w:t xml:space="preserve"> shows an item inside the cart with the tax added to it. It also shows an option to delete the item inside the cart.</w:t>
      </w:r>
    </w:p>
    <w:p w14:paraId="1C39DB01"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40CF1919" wp14:editId="6402B26A">
            <wp:extent cx="5669280" cy="3191256"/>
            <wp:effectExtent l="0" t="0" r="762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9280" cy="3191256"/>
                    </a:xfrm>
                    <a:prstGeom prst="rect">
                      <a:avLst/>
                    </a:prstGeom>
                  </pic:spPr>
                </pic:pic>
              </a:graphicData>
            </a:graphic>
          </wp:inline>
        </w:drawing>
      </w:r>
    </w:p>
    <w:p w14:paraId="72937427" w14:textId="77777777" w:rsidR="002251EA" w:rsidRPr="00AF1F07" w:rsidRDefault="002251EA" w:rsidP="003A2D24">
      <w:pPr>
        <w:pStyle w:val="FigureCap"/>
      </w:pPr>
      <w:bookmarkStart w:id="37" w:name="_Ref62157416"/>
      <w:r w:rsidRPr="00AF1F07">
        <w:t>Shopping cart</w:t>
      </w:r>
      <w:bookmarkEnd w:id="37"/>
    </w:p>
    <w:p w14:paraId="7999ADE7" w14:textId="77777777" w:rsidR="002251EA" w:rsidRPr="00AF1F07" w:rsidRDefault="002251EA" w:rsidP="003A2D24">
      <w:pPr>
        <w:pStyle w:val="Heading3"/>
      </w:pPr>
      <w:r w:rsidRPr="00AF1F07">
        <w:lastRenderedPageBreak/>
        <w:t>Implementation of Subtask 3.5: Communication System</w:t>
      </w:r>
    </w:p>
    <w:p w14:paraId="17B17B52" w14:textId="1E3A4E70" w:rsidR="002251EA" w:rsidRPr="00AF1F07" w:rsidRDefault="002251EA" w:rsidP="00EE46E2">
      <w:pPr>
        <w:spacing w:line="276" w:lineRule="auto"/>
        <w:jc w:val="both"/>
        <w:rPr>
          <w:sz w:val="24"/>
          <w:szCs w:val="24"/>
        </w:rPr>
      </w:pPr>
      <w:r w:rsidRPr="00AF1F07">
        <w:rPr>
          <w:color w:val="000000"/>
          <w:sz w:val="24"/>
          <w:szCs w:val="24"/>
        </w:rPr>
        <w:t xml:space="preserve">One of the most important parts of the system is the communication between the Client application and the vehicle. This problem is going to be solved by a Raspberry Pi. Since the admin app is not able to communicate with the customer the data is being sent straight to Gmail. To fetch the data that is to need to be sent to the vehicle the raspberry </w:t>
      </w:r>
      <w:r w:rsidR="004C2AD6" w:rsidRPr="00AF1F07">
        <w:rPr>
          <w:color w:val="000000"/>
          <w:sz w:val="24"/>
          <w:szCs w:val="24"/>
        </w:rPr>
        <w:t>must</w:t>
      </w:r>
      <w:r w:rsidRPr="00AF1F07">
        <w:rPr>
          <w:color w:val="000000"/>
          <w:sz w:val="24"/>
          <w:szCs w:val="24"/>
        </w:rPr>
        <w:t xml:space="preserve"> communicate through Gmail. This would be done by connecting raspberry to the same Wi-Fi as the Gmail account. The next step is to extract the information with Gmail API. </w:t>
      </w:r>
      <w:r w:rsidR="00913BE8">
        <w:rPr>
          <w:color w:val="000000"/>
          <w:sz w:val="24"/>
          <w:szCs w:val="24"/>
        </w:rPr>
        <w:fldChar w:fldCharType="begin"/>
      </w:r>
      <w:r w:rsidR="00913BE8">
        <w:rPr>
          <w:color w:val="000000"/>
          <w:sz w:val="24"/>
          <w:szCs w:val="24"/>
        </w:rPr>
        <w:instrText xml:space="preserve"> REF _Ref62157456 \n \h </w:instrText>
      </w:r>
      <w:r w:rsidR="00EE46E2">
        <w:rPr>
          <w:color w:val="000000"/>
          <w:sz w:val="24"/>
          <w:szCs w:val="24"/>
        </w:rPr>
        <w:instrText xml:space="preserve"> \* MERGEFORMAT </w:instrText>
      </w:r>
      <w:r w:rsidR="00913BE8">
        <w:rPr>
          <w:color w:val="000000"/>
          <w:sz w:val="24"/>
          <w:szCs w:val="24"/>
        </w:rPr>
      </w:r>
      <w:r w:rsidR="00913BE8">
        <w:rPr>
          <w:color w:val="000000"/>
          <w:sz w:val="24"/>
          <w:szCs w:val="24"/>
        </w:rPr>
        <w:fldChar w:fldCharType="separate"/>
      </w:r>
      <w:r w:rsidR="00913BE8">
        <w:rPr>
          <w:color w:val="000000"/>
          <w:sz w:val="24"/>
          <w:szCs w:val="24"/>
        </w:rPr>
        <w:t>Fig. 13</w:t>
      </w:r>
      <w:r w:rsidR="00913BE8">
        <w:rPr>
          <w:color w:val="000000"/>
          <w:sz w:val="24"/>
          <w:szCs w:val="24"/>
        </w:rPr>
        <w:fldChar w:fldCharType="end"/>
      </w:r>
      <w:r w:rsidRPr="00AF1F07">
        <w:rPr>
          <w:color w:val="000000"/>
          <w:sz w:val="24"/>
          <w:szCs w:val="24"/>
        </w:rPr>
        <w:t xml:space="preserve"> shows the code that was used to connect to Gmail and raspberry and the next </w:t>
      </w:r>
      <w:r w:rsidR="00913BE8">
        <w:rPr>
          <w:color w:val="000000"/>
          <w:sz w:val="24"/>
          <w:szCs w:val="24"/>
        </w:rPr>
        <w:fldChar w:fldCharType="begin"/>
      </w:r>
      <w:r w:rsidR="00913BE8">
        <w:rPr>
          <w:color w:val="000000"/>
          <w:sz w:val="24"/>
          <w:szCs w:val="24"/>
        </w:rPr>
        <w:instrText xml:space="preserve"> REF _Ref62157475 \n \h </w:instrText>
      </w:r>
      <w:r w:rsidR="00EE46E2">
        <w:rPr>
          <w:color w:val="000000"/>
          <w:sz w:val="24"/>
          <w:szCs w:val="24"/>
        </w:rPr>
        <w:instrText xml:space="preserve"> \* MERGEFORMAT </w:instrText>
      </w:r>
      <w:r w:rsidR="00913BE8">
        <w:rPr>
          <w:color w:val="000000"/>
          <w:sz w:val="24"/>
          <w:szCs w:val="24"/>
        </w:rPr>
      </w:r>
      <w:r w:rsidR="00913BE8">
        <w:rPr>
          <w:color w:val="000000"/>
          <w:sz w:val="24"/>
          <w:szCs w:val="24"/>
        </w:rPr>
        <w:fldChar w:fldCharType="separate"/>
      </w:r>
      <w:r w:rsidR="00913BE8">
        <w:rPr>
          <w:color w:val="000000"/>
          <w:sz w:val="24"/>
          <w:szCs w:val="24"/>
        </w:rPr>
        <w:t>Fig. 14</w:t>
      </w:r>
      <w:r w:rsidR="00913BE8">
        <w:rPr>
          <w:color w:val="000000"/>
          <w:sz w:val="24"/>
          <w:szCs w:val="24"/>
        </w:rPr>
        <w:fldChar w:fldCharType="end"/>
      </w:r>
      <w:r w:rsidRPr="00AF1F07">
        <w:rPr>
          <w:color w:val="000000"/>
          <w:sz w:val="24"/>
          <w:szCs w:val="24"/>
        </w:rPr>
        <w:t xml:space="preserve"> will show a successful connection. After the data is fetched it will be saved to a folder. Where the pi will be able to call the information and send it to the Telemetry. The process will be displayed in </w:t>
      </w:r>
      <w:r w:rsidR="00913BE8">
        <w:rPr>
          <w:color w:val="000000"/>
          <w:sz w:val="24"/>
          <w:szCs w:val="24"/>
        </w:rPr>
        <w:fldChar w:fldCharType="begin"/>
      </w:r>
      <w:r w:rsidR="00913BE8">
        <w:rPr>
          <w:color w:val="000000"/>
          <w:sz w:val="24"/>
          <w:szCs w:val="24"/>
        </w:rPr>
        <w:instrText xml:space="preserve"> REF _Ref62157486 \n \h </w:instrText>
      </w:r>
      <w:r w:rsidR="00EE46E2">
        <w:rPr>
          <w:color w:val="000000"/>
          <w:sz w:val="24"/>
          <w:szCs w:val="24"/>
        </w:rPr>
        <w:instrText xml:space="preserve"> \* MERGEFORMAT </w:instrText>
      </w:r>
      <w:r w:rsidR="00913BE8">
        <w:rPr>
          <w:color w:val="000000"/>
          <w:sz w:val="24"/>
          <w:szCs w:val="24"/>
        </w:rPr>
      </w:r>
      <w:r w:rsidR="00913BE8">
        <w:rPr>
          <w:color w:val="000000"/>
          <w:sz w:val="24"/>
          <w:szCs w:val="24"/>
        </w:rPr>
        <w:fldChar w:fldCharType="separate"/>
      </w:r>
      <w:r w:rsidR="00913BE8">
        <w:rPr>
          <w:color w:val="000000"/>
          <w:sz w:val="24"/>
          <w:szCs w:val="24"/>
        </w:rPr>
        <w:t>Fig. 15</w:t>
      </w:r>
      <w:r w:rsidR="00913BE8">
        <w:rPr>
          <w:color w:val="000000"/>
          <w:sz w:val="24"/>
          <w:szCs w:val="24"/>
        </w:rPr>
        <w:fldChar w:fldCharType="end"/>
      </w:r>
      <w:r w:rsidRPr="00AF1F07">
        <w:rPr>
          <w:color w:val="000000"/>
          <w:sz w:val="24"/>
          <w:szCs w:val="24"/>
        </w:rPr>
        <w:t>.</w:t>
      </w:r>
    </w:p>
    <w:p w14:paraId="0ED4AAC5"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568380A5" wp14:editId="0DEB289D">
            <wp:extent cx="5669280" cy="3191256"/>
            <wp:effectExtent l="0" t="0" r="762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0FA800F7" w14:textId="77777777" w:rsidR="002251EA" w:rsidRPr="00AF1F07" w:rsidRDefault="002251EA" w:rsidP="003A2D24">
      <w:pPr>
        <w:pStyle w:val="FigureCap"/>
      </w:pPr>
      <w:bookmarkStart w:id="38" w:name="_Ref62157456"/>
      <w:r w:rsidRPr="00AF1F07">
        <w:t>Code to get Gmail</w:t>
      </w:r>
      <w:bookmarkEnd w:id="38"/>
    </w:p>
    <w:p w14:paraId="30FF74E0" w14:textId="77777777" w:rsidR="002251EA" w:rsidRPr="00AF1F07" w:rsidRDefault="002251EA" w:rsidP="002251EA">
      <w:pPr>
        <w:keepNext/>
        <w:spacing w:line="360" w:lineRule="auto"/>
        <w:rPr>
          <w:sz w:val="24"/>
          <w:szCs w:val="24"/>
        </w:rPr>
      </w:pPr>
      <w:r w:rsidRPr="00AF1F07">
        <w:rPr>
          <w:noProof/>
          <w:sz w:val="24"/>
          <w:szCs w:val="24"/>
        </w:rPr>
        <w:lastRenderedPageBreak/>
        <w:drawing>
          <wp:inline distT="0" distB="0" distL="0" distR="0" wp14:anchorId="1181CD61" wp14:editId="3BB0BA83">
            <wp:extent cx="5669280" cy="3191256"/>
            <wp:effectExtent l="0" t="0" r="762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53337AD5" w14:textId="77777777" w:rsidR="002251EA" w:rsidRPr="00AF1F07" w:rsidRDefault="002251EA" w:rsidP="003A2D24">
      <w:pPr>
        <w:pStyle w:val="FigureCap"/>
      </w:pPr>
      <w:bookmarkStart w:id="39" w:name="_Ref62157475"/>
      <w:r w:rsidRPr="00AF1F07">
        <w:t>Communication with Gmail</w:t>
      </w:r>
      <w:bookmarkEnd w:id="39"/>
    </w:p>
    <w:p w14:paraId="78FC25D3" w14:textId="77777777" w:rsidR="002251EA" w:rsidRPr="00AF1F07" w:rsidRDefault="002251EA" w:rsidP="002251EA">
      <w:pPr>
        <w:keepNext/>
        <w:spacing w:line="360" w:lineRule="auto"/>
        <w:rPr>
          <w:sz w:val="24"/>
          <w:szCs w:val="24"/>
        </w:rPr>
      </w:pPr>
      <w:r w:rsidRPr="00AF1F07">
        <w:rPr>
          <w:noProof/>
          <w:sz w:val="24"/>
          <w:szCs w:val="24"/>
        </w:rPr>
        <w:drawing>
          <wp:inline distT="0" distB="0" distL="0" distR="0" wp14:anchorId="05EFF6E1" wp14:editId="61DECD8F">
            <wp:extent cx="5943600" cy="2776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776220"/>
                    </a:xfrm>
                    <a:prstGeom prst="rect">
                      <a:avLst/>
                    </a:prstGeom>
                    <a:noFill/>
                    <a:ln>
                      <a:noFill/>
                    </a:ln>
                  </pic:spPr>
                </pic:pic>
              </a:graphicData>
            </a:graphic>
          </wp:inline>
        </w:drawing>
      </w:r>
    </w:p>
    <w:p w14:paraId="7C4417CB" w14:textId="77777777" w:rsidR="002251EA" w:rsidRPr="00AF1F07" w:rsidRDefault="002251EA" w:rsidP="003A2D24">
      <w:pPr>
        <w:pStyle w:val="FigureCap"/>
      </w:pPr>
      <w:bookmarkStart w:id="40" w:name="_Ref62157486"/>
      <w:r w:rsidRPr="00AF1F07">
        <w:t>Communication to the telemetry</w:t>
      </w:r>
      <w:bookmarkEnd w:id="40"/>
    </w:p>
    <w:p w14:paraId="5B51C898" w14:textId="22AF4AA3" w:rsidR="002251EA" w:rsidRPr="00AF1F07" w:rsidRDefault="002251EA" w:rsidP="003A2D24">
      <w:pPr>
        <w:pStyle w:val="Heading2"/>
      </w:pPr>
      <w:r w:rsidRPr="00AF1F07">
        <w:t xml:space="preserve">Functional Requirements and steps for the system </w:t>
      </w:r>
    </w:p>
    <w:p w14:paraId="6B89672D" w14:textId="05B481CD" w:rsidR="002251EA" w:rsidRPr="00AF1F07" w:rsidRDefault="002251EA" w:rsidP="007557D4">
      <w:pPr>
        <w:pStyle w:val="Bullets"/>
        <w:spacing w:line="276" w:lineRule="auto"/>
      </w:pPr>
      <w:r w:rsidRPr="00AF1F07">
        <w:t xml:space="preserve">Front </w:t>
      </w:r>
      <w:r w:rsidR="004C2AD6" w:rsidRPr="00AF1F07">
        <w:t>End:</w:t>
      </w:r>
      <w:r w:rsidRPr="00AF1F07">
        <w:t xml:space="preserve"> Android Studio Improvement Pack, Android SDK</w:t>
      </w:r>
      <w:r w:rsidR="00635220">
        <w:t>,</w:t>
      </w:r>
      <w:r w:rsidRPr="00AF1F07">
        <w:t xml:space="preserve"> and Android Virtual </w:t>
      </w:r>
    </w:p>
    <w:p w14:paraId="11482223" w14:textId="7DB9843A" w:rsidR="002251EA" w:rsidRPr="00AF1F07" w:rsidRDefault="002251EA" w:rsidP="007557D4">
      <w:pPr>
        <w:pStyle w:val="Bullets"/>
        <w:spacing w:line="276" w:lineRule="auto"/>
      </w:pPr>
      <w:r w:rsidRPr="00AF1F07">
        <w:t xml:space="preserve">Raspberry </w:t>
      </w:r>
      <w:r w:rsidR="001044BF">
        <w:t>P</w:t>
      </w:r>
      <w:r w:rsidRPr="00AF1F07">
        <w:t xml:space="preserve">i  </w:t>
      </w:r>
    </w:p>
    <w:p w14:paraId="175244B3" w14:textId="240C9DF9" w:rsidR="002251EA" w:rsidRPr="00AF1F07" w:rsidRDefault="002251EA" w:rsidP="007557D4">
      <w:pPr>
        <w:pStyle w:val="Bullets"/>
        <w:spacing w:line="276" w:lineRule="auto"/>
      </w:pPr>
      <w:r w:rsidRPr="00AF1F07">
        <w:t xml:space="preserve">Back </w:t>
      </w:r>
      <w:r w:rsidR="004C2AD6" w:rsidRPr="00AF1F07">
        <w:t>End:</w:t>
      </w:r>
      <w:r w:rsidRPr="00AF1F07">
        <w:t xml:space="preserve"> Firebase </w:t>
      </w:r>
    </w:p>
    <w:p w14:paraId="4A225268" w14:textId="640E93B4" w:rsidR="002251EA" w:rsidRPr="00AF1F07" w:rsidRDefault="002251EA" w:rsidP="007557D4">
      <w:pPr>
        <w:pStyle w:val="Bullets"/>
        <w:spacing w:line="276" w:lineRule="auto"/>
      </w:pPr>
      <w:r w:rsidRPr="00AF1F07">
        <w:t xml:space="preserve">Java programming language is utilized to build a cheap food requesting framework </w:t>
      </w:r>
      <w:r w:rsidR="004C2AD6" w:rsidRPr="00AF1F07">
        <w:t>utilizing.</w:t>
      </w:r>
      <w:r w:rsidRPr="00AF1F07">
        <w:t xml:space="preserve"> </w:t>
      </w:r>
    </w:p>
    <w:p w14:paraId="21C02F48" w14:textId="77777777" w:rsidR="002251EA" w:rsidRPr="00AF1F07" w:rsidRDefault="002251EA" w:rsidP="007557D4">
      <w:pPr>
        <w:pStyle w:val="Bullets"/>
        <w:spacing w:line="276" w:lineRule="auto"/>
      </w:pPr>
      <w:r w:rsidRPr="00AF1F07">
        <w:t>WordPress website</w:t>
      </w:r>
    </w:p>
    <w:p w14:paraId="64E2AC47" w14:textId="77777777" w:rsidR="002251EA" w:rsidRPr="00AF1F07" w:rsidRDefault="002251EA" w:rsidP="007557D4">
      <w:pPr>
        <w:pStyle w:val="Bullets"/>
        <w:spacing w:line="276" w:lineRule="auto"/>
      </w:pPr>
      <w:r w:rsidRPr="00AF1F07">
        <w:lastRenderedPageBreak/>
        <w:t>Gloria Food for admin app</w:t>
      </w:r>
    </w:p>
    <w:p w14:paraId="56DC57B9" w14:textId="3E380214" w:rsidR="002251EA" w:rsidRPr="00AF1F07" w:rsidRDefault="002251EA" w:rsidP="00440BA3">
      <w:pPr>
        <w:pStyle w:val="AllText"/>
      </w:pPr>
      <w:r w:rsidRPr="00AF1F07">
        <w:t>Portable application with the assistance of Android Studio Improvement Unit. Android SDK is an apparatus that empowers engineers to make a portable application for Android Working Framework while Android Virtual Gadget Chief gives a UI to the designer to test the application. For the backend, Firebase will be utilized to store the information base and all the information will be put away in JSON design. Firebase additionally uphold</w:t>
      </w:r>
      <w:r w:rsidR="00635220">
        <w:t xml:space="preserve">s a </w:t>
      </w:r>
      <w:r w:rsidRPr="00AF1F07">
        <w:t xml:space="preserve">continuous information base. Moreover, all the reports outline, for example, Movement Graphs and Use case chart are made by utilizing the Visual Worldview People group release. </w:t>
      </w:r>
    </w:p>
    <w:p w14:paraId="4894001D" w14:textId="77777777" w:rsidR="002251EA" w:rsidRPr="00AF1F07" w:rsidRDefault="002251EA" w:rsidP="00EE46E2">
      <w:pPr>
        <w:pStyle w:val="Heading3"/>
        <w:spacing w:line="276" w:lineRule="auto"/>
      </w:pPr>
      <w:r w:rsidRPr="00AF1F07">
        <w:t xml:space="preserve">Client Enrollment Module </w:t>
      </w:r>
    </w:p>
    <w:p w14:paraId="4089C110" w14:textId="77777777" w:rsidR="002251EA" w:rsidRPr="00AF1F07" w:rsidRDefault="002251EA" w:rsidP="007557D4">
      <w:pPr>
        <w:pStyle w:val="Bullets"/>
        <w:spacing w:line="276" w:lineRule="auto"/>
      </w:pPr>
      <w:r w:rsidRPr="00AF1F07">
        <w:t xml:space="preserve">The framework will not permit a copy account. </w:t>
      </w:r>
    </w:p>
    <w:p w14:paraId="7FC04977" w14:textId="0FE70C05" w:rsidR="002251EA" w:rsidRPr="00AF1F07" w:rsidRDefault="002251EA" w:rsidP="007557D4">
      <w:pPr>
        <w:pStyle w:val="Bullets"/>
        <w:spacing w:line="276" w:lineRule="auto"/>
      </w:pPr>
      <w:r w:rsidRPr="00AF1F07">
        <w:t xml:space="preserve">The framework will just permit fruitful enrollment after all the </w:t>
      </w:r>
      <w:r w:rsidR="004C2AD6" w:rsidRPr="00AF1F07">
        <w:t>required.</w:t>
      </w:r>
      <w:r w:rsidRPr="00AF1F07">
        <w:t xml:space="preserve"> </w:t>
      </w:r>
    </w:p>
    <w:p w14:paraId="0ECF6573" w14:textId="55272B7C" w:rsidR="002251EA" w:rsidRPr="00AF1F07" w:rsidRDefault="001044BF" w:rsidP="007557D4">
      <w:pPr>
        <w:pStyle w:val="Bullets"/>
        <w:spacing w:line="276" w:lineRule="auto"/>
      </w:pPr>
      <w:r>
        <w:t>T</w:t>
      </w:r>
      <w:r w:rsidR="002251EA" w:rsidRPr="00AF1F07">
        <w:t xml:space="preserve">he data is totally filled. </w:t>
      </w:r>
    </w:p>
    <w:p w14:paraId="4573B323" w14:textId="77777777" w:rsidR="002251EA" w:rsidRPr="00AF1F07" w:rsidRDefault="002251EA" w:rsidP="007557D4">
      <w:pPr>
        <w:pStyle w:val="Bullets"/>
        <w:spacing w:line="276" w:lineRule="auto"/>
      </w:pPr>
      <w:r w:rsidRPr="00AF1F07">
        <w:t xml:space="preserve">The framework will store the data into the Firebase after effectively enrolled. </w:t>
      </w:r>
    </w:p>
    <w:p w14:paraId="1DBC995C" w14:textId="77777777" w:rsidR="002251EA" w:rsidRPr="00AF1F07" w:rsidRDefault="002251EA" w:rsidP="00EE46E2">
      <w:pPr>
        <w:pStyle w:val="Heading3"/>
        <w:spacing w:line="276" w:lineRule="auto"/>
      </w:pPr>
      <w:r w:rsidRPr="00AF1F07">
        <w:t xml:space="preserve">Client Login Module </w:t>
      </w:r>
    </w:p>
    <w:p w14:paraId="675417F8" w14:textId="549F5216" w:rsidR="002251EA" w:rsidRPr="00AF1F07" w:rsidRDefault="002251EA" w:rsidP="007557D4">
      <w:pPr>
        <w:pStyle w:val="Bullets"/>
        <w:spacing w:line="276" w:lineRule="auto"/>
      </w:pPr>
      <w:r w:rsidRPr="00AF1F07">
        <w:t xml:space="preserve">The framework will permit </w:t>
      </w:r>
      <w:r w:rsidR="001044BF">
        <w:t xml:space="preserve">an </w:t>
      </w:r>
      <w:r w:rsidRPr="00AF1F07">
        <w:t xml:space="preserve">enrolled client with the right telephone number and secret key to log in to the application. </w:t>
      </w:r>
    </w:p>
    <w:p w14:paraId="202862C2" w14:textId="31877DA2" w:rsidR="002251EA" w:rsidRPr="00AF1F07" w:rsidRDefault="002251EA" w:rsidP="007557D4">
      <w:pPr>
        <w:pStyle w:val="Bullets"/>
        <w:spacing w:line="276" w:lineRule="auto"/>
      </w:pPr>
      <w:r w:rsidRPr="00AF1F07">
        <w:t xml:space="preserve">The framework will have the option to show a blunder message when </w:t>
      </w:r>
      <w:r w:rsidR="00635220">
        <w:t xml:space="preserve">the </w:t>
      </w:r>
      <w:r w:rsidRPr="00AF1F07">
        <w:t xml:space="preserve">telephone number is invalid. </w:t>
      </w:r>
    </w:p>
    <w:p w14:paraId="486161E6" w14:textId="6DCD4DB4" w:rsidR="002251EA" w:rsidRPr="00AF1F07" w:rsidRDefault="002251EA" w:rsidP="007557D4">
      <w:pPr>
        <w:pStyle w:val="Bullets"/>
        <w:spacing w:line="276" w:lineRule="auto"/>
      </w:pPr>
      <w:r w:rsidRPr="00AF1F07">
        <w:t>The framework will have the option to show a blunder message when the secret word is mistaken.</w:t>
      </w:r>
      <w:r w:rsidRPr="00AF1F07">
        <w:rPr>
          <w:color w:val="000000"/>
        </w:rPr>
        <w:t xml:space="preserve"> </w:t>
      </w:r>
      <w:r w:rsidR="003613D3">
        <w:rPr>
          <w:color w:val="000000"/>
        </w:rPr>
        <w:fldChar w:fldCharType="begin"/>
      </w:r>
      <w:r w:rsidR="003613D3">
        <w:rPr>
          <w:color w:val="000000"/>
        </w:rPr>
        <w:instrText xml:space="preserve"> REF _Ref62158430 \n \h </w:instrText>
      </w:r>
      <w:r w:rsidR="00EE46E2">
        <w:rPr>
          <w:color w:val="000000"/>
        </w:rPr>
        <w:instrText xml:space="preserve"> \* MERGEFORMAT </w:instrText>
      </w:r>
      <w:r w:rsidR="003613D3">
        <w:rPr>
          <w:color w:val="000000"/>
        </w:rPr>
      </w:r>
      <w:r w:rsidR="003613D3">
        <w:rPr>
          <w:color w:val="000000"/>
        </w:rPr>
        <w:fldChar w:fldCharType="separate"/>
      </w:r>
      <w:r w:rsidR="003613D3">
        <w:rPr>
          <w:color w:val="000000"/>
        </w:rPr>
        <w:t>Fig. 16</w:t>
      </w:r>
      <w:r w:rsidR="003613D3">
        <w:rPr>
          <w:color w:val="000000"/>
        </w:rPr>
        <w:fldChar w:fldCharType="end"/>
      </w:r>
      <w:r w:rsidRPr="00AF1F07">
        <w:rPr>
          <w:color w:val="000000"/>
        </w:rPr>
        <w:t xml:space="preserve"> below shows how the register page is going to </w:t>
      </w:r>
      <w:r w:rsidR="00635220" w:rsidRPr="00AF1F07">
        <w:rPr>
          <w:color w:val="000000"/>
        </w:rPr>
        <w:t>look.</w:t>
      </w:r>
    </w:p>
    <w:p w14:paraId="1C52C89D" w14:textId="77777777" w:rsidR="002251EA" w:rsidRPr="00AF1F07" w:rsidRDefault="002251EA" w:rsidP="00EE46E2">
      <w:pPr>
        <w:keepNext/>
        <w:spacing w:line="276" w:lineRule="auto"/>
        <w:rPr>
          <w:sz w:val="24"/>
          <w:szCs w:val="24"/>
        </w:rPr>
      </w:pPr>
      <w:r w:rsidRPr="00AF1F07">
        <w:rPr>
          <w:noProof/>
          <w:sz w:val="24"/>
          <w:szCs w:val="24"/>
        </w:rPr>
        <w:drawing>
          <wp:inline distT="0" distB="0" distL="0" distR="0" wp14:anchorId="3B80CD27" wp14:editId="574B21B7">
            <wp:extent cx="5669280" cy="318897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9280" cy="3188970"/>
                    </a:xfrm>
                    <a:prstGeom prst="rect">
                      <a:avLst/>
                    </a:prstGeom>
                  </pic:spPr>
                </pic:pic>
              </a:graphicData>
            </a:graphic>
          </wp:inline>
        </w:drawing>
      </w:r>
    </w:p>
    <w:p w14:paraId="2EE6E0A4" w14:textId="1AB2D1C4" w:rsidR="002251EA" w:rsidRPr="00AF1F07" w:rsidRDefault="002251EA" w:rsidP="00EE46E2">
      <w:pPr>
        <w:pStyle w:val="FigureCap"/>
        <w:spacing w:line="276" w:lineRule="auto"/>
      </w:pPr>
      <w:r w:rsidRPr="00AF1F07">
        <w:t xml:space="preserve"> </w:t>
      </w:r>
      <w:bookmarkStart w:id="41" w:name="_Ref62158430"/>
      <w:r w:rsidR="001044BF">
        <w:t>R</w:t>
      </w:r>
      <w:r w:rsidRPr="00AF1F07">
        <w:t>egistration</w:t>
      </w:r>
      <w:bookmarkEnd w:id="41"/>
    </w:p>
    <w:p w14:paraId="6A44B07E" w14:textId="77777777" w:rsidR="002251EA" w:rsidRPr="00AF1F07" w:rsidRDefault="002251EA" w:rsidP="00EE46E2">
      <w:pPr>
        <w:pStyle w:val="Heading3"/>
        <w:spacing w:line="276" w:lineRule="auto"/>
      </w:pPr>
      <w:r w:rsidRPr="00AF1F07">
        <w:lastRenderedPageBreak/>
        <w:t xml:space="preserve">Proprietor Login Module </w:t>
      </w:r>
    </w:p>
    <w:p w14:paraId="6833C576" w14:textId="255BC001" w:rsidR="002251EA" w:rsidRPr="00AF1F07" w:rsidRDefault="002251EA" w:rsidP="007557D4">
      <w:pPr>
        <w:pStyle w:val="Bullets"/>
        <w:spacing w:line="276" w:lineRule="auto"/>
      </w:pPr>
      <w:r w:rsidRPr="00AF1F07">
        <w:t>The framework will permit just enlisted proprietor</w:t>
      </w:r>
      <w:r w:rsidR="00FD17A7">
        <w:t>s</w:t>
      </w:r>
      <w:r w:rsidRPr="00AF1F07">
        <w:t xml:space="preserve"> with</w:t>
      </w:r>
      <w:r w:rsidR="001044BF">
        <w:t xml:space="preserve"> the</w:t>
      </w:r>
      <w:r w:rsidRPr="00AF1F07">
        <w:t xml:space="preserve"> right telephone number and secret word to log in to the application. </w:t>
      </w:r>
    </w:p>
    <w:p w14:paraId="252B2B17" w14:textId="77777777" w:rsidR="002251EA" w:rsidRPr="00AF1F07" w:rsidRDefault="002251EA" w:rsidP="007557D4">
      <w:pPr>
        <w:pStyle w:val="Bullets"/>
        <w:spacing w:line="276" w:lineRule="auto"/>
      </w:pPr>
      <w:r w:rsidRPr="00AF1F07">
        <w:t xml:space="preserve">The framework will have the option to show a blunder message when the telephone number is invalid. </w:t>
      </w:r>
    </w:p>
    <w:p w14:paraId="0420E86D" w14:textId="25B91AA7" w:rsidR="002251EA" w:rsidRPr="00AF1F07" w:rsidRDefault="002251EA" w:rsidP="007557D4">
      <w:pPr>
        <w:pStyle w:val="Bullets"/>
        <w:spacing w:line="276" w:lineRule="auto"/>
      </w:pPr>
      <w:r w:rsidRPr="00AF1F07">
        <w:t>The framework will have the option to show a blunder message when the secret word is off base.</w:t>
      </w:r>
      <w:r w:rsidRPr="00AF1F07">
        <w:rPr>
          <w:color w:val="000000"/>
        </w:rPr>
        <w:t xml:space="preserve"> </w:t>
      </w:r>
      <w:r w:rsidR="001044BF">
        <w:rPr>
          <w:color w:val="000000"/>
        </w:rPr>
        <w:t>The</w:t>
      </w:r>
      <w:r w:rsidRPr="00AF1F07">
        <w:rPr>
          <w:color w:val="000000"/>
        </w:rPr>
        <w:t xml:space="preserve"> figures below</w:t>
      </w:r>
      <w:r w:rsidRPr="00AF1F07">
        <w:t xml:space="preserve"> </w:t>
      </w:r>
      <w:r w:rsidR="00635220" w:rsidRPr="00AF1F07">
        <w:rPr>
          <w:color w:val="000000"/>
        </w:rPr>
        <w:t>show</w:t>
      </w:r>
      <w:r w:rsidRPr="00AF1F07">
        <w:rPr>
          <w:color w:val="000000"/>
        </w:rPr>
        <w:t xml:space="preserve"> the flow chart of the background on the one </w:t>
      </w:r>
      <w:r w:rsidR="00635220">
        <w:rPr>
          <w:color w:val="000000"/>
        </w:rPr>
        <w:t>on</w:t>
      </w:r>
      <w:r w:rsidRPr="00AF1F07">
        <w:rPr>
          <w:color w:val="000000"/>
        </w:rPr>
        <w:t xml:space="preserve"> the register </w:t>
      </w:r>
      <w:proofErr w:type="gramStart"/>
      <w:r w:rsidRPr="00AF1F07">
        <w:rPr>
          <w:color w:val="000000"/>
        </w:rPr>
        <w:t>page</w:t>
      </w:r>
      <w:proofErr w:type="gramEnd"/>
    </w:p>
    <w:p w14:paraId="7D81539E" w14:textId="6A6CFA16" w:rsidR="002251EA" w:rsidRPr="00AF1F07" w:rsidRDefault="002251EA" w:rsidP="007557D4">
      <w:pPr>
        <w:pStyle w:val="Bullets"/>
        <w:spacing w:line="276" w:lineRule="auto"/>
      </w:pPr>
      <w:r w:rsidRPr="00AF1F07">
        <w:rPr>
          <w:color w:val="000000"/>
        </w:rPr>
        <w:t xml:space="preserve">The flow chart in </w:t>
      </w:r>
      <w:r w:rsidR="003613D3">
        <w:rPr>
          <w:color w:val="000000"/>
        </w:rPr>
        <w:fldChar w:fldCharType="begin"/>
      </w:r>
      <w:r w:rsidR="003613D3">
        <w:rPr>
          <w:color w:val="000000"/>
        </w:rPr>
        <w:instrText xml:space="preserve"> REF _Ref62158406 \n \h </w:instrText>
      </w:r>
      <w:r w:rsidR="00EE46E2">
        <w:rPr>
          <w:color w:val="000000"/>
        </w:rPr>
        <w:instrText xml:space="preserve"> \* MERGEFORMAT </w:instrText>
      </w:r>
      <w:r w:rsidR="003613D3">
        <w:rPr>
          <w:color w:val="000000"/>
        </w:rPr>
      </w:r>
      <w:r w:rsidR="003613D3">
        <w:rPr>
          <w:color w:val="000000"/>
        </w:rPr>
        <w:fldChar w:fldCharType="separate"/>
      </w:r>
      <w:r w:rsidR="003613D3">
        <w:rPr>
          <w:color w:val="000000"/>
        </w:rPr>
        <w:t>Fig. 17</w:t>
      </w:r>
      <w:r w:rsidR="003613D3">
        <w:rPr>
          <w:color w:val="000000"/>
        </w:rPr>
        <w:fldChar w:fldCharType="end"/>
      </w:r>
      <w:r w:rsidRPr="00AF1F07">
        <w:rPr>
          <w:color w:val="000000"/>
        </w:rPr>
        <w:t xml:space="preserve"> shows the relationship between the login </w:t>
      </w:r>
      <w:r w:rsidR="00BD416B" w:rsidRPr="00AF1F07">
        <w:rPr>
          <w:color w:val="000000"/>
        </w:rPr>
        <w:t>interfaces</w:t>
      </w:r>
      <w:r w:rsidRPr="00AF1F07">
        <w:rPr>
          <w:color w:val="000000"/>
        </w:rPr>
        <w:t xml:space="preserve">. If the user information is </w:t>
      </w:r>
      <w:r w:rsidR="00BD416B" w:rsidRPr="00AF1F07">
        <w:rPr>
          <w:color w:val="000000"/>
        </w:rPr>
        <w:t>successful,</w:t>
      </w:r>
      <w:r w:rsidRPr="00AF1F07">
        <w:rPr>
          <w:color w:val="000000"/>
        </w:rPr>
        <w:t xml:space="preserve"> they will be prompt with the homepage but if </w:t>
      </w:r>
      <w:r w:rsidR="00635220" w:rsidRPr="00AF1F07">
        <w:rPr>
          <w:color w:val="000000"/>
        </w:rPr>
        <w:t>not,</w:t>
      </w:r>
      <w:r w:rsidRPr="00AF1F07">
        <w:rPr>
          <w:color w:val="000000"/>
        </w:rPr>
        <w:t xml:space="preserve"> they will be prompt with an invalid </w:t>
      </w:r>
      <w:r w:rsidR="00635220" w:rsidRPr="00AF1F07">
        <w:rPr>
          <w:color w:val="000000"/>
        </w:rPr>
        <w:t>message.</w:t>
      </w:r>
    </w:p>
    <w:p w14:paraId="77D64FDD" w14:textId="77777777" w:rsidR="002251EA" w:rsidRPr="00AF1F07" w:rsidRDefault="002251EA" w:rsidP="00EE46E2">
      <w:pPr>
        <w:keepNext/>
        <w:spacing w:line="276" w:lineRule="auto"/>
        <w:rPr>
          <w:sz w:val="24"/>
          <w:szCs w:val="24"/>
        </w:rPr>
      </w:pPr>
      <w:r w:rsidRPr="00AF1F07">
        <w:rPr>
          <w:i/>
          <w:iCs/>
          <w:noProof/>
          <w:color w:val="000000"/>
          <w:sz w:val="24"/>
          <w:szCs w:val="24"/>
          <w:bdr w:val="none" w:sz="0" w:space="0" w:color="auto" w:frame="1"/>
        </w:rPr>
        <w:drawing>
          <wp:inline distT="0" distB="0" distL="0" distR="0" wp14:anchorId="78594D6F" wp14:editId="14FC8101">
            <wp:extent cx="5669280" cy="3191999"/>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69280" cy="3191999"/>
                    </a:xfrm>
                    <a:prstGeom prst="rect">
                      <a:avLst/>
                    </a:prstGeom>
                    <a:noFill/>
                    <a:ln>
                      <a:noFill/>
                    </a:ln>
                  </pic:spPr>
                </pic:pic>
              </a:graphicData>
            </a:graphic>
          </wp:inline>
        </w:drawing>
      </w:r>
    </w:p>
    <w:p w14:paraId="73C2BEC1" w14:textId="537B9A1A" w:rsidR="002251EA" w:rsidRDefault="002251EA" w:rsidP="00EE46E2">
      <w:pPr>
        <w:pStyle w:val="FigureCap"/>
        <w:spacing w:line="276" w:lineRule="auto"/>
      </w:pPr>
      <w:r w:rsidRPr="00AF1F07">
        <w:t xml:space="preserve"> </w:t>
      </w:r>
      <w:bookmarkStart w:id="42" w:name="_Ref62158406"/>
      <w:r w:rsidR="001044BF">
        <w:t>F</w:t>
      </w:r>
      <w:r w:rsidRPr="00AF1F07">
        <w:t xml:space="preserve">low </w:t>
      </w:r>
      <w:r w:rsidR="001044BF">
        <w:t>C</w:t>
      </w:r>
      <w:r w:rsidRPr="00AF1F07">
        <w:t xml:space="preserve">hart for </w:t>
      </w:r>
      <w:r w:rsidR="001044BF">
        <w:t>R</w:t>
      </w:r>
      <w:r w:rsidRPr="00AF1F07">
        <w:t>egistration</w:t>
      </w:r>
      <w:bookmarkEnd w:id="42"/>
    </w:p>
    <w:p w14:paraId="265C042C" w14:textId="742BA197" w:rsidR="00880534" w:rsidRPr="00AF1F07" w:rsidRDefault="00880534" w:rsidP="00EE46E2">
      <w:pPr>
        <w:pStyle w:val="Heading3"/>
        <w:spacing w:line="276" w:lineRule="auto"/>
      </w:pPr>
      <w:r>
        <w:t>Requesting Framework Module</w:t>
      </w:r>
    </w:p>
    <w:p w14:paraId="111CDA7E" w14:textId="1DF79E32" w:rsidR="002251EA" w:rsidRPr="00AF1F07" w:rsidRDefault="002251EA" w:rsidP="00EE46E2">
      <w:pPr>
        <w:pStyle w:val="Bullets"/>
        <w:spacing w:line="276" w:lineRule="auto"/>
      </w:pPr>
      <w:r w:rsidRPr="00AF1F07">
        <w:t>The framework will permit clients to put</w:t>
      </w:r>
      <w:r w:rsidR="001044BF">
        <w:t xml:space="preserve"> a</w:t>
      </w:r>
      <w:r w:rsidRPr="00AF1F07">
        <w:t xml:space="preserve"> request by means of their cell phone by introducing the application under web association. </w:t>
      </w:r>
    </w:p>
    <w:p w14:paraId="1AF6C84D" w14:textId="77777777" w:rsidR="002251EA" w:rsidRPr="00AF1F07" w:rsidRDefault="002251EA" w:rsidP="00EE46E2">
      <w:pPr>
        <w:pStyle w:val="Bullets"/>
        <w:spacing w:line="276" w:lineRule="auto"/>
      </w:pPr>
      <w:r w:rsidRPr="00AF1F07">
        <w:t xml:space="preserve">Menu Data Module </w:t>
      </w:r>
    </w:p>
    <w:p w14:paraId="086EF21D" w14:textId="77777777" w:rsidR="002251EA" w:rsidRPr="00AF1F07" w:rsidRDefault="002251EA" w:rsidP="00EE46E2">
      <w:pPr>
        <w:pStyle w:val="Bullets"/>
        <w:spacing w:line="276" w:lineRule="auto"/>
      </w:pPr>
      <w:r w:rsidRPr="00AF1F07">
        <w:t>The framework will show all the food data, for example, value, name, and portrayal to the client.</w:t>
      </w:r>
    </w:p>
    <w:p w14:paraId="234B0898" w14:textId="27C5EC64" w:rsidR="002251EA" w:rsidRPr="00AF1F07" w:rsidRDefault="0099358B" w:rsidP="00EE46E2">
      <w:pPr>
        <w:pStyle w:val="Heading3"/>
        <w:spacing w:line="276" w:lineRule="auto"/>
      </w:pPr>
      <w:r>
        <w:t>Food cart Module</w:t>
      </w:r>
      <w:r w:rsidR="002251EA" w:rsidRPr="00AF1F07">
        <w:t xml:space="preserve"> </w:t>
      </w:r>
    </w:p>
    <w:p w14:paraId="109582B1" w14:textId="77777777" w:rsidR="002251EA" w:rsidRPr="00AF1F07" w:rsidRDefault="002251EA" w:rsidP="00EE46E2">
      <w:pPr>
        <w:pStyle w:val="Bullets"/>
        <w:spacing w:line="276" w:lineRule="auto"/>
      </w:pPr>
      <w:r w:rsidRPr="00AF1F07">
        <w:t xml:space="preserve">The framework will permit the client to see all the food that they chose. </w:t>
      </w:r>
    </w:p>
    <w:p w14:paraId="52C3811D" w14:textId="5A587E0E" w:rsidR="002251EA" w:rsidRPr="00AF1F07" w:rsidRDefault="002251EA" w:rsidP="00EE46E2">
      <w:pPr>
        <w:pStyle w:val="Bullets"/>
        <w:spacing w:line="276" w:lineRule="auto"/>
      </w:pPr>
      <w:r w:rsidRPr="00AF1F07">
        <w:t>The framework will show the food put by the client regarding food name, amount, cost of everything</w:t>
      </w:r>
      <w:r w:rsidR="00C817A3">
        <w:t>,</w:t>
      </w:r>
      <w:r w:rsidRPr="00AF1F07">
        <w:t xml:space="preserve"> and the absolute cost. </w:t>
      </w:r>
    </w:p>
    <w:p w14:paraId="313D13F2" w14:textId="77777777" w:rsidR="002251EA" w:rsidRPr="00AF1F07" w:rsidRDefault="002251EA" w:rsidP="00EE46E2">
      <w:pPr>
        <w:pStyle w:val="Bullets"/>
        <w:spacing w:line="276" w:lineRule="auto"/>
      </w:pPr>
      <w:r w:rsidRPr="00AF1F07">
        <w:t xml:space="preserve">The framework will figure out the complete cost of the food requested by the client. </w:t>
      </w:r>
    </w:p>
    <w:p w14:paraId="0F32FFA9" w14:textId="77777777" w:rsidR="002251EA" w:rsidRPr="00AF1F07" w:rsidRDefault="002251EA" w:rsidP="00EE46E2">
      <w:pPr>
        <w:pStyle w:val="Bullets"/>
        <w:spacing w:line="276" w:lineRule="auto"/>
      </w:pPr>
      <w:r w:rsidRPr="00AF1F07">
        <w:lastRenderedPageBreak/>
        <w:t xml:space="preserve">Search Food Usefulness Module </w:t>
      </w:r>
    </w:p>
    <w:p w14:paraId="3286BA95" w14:textId="77777777" w:rsidR="002251EA" w:rsidRPr="00AF1F07" w:rsidRDefault="002251EA" w:rsidP="00EE46E2">
      <w:pPr>
        <w:pStyle w:val="Bullets"/>
        <w:spacing w:line="276" w:lineRule="auto"/>
      </w:pPr>
      <w:r w:rsidRPr="00AF1F07">
        <w:t xml:space="preserve">The framework will permit the client to utilize the web crawler module to look for their ideal food. </w:t>
      </w:r>
    </w:p>
    <w:p w14:paraId="75B0A4D7" w14:textId="20F8ED26" w:rsidR="002251EA" w:rsidRPr="00AF1F07" w:rsidRDefault="002251EA" w:rsidP="00EE46E2">
      <w:pPr>
        <w:pStyle w:val="Bullets"/>
        <w:spacing w:line="276" w:lineRule="auto"/>
      </w:pPr>
      <w:r w:rsidRPr="00AF1F07">
        <w:t xml:space="preserve">The framework will just show the </w:t>
      </w:r>
      <w:r w:rsidR="00BD416B" w:rsidRPr="00AF1F07">
        <w:t>food</w:t>
      </w:r>
      <w:r w:rsidRPr="00AF1F07">
        <w:t xml:space="preserve"> entered by the client by means of the internet searcher module. </w:t>
      </w:r>
    </w:p>
    <w:p w14:paraId="14B0CD96" w14:textId="7C114EF3" w:rsidR="002251EA" w:rsidRPr="00AF1F07" w:rsidRDefault="002251EA" w:rsidP="00EE46E2">
      <w:pPr>
        <w:pStyle w:val="Bullets"/>
        <w:spacing w:line="276" w:lineRule="auto"/>
      </w:pPr>
      <w:r w:rsidRPr="00AF1F07">
        <w:rPr>
          <w:color w:val="000000"/>
        </w:rPr>
        <w:t xml:space="preserve"> The menu on the website and the client application are the same </w:t>
      </w:r>
      <w:r w:rsidR="000E2CF3" w:rsidRPr="00AF1F07">
        <w:rPr>
          <w:color w:val="000000"/>
        </w:rPr>
        <w:t>therefore</w:t>
      </w:r>
      <w:r w:rsidRPr="00AF1F07">
        <w:rPr>
          <w:color w:val="000000"/>
        </w:rPr>
        <w:t xml:space="preserve"> </w:t>
      </w:r>
      <w:r w:rsidR="003613D3">
        <w:rPr>
          <w:color w:val="000000"/>
        </w:rPr>
        <w:fldChar w:fldCharType="begin"/>
      </w:r>
      <w:r w:rsidR="003613D3">
        <w:rPr>
          <w:color w:val="000000"/>
        </w:rPr>
        <w:instrText xml:space="preserve"> REF _Ref62158379 \n \h </w:instrText>
      </w:r>
      <w:r w:rsidR="00EE46E2">
        <w:rPr>
          <w:color w:val="000000"/>
        </w:rPr>
        <w:instrText xml:space="preserve"> \* MERGEFORMAT </w:instrText>
      </w:r>
      <w:r w:rsidR="003613D3">
        <w:rPr>
          <w:color w:val="000000"/>
        </w:rPr>
      </w:r>
      <w:r w:rsidR="003613D3">
        <w:rPr>
          <w:color w:val="000000"/>
        </w:rPr>
        <w:fldChar w:fldCharType="separate"/>
      </w:r>
      <w:r w:rsidR="003613D3">
        <w:rPr>
          <w:color w:val="000000"/>
        </w:rPr>
        <w:t>Fig. 18</w:t>
      </w:r>
      <w:r w:rsidR="003613D3">
        <w:rPr>
          <w:color w:val="000000"/>
        </w:rPr>
        <w:fldChar w:fldCharType="end"/>
      </w:r>
      <w:r w:rsidRPr="00AF1F07">
        <w:rPr>
          <w:color w:val="000000"/>
        </w:rPr>
        <w:t xml:space="preserve"> display</w:t>
      </w:r>
      <w:r w:rsidR="00FD17A7">
        <w:rPr>
          <w:color w:val="000000"/>
        </w:rPr>
        <w:t>s</w:t>
      </w:r>
      <w:r w:rsidRPr="00AF1F07">
        <w:rPr>
          <w:color w:val="000000"/>
        </w:rPr>
        <w:t xml:space="preserve"> the website menu.</w:t>
      </w:r>
    </w:p>
    <w:p w14:paraId="5DCBA22C" w14:textId="77777777" w:rsidR="002251EA" w:rsidRPr="00AF1F07" w:rsidRDefault="002251EA" w:rsidP="00EE46E2">
      <w:pPr>
        <w:spacing w:line="276" w:lineRule="auto"/>
        <w:ind w:left="360"/>
        <w:rPr>
          <w:sz w:val="24"/>
          <w:szCs w:val="24"/>
        </w:rPr>
      </w:pPr>
    </w:p>
    <w:p w14:paraId="6819520A" w14:textId="77777777" w:rsidR="002251EA" w:rsidRPr="00AF1F07" w:rsidRDefault="002251EA" w:rsidP="00EE46E2">
      <w:pPr>
        <w:pStyle w:val="ListParagraph"/>
        <w:numPr>
          <w:ilvl w:val="0"/>
          <w:numId w:val="0"/>
        </w:numPr>
        <w:spacing w:line="276" w:lineRule="auto"/>
        <w:ind w:left="720"/>
      </w:pPr>
      <w:r w:rsidRPr="00AF1F07">
        <w:rPr>
          <w:noProof/>
        </w:rPr>
        <w:drawing>
          <wp:inline distT="0" distB="0" distL="0" distR="0" wp14:anchorId="35EDC992" wp14:editId="7E5AC771">
            <wp:extent cx="5669280" cy="3191256"/>
            <wp:effectExtent l="0" t="0" r="762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9280" cy="3191256"/>
                    </a:xfrm>
                    <a:prstGeom prst="rect">
                      <a:avLst/>
                    </a:prstGeom>
                  </pic:spPr>
                </pic:pic>
              </a:graphicData>
            </a:graphic>
          </wp:inline>
        </w:drawing>
      </w:r>
    </w:p>
    <w:p w14:paraId="2E6D4497" w14:textId="5C62EE30" w:rsidR="002251EA" w:rsidRPr="00AF1F07" w:rsidRDefault="002251EA" w:rsidP="00EE46E2">
      <w:pPr>
        <w:pStyle w:val="FigureCap"/>
        <w:spacing w:line="276" w:lineRule="auto"/>
      </w:pPr>
      <w:bookmarkStart w:id="43" w:name="_Ref62158379"/>
      <w:r w:rsidRPr="00AF1F07">
        <w:t xml:space="preserve">Website </w:t>
      </w:r>
      <w:r w:rsidR="00C817A3">
        <w:t>M</w:t>
      </w:r>
      <w:r w:rsidRPr="00AF1F07">
        <w:t>enu</w:t>
      </w:r>
      <w:bookmarkEnd w:id="43"/>
    </w:p>
    <w:p w14:paraId="30ED3178" w14:textId="77777777" w:rsidR="002251EA" w:rsidRPr="00AF1F07" w:rsidRDefault="002251EA" w:rsidP="00EE46E2">
      <w:pPr>
        <w:pStyle w:val="Heading3"/>
        <w:spacing w:line="276" w:lineRule="auto"/>
      </w:pPr>
      <w:r w:rsidRPr="00AF1F07">
        <w:t xml:space="preserve">Installment Payment Module </w:t>
      </w:r>
    </w:p>
    <w:p w14:paraId="168F8F8E" w14:textId="7585B19B" w:rsidR="002251EA" w:rsidRPr="003613D3" w:rsidRDefault="002251EA" w:rsidP="00EE46E2">
      <w:pPr>
        <w:pStyle w:val="ListParagraph"/>
        <w:spacing w:line="276" w:lineRule="auto"/>
      </w:pPr>
      <w:r w:rsidRPr="003613D3">
        <w:t>The framework will permit the client to make installments through</w:t>
      </w:r>
      <w:r w:rsidR="00C817A3">
        <w:t xml:space="preserve"> the</w:t>
      </w:r>
      <w:r w:rsidRPr="003613D3">
        <w:t xml:space="preserve"> PayPal installment strategy. This function will only work if the owner purchases the premium plug-in, but the figure below displays how it will look.</w:t>
      </w:r>
    </w:p>
    <w:p w14:paraId="1C82EE97" w14:textId="77777777" w:rsidR="002251EA" w:rsidRPr="00AF1F07" w:rsidRDefault="002251EA" w:rsidP="00EE46E2">
      <w:pPr>
        <w:keepNext/>
        <w:spacing w:line="276" w:lineRule="auto"/>
        <w:rPr>
          <w:sz w:val="24"/>
          <w:szCs w:val="24"/>
        </w:rPr>
      </w:pPr>
      <w:r w:rsidRPr="00AF1F07">
        <w:rPr>
          <w:noProof/>
          <w:sz w:val="24"/>
          <w:szCs w:val="24"/>
        </w:rPr>
        <w:lastRenderedPageBreak/>
        <w:drawing>
          <wp:inline distT="0" distB="0" distL="0" distR="0" wp14:anchorId="7BA23F58" wp14:editId="1A651892">
            <wp:extent cx="5669280" cy="2276856"/>
            <wp:effectExtent l="0" t="0" r="7620" b="952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9280" cy="2276856"/>
                    </a:xfrm>
                    <a:prstGeom prst="rect">
                      <a:avLst/>
                    </a:prstGeom>
                    <a:noFill/>
                    <a:ln>
                      <a:noFill/>
                    </a:ln>
                  </pic:spPr>
                </pic:pic>
              </a:graphicData>
            </a:graphic>
          </wp:inline>
        </w:drawing>
      </w:r>
    </w:p>
    <w:p w14:paraId="6607CC94" w14:textId="637A7B8D" w:rsidR="002251EA" w:rsidRDefault="002251EA" w:rsidP="00EE46E2">
      <w:pPr>
        <w:pStyle w:val="FigureCap"/>
        <w:spacing w:line="276" w:lineRule="auto"/>
      </w:pPr>
      <w:r w:rsidRPr="00AF1F07">
        <w:t xml:space="preserve"> PayPal</w:t>
      </w:r>
    </w:p>
    <w:p w14:paraId="6CE2CEED" w14:textId="773327B5" w:rsidR="0099358B" w:rsidRPr="00AF1F07" w:rsidRDefault="0099358B" w:rsidP="00EE46E2">
      <w:pPr>
        <w:pStyle w:val="Heading3"/>
        <w:spacing w:line="276" w:lineRule="auto"/>
      </w:pPr>
      <w:r>
        <w:t>Message notice framework module</w:t>
      </w:r>
    </w:p>
    <w:p w14:paraId="54402CAC" w14:textId="17E3F741" w:rsidR="002251EA" w:rsidRPr="00AF1F07" w:rsidRDefault="002251EA" w:rsidP="00EE46E2">
      <w:pPr>
        <w:pStyle w:val="ListParagraph"/>
        <w:spacing w:line="276" w:lineRule="auto"/>
      </w:pPr>
      <w:r w:rsidRPr="00AF1F07">
        <w:t xml:space="preserve">The framework will permit the proprietor to send any kind of message warning to </w:t>
      </w:r>
      <w:r w:rsidR="00BD416B" w:rsidRPr="00AF1F07">
        <w:t>their client</w:t>
      </w:r>
      <w:r w:rsidRPr="00AF1F07">
        <w:t xml:space="preserve">. </w:t>
      </w:r>
    </w:p>
    <w:p w14:paraId="3CFE9355" w14:textId="77777777" w:rsidR="002251EA" w:rsidRPr="00AF1F07" w:rsidRDefault="002251EA" w:rsidP="00EE46E2">
      <w:pPr>
        <w:pStyle w:val="ListParagraph"/>
        <w:spacing w:line="276" w:lineRule="auto"/>
      </w:pPr>
      <w:r w:rsidRPr="00AF1F07">
        <w:t xml:space="preserve">The framework will permit the client to get the message quickly after the proprietor sends the message. </w:t>
      </w:r>
    </w:p>
    <w:p w14:paraId="0D66FD59" w14:textId="179CF4C3" w:rsidR="002251EA" w:rsidRPr="00AF1F07" w:rsidRDefault="002251EA" w:rsidP="00EE46E2">
      <w:pPr>
        <w:pStyle w:val="ListParagraph"/>
        <w:spacing w:line="276" w:lineRule="auto"/>
      </w:pPr>
      <w:r w:rsidRPr="00AF1F07">
        <w:t>The framework will permit the client to empower or incapacitate the message noti</w:t>
      </w:r>
      <w:r w:rsidR="00C817A3">
        <w:t>fication</w:t>
      </w:r>
      <w:r w:rsidRPr="00AF1F07">
        <w:t xml:space="preserve">. </w:t>
      </w:r>
    </w:p>
    <w:p w14:paraId="4311EE2A" w14:textId="77777777" w:rsidR="002251EA" w:rsidRPr="00AF1F07" w:rsidRDefault="002251EA" w:rsidP="00EE46E2">
      <w:pPr>
        <w:pStyle w:val="ListParagraph"/>
        <w:spacing w:line="276" w:lineRule="auto"/>
      </w:pPr>
      <w:r w:rsidRPr="00AF1F07">
        <w:t xml:space="preserve">The framework will show all the request data, for example, request date/time and request subtleties in the request status interface. </w:t>
      </w:r>
    </w:p>
    <w:p w14:paraId="21EA88E4" w14:textId="77777777" w:rsidR="002251EA" w:rsidRPr="00AF1F07" w:rsidRDefault="002251EA" w:rsidP="00EE46E2">
      <w:pPr>
        <w:pStyle w:val="ListParagraph"/>
        <w:spacing w:line="276" w:lineRule="auto"/>
        <w:rPr>
          <w:b/>
        </w:rPr>
      </w:pPr>
      <w:r w:rsidRPr="00AF1F07">
        <w:t>The framework will have the option to advise the client whether their request is in progress or finished.</w:t>
      </w:r>
    </w:p>
    <w:p w14:paraId="335A4513" w14:textId="3D77CA3F" w:rsidR="002251EA" w:rsidRPr="000E2CF3" w:rsidRDefault="002251EA" w:rsidP="00EE46E2">
      <w:pPr>
        <w:pStyle w:val="ListParagraph"/>
        <w:spacing w:line="276" w:lineRule="auto"/>
      </w:pPr>
      <w:r w:rsidRPr="00AF1F07">
        <w:t>All the communication between the client and the admin will be done through email.</w:t>
      </w:r>
    </w:p>
    <w:p w14:paraId="2918A9D1" w14:textId="12993678" w:rsidR="002251EA" w:rsidRPr="00AF1F07" w:rsidRDefault="002251EA" w:rsidP="00440BA3">
      <w:pPr>
        <w:pStyle w:val="AllText"/>
      </w:pPr>
      <w:r w:rsidRPr="00AF1F07">
        <w:t xml:space="preserve">In </w:t>
      </w:r>
      <w:r w:rsidR="003613D3">
        <w:fldChar w:fldCharType="begin"/>
      </w:r>
      <w:r w:rsidR="003613D3">
        <w:instrText xml:space="preserve"> REF _Ref62158311 \n \h </w:instrText>
      </w:r>
      <w:r w:rsidR="00EE46E2">
        <w:instrText xml:space="preserve"> \* MERGEFORMAT </w:instrText>
      </w:r>
      <w:r w:rsidR="003613D3">
        <w:fldChar w:fldCharType="separate"/>
      </w:r>
      <w:r w:rsidR="003613D3">
        <w:t>Fig. 20</w:t>
      </w:r>
      <w:r w:rsidR="003613D3">
        <w:fldChar w:fldCharType="end"/>
      </w:r>
      <w:r w:rsidRPr="00AF1F07">
        <w:t xml:space="preserve"> below, the owner of the </w:t>
      </w:r>
      <w:r w:rsidR="00BD416B" w:rsidRPr="00AF1F07">
        <w:t>fast-food</w:t>
      </w:r>
      <w:r w:rsidRPr="00AF1F07">
        <w:t xml:space="preserve"> restaurant required to log</w:t>
      </w:r>
      <w:r w:rsidR="00C817A3">
        <w:t xml:space="preserve"> </w:t>
      </w:r>
      <w:r w:rsidRPr="00AF1F07">
        <w:t xml:space="preserve">in as a user to perform any tasks. All the menus </w:t>
      </w:r>
      <w:r w:rsidR="00C817A3">
        <w:t xml:space="preserve">on, </w:t>
      </w:r>
      <w:r w:rsidRPr="00AF1F07">
        <w:t xml:space="preserve">the board will take care of by the proprietor, for example, add new food classification, erase food classification or update food class. Additionally, the proprietor is likewise mindful to add new food, add food information, update food data or erase food data. Check Request and update request status is additionally done by the proprietor. For clients, they need to join as a client </w:t>
      </w:r>
      <w:r w:rsidR="00BD416B" w:rsidRPr="00AF1F07">
        <w:t>if</w:t>
      </w:r>
      <w:r w:rsidRPr="00AF1F07">
        <w:t xml:space="preserve"> they are not a current client. From that point onward, they will be diverted to the menu page where they can choose their cheap food, place them into the food </w:t>
      </w:r>
      <w:proofErr w:type="gramStart"/>
      <w:r w:rsidRPr="00AF1F07">
        <w:t>cart</w:t>
      </w:r>
      <w:r w:rsidR="00C817A3">
        <w:t>,,</w:t>
      </w:r>
      <w:proofErr w:type="gramEnd"/>
      <w:r w:rsidRPr="00AF1F07">
        <w:t xml:space="preserve"> and checkout. All this activity will be done with three different applications one is WordPress. This will be used to make changes throughout the website and application. The next application will be Gloria </w:t>
      </w:r>
      <w:r w:rsidR="00BD4621" w:rsidRPr="00AF1F07">
        <w:t>food,</w:t>
      </w:r>
      <w:r w:rsidRPr="00AF1F07">
        <w:t xml:space="preserve"> and this is where the staff will be able to accept or decline orders. This is a plug-in that comes in with the website. The last application use will be Android </w:t>
      </w:r>
      <w:r w:rsidR="00BD416B" w:rsidRPr="00AF1F07">
        <w:t>studio,</w:t>
      </w:r>
      <w:r w:rsidRPr="00AF1F07">
        <w:t xml:space="preserve"> and this is basically where the client application will be running on</w:t>
      </w:r>
      <w:r w:rsidR="00BD4621">
        <w:t>.</w:t>
      </w:r>
    </w:p>
    <w:p w14:paraId="32378E71" w14:textId="77777777" w:rsidR="002251EA" w:rsidRPr="00AF1F07" w:rsidRDefault="002251EA" w:rsidP="00EE46E2">
      <w:pPr>
        <w:keepNext/>
        <w:spacing w:line="276" w:lineRule="auto"/>
        <w:rPr>
          <w:sz w:val="24"/>
          <w:szCs w:val="24"/>
        </w:rPr>
      </w:pPr>
      <w:r w:rsidRPr="00AF1F07">
        <w:rPr>
          <w:i/>
          <w:iCs/>
          <w:noProof/>
          <w:color w:val="000000"/>
          <w:sz w:val="24"/>
          <w:szCs w:val="24"/>
          <w:bdr w:val="none" w:sz="0" w:space="0" w:color="auto" w:frame="1"/>
        </w:rPr>
        <w:lastRenderedPageBreak/>
        <w:drawing>
          <wp:inline distT="0" distB="0" distL="0" distR="0" wp14:anchorId="336C476C" wp14:editId="5BFCBE6B">
            <wp:extent cx="5669280" cy="3191256"/>
            <wp:effectExtent l="0" t="0" r="7620" b="9525"/>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186064E3" w14:textId="77777777" w:rsidR="002251EA" w:rsidRPr="00AF1F07" w:rsidRDefault="002251EA" w:rsidP="00EE46E2">
      <w:pPr>
        <w:pStyle w:val="FigureCap"/>
        <w:spacing w:line="276" w:lineRule="auto"/>
        <w:rPr>
          <w:rFonts w:eastAsia="Times New Roman"/>
        </w:rPr>
      </w:pPr>
      <w:r w:rsidRPr="00AF1F07">
        <w:t xml:space="preserve"> </w:t>
      </w:r>
      <w:bookmarkStart w:id="44" w:name="_Ref62158311"/>
      <w:r w:rsidRPr="00AF1F07">
        <w:t>Communication between customer and owner</w:t>
      </w:r>
      <w:bookmarkEnd w:id="44"/>
    </w:p>
    <w:p w14:paraId="450B1827" w14:textId="60D3B524" w:rsidR="002251EA" w:rsidRPr="00AF1F07" w:rsidRDefault="002251EA" w:rsidP="00EE46E2">
      <w:pPr>
        <w:spacing w:line="276" w:lineRule="auto"/>
        <w:jc w:val="both"/>
        <w:rPr>
          <w:sz w:val="24"/>
          <w:szCs w:val="24"/>
        </w:rPr>
      </w:pPr>
      <w:r w:rsidRPr="00AF1F07">
        <w:rPr>
          <w:sz w:val="24"/>
          <w:szCs w:val="24"/>
        </w:rPr>
        <w:t xml:space="preserve">In </w:t>
      </w:r>
      <w:r w:rsidR="003613D3">
        <w:rPr>
          <w:sz w:val="24"/>
          <w:szCs w:val="24"/>
        </w:rPr>
        <w:fldChar w:fldCharType="begin"/>
      </w:r>
      <w:r w:rsidR="003613D3">
        <w:rPr>
          <w:sz w:val="24"/>
          <w:szCs w:val="24"/>
        </w:rPr>
        <w:instrText xml:space="preserve"> REF _Ref62158220 \n \h </w:instrText>
      </w:r>
      <w:r w:rsidR="00EE46E2">
        <w:rPr>
          <w:sz w:val="24"/>
          <w:szCs w:val="24"/>
        </w:rPr>
        <w:instrText xml:space="preserve"> \* MERGEFORMAT </w:instrText>
      </w:r>
      <w:r w:rsidR="003613D3">
        <w:rPr>
          <w:sz w:val="24"/>
          <w:szCs w:val="24"/>
        </w:rPr>
      </w:r>
      <w:r w:rsidR="003613D3">
        <w:rPr>
          <w:sz w:val="24"/>
          <w:szCs w:val="24"/>
        </w:rPr>
        <w:fldChar w:fldCharType="separate"/>
      </w:r>
      <w:r w:rsidR="003613D3">
        <w:rPr>
          <w:sz w:val="24"/>
          <w:szCs w:val="24"/>
        </w:rPr>
        <w:t>Fig. 21</w:t>
      </w:r>
      <w:r w:rsidR="003613D3">
        <w:rPr>
          <w:sz w:val="24"/>
          <w:szCs w:val="24"/>
        </w:rPr>
        <w:fldChar w:fldCharType="end"/>
      </w:r>
      <w:r w:rsidRPr="00AF1F07">
        <w:rPr>
          <w:sz w:val="24"/>
          <w:szCs w:val="24"/>
        </w:rPr>
        <w:t xml:space="preserve"> below, this portable application starts with a sprinkle screen. The client is then diverted to the client verification interface. Clients need to join as a client on the off chance that they are not apart. After topping off close to home data on the enrollment page, a menu interface will be shown to the client. Clients need to pick which their request type is. The choice will convey. Clients can either utilize the internet searcher alternative to look for their #1 food or explore through the menu. After wrapping up choosing the ideal fast food, the clients will put in their request to the food truck. Clients can view and check their request in the food truck interface. Prior to presenting their request, clients can leave any additional solicitation or message prior to continuing the installment.</w:t>
      </w:r>
    </w:p>
    <w:p w14:paraId="55AA7924" w14:textId="77777777" w:rsidR="002251EA" w:rsidRPr="00AF1F07" w:rsidRDefault="002251EA" w:rsidP="00EE46E2">
      <w:pPr>
        <w:keepNext/>
        <w:spacing w:line="276" w:lineRule="auto"/>
        <w:rPr>
          <w:sz w:val="24"/>
          <w:szCs w:val="24"/>
        </w:rPr>
      </w:pPr>
      <w:r w:rsidRPr="00AF1F07">
        <w:rPr>
          <w:i/>
          <w:iCs/>
          <w:noProof/>
          <w:color w:val="000000"/>
          <w:sz w:val="24"/>
          <w:szCs w:val="24"/>
          <w:bdr w:val="none" w:sz="0" w:space="0" w:color="auto" w:frame="1"/>
        </w:rPr>
        <w:lastRenderedPageBreak/>
        <w:drawing>
          <wp:inline distT="0" distB="0" distL="0" distR="0" wp14:anchorId="0A21F3F4" wp14:editId="53988C64">
            <wp:extent cx="5669280" cy="3191256"/>
            <wp:effectExtent l="0" t="0" r="7620" b="952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07F64647" w14:textId="7B5FD040" w:rsidR="002251EA" w:rsidRPr="00AF1F07" w:rsidRDefault="003613D3" w:rsidP="00EE46E2">
      <w:pPr>
        <w:pStyle w:val="FigureCap"/>
        <w:spacing w:line="276" w:lineRule="auto"/>
      </w:pPr>
      <w:bookmarkStart w:id="45" w:name="_Ref62158220"/>
      <w:r>
        <w:t>C</w:t>
      </w:r>
      <w:r w:rsidR="002251EA" w:rsidRPr="00AF1F07">
        <w:t>ustomer flowchart</w:t>
      </w:r>
      <w:bookmarkEnd w:id="45"/>
    </w:p>
    <w:p w14:paraId="0DF2D05D" w14:textId="67C929CA" w:rsidR="002251EA" w:rsidRPr="00AF1F07" w:rsidRDefault="002251EA" w:rsidP="00EE46E2">
      <w:pPr>
        <w:spacing w:line="276" w:lineRule="auto"/>
        <w:jc w:val="both"/>
        <w:rPr>
          <w:sz w:val="24"/>
          <w:szCs w:val="24"/>
        </w:rPr>
      </w:pPr>
      <w:r w:rsidRPr="00AF1F07">
        <w:rPr>
          <w:sz w:val="24"/>
          <w:szCs w:val="24"/>
        </w:rPr>
        <w:t xml:space="preserve">The next </w:t>
      </w:r>
      <w:r w:rsidR="004C2AD6">
        <w:rPr>
          <w:sz w:val="24"/>
          <w:szCs w:val="24"/>
        </w:rPr>
        <w:fldChar w:fldCharType="begin"/>
      </w:r>
      <w:r w:rsidR="004C2AD6">
        <w:rPr>
          <w:sz w:val="24"/>
          <w:szCs w:val="24"/>
        </w:rPr>
        <w:instrText xml:space="preserve"> REF _Ref62161395 \n \h </w:instrText>
      </w:r>
      <w:r w:rsidR="00EE46E2">
        <w:rPr>
          <w:sz w:val="24"/>
          <w:szCs w:val="24"/>
        </w:rPr>
        <w:instrText xml:space="preserve"> \* MERGEFORMAT </w:instrText>
      </w:r>
      <w:r w:rsidR="004C2AD6">
        <w:rPr>
          <w:sz w:val="24"/>
          <w:szCs w:val="24"/>
        </w:rPr>
      </w:r>
      <w:r w:rsidR="004C2AD6">
        <w:rPr>
          <w:sz w:val="24"/>
          <w:szCs w:val="24"/>
        </w:rPr>
        <w:fldChar w:fldCharType="separate"/>
      </w:r>
      <w:r w:rsidR="004C2AD6">
        <w:rPr>
          <w:sz w:val="24"/>
          <w:szCs w:val="24"/>
        </w:rPr>
        <w:t>Fig. 22</w:t>
      </w:r>
      <w:r w:rsidR="004C2AD6">
        <w:rPr>
          <w:sz w:val="24"/>
          <w:szCs w:val="24"/>
        </w:rPr>
        <w:fldChar w:fldCharType="end"/>
      </w:r>
      <w:r w:rsidRPr="00AF1F07">
        <w:rPr>
          <w:sz w:val="24"/>
          <w:szCs w:val="24"/>
        </w:rPr>
        <w:t xml:space="preserve"> below show the framework engineering of </w:t>
      </w:r>
      <w:r w:rsidR="00C817A3">
        <w:rPr>
          <w:sz w:val="24"/>
          <w:szCs w:val="24"/>
        </w:rPr>
        <w:t xml:space="preserve">a </w:t>
      </w:r>
      <w:r w:rsidR="004C2AD6" w:rsidRPr="00AF1F07">
        <w:rPr>
          <w:sz w:val="24"/>
          <w:szCs w:val="24"/>
        </w:rPr>
        <w:t>fast-food</w:t>
      </w:r>
      <w:r w:rsidRPr="00AF1F07">
        <w:rPr>
          <w:sz w:val="24"/>
          <w:szCs w:val="24"/>
        </w:rPr>
        <w:t xml:space="preserve"> delivery system utilizing</w:t>
      </w:r>
      <w:r w:rsidR="00C817A3">
        <w:rPr>
          <w:sz w:val="24"/>
          <w:szCs w:val="24"/>
        </w:rPr>
        <w:t xml:space="preserve"> a</w:t>
      </w:r>
      <w:r w:rsidRPr="00AF1F07">
        <w:rPr>
          <w:sz w:val="24"/>
          <w:szCs w:val="24"/>
        </w:rPr>
        <w:t xml:space="preserve"> portable application which covers the 4 regions: serving region, staff's working region, delivery region</w:t>
      </w:r>
      <w:r w:rsidR="00C817A3">
        <w:rPr>
          <w:sz w:val="24"/>
          <w:szCs w:val="24"/>
        </w:rPr>
        <w:t xml:space="preserve">, </w:t>
      </w:r>
      <w:r w:rsidRPr="00AF1F07">
        <w:rPr>
          <w:sz w:val="24"/>
          <w:szCs w:val="24"/>
        </w:rPr>
        <w:t xml:space="preserve">and </w:t>
      </w:r>
      <w:r w:rsidR="004C2AD6" w:rsidRPr="00AF1F07">
        <w:rPr>
          <w:sz w:val="24"/>
          <w:szCs w:val="24"/>
        </w:rPr>
        <w:t>far-off</w:t>
      </w:r>
      <w:r w:rsidRPr="00AF1F07">
        <w:rPr>
          <w:sz w:val="24"/>
          <w:szCs w:val="24"/>
        </w:rPr>
        <w:t xml:space="preserve"> client region. The framework engineering that will be created in this undertaking would be customer worker design. </w:t>
      </w:r>
    </w:p>
    <w:p w14:paraId="37302699" w14:textId="77777777" w:rsidR="002251EA" w:rsidRPr="00AF1F07" w:rsidRDefault="002251EA" w:rsidP="00EE46E2">
      <w:pPr>
        <w:pStyle w:val="ListParagraph"/>
        <w:spacing w:line="276" w:lineRule="auto"/>
      </w:pPr>
      <w:r w:rsidRPr="00AF1F07">
        <w:t xml:space="preserve">The portable application on the Android gadgets for clients to put in their request. </w:t>
      </w:r>
    </w:p>
    <w:p w14:paraId="4D4598DE" w14:textId="77777777" w:rsidR="002251EA" w:rsidRPr="00AF1F07" w:rsidRDefault="002251EA" w:rsidP="00EE46E2">
      <w:pPr>
        <w:pStyle w:val="ListParagraph"/>
        <w:spacing w:line="276" w:lineRule="auto"/>
      </w:pPr>
      <w:r w:rsidRPr="00AF1F07">
        <w:t xml:space="preserve">The worker on the WordPress and Gloria Food gadget for staff proprietor to track and react to client request and furthermore to refresh the menu. </w:t>
      </w:r>
    </w:p>
    <w:p w14:paraId="02065BF6" w14:textId="77777777" w:rsidR="002251EA" w:rsidRPr="00AF1F07" w:rsidRDefault="002251EA" w:rsidP="00EE46E2">
      <w:pPr>
        <w:pStyle w:val="ListParagraph"/>
        <w:spacing w:line="276" w:lineRule="auto"/>
      </w:pPr>
      <w:r w:rsidRPr="00AF1F07">
        <w:t xml:space="preserve">The information base for fast food staff to store request subtleties and refreshed menu. </w:t>
      </w:r>
    </w:p>
    <w:p w14:paraId="4902A1A4" w14:textId="77777777" w:rsidR="002251EA" w:rsidRPr="00AF1F07" w:rsidRDefault="002251EA" w:rsidP="00EE46E2">
      <w:pPr>
        <w:pStyle w:val="ListParagraph"/>
        <w:spacing w:line="276" w:lineRule="auto"/>
      </w:pPr>
      <w:r w:rsidRPr="00AF1F07">
        <w:t xml:space="preserve">The remote innovation to help network correspondence. </w:t>
      </w:r>
    </w:p>
    <w:p w14:paraId="04FFF00B" w14:textId="77777777" w:rsidR="002251EA" w:rsidRPr="00AF1F07" w:rsidRDefault="002251EA" w:rsidP="00EE46E2">
      <w:pPr>
        <w:pStyle w:val="ListParagraph"/>
        <w:spacing w:line="276" w:lineRule="auto"/>
      </w:pPr>
      <w:r w:rsidRPr="00AF1F07">
        <w:t>Clients can put request (Conveyance) while they are in their home or office.</w:t>
      </w:r>
    </w:p>
    <w:p w14:paraId="69A889D8" w14:textId="77777777" w:rsidR="002251EA" w:rsidRPr="00AF1F07" w:rsidRDefault="002251EA" w:rsidP="00EE46E2">
      <w:pPr>
        <w:pStyle w:val="ListParagraph"/>
        <w:spacing w:line="276" w:lineRule="auto"/>
      </w:pPr>
      <w:r w:rsidRPr="00AF1F07">
        <w:t>All this information will be pass to the car.</w:t>
      </w:r>
    </w:p>
    <w:p w14:paraId="01BD17FD" w14:textId="1960BBC9" w:rsidR="002251EA" w:rsidRPr="00AF1F07" w:rsidRDefault="00EE46E2" w:rsidP="00EE46E2">
      <w:pPr>
        <w:keepNext/>
        <w:spacing w:line="276" w:lineRule="auto"/>
        <w:rPr>
          <w:b/>
          <w:bCs/>
          <w:sz w:val="24"/>
          <w:szCs w:val="24"/>
        </w:rPr>
      </w:pPr>
      <w:r>
        <w:rPr>
          <w:noProof/>
        </w:rPr>
        <w:lastRenderedPageBreak/>
        <w:drawing>
          <wp:inline distT="0" distB="0" distL="0" distR="0" wp14:anchorId="2F10D4FA" wp14:editId="53A8EC1C">
            <wp:extent cx="5669280" cy="3191256"/>
            <wp:effectExtent l="0" t="0" r="7620" b="952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7200" t="21905" r="18590" b="6858"/>
                    <a:stretch/>
                  </pic:blipFill>
                  <pic:spPr bwMode="auto">
                    <a:xfrm>
                      <a:off x="0" y="0"/>
                      <a:ext cx="5669280" cy="3191256"/>
                    </a:xfrm>
                    <a:prstGeom prst="rect">
                      <a:avLst/>
                    </a:prstGeom>
                    <a:ln>
                      <a:noFill/>
                    </a:ln>
                    <a:extLst>
                      <a:ext uri="{53640926-AAD7-44D8-BBD7-CCE9431645EC}">
                        <a14:shadowObscured xmlns:a14="http://schemas.microsoft.com/office/drawing/2010/main"/>
                      </a:ext>
                    </a:extLst>
                  </pic:spPr>
                </pic:pic>
              </a:graphicData>
            </a:graphic>
          </wp:inline>
        </w:drawing>
      </w:r>
    </w:p>
    <w:p w14:paraId="4E4DE355" w14:textId="2F08250D" w:rsidR="002251EA" w:rsidRPr="00AF1F07" w:rsidRDefault="00C817A3" w:rsidP="00EE46E2">
      <w:pPr>
        <w:pStyle w:val="FigureCap"/>
        <w:spacing w:line="276" w:lineRule="auto"/>
      </w:pPr>
      <w:bookmarkStart w:id="46" w:name="_Ref62161395"/>
      <w:r>
        <w:t>S</w:t>
      </w:r>
      <w:r w:rsidR="002251EA" w:rsidRPr="00AF1F07">
        <w:t xml:space="preserve">erver </w:t>
      </w:r>
      <w:r>
        <w:t>S</w:t>
      </w:r>
      <w:r w:rsidR="002251EA" w:rsidRPr="00AF1F07">
        <w:t>ystem</w:t>
      </w:r>
      <w:bookmarkEnd w:id="46"/>
    </w:p>
    <w:p w14:paraId="1D1703FB" w14:textId="77777777" w:rsidR="002251EA" w:rsidRPr="00AF1F07" w:rsidRDefault="002251EA" w:rsidP="00EE46E2">
      <w:pPr>
        <w:pStyle w:val="Heading3"/>
        <w:spacing w:line="276" w:lineRule="auto"/>
      </w:pPr>
      <w:r w:rsidRPr="00AF1F07">
        <w:t>Raspberry Pi and Telemetry communication</w:t>
      </w:r>
    </w:p>
    <w:p w14:paraId="17008555" w14:textId="77777777" w:rsidR="002251EA" w:rsidRPr="003613D3" w:rsidRDefault="002251EA" w:rsidP="00EE46E2">
      <w:pPr>
        <w:pStyle w:val="ListParagraph"/>
        <w:spacing w:line="276" w:lineRule="auto"/>
      </w:pPr>
      <w:r w:rsidRPr="003613D3">
        <w:t>Make Raspberry an access point.</w:t>
      </w:r>
    </w:p>
    <w:p w14:paraId="0A07DCDB" w14:textId="2167C776" w:rsidR="002251EA" w:rsidRPr="003613D3" w:rsidRDefault="002251EA" w:rsidP="00EE46E2">
      <w:pPr>
        <w:pStyle w:val="ListParagraph"/>
        <w:spacing w:line="276" w:lineRule="auto"/>
      </w:pPr>
      <w:r w:rsidRPr="003613D3">
        <w:t>Now set</w:t>
      </w:r>
      <w:r w:rsidR="00FD17A7">
        <w:t xml:space="preserve"> the</w:t>
      </w:r>
      <w:r w:rsidRPr="003613D3">
        <w:t xml:space="preserve"> I</w:t>
      </w:r>
      <w:r w:rsidR="00C817A3">
        <w:t>P</w:t>
      </w:r>
      <w:r w:rsidRPr="003613D3">
        <w:t xml:space="preserve"> address </w:t>
      </w:r>
    </w:p>
    <w:p w14:paraId="6AB08244" w14:textId="77777777" w:rsidR="002251EA" w:rsidRPr="003613D3" w:rsidRDefault="002251EA" w:rsidP="00EE46E2">
      <w:pPr>
        <w:pStyle w:val="ListParagraph"/>
        <w:spacing w:line="276" w:lineRule="auto"/>
      </w:pPr>
      <w:r w:rsidRPr="003613D3">
        <w:t>Set up the NAT.</w:t>
      </w:r>
    </w:p>
    <w:p w14:paraId="10825A33" w14:textId="77777777" w:rsidR="002251EA" w:rsidRPr="003613D3" w:rsidRDefault="002251EA" w:rsidP="00EE46E2">
      <w:pPr>
        <w:pStyle w:val="ListParagraph"/>
        <w:spacing w:line="276" w:lineRule="auto"/>
      </w:pPr>
      <w:r w:rsidRPr="003613D3">
        <w:t xml:space="preserve">Call </w:t>
      </w:r>
      <w:proofErr w:type="spellStart"/>
      <w:r w:rsidRPr="003613D3">
        <w:t>MavStation</w:t>
      </w:r>
      <w:proofErr w:type="spellEnd"/>
      <w:r w:rsidRPr="003613D3">
        <w:t xml:space="preserve"> (use code MavLink1)</w:t>
      </w:r>
    </w:p>
    <w:p w14:paraId="73CB14CA" w14:textId="77777777" w:rsidR="002251EA" w:rsidRPr="003613D3" w:rsidRDefault="002251EA" w:rsidP="00EE46E2">
      <w:pPr>
        <w:pStyle w:val="ListParagraph"/>
        <w:spacing w:line="276" w:lineRule="auto"/>
      </w:pPr>
      <w:r w:rsidRPr="003613D3">
        <w:t>Connecting to 3DR telemetry radio</w:t>
      </w:r>
    </w:p>
    <w:p w14:paraId="50E98769" w14:textId="77777777" w:rsidR="002251EA" w:rsidRPr="003613D3" w:rsidRDefault="002251EA" w:rsidP="00EE46E2">
      <w:pPr>
        <w:pStyle w:val="ListParagraph"/>
        <w:spacing w:line="276" w:lineRule="auto"/>
      </w:pPr>
      <w:r w:rsidRPr="003613D3">
        <w:t>The telemetry connection from the laptop to the microcontroller to be able to upload information to the car and have remote access to the vehicle.</w:t>
      </w:r>
    </w:p>
    <w:p w14:paraId="29FCB511" w14:textId="0493CEFD" w:rsidR="002251EA" w:rsidRPr="003613D3" w:rsidRDefault="002251EA" w:rsidP="00EE46E2">
      <w:pPr>
        <w:pStyle w:val="ListParagraph"/>
        <w:spacing w:line="276" w:lineRule="auto"/>
      </w:pPr>
      <w:r w:rsidRPr="003613D3">
        <w:t>Telemetry will come in handy when it come</w:t>
      </w:r>
      <w:r w:rsidR="00C817A3">
        <w:t>s to</w:t>
      </w:r>
      <w:r w:rsidRPr="003613D3">
        <w:t xml:space="preserve"> uploading /updating information to the server.</w:t>
      </w:r>
    </w:p>
    <w:p w14:paraId="5EBB128F" w14:textId="628C71FE" w:rsidR="002251EA" w:rsidRPr="003613D3" w:rsidRDefault="003613D3" w:rsidP="00EE46E2">
      <w:pPr>
        <w:pStyle w:val="ListParagraph"/>
        <w:spacing w:line="276" w:lineRule="auto"/>
      </w:pPr>
      <w:r>
        <w:fldChar w:fldCharType="begin"/>
      </w:r>
      <w:r>
        <w:instrText xml:space="preserve"> REF _Ref62158095 \n \h </w:instrText>
      </w:r>
      <w:r w:rsidR="00EE46E2">
        <w:instrText xml:space="preserve"> \* MERGEFORMAT </w:instrText>
      </w:r>
      <w:r>
        <w:fldChar w:fldCharType="separate"/>
      </w:r>
      <w:r>
        <w:t>Fig. 23</w:t>
      </w:r>
      <w:r>
        <w:fldChar w:fldCharType="end"/>
      </w:r>
      <w:r w:rsidR="002251EA" w:rsidRPr="003613D3">
        <w:t xml:space="preserve"> and</w:t>
      </w:r>
      <w:r>
        <w:t xml:space="preserve"> </w:t>
      </w:r>
      <w:r>
        <w:fldChar w:fldCharType="begin"/>
      </w:r>
      <w:r>
        <w:instrText xml:space="preserve"> REF _Ref62158105 \n \h </w:instrText>
      </w:r>
      <w:r w:rsidR="00EE46E2">
        <w:instrText xml:space="preserve"> \* MERGEFORMAT </w:instrText>
      </w:r>
      <w:r>
        <w:fldChar w:fldCharType="separate"/>
      </w:r>
      <w:r>
        <w:t>Fig. 24</w:t>
      </w:r>
      <w:r>
        <w:fldChar w:fldCharType="end"/>
      </w:r>
      <w:r w:rsidR="002251EA" w:rsidRPr="003613D3">
        <w:t xml:space="preserve"> shows how each telemetry will be connected to their devices.</w:t>
      </w:r>
    </w:p>
    <w:p w14:paraId="49C3D96E" w14:textId="77777777" w:rsidR="002251EA" w:rsidRPr="00AF1F07" w:rsidRDefault="002251EA" w:rsidP="00EE46E2">
      <w:pPr>
        <w:pStyle w:val="AllFigures"/>
        <w:spacing w:line="276" w:lineRule="auto"/>
      </w:pPr>
      <w:r w:rsidRPr="00AF1F07">
        <w:lastRenderedPageBreak/>
        <w:drawing>
          <wp:inline distT="0" distB="0" distL="0" distR="0" wp14:anchorId="6EA2B6A1" wp14:editId="73454176">
            <wp:extent cx="5669280" cy="3191256"/>
            <wp:effectExtent l="0" t="0" r="7620" b="952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797936DC" w14:textId="77777777" w:rsidR="002251EA" w:rsidRPr="00AF1F07" w:rsidRDefault="002251EA" w:rsidP="00EE46E2">
      <w:pPr>
        <w:pStyle w:val="FigureCap"/>
        <w:spacing w:line="276" w:lineRule="auto"/>
        <w:rPr>
          <w:rFonts w:eastAsia="Times New Roman"/>
          <w:color w:val="000000"/>
        </w:rPr>
      </w:pPr>
      <w:bookmarkStart w:id="47" w:name="_Ref62158095"/>
      <w:r w:rsidRPr="00AF1F07">
        <w:t>Telemetry 1</w:t>
      </w:r>
      <w:bookmarkEnd w:id="47"/>
    </w:p>
    <w:p w14:paraId="3A3A9753" w14:textId="77777777" w:rsidR="002251EA" w:rsidRPr="00AF1F07" w:rsidRDefault="002251EA" w:rsidP="00EE46E2">
      <w:pPr>
        <w:pStyle w:val="AllFigures"/>
        <w:spacing w:line="276" w:lineRule="auto"/>
      </w:pPr>
      <w:r w:rsidRPr="00AF1F07">
        <w:drawing>
          <wp:inline distT="0" distB="0" distL="0" distR="0" wp14:anchorId="42ED3930" wp14:editId="21B7C0E1">
            <wp:extent cx="5669280" cy="3191256"/>
            <wp:effectExtent l="0" t="0" r="7620" b="9525"/>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74CC194D" w14:textId="77777777" w:rsidR="002251EA" w:rsidRPr="00AF1F07" w:rsidRDefault="002251EA" w:rsidP="00EE46E2">
      <w:pPr>
        <w:pStyle w:val="FigureCap"/>
        <w:spacing w:line="276" w:lineRule="auto"/>
        <w:rPr>
          <w:rFonts w:eastAsia="Times New Roman"/>
          <w:color w:val="000000"/>
        </w:rPr>
      </w:pPr>
      <w:bookmarkStart w:id="48" w:name="_Ref62158105"/>
      <w:r w:rsidRPr="00AF1F07">
        <w:t>Telemetry 2</w:t>
      </w:r>
      <w:bookmarkEnd w:id="48"/>
    </w:p>
    <w:p w14:paraId="54F38A1F" w14:textId="77777777" w:rsidR="002251EA" w:rsidRPr="00AF1F07" w:rsidRDefault="002251EA" w:rsidP="00EE46E2">
      <w:pPr>
        <w:pStyle w:val="Heading3"/>
        <w:spacing w:line="276" w:lineRule="auto"/>
      </w:pPr>
      <w:r w:rsidRPr="00AF1F07">
        <w:t xml:space="preserve">Website Interface </w:t>
      </w:r>
    </w:p>
    <w:p w14:paraId="1E069783" w14:textId="04F8BB2B" w:rsidR="002251EA" w:rsidRPr="00AF1F07" w:rsidRDefault="003613D3" w:rsidP="00EE46E2">
      <w:pPr>
        <w:spacing w:line="276" w:lineRule="auto"/>
        <w:jc w:val="both"/>
        <w:rPr>
          <w:sz w:val="24"/>
          <w:szCs w:val="24"/>
        </w:rPr>
      </w:pPr>
      <w:r>
        <w:rPr>
          <w:color w:val="000000"/>
          <w:sz w:val="24"/>
          <w:szCs w:val="24"/>
        </w:rPr>
        <w:fldChar w:fldCharType="begin"/>
      </w:r>
      <w:r>
        <w:rPr>
          <w:color w:val="000000"/>
          <w:sz w:val="24"/>
          <w:szCs w:val="24"/>
        </w:rPr>
        <w:instrText xml:space="preserve"> REF _Ref62158021 \n \h </w:instrText>
      </w:r>
      <w:r w:rsidR="00EE46E2">
        <w:rPr>
          <w:color w:val="000000"/>
          <w:sz w:val="24"/>
          <w:szCs w:val="24"/>
        </w:rPr>
        <w:instrText xml:space="preserve"> \* MERGEFORMAT </w:instrText>
      </w:r>
      <w:r>
        <w:rPr>
          <w:color w:val="000000"/>
          <w:sz w:val="24"/>
          <w:szCs w:val="24"/>
        </w:rPr>
      </w:r>
      <w:r>
        <w:rPr>
          <w:color w:val="000000"/>
          <w:sz w:val="24"/>
          <w:szCs w:val="24"/>
        </w:rPr>
        <w:fldChar w:fldCharType="separate"/>
      </w:r>
      <w:r>
        <w:rPr>
          <w:color w:val="000000"/>
          <w:sz w:val="24"/>
          <w:szCs w:val="24"/>
        </w:rPr>
        <w:t>Fig. 25</w:t>
      </w:r>
      <w:r>
        <w:rPr>
          <w:color w:val="000000"/>
          <w:sz w:val="24"/>
          <w:szCs w:val="24"/>
        </w:rPr>
        <w:fldChar w:fldCharType="end"/>
      </w:r>
      <w:r w:rsidR="002251EA" w:rsidRPr="00AF1F07">
        <w:rPr>
          <w:color w:val="000000"/>
          <w:sz w:val="24"/>
          <w:szCs w:val="24"/>
        </w:rPr>
        <w:t xml:space="preserve">, </w:t>
      </w:r>
      <w:r>
        <w:rPr>
          <w:color w:val="000000"/>
          <w:sz w:val="24"/>
          <w:szCs w:val="24"/>
        </w:rPr>
        <w:fldChar w:fldCharType="begin"/>
      </w:r>
      <w:r>
        <w:rPr>
          <w:color w:val="000000"/>
          <w:sz w:val="24"/>
          <w:szCs w:val="24"/>
        </w:rPr>
        <w:instrText xml:space="preserve"> REF _Ref62158032 \n \h </w:instrText>
      </w:r>
      <w:r w:rsidR="00EE46E2">
        <w:rPr>
          <w:color w:val="000000"/>
          <w:sz w:val="24"/>
          <w:szCs w:val="24"/>
        </w:rPr>
        <w:instrText xml:space="preserve"> \* MERGEFORMAT </w:instrText>
      </w:r>
      <w:r>
        <w:rPr>
          <w:color w:val="000000"/>
          <w:sz w:val="24"/>
          <w:szCs w:val="24"/>
        </w:rPr>
      </w:r>
      <w:r>
        <w:rPr>
          <w:color w:val="000000"/>
          <w:sz w:val="24"/>
          <w:szCs w:val="24"/>
        </w:rPr>
        <w:fldChar w:fldCharType="separate"/>
      </w:r>
      <w:r>
        <w:rPr>
          <w:color w:val="000000"/>
          <w:sz w:val="24"/>
          <w:szCs w:val="24"/>
        </w:rPr>
        <w:t>Fig. 26</w:t>
      </w:r>
      <w:r>
        <w:rPr>
          <w:color w:val="000000"/>
          <w:sz w:val="24"/>
          <w:szCs w:val="24"/>
        </w:rPr>
        <w:fldChar w:fldCharType="end"/>
      </w:r>
      <w:r w:rsidR="00C817A3">
        <w:rPr>
          <w:color w:val="000000"/>
          <w:sz w:val="24"/>
          <w:szCs w:val="24"/>
        </w:rPr>
        <w:t>,</w:t>
      </w:r>
      <w:r w:rsidR="002251EA" w:rsidRPr="00AF1F07">
        <w:rPr>
          <w:color w:val="000000"/>
          <w:sz w:val="24"/>
          <w:szCs w:val="24"/>
        </w:rPr>
        <w:t xml:space="preserve"> and </w:t>
      </w:r>
      <w:r>
        <w:rPr>
          <w:color w:val="000000"/>
          <w:sz w:val="24"/>
          <w:szCs w:val="24"/>
        </w:rPr>
        <w:fldChar w:fldCharType="begin"/>
      </w:r>
      <w:r>
        <w:rPr>
          <w:color w:val="000000"/>
          <w:sz w:val="24"/>
          <w:szCs w:val="24"/>
        </w:rPr>
        <w:instrText xml:space="preserve"> REF _Ref62158041 \n \h </w:instrText>
      </w:r>
      <w:r w:rsidR="00EE46E2">
        <w:rPr>
          <w:color w:val="000000"/>
          <w:sz w:val="24"/>
          <w:szCs w:val="24"/>
        </w:rPr>
        <w:instrText xml:space="preserve"> \* MERGEFORMAT </w:instrText>
      </w:r>
      <w:r>
        <w:rPr>
          <w:color w:val="000000"/>
          <w:sz w:val="24"/>
          <w:szCs w:val="24"/>
        </w:rPr>
      </w:r>
      <w:r>
        <w:rPr>
          <w:color w:val="000000"/>
          <w:sz w:val="24"/>
          <w:szCs w:val="24"/>
        </w:rPr>
        <w:fldChar w:fldCharType="separate"/>
      </w:r>
      <w:r>
        <w:rPr>
          <w:color w:val="000000"/>
          <w:sz w:val="24"/>
          <w:szCs w:val="24"/>
        </w:rPr>
        <w:t>Fig. 27</w:t>
      </w:r>
      <w:r>
        <w:rPr>
          <w:color w:val="000000"/>
          <w:sz w:val="24"/>
          <w:szCs w:val="24"/>
        </w:rPr>
        <w:fldChar w:fldCharType="end"/>
      </w:r>
      <w:r w:rsidR="002251EA" w:rsidRPr="00AF1F07">
        <w:rPr>
          <w:color w:val="000000"/>
          <w:sz w:val="24"/>
          <w:szCs w:val="24"/>
        </w:rPr>
        <w:t xml:space="preserve"> Will all display different interfaces within the web application. All of this will be done with WordPress.</w:t>
      </w:r>
    </w:p>
    <w:p w14:paraId="7DEF44AB" w14:textId="77777777" w:rsidR="002251EA" w:rsidRPr="00AF1F07" w:rsidRDefault="002251EA" w:rsidP="00EE46E2">
      <w:pPr>
        <w:keepNext/>
        <w:spacing w:line="276" w:lineRule="auto"/>
        <w:rPr>
          <w:sz w:val="24"/>
          <w:szCs w:val="24"/>
        </w:rPr>
      </w:pPr>
      <w:r w:rsidRPr="00AF1F07">
        <w:rPr>
          <w:noProof/>
          <w:sz w:val="24"/>
          <w:szCs w:val="24"/>
        </w:rPr>
        <w:lastRenderedPageBreak/>
        <w:drawing>
          <wp:inline distT="0" distB="0" distL="0" distR="0" wp14:anchorId="216F346F" wp14:editId="423B3EBF">
            <wp:extent cx="5669280" cy="3191256"/>
            <wp:effectExtent l="0" t="0" r="762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69280" cy="3191256"/>
                    </a:xfrm>
                    <a:prstGeom prst="rect">
                      <a:avLst/>
                    </a:prstGeom>
                  </pic:spPr>
                </pic:pic>
              </a:graphicData>
            </a:graphic>
          </wp:inline>
        </w:drawing>
      </w:r>
    </w:p>
    <w:p w14:paraId="5F2A4A48" w14:textId="1F123811" w:rsidR="002251EA" w:rsidRPr="00AF1F07" w:rsidRDefault="002251EA" w:rsidP="00EE46E2">
      <w:pPr>
        <w:pStyle w:val="FigureCap"/>
        <w:spacing w:line="276" w:lineRule="auto"/>
      </w:pPr>
      <w:r w:rsidRPr="00AF1F07">
        <w:t xml:space="preserve"> </w:t>
      </w:r>
      <w:bookmarkStart w:id="49" w:name="_Ref62158021"/>
      <w:r w:rsidRPr="00AF1F07">
        <w:t xml:space="preserve">Help </w:t>
      </w:r>
      <w:r w:rsidR="00BD4621">
        <w:t>I</w:t>
      </w:r>
      <w:r w:rsidRPr="00AF1F07">
        <w:t>nfo</w:t>
      </w:r>
      <w:bookmarkEnd w:id="49"/>
    </w:p>
    <w:p w14:paraId="7470973A" w14:textId="77777777" w:rsidR="002251EA" w:rsidRPr="00AF1F07" w:rsidRDefault="002251EA" w:rsidP="00EE46E2">
      <w:pPr>
        <w:spacing w:line="276" w:lineRule="auto"/>
        <w:rPr>
          <w:sz w:val="24"/>
          <w:szCs w:val="24"/>
        </w:rPr>
      </w:pPr>
    </w:p>
    <w:p w14:paraId="1E667B91" w14:textId="77777777" w:rsidR="002251EA" w:rsidRPr="00AF1F07" w:rsidRDefault="002251EA" w:rsidP="00EE46E2">
      <w:pPr>
        <w:keepNext/>
        <w:spacing w:line="276" w:lineRule="auto"/>
        <w:rPr>
          <w:sz w:val="24"/>
          <w:szCs w:val="24"/>
        </w:rPr>
      </w:pPr>
      <w:r w:rsidRPr="00AF1F07">
        <w:rPr>
          <w:noProof/>
          <w:sz w:val="24"/>
          <w:szCs w:val="24"/>
        </w:rPr>
        <w:drawing>
          <wp:inline distT="0" distB="0" distL="0" distR="0" wp14:anchorId="75E2F69B" wp14:editId="1F1B949E">
            <wp:extent cx="5669280" cy="3191256"/>
            <wp:effectExtent l="0" t="0" r="762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69280" cy="3191256"/>
                    </a:xfrm>
                    <a:prstGeom prst="rect">
                      <a:avLst/>
                    </a:prstGeom>
                  </pic:spPr>
                </pic:pic>
              </a:graphicData>
            </a:graphic>
          </wp:inline>
        </w:drawing>
      </w:r>
    </w:p>
    <w:p w14:paraId="5C9F27F1" w14:textId="03716170" w:rsidR="002251EA" w:rsidRPr="00AF1F07" w:rsidRDefault="002251EA" w:rsidP="00EE46E2">
      <w:pPr>
        <w:pStyle w:val="FigureCap"/>
        <w:spacing w:line="276" w:lineRule="auto"/>
      </w:pPr>
      <w:bookmarkStart w:id="50" w:name="_Ref62158032"/>
      <w:r w:rsidRPr="00AF1F07">
        <w:t xml:space="preserve">Location for </w:t>
      </w:r>
      <w:r w:rsidR="00BD4621">
        <w:t>D</w:t>
      </w:r>
      <w:r w:rsidRPr="00AF1F07">
        <w:t>elivery</w:t>
      </w:r>
      <w:bookmarkEnd w:id="50"/>
    </w:p>
    <w:p w14:paraId="60CC2037" w14:textId="77777777" w:rsidR="002251EA" w:rsidRPr="00AF1F07" w:rsidRDefault="002251EA" w:rsidP="00EE46E2">
      <w:pPr>
        <w:keepNext/>
        <w:spacing w:line="276" w:lineRule="auto"/>
        <w:rPr>
          <w:sz w:val="24"/>
          <w:szCs w:val="24"/>
        </w:rPr>
      </w:pPr>
      <w:r w:rsidRPr="00AF1F07">
        <w:rPr>
          <w:noProof/>
          <w:sz w:val="24"/>
          <w:szCs w:val="24"/>
        </w:rPr>
        <w:lastRenderedPageBreak/>
        <w:drawing>
          <wp:inline distT="0" distB="0" distL="0" distR="0" wp14:anchorId="00213211" wp14:editId="148A604A">
            <wp:extent cx="5669280" cy="3191256"/>
            <wp:effectExtent l="0" t="0" r="762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11FCCBC1" w14:textId="7919F827" w:rsidR="002251EA" w:rsidRDefault="002251EA" w:rsidP="00EE46E2">
      <w:pPr>
        <w:pStyle w:val="FigureCap"/>
        <w:spacing w:line="276" w:lineRule="auto"/>
      </w:pPr>
      <w:r w:rsidRPr="00AF1F07">
        <w:t xml:space="preserve"> </w:t>
      </w:r>
      <w:bookmarkStart w:id="51" w:name="_Ref62158041"/>
      <w:r w:rsidRPr="00AF1F07">
        <w:t xml:space="preserve">About </w:t>
      </w:r>
      <w:r w:rsidR="00BD4621">
        <w:t>U</w:t>
      </w:r>
      <w:r w:rsidRPr="00AF1F07">
        <w:t>se</w:t>
      </w:r>
      <w:bookmarkEnd w:id="51"/>
    </w:p>
    <w:p w14:paraId="64970F35" w14:textId="070777A2" w:rsidR="00B957F2" w:rsidRDefault="000E2CF3" w:rsidP="00B957F2">
      <w:pPr>
        <w:spacing w:line="276" w:lineRule="auto"/>
        <w:jc w:val="left"/>
      </w:pPr>
      <w:r>
        <w:br w:type="page"/>
      </w:r>
    </w:p>
    <w:p w14:paraId="44853BD9" w14:textId="5909E68B" w:rsidR="00440BA3" w:rsidRDefault="00440BA3" w:rsidP="00440BA3">
      <w:pPr>
        <w:pStyle w:val="Head1"/>
      </w:pPr>
      <w:r>
        <w:lastRenderedPageBreak/>
        <w:t>Project evaluation</w:t>
      </w:r>
    </w:p>
    <w:p w14:paraId="115794A3" w14:textId="3E864ACA" w:rsidR="0019777A" w:rsidRDefault="00440BA3" w:rsidP="00F32247">
      <w:pPr>
        <w:pStyle w:val="NormalWeb"/>
        <w:spacing w:before="0" w:beforeAutospacing="0" w:after="0" w:afterAutospacing="0" w:line="276" w:lineRule="auto"/>
        <w:rPr>
          <w:rFonts w:ascii="Times New Roman" w:eastAsia="Times New Roman" w:hAnsi="Times New Roman" w:cs="Times New Roman"/>
          <w:color w:val="000000"/>
        </w:rPr>
      </w:pPr>
      <w:r w:rsidRPr="00F32247">
        <w:rPr>
          <w:rFonts w:ascii="Times New Roman" w:hAnsi="Times New Roman" w:cs="Times New Roman"/>
        </w:rPr>
        <w:t> </w:t>
      </w:r>
      <w:r w:rsidR="00F32247" w:rsidRPr="00F32247">
        <w:rPr>
          <w:rFonts w:ascii="Times New Roman" w:eastAsia="Times New Roman" w:hAnsi="Times New Roman" w:cs="Times New Roman"/>
          <w:color w:val="000000"/>
        </w:rPr>
        <w:t xml:space="preserve"> Due to the state of emergency that the world is in right now, an autonomous food delivery vehicle would be the most helpful thing at this moment. Having a food ordering system would be the most effective way to reach your clients </w:t>
      </w:r>
      <w:r w:rsidR="00F32247" w:rsidRPr="00F32247">
        <w:rPr>
          <w:rFonts w:ascii="Times New Roman" w:eastAsia="Times New Roman" w:hAnsi="Times New Roman" w:cs="Times New Roman"/>
          <w:color w:val="000000"/>
        </w:rPr>
        <w:t>and</w:t>
      </w:r>
      <w:r w:rsidR="00F32247" w:rsidRPr="00F32247">
        <w:rPr>
          <w:rFonts w:ascii="Times New Roman" w:eastAsia="Times New Roman" w:hAnsi="Times New Roman" w:cs="Times New Roman"/>
          <w:color w:val="000000"/>
        </w:rPr>
        <w:t xml:space="preserve"> the safest way possible. The system will provide ultimate safety because there will be limited human interaction from ordering to delivery all that needs to be done is sanitation to the car. Safety is the most important thing when it comes to providing a service for clients and that is why the autonomous vehicle will be the best path to take. The culture that we live in right now is the best because they are willing to adapt to new things for example Tesla. In that case, both sides would benefit from the system. Like with everything in life there are always pros and cons. Cons That comes with delivery apps would be the human interaction, loss of jobs and </w:t>
      </w:r>
      <w:r w:rsidR="00F32247" w:rsidRPr="00F32247">
        <w:rPr>
          <w:rFonts w:ascii="Times New Roman" w:eastAsia="Times New Roman" w:hAnsi="Times New Roman" w:cs="Times New Roman"/>
          <w:color w:val="000000"/>
        </w:rPr>
        <w:t>humans</w:t>
      </w:r>
      <w:r w:rsidR="00F32247" w:rsidRPr="00F32247">
        <w:rPr>
          <w:rFonts w:ascii="Times New Roman" w:eastAsia="Times New Roman" w:hAnsi="Times New Roman" w:cs="Times New Roman"/>
          <w:color w:val="000000"/>
        </w:rPr>
        <w:t xml:space="preserve"> are becoming lazier. Having a food delivery app this will improve the number of sales for the business because there will be more advertisement in easier access for people to order their food which will provide more revenue to the owner and economy. This system is very environmentally friendly since the vehicle is not running on gas and is using electricity to run. There are many more additional parts that need to be added on to this system before it is fully complete for </w:t>
      </w:r>
      <w:r w:rsidR="00F32247" w:rsidRPr="00F32247">
        <w:rPr>
          <w:rFonts w:ascii="Times New Roman" w:eastAsia="Times New Roman" w:hAnsi="Times New Roman" w:cs="Times New Roman"/>
          <w:color w:val="000000"/>
        </w:rPr>
        <w:t>example,</w:t>
      </w:r>
      <w:r w:rsidR="00F32247" w:rsidRPr="00F32247">
        <w:rPr>
          <w:rFonts w:ascii="Times New Roman" w:eastAsia="Times New Roman" w:hAnsi="Times New Roman" w:cs="Times New Roman"/>
          <w:color w:val="000000"/>
        </w:rPr>
        <w:t xml:space="preserve"> they need to be a better communication system inside the administration app. The administration needs to be able to tell the user when the food is being packed and when is on his way. There also needs to be a better way of communication instead of the email the administration needs to be able to communicate directly to the customer application. Another way to make this app more efficient in the future is to eliminate all the extra Communication. In that way, the system will flow better and if </w:t>
      </w:r>
      <w:r w:rsidR="00F32247" w:rsidRPr="00F32247">
        <w:rPr>
          <w:rFonts w:ascii="Times New Roman" w:eastAsia="Times New Roman" w:hAnsi="Times New Roman" w:cs="Times New Roman"/>
          <w:color w:val="000000"/>
        </w:rPr>
        <w:t>there is</w:t>
      </w:r>
      <w:r w:rsidR="00F32247" w:rsidRPr="00F32247">
        <w:rPr>
          <w:rFonts w:ascii="Times New Roman" w:eastAsia="Times New Roman" w:hAnsi="Times New Roman" w:cs="Times New Roman"/>
          <w:color w:val="000000"/>
        </w:rPr>
        <w:t xml:space="preserve"> a problem you </w:t>
      </w:r>
      <w:r w:rsidR="00F32247" w:rsidRPr="00F32247">
        <w:rPr>
          <w:rFonts w:ascii="Times New Roman" w:eastAsia="Times New Roman" w:hAnsi="Times New Roman" w:cs="Times New Roman"/>
          <w:color w:val="000000"/>
        </w:rPr>
        <w:t>will not</w:t>
      </w:r>
      <w:r w:rsidR="00F32247" w:rsidRPr="00F32247">
        <w:rPr>
          <w:rFonts w:ascii="Times New Roman" w:eastAsia="Times New Roman" w:hAnsi="Times New Roman" w:cs="Times New Roman"/>
          <w:color w:val="000000"/>
        </w:rPr>
        <w:t xml:space="preserve"> have to deal with so many languages at one time. For example, since the app is </w:t>
      </w:r>
      <w:r w:rsidR="00F32247" w:rsidRPr="00F32247">
        <w:rPr>
          <w:rFonts w:ascii="Times New Roman" w:eastAsia="Times New Roman" w:hAnsi="Times New Roman" w:cs="Times New Roman"/>
          <w:color w:val="000000"/>
        </w:rPr>
        <w:t>in,</w:t>
      </w:r>
      <w:r w:rsidR="00F32247" w:rsidRPr="00F32247">
        <w:rPr>
          <w:rFonts w:ascii="Times New Roman" w:eastAsia="Times New Roman" w:hAnsi="Times New Roman" w:cs="Times New Roman"/>
          <w:color w:val="000000"/>
        </w:rPr>
        <w:t xml:space="preserve"> </w:t>
      </w:r>
      <w:r w:rsidR="00F32247" w:rsidRPr="00F32247">
        <w:rPr>
          <w:rFonts w:ascii="Times New Roman" w:eastAsia="Times New Roman" w:hAnsi="Times New Roman" w:cs="Times New Roman"/>
          <w:color w:val="000000"/>
        </w:rPr>
        <w:t>I am</w:t>
      </w:r>
      <w:r w:rsidR="00F32247" w:rsidRPr="00F32247">
        <w:rPr>
          <w:rFonts w:ascii="Times New Roman" w:eastAsia="Times New Roman" w:hAnsi="Times New Roman" w:cs="Times New Roman"/>
          <w:color w:val="000000"/>
        </w:rPr>
        <w:t xml:space="preserve"> using Android studio if there was an easier way to connect and communicate Java with Mavlink that </w:t>
      </w:r>
      <w:proofErr w:type="gramStart"/>
      <w:r w:rsidR="00F32247" w:rsidRPr="00F32247">
        <w:rPr>
          <w:rFonts w:ascii="Times New Roman" w:eastAsia="Times New Roman" w:hAnsi="Times New Roman" w:cs="Times New Roman"/>
          <w:color w:val="000000"/>
        </w:rPr>
        <w:t>would’ve</w:t>
      </w:r>
      <w:proofErr w:type="gramEnd"/>
      <w:r w:rsidR="00F32247" w:rsidRPr="00F32247">
        <w:rPr>
          <w:rFonts w:ascii="Times New Roman" w:eastAsia="Times New Roman" w:hAnsi="Times New Roman" w:cs="Times New Roman"/>
          <w:color w:val="000000"/>
        </w:rPr>
        <w:t xml:space="preserve"> been the best way possible.</w:t>
      </w:r>
    </w:p>
    <w:p w14:paraId="19288946" w14:textId="4CB9A8A7" w:rsidR="0019777A" w:rsidRPr="0019777A" w:rsidRDefault="0019777A">
      <w:pPr>
        <w:jc w:val="left"/>
        <w:rPr>
          <w:rFonts w:eastAsia="Times New Roman"/>
          <w:color w:val="000000"/>
          <w:kern w:val="0"/>
          <w:sz w:val="24"/>
          <w:szCs w:val="24"/>
          <w:lang w:eastAsia="en-US"/>
        </w:rPr>
      </w:pPr>
      <w:r>
        <w:rPr>
          <w:rFonts w:eastAsia="Times New Roman"/>
        </w:rPr>
        <w:br w:type="page"/>
      </w:r>
    </w:p>
    <w:p w14:paraId="20CD879C" w14:textId="77777777" w:rsidR="000E2CF3" w:rsidRDefault="000E2CF3" w:rsidP="00EE46E2">
      <w:pPr>
        <w:spacing w:line="276" w:lineRule="auto"/>
        <w:jc w:val="left"/>
        <w:rPr>
          <w:b/>
          <w:smallCaps/>
          <w:kern w:val="0"/>
          <w:sz w:val="28"/>
          <w:szCs w:val="24"/>
        </w:rPr>
      </w:pPr>
    </w:p>
    <w:p w14:paraId="037E0EB7" w14:textId="14C9D23A" w:rsidR="002251EA" w:rsidRDefault="00B957F2" w:rsidP="00EE46E2">
      <w:pPr>
        <w:pStyle w:val="Head1"/>
        <w:spacing w:line="276" w:lineRule="auto"/>
      </w:pPr>
      <w:r>
        <w:t>conclusion</w:t>
      </w:r>
    </w:p>
    <w:p w14:paraId="1FA28F97" w14:textId="57DFD4BD" w:rsidR="00A4554D" w:rsidRPr="00BD4621" w:rsidRDefault="00BD4621" w:rsidP="00BD4621">
      <w:pPr>
        <w:spacing w:line="276" w:lineRule="auto"/>
        <w:jc w:val="left"/>
        <w:rPr>
          <w:b/>
          <w:caps/>
          <w:smallCaps/>
          <w:kern w:val="0"/>
          <w:sz w:val="24"/>
          <w:szCs w:val="24"/>
        </w:rPr>
      </w:pPr>
      <w:bookmarkStart w:id="52" w:name="_Toc42169848"/>
      <w:r w:rsidRPr="00BD4621">
        <w:rPr>
          <w:color w:val="000000"/>
          <w:sz w:val="24"/>
          <w:szCs w:val="24"/>
        </w:rPr>
        <w:t xml:space="preserve">Toward the finish of this task, a fast-food requesting framework utilizing versatile application will be done to help any delivery eateries in UMES. Clients can utilize their cell phones to submit their food requests in a helpful way and the staffs of the café are additionally ready to utilize the website to refresh the food menu. This framework consists of the customer side and worker side. For the customer side, clients will have the option to see the menu, place request, and checkout from the framework. The client can decide to empower or handicap the message notice sent by the worker. For the worker side, the framework will have the option to let the staff embed, </w:t>
      </w:r>
      <w:proofErr w:type="gramStart"/>
      <w:r w:rsidRPr="00BD4621">
        <w:rPr>
          <w:color w:val="000000"/>
          <w:sz w:val="24"/>
          <w:szCs w:val="24"/>
        </w:rPr>
        <w:t>erase</w:t>
      </w:r>
      <w:proofErr w:type="gramEnd"/>
      <w:r w:rsidRPr="00BD4621">
        <w:rPr>
          <w:color w:val="000000"/>
          <w:sz w:val="24"/>
          <w:szCs w:val="24"/>
        </w:rPr>
        <w:t xml:space="preserve"> and update the menu. The framework additionally permits staff or proprietor to send messages right away to the clients about any food advancement and furthermore update the food request status and this will be done with Gmail. Additionally, this framework likewise permits the proprietor to refresh the status of everyone on each food request. The last aspect of this system is to communicate with the delivery vehicle. This will be done by Gmail API, Raspberry Pi, and Telemetry. The following are a portion of the modules of the proposed framework. All these different frameworks would be incorporated with Raspberry Pi, so it could complete the system. By working with all these systems Eli was able to learn how if one piece of information is not communicating well the whole system would not function.</w:t>
      </w:r>
      <w:r w:rsidR="00A4554D" w:rsidRPr="00BD4621">
        <w:rPr>
          <w:sz w:val="24"/>
          <w:szCs w:val="24"/>
        </w:rPr>
        <w:br w:type="page"/>
      </w:r>
    </w:p>
    <w:p w14:paraId="0C2BE897" w14:textId="5B55D28B" w:rsidR="002251EA" w:rsidRPr="00AF1F07" w:rsidRDefault="002251EA" w:rsidP="003A2D24">
      <w:pPr>
        <w:pStyle w:val="Appendix"/>
      </w:pPr>
      <w:r w:rsidRPr="00AF1F07">
        <w:lastRenderedPageBreak/>
        <w:t>Appendix</w:t>
      </w:r>
      <w:bookmarkEnd w:id="52"/>
    </w:p>
    <w:p w14:paraId="0B868E40" w14:textId="0C310CDC" w:rsidR="002251EA" w:rsidRPr="00AF1F07" w:rsidRDefault="002251EA" w:rsidP="00CE185B">
      <w:pPr>
        <w:pStyle w:val="ApH2"/>
        <w:numPr>
          <w:ilvl w:val="1"/>
          <w:numId w:val="25"/>
        </w:numPr>
        <w:spacing w:after="0" w:line="360" w:lineRule="auto"/>
      </w:pPr>
      <w:bookmarkStart w:id="53" w:name="_Toc42169849"/>
      <w:r w:rsidRPr="00AF1F07">
        <w:t>Code.</w:t>
      </w:r>
      <w:bookmarkEnd w:id="53"/>
    </w:p>
    <w:p w14:paraId="440BD2DD" w14:textId="77777777" w:rsidR="002251EA" w:rsidRPr="00AF1F07" w:rsidRDefault="002251EA" w:rsidP="00CE185B">
      <w:pPr>
        <w:pStyle w:val="ApH3"/>
        <w:numPr>
          <w:ilvl w:val="0"/>
          <w:numId w:val="27"/>
        </w:numPr>
      </w:pPr>
      <w:bookmarkStart w:id="54" w:name="_Toc42169850"/>
      <w:r w:rsidRPr="00AF1F07">
        <w:t xml:space="preserve">Source Code </w:t>
      </w:r>
      <w:bookmarkEnd w:id="54"/>
      <w:r w:rsidRPr="00AF1F07">
        <w:t>app</w:t>
      </w:r>
    </w:p>
    <w:p w14:paraId="14A5492C"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proofErr w:type="spellStart"/>
      <w:r w:rsidRPr="00AF1F07">
        <w:rPr>
          <w:rFonts w:ascii="Times New Roman" w:hAnsi="Times New Roman" w:cs="Times New Roman"/>
          <w:color w:val="A9B7C6"/>
          <w:sz w:val="24"/>
          <w:szCs w:val="24"/>
        </w:rPr>
        <w:t>com.example.umesfoodap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text.Edit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text.TextWatch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material.textfield.TextInputEditTex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Utils.PassingData</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Login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InputEditTex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textInputEditTex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logi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extInputEditTex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login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extInputEditText</w:t>
      </w:r>
      <w:r w:rsidRPr="00AF1F07">
        <w:rPr>
          <w:rFonts w:ascii="Times New Roman" w:hAnsi="Times New Roman" w:cs="Times New Roman"/>
          <w:color w:val="A9B7C6"/>
          <w:sz w:val="24"/>
          <w:szCs w:val="24"/>
        </w:rPr>
        <w:t>.addTextChanged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TextWatch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beforeTextChange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CC7832"/>
          <w:sz w:val="24"/>
          <w:szCs w:val="24"/>
        </w:rPr>
        <w:t xml:space="preserve">, i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1</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2)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TextChange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CC7832"/>
          <w:sz w:val="24"/>
          <w:szCs w:val="24"/>
        </w:rPr>
        <w:t xml:space="preserve">, i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1</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2)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leng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1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phone_number</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6A8759"/>
          <w:sz w:val="24"/>
          <w:szCs w:val="24"/>
        </w:rPr>
        <w:t xml:space="preserve">"+91"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toStrin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assingData</w:t>
      </w:r>
      <w:proofErr w:type="spellEnd"/>
      <w:r w:rsidRPr="00AF1F07">
        <w:rPr>
          <w:rFonts w:ascii="Times New Roman" w:hAnsi="Times New Roman" w:cs="Times New Roman"/>
          <w:color w:val="A9B7C6"/>
          <w:sz w:val="24"/>
          <w:szCs w:val="24"/>
        </w:rPr>
        <w:t xml:space="preserve"> model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PassingData</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Login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model.setPhon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hone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Login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Verification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object"</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del</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t xml:space="preserve">                            .</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allingActivit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ActivityConstants.</w:t>
      </w:r>
      <w:r w:rsidRPr="00AF1F07">
        <w:rPr>
          <w:rFonts w:ascii="Times New Roman" w:hAnsi="Times New Roman" w:cs="Times New Roman"/>
          <w:i/>
          <w:iCs/>
          <w:color w:val="9876AA"/>
          <w:sz w:val="24"/>
          <w:szCs w:val="24"/>
        </w:rPr>
        <w:t>Login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afterTextChanged</w:t>
      </w:r>
      <w:proofErr w:type="spellEnd"/>
      <w:r w:rsidRPr="00AF1F07">
        <w:rPr>
          <w:rFonts w:ascii="Times New Roman" w:hAnsi="Times New Roman" w:cs="Times New Roman"/>
          <w:color w:val="A9B7C6"/>
          <w:sz w:val="24"/>
          <w:szCs w:val="24"/>
        </w:rPr>
        <w:t>(Editable editabl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w:t>
      </w:r>
    </w:p>
    <w:p w14:paraId="23F4CB24" w14:textId="77777777" w:rsidR="002251EA" w:rsidRPr="00AF1F07" w:rsidRDefault="002251EA" w:rsidP="003A2D24">
      <w:pPr>
        <w:pStyle w:val="ApH3"/>
        <w:numPr>
          <w:ilvl w:val="0"/>
          <w:numId w:val="0"/>
        </w:numPr>
        <w:ind w:left="810"/>
      </w:pPr>
    </w:p>
    <w:p w14:paraId="0121F9BA"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proofErr w:type="spellStart"/>
      <w:r w:rsidRPr="00AF1F07">
        <w:rPr>
          <w:rFonts w:ascii="Times New Roman" w:hAnsi="Times New Roman" w:cs="Times New Roman"/>
          <w:color w:val="A9B7C6"/>
          <w:sz w:val="24"/>
          <w:szCs w:val="24"/>
        </w:rPr>
        <w:t>com.example.umesfoodap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pp.DatePicker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pp.Progress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util.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view.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DatePick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Image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ext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oas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onNull</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ull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cepheuen.elegantnumberbutton.view.ElegantNumberButt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SessionManagemen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gms.tasks.OnFailure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gms.tasks.OnSuccess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material.button.MaterialButt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Collection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Snapsho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messaging.FirebaseMessagin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text.SimpleDate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Calenda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Dat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HashMa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Lis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import </w:t>
      </w:r>
      <w:proofErr w:type="spellStart"/>
      <w:r w:rsidRPr="00AF1F07">
        <w:rPr>
          <w:rFonts w:ascii="Times New Roman" w:hAnsi="Times New Roman" w:cs="Times New Roman"/>
          <w:color w:val="A9B7C6"/>
          <w:sz w:val="24"/>
          <w:szCs w:val="24"/>
        </w:rPr>
        <w:t>java.util.Loca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Ma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Objec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Checkou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selectedDat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deliveryAddress</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walletBalan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totalPri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lanPri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lanDays</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MaterialButton</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lectDat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a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tegory_veg</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category_nonve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Image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heckoutImag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irebaseFirestor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long </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0</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ProgressDialog</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progress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Calendar </w:t>
      </w:r>
      <w:proofErr w:type="spellStart"/>
      <w:r w:rsidRPr="00AF1F07">
        <w:rPr>
          <w:rFonts w:ascii="Times New Roman" w:hAnsi="Times New Roman" w:cs="Times New Roman"/>
          <w:color w:val="9876AA"/>
          <w:sz w:val="24"/>
          <w:szCs w:val="24"/>
        </w:rPr>
        <w:t>calendar</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A9B7C6"/>
          <w:sz w:val="24"/>
          <w:szCs w:val="24"/>
        </w:rPr>
        <w:t>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String </w:t>
      </w:r>
      <w:proofErr w:type="spellStart"/>
      <w:r w:rsidRPr="00AF1F07">
        <w:rPr>
          <w:rFonts w:ascii="Times New Roman" w:hAnsi="Times New Roman" w:cs="Times New Roman"/>
          <w:color w:val="9876AA"/>
          <w:sz w:val="24"/>
          <w:szCs w:val="24"/>
        </w:rPr>
        <w:t>currentTime</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HH:mm:s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Locale.</w:t>
      </w:r>
      <w:r w:rsidRPr="00AF1F07">
        <w:rPr>
          <w:rFonts w:ascii="Times New Roman" w:hAnsi="Times New Roman" w:cs="Times New Roman"/>
          <w:i/>
          <w:iCs/>
          <w:color w:val="A9B7C6"/>
          <w:sz w:val="24"/>
          <w:szCs w:val="24"/>
        </w:rPr>
        <w:t>getDefault</w:t>
      </w:r>
      <w:proofErr w:type="spellEnd"/>
      <w:r w:rsidRPr="00AF1F07">
        <w:rPr>
          <w:rFonts w:ascii="Times New Roman" w:hAnsi="Times New Roman" w:cs="Times New Roman"/>
          <w:color w:val="A9B7C6"/>
          <w:sz w:val="24"/>
          <w:szCs w:val="24"/>
        </w:rPr>
        <w:t>()).forma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year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YEA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month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MON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day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DAY_OF_MON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proofErr w:type="spellStart"/>
      <w:r w:rsidRPr="00AF1F07">
        <w:rPr>
          <w:rFonts w:ascii="Times New Roman" w:hAnsi="Times New Roman" w:cs="Times New Roman"/>
          <w:color w:val="9876AA"/>
          <w:sz w:val="24"/>
          <w:szCs w:val="24"/>
        </w:rPr>
        <w:t>no_days</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1</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public </w:t>
      </w:r>
      <w:proofErr w:type="spellStart"/>
      <w:r w:rsidRPr="00AF1F07">
        <w:rPr>
          <w:rFonts w:ascii="Times New Roman" w:hAnsi="Times New Roman" w:cs="Times New Roman"/>
          <w:color w:val="A9B7C6"/>
          <w:sz w:val="24"/>
          <w:szCs w:val="24"/>
        </w:rPr>
        <w:t>ElegantNumberButt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checko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ProgressDialo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Tit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ai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Messag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oing something"</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Cancela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false</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initView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 Integer.</w:t>
      </w:r>
      <w:r w:rsidRPr="00AF1F07">
        <w:rPr>
          <w:rFonts w:ascii="Times New Roman" w:hAnsi="Times New Roman" w:cs="Times New Roman"/>
          <w:i/>
          <w:iCs/>
          <w:color w:val="A9B7C6"/>
          <w:sz w:val="24"/>
          <w:szCs w:val="24"/>
        </w:rPr>
        <w:t>parseInt</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getIntent().getStringExtra(</w:t>
      </w:r>
      <w:r w:rsidRPr="00AF1F07">
        <w:rPr>
          <w:rFonts w:ascii="Times New Roman" w:hAnsi="Times New Roman" w:cs="Times New Roman"/>
          <w:color w:val="6A8759"/>
          <w:sz w:val="24"/>
          <w:szCs w:val="24"/>
        </w:rPr>
        <w:t>"day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final int </w:t>
      </w:r>
      <w:proofErr w:type="spellStart"/>
      <w:r w:rsidRPr="00AF1F07">
        <w:rPr>
          <w:rFonts w:ascii="Times New Roman" w:hAnsi="Times New Roman" w:cs="Times New Roman"/>
          <w:color w:val="A9B7C6"/>
          <w:sz w:val="24"/>
          <w:szCs w:val="24"/>
        </w:rPr>
        <w:t>per_day</w:t>
      </w:r>
      <w:proofErr w:type="spellEnd"/>
      <w:r w:rsidRPr="00AF1F07">
        <w:rPr>
          <w:rFonts w:ascii="Times New Roman" w:hAnsi="Times New Roman" w:cs="Times New Roman"/>
          <w:color w:val="A9B7C6"/>
          <w:sz w:val="24"/>
          <w:szCs w:val="24"/>
        </w:rPr>
        <w:t>= Integer.</w:t>
      </w:r>
      <w:r w:rsidRPr="00AF1F07">
        <w:rPr>
          <w:rFonts w:ascii="Times New Roman" w:hAnsi="Times New Roman" w:cs="Times New Roman"/>
          <w:i/>
          <w:iCs/>
          <w:color w:val="A9B7C6"/>
          <w:sz w:val="24"/>
          <w:szCs w:val="24"/>
        </w:rPr>
        <w:t>parseInt</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getIntent().getStringExtra(</w:t>
      </w:r>
      <w:r w:rsidRPr="00AF1F07">
        <w:rPr>
          <w:rFonts w:ascii="Times New Roman" w:hAnsi="Times New Roman" w:cs="Times New Roman"/>
          <w:color w:val="6A8759"/>
          <w:sz w:val="24"/>
          <w:szCs w:val="24"/>
        </w:rPr>
        <w:t>"price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final int </w:t>
      </w:r>
      <w:r w:rsidRPr="00AF1F07">
        <w:rPr>
          <w:rFonts w:ascii="Times New Roman" w:hAnsi="Times New Roman" w:cs="Times New Roman"/>
          <w:color w:val="A9B7C6"/>
          <w:sz w:val="24"/>
          <w:szCs w:val="24"/>
        </w:rPr>
        <w:t>meal=</w:t>
      </w:r>
      <w:proofErr w:type="spellStart"/>
      <w:r w:rsidRPr="00AF1F07">
        <w:rPr>
          <w:rFonts w:ascii="Times New Roman" w:hAnsi="Times New Roman" w:cs="Times New Roman"/>
          <w:color w:val="A9B7C6"/>
          <w:sz w:val="24"/>
          <w:szCs w:val="24"/>
        </w:rPr>
        <w:t>getInten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In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meal"</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er_d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lanDays</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y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DeliveryWalletBal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ve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heckout_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nonve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heckout_non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 xml:space="preserve">(meal== </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category_veg</w:t>
      </w:r>
      <w:r w:rsidRPr="00AF1F07">
        <w:rPr>
          <w:rFonts w:ascii="Times New Roman" w:hAnsi="Times New Roman" w:cs="Times New Roman"/>
          <w:color w:val="A9B7C6"/>
          <w:sz w:val="24"/>
          <w:szCs w:val="24"/>
        </w:rPr>
        <w:t>.setVisibil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View.</w:t>
      </w:r>
      <w:r w:rsidRPr="00AF1F07">
        <w:rPr>
          <w:rFonts w:ascii="Times New Roman" w:hAnsi="Times New Roman" w:cs="Times New Roman"/>
          <w:i/>
          <w:iCs/>
          <w:color w:val="9876AA"/>
          <w:sz w:val="24"/>
          <w:szCs w:val="24"/>
        </w:rPr>
        <w:t>INVISI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nonveg</w:t>
      </w:r>
      <w:r w:rsidRPr="00AF1F07">
        <w:rPr>
          <w:rFonts w:ascii="Times New Roman" w:hAnsi="Times New Roman" w:cs="Times New Roman"/>
          <w:color w:val="A9B7C6"/>
          <w:sz w:val="24"/>
          <w:szCs w:val="24"/>
        </w:rPr>
        <w:t>.setVisibil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View.</w:t>
      </w:r>
      <w:r w:rsidRPr="00AF1F07">
        <w:rPr>
          <w:rFonts w:ascii="Times New Roman" w:hAnsi="Times New Roman" w:cs="Times New Roman"/>
          <w:i/>
          <w:iCs/>
          <w:color w:val="9876AA"/>
          <w:sz w:val="24"/>
          <w:szCs w:val="24"/>
        </w:rPr>
        <w:t>VISI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selectDate</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openDatePick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808080"/>
          <w:sz w:val="24"/>
          <w:szCs w:val="24"/>
        </w:rPr>
        <w:t>//set the maximum range of dabbas</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setRange(</w:t>
      </w:r>
      <w:r w:rsidRPr="00AF1F07">
        <w:rPr>
          <w:rFonts w:ascii="Times New Roman" w:hAnsi="Times New Roman" w:cs="Times New Roman"/>
          <w:color w:val="6897BB"/>
          <w:sz w:val="24"/>
          <w:szCs w:val="24"/>
        </w:rPr>
        <w:t>1</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897BB"/>
          <w:sz w:val="24"/>
          <w:szCs w:val="24"/>
        </w:rPr>
        <w:t>5</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setOnClickListener(</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ElegantNumberButton.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iew)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9876AA"/>
          <w:sz w:val="24"/>
          <w:szCs w:val="24"/>
        </w:rPr>
        <w:t xml:space="preserve">num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parseI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getNumber())</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B389C5"/>
          <w:sz w:val="24"/>
          <w:szCs w:val="24"/>
        </w:rPr>
        <w:t>per_d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els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B389C5"/>
          <w:sz w:val="24"/>
          <w:szCs w:val="24"/>
        </w:rPr>
        <w:t>per_day</w:t>
      </w:r>
      <w:proofErr w:type="spellEnd"/>
      <w:r w:rsidRPr="00AF1F07">
        <w:rPr>
          <w:rFonts w:ascii="Times New Roman" w:hAnsi="Times New Roman" w:cs="Times New Roman"/>
          <w:color w:val="B389C5"/>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ay</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createPaymen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B389C5"/>
          <w:sz w:val="24"/>
          <w:szCs w:val="24"/>
        </w:rPr>
        <w:t>meal</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deliveryAddress</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Map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callingActivity"</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02</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essioni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createPay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final int </w:t>
      </w:r>
      <w:r w:rsidRPr="00AF1F07">
        <w:rPr>
          <w:rFonts w:ascii="Times New Roman" w:hAnsi="Times New Roman" w:cs="Times New Roman"/>
          <w:color w:val="A9B7C6"/>
          <w:sz w:val="24"/>
          <w:szCs w:val="24"/>
        </w:rPr>
        <w:t>meal</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gt;= </w:t>
      </w:r>
      <w:proofErr w:type="spellStart"/>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toString</w:t>
      </w:r>
      <w:proofErr w:type="spellEnd"/>
      <w:r w:rsidRPr="00AF1F07">
        <w:rPr>
          <w:rFonts w:ascii="Times New Roman" w:hAnsi="Times New Roman" w:cs="Times New Roman"/>
          <w:color w:val="A9B7C6"/>
          <w:sz w:val="24"/>
          <w:szCs w:val="24"/>
        </w:rPr>
        <w:t>().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how</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inal long </w:t>
      </w:r>
      <w:proofErr w:type="spellStart"/>
      <w:r w:rsidRPr="00AF1F07">
        <w:rPr>
          <w:rFonts w:ascii="Times New Roman" w:hAnsi="Times New Roman" w:cs="Times New Roman"/>
          <w:color w:val="A9B7C6"/>
          <w:sz w:val="24"/>
          <w:szCs w:val="24"/>
        </w:rPr>
        <w:t>remaining_balanc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toString</w:t>
      </w:r>
      <w:proofErr w:type="spellEnd"/>
      <w:r w:rsidRPr="00AF1F07">
        <w:rPr>
          <w:rFonts w:ascii="Times New Roman" w:hAnsi="Times New Roman" w:cs="Times New Roman"/>
          <w:color w:val="A9B7C6"/>
          <w:sz w:val="24"/>
          <w:szCs w:val="24"/>
        </w:rPr>
        <w:t>().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inal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Ref</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w:t>
      </w:r>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ocRef.update(</w:t>
      </w:r>
      <w:r w:rsidRPr="00AF1F07">
        <w:rPr>
          <w:rFonts w:ascii="Times New Roman" w:hAnsi="Times New Roman" w:cs="Times New Roman"/>
          <w:color w:val="6A8759"/>
          <w:sz w:val="24"/>
          <w:szCs w:val="24"/>
        </w:rPr>
        <w:t>"wallet"</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remaining_balance).addOnSuccessListener(</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Void&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Success</w:t>
      </w:r>
      <w:proofErr w:type="spellEnd"/>
      <w:r w:rsidRPr="00AF1F07">
        <w:rPr>
          <w:rFonts w:ascii="Times New Roman" w:hAnsi="Times New Roman" w:cs="Times New Roman"/>
          <w:color w:val="A9B7C6"/>
          <w:sz w:val="24"/>
          <w:szCs w:val="24"/>
        </w:rPr>
        <w:t xml:space="preserve">(Void </w:t>
      </w:r>
      <w:proofErr w:type="spellStart"/>
      <w:r w:rsidRPr="00AF1F07">
        <w:rPr>
          <w:rFonts w:ascii="Times New Roman" w:hAnsi="Times New Roman" w:cs="Times New Roman"/>
          <w:color w:val="A9B7C6"/>
          <w:sz w:val="24"/>
          <w:szCs w:val="24"/>
        </w:rPr>
        <w:t>aVoid</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389C5"/>
          <w:sz w:val="24"/>
          <w:szCs w:val="24"/>
        </w:rPr>
        <w:t>meal</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toString().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B389C5"/>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scribeToNotifica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w:t>
      </w:r>
      <w:proofErr w:type="spellEnd"/>
      <w:r w:rsidRPr="00AF1F07">
        <w:rPr>
          <w:rFonts w:ascii="Times New Roman" w:hAnsi="Times New Roman" w:cs="Times New Roman"/>
          <w:color w:val="6A8759"/>
          <w:sz w:val="24"/>
          <w:szCs w:val="24"/>
        </w:rPr>
        <w:t xml:space="preserve"> Added!"</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Main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Failur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onNull </w:t>
      </w:r>
      <w:r w:rsidRPr="00AF1F07">
        <w:rPr>
          <w:rFonts w:ascii="Times New Roman" w:hAnsi="Times New Roman" w:cs="Times New Roman"/>
          <w:color w:val="A9B7C6"/>
          <w:sz w:val="24"/>
          <w:szCs w:val="24"/>
        </w:rPr>
        <w:t>Exception 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lease try after some tim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else</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You don't have enough credit balanc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walletTransa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long </w:t>
      </w:r>
      <w:r w:rsidRPr="00AF1F07">
        <w:rPr>
          <w:rFonts w:ascii="Times New Roman" w:hAnsi="Times New Roman" w:cs="Times New Roman"/>
          <w:color w:val="A9B7C6"/>
          <w:sz w:val="24"/>
          <w:szCs w:val="24"/>
        </w:rPr>
        <w:t>deducted</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String id)</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currentDat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dd MMM, </w:t>
      </w:r>
      <w:proofErr w:type="spellStart"/>
      <w:r w:rsidRPr="00AF1F07">
        <w:rPr>
          <w:rFonts w:ascii="Times New Roman" w:hAnsi="Times New Roman" w:cs="Times New Roman"/>
          <w:color w:val="6A8759"/>
          <w:sz w:val="24"/>
          <w:szCs w:val="24"/>
        </w:rPr>
        <w:t>yyy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Locale.</w:t>
      </w:r>
      <w:r w:rsidRPr="00AF1F07">
        <w:rPr>
          <w:rFonts w:ascii="Times New Roman" w:hAnsi="Times New Roman" w:cs="Times New Roman"/>
          <w:i/>
          <w:iCs/>
          <w:color w:val="A9B7C6"/>
          <w:sz w:val="24"/>
          <w:szCs w:val="24"/>
        </w:rPr>
        <w:t>getDefault</w:t>
      </w:r>
      <w:proofErr w:type="spellEnd"/>
      <w:r w:rsidRPr="00AF1F07">
        <w:rPr>
          <w:rFonts w:ascii="Times New Roman" w:hAnsi="Times New Roman" w:cs="Times New Roman"/>
          <w:color w:val="A9B7C6"/>
          <w:sz w:val="24"/>
          <w:szCs w:val="24"/>
        </w:rPr>
        <w:t>()).forma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wal</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_Of_transac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current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al_transaction_razo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subscription </w:t>
      </w:r>
      <w:proofErr w:type="spellStart"/>
      <w:r w:rsidRPr="00AF1F07">
        <w:rPr>
          <w:rFonts w:ascii="Times New Roman" w:hAnsi="Times New Roman" w:cs="Times New Roman"/>
          <w:color w:val="6A8759"/>
          <w:sz w:val="24"/>
          <w:szCs w:val="24"/>
        </w:rPr>
        <w:t>i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time_Of_transac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9876AA"/>
          <w:sz w:val="24"/>
          <w:szCs w:val="24"/>
        </w:rPr>
        <w:t>currentTim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amount_deducte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educte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amount_added"</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llectionReference</w:t>
      </w:r>
      <w:proofErr w:type="spellEnd"/>
      <w:r w:rsidRPr="00AF1F07">
        <w:rPr>
          <w:rFonts w:ascii="Times New Roman" w:hAnsi="Times New Roman" w:cs="Times New Roman"/>
          <w:color w:val="A9B7C6"/>
          <w:sz w:val="24"/>
          <w:szCs w:val="24"/>
        </w:rPr>
        <w:t xml:space="preserve"> coref=</w:t>
      </w:r>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w:t>
      </w:r>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collection(</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ref.ad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wal</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d</w:t>
      </w:r>
      <w:proofErr w:type="spellEnd"/>
      <w:r w:rsidRPr="00AF1F07">
        <w:rPr>
          <w:rFonts w:ascii="Times New Roman" w:hAnsi="Times New Roman" w:cs="Times New Roman"/>
          <w:color w:val="A9B7C6"/>
          <w:sz w:val="24"/>
          <w:szCs w:val="24"/>
        </w:rPr>
        <w:t>(TA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allet updat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addord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final </w:t>
      </w:r>
      <w:r w:rsidRPr="00AF1F07">
        <w:rPr>
          <w:rFonts w:ascii="Times New Roman" w:hAnsi="Times New Roman" w:cs="Times New Roman"/>
          <w:color w:val="A9B7C6"/>
          <w:sz w:val="24"/>
          <w:szCs w:val="24"/>
        </w:rPr>
        <w:t>String id</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Lis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gt; </w:t>
      </w:r>
      <w:proofErr w:type="spellStart"/>
      <w:r w:rsidRPr="00AF1F07">
        <w:rPr>
          <w:rFonts w:ascii="Times New Roman" w:hAnsi="Times New Roman" w:cs="Times New Roman"/>
          <w:color w:val="A9B7C6"/>
          <w:sz w:val="24"/>
          <w:szCs w:val="24"/>
        </w:rPr>
        <w:t>documentSnapsho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llectionReference</w:t>
      </w:r>
      <w:proofErr w:type="spellEnd"/>
      <w:r w:rsidRPr="00AF1F07">
        <w:rPr>
          <w:rFonts w:ascii="Times New Roman" w:hAnsi="Times New Roman" w:cs="Times New Roman"/>
          <w:color w:val="A9B7C6"/>
          <w:sz w:val="24"/>
          <w:szCs w:val="24"/>
        </w:rPr>
        <w:t xml:space="preserve"> ref=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Subscription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ref.document</w:t>
      </w:r>
      <w:proofErr w:type="spellEnd"/>
      <w:r w:rsidRPr="00AF1F07">
        <w:rPr>
          <w:rFonts w:ascii="Times New Roman" w:hAnsi="Times New Roman" w:cs="Times New Roman"/>
          <w:color w:val="A9B7C6"/>
          <w:sz w:val="24"/>
          <w:szCs w:val="24"/>
        </w:rPr>
        <w:t>().ge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order = </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selectedDate.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tatus"</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preparing"</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_i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no_of_dabba"</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time_of_arrival</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14:20:3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MyOrder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add(order).</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d</w:t>
      </w:r>
      <w:proofErr w:type="spellEnd"/>
      <w:r w:rsidRPr="00AF1F07">
        <w:rPr>
          <w:rFonts w:ascii="Times New Roman" w:hAnsi="Times New Roman" w:cs="Times New Roman"/>
          <w:color w:val="A9B7C6"/>
          <w:sz w:val="24"/>
          <w:szCs w:val="24"/>
        </w:rPr>
        <w:t>(TA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order plac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add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int </w:t>
      </w:r>
      <w:r w:rsidRPr="00AF1F07">
        <w:rPr>
          <w:rFonts w:ascii="Times New Roman" w:hAnsi="Times New Roman" w:cs="Times New Roman"/>
          <w:color w:val="A9B7C6"/>
          <w:sz w:val="24"/>
          <w:szCs w:val="24"/>
        </w:rPr>
        <w:t>meal</w:t>
      </w:r>
      <w:r w:rsidRPr="00AF1F07">
        <w:rPr>
          <w:rFonts w:ascii="Times New Roman" w:hAnsi="Times New Roman" w:cs="Times New Roman"/>
          <w:color w:val="CC7832"/>
          <w:sz w:val="24"/>
          <w:szCs w:val="24"/>
        </w:rPr>
        <w:t xml:space="preserve">, final long </w:t>
      </w:r>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String a=</w:t>
      </w:r>
      <w:r w:rsidRPr="00AF1F07">
        <w:rPr>
          <w:rFonts w:ascii="Times New Roman" w:hAnsi="Times New Roman" w:cs="Times New Roman"/>
          <w:color w:val="6A8759"/>
          <w:sz w:val="24"/>
          <w:szCs w:val="24"/>
        </w:rPr>
        <w:t>"Veg"</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meal==</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a=</w:t>
      </w:r>
      <w:r w:rsidRPr="00AF1F07">
        <w:rPr>
          <w:rFonts w:ascii="Times New Roman" w:hAnsi="Times New Roman" w:cs="Times New Roman"/>
          <w:color w:val="6A8759"/>
          <w:sz w:val="24"/>
          <w:szCs w:val="24"/>
        </w:rPr>
        <w:t>"Non-Veg"</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_Of_activa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selectedDate.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ys"</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no_day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payment_i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plan"</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kip"</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extented"</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tatus"</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active</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type"</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no_of_dabba"</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Subscription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add(</w:t>
      </w:r>
      <w:proofErr w:type="spellStart"/>
      <w:r w:rsidRPr="00AF1F07">
        <w:rPr>
          <w:rFonts w:ascii="Times New Roman" w:hAnsi="Times New Roman" w:cs="Times New Roman"/>
          <w:color w:val="A9B7C6"/>
          <w:sz w:val="24"/>
          <w:szCs w:val="24"/>
        </w:rPr>
        <w:t>subcription</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String b=</w:t>
      </w:r>
      <w:proofErr w:type="spellStart"/>
      <w:r w:rsidRPr="00AF1F07">
        <w:rPr>
          <w:rFonts w:ascii="Times New Roman" w:hAnsi="Times New Roman" w:cs="Times New Roman"/>
          <w:color w:val="A9B7C6"/>
          <w:sz w:val="24"/>
          <w:szCs w:val="24"/>
        </w:rPr>
        <w:t>documentReference.ge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addorder</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b</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Transaction</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b</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w:t>
      </w:r>
      <w:proofErr w:type="spellEnd"/>
      <w:r w:rsidRPr="00AF1F07">
        <w:rPr>
          <w:rFonts w:ascii="Times New Roman" w:hAnsi="Times New Roman" w:cs="Times New Roman"/>
          <w:color w:val="6A8759"/>
          <w:sz w:val="24"/>
          <w:szCs w:val="24"/>
        </w:rPr>
        <w:t xml:space="preserve"> Added"</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Failure</w:t>
      </w:r>
      <w:proofErr w:type="spellEnd"/>
      <w:r w:rsidRPr="00AF1F07">
        <w:rPr>
          <w:rFonts w:ascii="Times New Roman" w:hAnsi="Times New Roman" w:cs="Times New Roman"/>
          <w:color w:val="A9B7C6"/>
          <w:sz w:val="24"/>
          <w:szCs w:val="24"/>
        </w:rPr>
        <w:t>(@NonNull Exception 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Try Again"</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subscribeToNotifica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br/>
        <w:t xml:space="preserve">        FirebaseMessaging.getInstance().subscribeToTopic(</w:t>
      </w:r>
      <w:r w:rsidRPr="00AF1F07">
        <w:rPr>
          <w:rFonts w:ascii="Times New Roman" w:hAnsi="Times New Roman" w:cs="Times New Roman"/>
          <w:color w:val="6A8759"/>
          <w:sz w:val="24"/>
          <w:szCs w:val="24"/>
        </w:rPr>
        <w:t>"subscription"</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setDeliveryWalletBala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db</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rebaseFirestore.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b.colle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document(</w:t>
      </w:r>
      <w:proofErr w:type="spellStart"/>
      <w:r w:rsidRPr="00AF1F07">
        <w:rPr>
          <w:rFonts w:ascii="Times New Roman" w:hAnsi="Times New Roman" w:cs="Times New Roman"/>
          <w:color w:val="A9B7C6"/>
          <w:sz w:val="24"/>
          <w:szCs w:val="24"/>
        </w:rPr>
        <w:t>sessionManagemen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ge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Object&gt;&gt; address =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gt;) </w:t>
      </w:r>
      <w:proofErr w:type="spellStart"/>
      <w:r w:rsidRPr="00AF1F07">
        <w:rPr>
          <w:rFonts w:ascii="Times New Roman" w:hAnsi="Times New Roman" w:cs="Times New Roman"/>
          <w:color w:val="A9B7C6"/>
          <w:sz w:val="24"/>
          <w:szCs w:val="24"/>
        </w:rPr>
        <w:t>documentSnapshot.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addres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credits  = (</w:t>
      </w:r>
      <w:r w:rsidRPr="00AF1F07">
        <w:rPr>
          <w:rFonts w:ascii="Times New Roman" w:hAnsi="Times New Roman" w:cs="Times New Roman"/>
          <w:color w:val="CC7832"/>
          <w:sz w:val="24"/>
          <w:szCs w:val="24"/>
        </w:rPr>
        <w:t>long</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Balance.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tring.valueOf</w:t>
      </w:r>
      <w:proofErr w:type="spellEnd"/>
      <w:r w:rsidRPr="00AF1F07">
        <w:rPr>
          <w:rFonts w:ascii="Times New Roman" w:hAnsi="Times New Roman" w:cs="Times New Roman"/>
          <w:color w:val="A9B7C6"/>
          <w:sz w:val="24"/>
          <w:szCs w:val="24"/>
        </w:rPr>
        <w:t>(credits))</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or</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Map.Entry</w:t>
      </w:r>
      <w:proofErr w:type="spellEnd"/>
      <w:r w:rsidRPr="00AF1F07">
        <w:rPr>
          <w:rFonts w:ascii="Times New Roman" w:hAnsi="Times New Roman" w:cs="Times New Roman"/>
          <w:color w:val="A9B7C6"/>
          <w:sz w:val="24"/>
          <w:szCs w:val="24"/>
        </w:rPr>
        <w:t>&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gt; data : </w:t>
      </w:r>
      <w:proofErr w:type="spellStart"/>
      <w:r w:rsidRPr="00AF1F07">
        <w:rPr>
          <w:rFonts w:ascii="Times New Roman" w:hAnsi="Times New Roman" w:cs="Times New Roman"/>
          <w:color w:val="A9B7C6"/>
          <w:sz w:val="24"/>
          <w:szCs w:val="24"/>
        </w:rPr>
        <w:t>address.entryS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address_typ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data.getKe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address_type_data</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data.getValu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String c = (String) </w:t>
      </w:r>
      <w:proofErr w:type="spellStart"/>
      <w:r w:rsidRPr="00AF1F07">
        <w:rPr>
          <w:rFonts w:ascii="Times New Roman" w:hAnsi="Times New Roman" w:cs="Times New Roman"/>
          <w:color w:val="A9B7C6"/>
          <w:sz w:val="24"/>
          <w:szCs w:val="24"/>
        </w:rPr>
        <w:t>address_type_data.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pleteAddres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eliveryAddress.setText</w:t>
      </w:r>
      <w:proofErr w:type="spellEnd"/>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Failure</w:t>
      </w:r>
      <w:proofErr w:type="spellEnd"/>
      <w:r w:rsidRPr="00AF1F07">
        <w:rPr>
          <w:rFonts w:ascii="Times New Roman" w:hAnsi="Times New Roman" w:cs="Times New Roman"/>
          <w:color w:val="A9B7C6"/>
          <w:sz w:val="24"/>
          <w:szCs w:val="24"/>
        </w:rPr>
        <w:t>(@NonNull Exception 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lease try after some tim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initViews</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electedDat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selected_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lectedDate.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ormate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year-</w:t>
      </w:r>
      <w:r w:rsidRPr="00AF1F07">
        <w:rPr>
          <w:rFonts w:ascii="Times New Roman" w:hAnsi="Times New Roman" w:cs="Times New Roman"/>
          <w:color w:val="6897BB"/>
          <w:sz w:val="24"/>
          <w:szCs w:val="24"/>
        </w:rPr>
        <w:t>1900</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ay)))</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eliveryAddress</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addre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lectDat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select_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        </w:t>
      </w:r>
      <w:r w:rsidRPr="00AF1F07">
        <w:rPr>
          <w:rFonts w:ascii="Times New Roman" w:hAnsi="Times New Roman" w:cs="Times New Roman"/>
          <w:color w:val="A9B7C6"/>
          <w:sz w:val="24"/>
          <w:szCs w:val="24"/>
        </w:rPr>
        <w:t xml:space="preserve">pay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p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Balan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wallet_bal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talPri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total_pri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lanPri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pri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lanDays</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day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heckoutImag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imag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ategory_nonveg</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non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ategory_veg</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btn1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R.id.number_button2)</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openDatePick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new </w:t>
      </w:r>
      <w:proofErr w:type="spellStart"/>
      <w:r w:rsidRPr="00AF1F07">
        <w:rPr>
          <w:rFonts w:ascii="Times New Roman" w:hAnsi="Times New Roman" w:cs="Times New Roman"/>
          <w:color w:val="A9B7C6"/>
          <w:sz w:val="24"/>
          <w:szCs w:val="24"/>
        </w:rPr>
        <w:t>DatePickerDialog.OnDateSet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DateS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atePicker</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Picker</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year</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day) {</w:t>
      </w:r>
      <w:r w:rsidRPr="00AF1F07">
        <w:rPr>
          <w:rFonts w:ascii="Times New Roman" w:hAnsi="Times New Roman" w:cs="Times New Roman"/>
          <w:color w:val="A9B7C6"/>
          <w:sz w:val="24"/>
          <w:szCs w:val="24"/>
        </w:rPr>
        <w:br/>
        <w:t xml:space="preserve">                        Date </w:t>
      </w:r>
      <w:proofErr w:type="spellStart"/>
      <w:r w:rsidRPr="00AF1F07">
        <w:rPr>
          <w:rFonts w:ascii="Times New Roman" w:hAnsi="Times New Roman" w:cs="Times New Roman"/>
          <w:color w:val="A9B7C6"/>
          <w:sz w:val="24"/>
          <w:szCs w:val="24"/>
        </w:rPr>
        <w:t>dat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year-</w:t>
      </w:r>
      <w:r w:rsidRPr="00AF1F07">
        <w:rPr>
          <w:rFonts w:ascii="Times New Roman" w:hAnsi="Times New Roman" w:cs="Times New Roman"/>
          <w:color w:val="6897BB"/>
          <w:sz w:val="24"/>
          <w:szCs w:val="24"/>
        </w:rPr>
        <w:t>1900</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ay)</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lectedDat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ormateDate</w:t>
      </w:r>
      <w:proofErr w:type="spellEnd"/>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year</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month</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day</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atePickerDialog.show</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r w:rsidRPr="00AF1F07">
        <w:rPr>
          <w:rFonts w:ascii="Times New Roman" w:hAnsi="Times New Roman" w:cs="Times New Roman"/>
          <w:color w:val="A9B7C6"/>
          <w:sz w:val="24"/>
          <w:szCs w:val="24"/>
        </w:rPr>
        <w:t xml:space="preserve">String </w:t>
      </w:r>
      <w:proofErr w:type="spellStart"/>
      <w:r w:rsidRPr="00AF1F07">
        <w:rPr>
          <w:rFonts w:ascii="Times New Roman" w:hAnsi="Times New Roman" w:cs="Times New Roman"/>
          <w:color w:val="FFC66D"/>
          <w:sz w:val="24"/>
          <w:szCs w:val="24"/>
        </w:rPr>
        <w:t>formateDate</w:t>
      </w:r>
      <w:proofErr w:type="spellEnd"/>
      <w:r w:rsidRPr="00AF1F07">
        <w:rPr>
          <w:rFonts w:ascii="Times New Roman" w:hAnsi="Times New Roman" w:cs="Times New Roman"/>
          <w:color w:val="A9B7C6"/>
          <w:sz w:val="24"/>
          <w:szCs w:val="24"/>
        </w:rPr>
        <w:t>(Date date){</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Format</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dd MMM, </w:t>
      </w:r>
      <w:proofErr w:type="spellStart"/>
      <w:r w:rsidRPr="00AF1F07">
        <w:rPr>
          <w:rFonts w:ascii="Times New Roman" w:hAnsi="Times New Roman" w:cs="Times New Roman"/>
          <w:color w:val="6A8759"/>
          <w:sz w:val="24"/>
          <w:szCs w:val="24"/>
        </w:rPr>
        <w:t>yyy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808080"/>
          <w:sz w:val="24"/>
          <w:szCs w:val="24"/>
        </w:rPr>
        <w:t xml:space="preserve">//Calendar </w:t>
      </w:r>
      <w:proofErr w:type="spellStart"/>
      <w:r w:rsidRPr="00AF1F07">
        <w:rPr>
          <w:rFonts w:ascii="Times New Roman" w:hAnsi="Times New Roman" w:cs="Times New Roman"/>
          <w:color w:val="808080"/>
          <w:sz w:val="24"/>
          <w:szCs w:val="24"/>
        </w:rPr>
        <w:t>cal</w:t>
      </w:r>
      <w:proofErr w:type="spellEnd"/>
      <w:r w:rsidRPr="00AF1F07">
        <w:rPr>
          <w:rFonts w:ascii="Times New Roman" w:hAnsi="Times New Roman" w:cs="Times New Roman"/>
          <w:color w:val="808080"/>
          <w:sz w:val="24"/>
          <w:szCs w:val="24"/>
        </w:rPr>
        <w:t xml:space="preserve"> = </w:t>
      </w:r>
      <w:proofErr w:type="spellStart"/>
      <w:r w:rsidRPr="00AF1F07">
        <w:rPr>
          <w:rFonts w:ascii="Times New Roman" w:hAnsi="Times New Roman" w:cs="Times New Roman"/>
          <w:color w:val="808080"/>
          <w:sz w:val="24"/>
          <w:szCs w:val="24"/>
        </w:rPr>
        <w:t>Calendar.getInstance</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cal.setTime</w:t>
      </w:r>
      <w:proofErr w:type="spellEnd"/>
      <w:r w:rsidRPr="00AF1F07">
        <w:rPr>
          <w:rFonts w:ascii="Times New Roman" w:hAnsi="Times New Roman" w:cs="Times New Roman"/>
          <w:color w:val="808080"/>
          <w:sz w:val="24"/>
          <w:szCs w:val="24"/>
        </w:rPr>
        <w:t>(date);</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cal.add</w:t>
      </w:r>
      <w:proofErr w:type="spellEnd"/>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Calendar.DATE</w:t>
      </w:r>
      <w:proofErr w:type="spellEnd"/>
      <w:r w:rsidRPr="00AF1F07">
        <w:rPr>
          <w:rFonts w:ascii="Times New Roman" w:hAnsi="Times New Roman" w:cs="Times New Roman"/>
          <w:color w:val="808080"/>
          <w:sz w:val="24"/>
          <w:szCs w:val="24"/>
        </w:rPr>
        <w:t xml:space="preserve">, </w:t>
      </w:r>
      <w:proofErr w:type="spellStart"/>
      <w:r w:rsidRPr="00AF1F07">
        <w:rPr>
          <w:rFonts w:ascii="Times New Roman" w:hAnsi="Times New Roman" w:cs="Times New Roman"/>
          <w:color w:val="808080"/>
          <w:sz w:val="24"/>
          <w:szCs w:val="24"/>
        </w:rPr>
        <w:t>no_days</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Date </w:t>
      </w:r>
      <w:proofErr w:type="spellStart"/>
      <w:r w:rsidRPr="00AF1F07">
        <w:rPr>
          <w:rFonts w:ascii="Times New Roman" w:hAnsi="Times New Roman" w:cs="Times New Roman"/>
          <w:color w:val="808080"/>
          <w:sz w:val="24"/>
          <w:szCs w:val="24"/>
        </w:rPr>
        <w:t>futureDate</w:t>
      </w:r>
      <w:proofErr w:type="spellEnd"/>
      <w:r w:rsidRPr="00AF1F07">
        <w:rPr>
          <w:rFonts w:ascii="Times New Roman" w:hAnsi="Times New Roman" w:cs="Times New Roman"/>
          <w:color w:val="808080"/>
          <w:sz w:val="24"/>
          <w:szCs w:val="24"/>
        </w:rPr>
        <w:t xml:space="preserve"> = </w:t>
      </w:r>
      <w:proofErr w:type="spellStart"/>
      <w:r w:rsidRPr="00AF1F07">
        <w:rPr>
          <w:rFonts w:ascii="Times New Roman" w:hAnsi="Times New Roman" w:cs="Times New Roman"/>
          <w:color w:val="808080"/>
          <w:sz w:val="24"/>
          <w:szCs w:val="24"/>
        </w:rPr>
        <w:t>cal.getTime</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settext</w:t>
      </w:r>
      <w:proofErr w:type="spellEnd"/>
      <w:r w:rsidRPr="00AF1F07">
        <w:rPr>
          <w:rFonts w:ascii="Times New Roman" w:hAnsi="Times New Roman" w:cs="Times New Roman"/>
          <w:color w:val="808080"/>
          <w:sz w:val="24"/>
          <w:szCs w:val="24"/>
        </w:rPr>
        <w:t xml:space="preserve"> the future date</w:t>
      </w:r>
      <w:r w:rsidRPr="00AF1F07">
        <w:rPr>
          <w:rFonts w:ascii="Times New Roman" w:hAnsi="Times New Roman" w:cs="Times New Roman"/>
          <w:color w:val="808080"/>
          <w:sz w:val="24"/>
          <w:szCs w:val="24"/>
        </w:rPr>
        <w:br/>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CC7832"/>
          <w:sz w:val="24"/>
          <w:szCs w:val="24"/>
        </w:rPr>
        <w:t xml:space="preserve">return </w:t>
      </w:r>
      <w:proofErr w:type="spellStart"/>
      <w:r w:rsidRPr="00AF1F07">
        <w:rPr>
          <w:rFonts w:ascii="Times New Roman" w:hAnsi="Times New Roman" w:cs="Times New Roman"/>
          <w:color w:val="A9B7C6"/>
          <w:sz w:val="24"/>
          <w:szCs w:val="24"/>
        </w:rPr>
        <w:t>dateFormat.format</w:t>
      </w:r>
      <w:proofErr w:type="spellEnd"/>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w:t>
      </w:r>
    </w:p>
    <w:p w14:paraId="0F75F94A" w14:textId="77777777" w:rsidR="002251EA" w:rsidRPr="00AF1F07" w:rsidRDefault="002251EA" w:rsidP="003A2D24">
      <w:pPr>
        <w:pStyle w:val="ApH3"/>
        <w:numPr>
          <w:ilvl w:val="0"/>
          <w:numId w:val="0"/>
        </w:numPr>
        <w:ind w:left="810"/>
      </w:pPr>
    </w:p>
    <w:p w14:paraId="3BE93F83" w14:textId="77777777" w:rsidR="002251EA" w:rsidRPr="00AF1F07" w:rsidRDefault="002251EA" w:rsidP="00440BA3">
      <w:pPr>
        <w:pStyle w:val="AllText"/>
      </w:pPr>
    </w:p>
    <w:p w14:paraId="7E364955" w14:textId="77777777" w:rsidR="002251EA" w:rsidRPr="00AF1F07" w:rsidRDefault="002251EA" w:rsidP="00CE185B">
      <w:pPr>
        <w:pStyle w:val="ApH3"/>
        <w:numPr>
          <w:ilvl w:val="0"/>
          <w:numId w:val="27"/>
        </w:numPr>
      </w:pPr>
      <w:r w:rsidRPr="00AF1F07">
        <w:lastRenderedPageBreak/>
        <w:t>Source Code of Register User</w:t>
      </w:r>
    </w:p>
    <w:p w14:paraId="03A84801" w14:textId="77777777" w:rsidR="002251EA" w:rsidRPr="00AF1F07" w:rsidRDefault="002251EA" w:rsidP="00CE185B">
      <w:pPr>
        <w:pStyle w:val="ApH3"/>
        <w:numPr>
          <w:ilvl w:val="0"/>
          <w:numId w:val="27"/>
        </w:numPr>
      </w:pPr>
      <w:r w:rsidRPr="003A2D24">
        <w:rPr>
          <w:color w:val="CC7832"/>
        </w:rPr>
        <w:t xml:space="preserve">package </w:t>
      </w:r>
      <w:r w:rsidRPr="00AF1F07">
        <w:t>com.example.umesfoodapp</w:t>
      </w:r>
      <w:r w:rsidRPr="003A2D24">
        <w:rPr>
          <w:color w:val="CC7832"/>
        </w:rPr>
        <w:t>;</w:t>
      </w:r>
      <w:r w:rsidRPr="003A2D24">
        <w:rPr>
          <w:color w:val="CC7832"/>
        </w:rPr>
        <w:br/>
      </w:r>
      <w:r w:rsidRPr="003A2D24">
        <w:rPr>
          <w:color w:val="CC7832"/>
        </w:rPr>
        <w:br/>
        <w:t xml:space="preserve">import </w:t>
      </w:r>
      <w:r w:rsidRPr="00AF1F07">
        <w:t>java.util.ArrayList</w:t>
      </w:r>
      <w:r w:rsidRPr="003A2D24">
        <w:rPr>
          <w:color w:val="CC7832"/>
        </w:rPr>
        <w:t>;</w:t>
      </w:r>
      <w:r w:rsidRPr="003A2D24">
        <w:rPr>
          <w:color w:val="CC7832"/>
        </w:rPr>
        <w:br/>
        <w:t xml:space="preserve">import </w:t>
      </w:r>
      <w:r w:rsidRPr="00AF1F07">
        <w:t>java.util.HashMap</w:t>
      </w:r>
      <w:r w:rsidRPr="003A2D24">
        <w:rPr>
          <w:color w:val="CC7832"/>
        </w:rPr>
        <w:t>;</w:t>
      </w:r>
      <w:r w:rsidRPr="003A2D24">
        <w:rPr>
          <w:color w:val="CC7832"/>
        </w:rPr>
        <w:br/>
        <w:t xml:space="preserve">import </w:t>
      </w:r>
      <w:r w:rsidRPr="00AF1F07">
        <w:t>java.util.Map</w:t>
      </w:r>
      <w:r w:rsidRPr="003A2D24">
        <w:rPr>
          <w:color w:val="CC7832"/>
        </w:rPr>
        <w:t>;</w:t>
      </w:r>
      <w:r w:rsidRPr="003A2D24">
        <w:rPr>
          <w:color w:val="CC7832"/>
        </w:rPr>
        <w:br/>
      </w:r>
      <w:r w:rsidRPr="003A2D24">
        <w:rPr>
          <w:color w:val="CC7832"/>
        </w:rPr>
        <w:br/>
        <w:t xml:space="preserve">public class </w:t>
      </w:r>
      <w:r w:rsidRPr="00AF1F07">
        <w:t>Menu {</w:t>
      </w:r>
      <w:r w:rsidRPr="00AF1F07">
        <w:br/>
      </w:r>
      <w:r w:rsidRPr="00AF1F07">
        <w:br/>
        <w:t xml:space="preserve">    </w:t>
      </w:r>
      <w:r w:rsidRPr="003A2D24">
        <w:rPr>
          <w:color w:val="CC7832"/>
        </w:rPr>
        <w:t xml:space="preserve">private </w:t>
      </w:r>
      <w:r w:rsidRPr="00AF1F07">
        <w:t>Map&lt;String</w:t>
      </w:r>
      <w:r w:rsidRPr="003A2D24">
        <w:rPr>
          <w:color w:val="CC7832"/>
        </w:rPr>
        <w:t xml:space="preserve">, </w:t>
      </w:r>
      <w:r w:rsidRPr="00AF1F07">
        <w:t xml:space="preserve">ArrayList&lt;String&gt;&gt; </w:t>
      </w:r>
      <w:r w:rsidRPr="003A2D24">
        <w:rPr>
          <w:color w:val="9876AA"/>
        </w:rPr>
        <w:t xml:space="preserve">menu_sub_item_veg_lunch </w:t>
      </w:r>
      <w:r w:rsidRPr="00AF1F07">
        <w:t xml:space="preserve">= </w:t>
      </w:r>
      <w:r w:rsidRPr="003A2D24">
        <w:rPr>
          <w:color w:val="CC7832"/>
        </w:rPr>
        <w:t xml:space="preserve">new </w:t>
      </w:r>
      <w:r w:rsidRPr="00AF1F07">
        <w:t>HashMap&lt;&gt;()</w:t>
      </w:r>
      <w:r w:rsidRPr="003A2D24">
        <w:rPr>
          <w:color w:val="CC7832"/>
        </w:rPr>
        <w:t>;</w:t>
      </w:r>
      <w:r w:rsidRPr="003A2D24">
        <w:rPr>
          <w:color w:val="CC7832"/>
        </w:rPr>
        <w:br/>
        <w:t xml:space="preserve">    private </w:t>
      </w:r>
      <w:r w:rsidRPr="00AF1F07">
        <w:t>Map&lt;String</w:t>
      </w:r>
      <w:r w:rsidRPr="003A2D24">
        <w:rPr>
          <w:color w:val="CC7832"/>
        </w:rPr>
        <w:t xml:space="preserve">, </w:t>
      </w:r>
      <w:r w:rsidRPr="00AF1F07">
        <w:t xml:space="preserve">ArrayList&lt;String&gt;&gt; </w:t>
      </w:r>
      <w:r w:rsidRPr="003A2D24">
        <w:rPr>
          <w:color w:val="9876AA"/>
        </w:rPr>
        <w:t xml:space="preserve">menu_sub_item_veg_dinner </w:t>
      </w:r>
      <w:r w:rsidRPr="00AF1F07">
        <w:t xml:space="preserve">= </w:t>
      </w:r>
      <w:r w:rsidRPr="003A2D24">
        <w:rPr>
          <w:color w:val="CC7832"/>
        </w:rPr>
        <w:t xml:space="preserve">new </w:t>
      </w:r>
      <w:r w:rsidRPr="00AF1F07">
        <w:t>HashMap&lt;&gt;()</w:t>
      </w:r>
      <w:r w:rsidRPr="003A2D24">
        <w:rPr>
          <w:color w:val="CC7832"/>
        </w:rPr>
        <w:t>;</w:t>
      </w:r>
      <w:r w:rsidRPr="003A2D24">
        <w:rPr>
          <w:color w:val="CC7832"/>
        </w:rPr>
        <w:br/>
        <w:t xml:space="preserve">    private </w:t>
      </w:r>
      <w:r w:rsidRPr="00AF1F07">
        <w:t>Map&lt;String</w:t>
      </w:r>
      <w:r w:rsidRPr="003A2D24">
        <w:rPr>
          <w:color w:val="CC7832"/>
        </w:rPr>
        <w:t xml:space="preserve">, </w:t>
      </w:r>
      <w:r w:rsidRPr="00AF1F07">
        <w:t xml:space="preserve">ArrayList&lt;String&gt;&gt; </w:t>
      </w:r>
      <w:r w:rsidRPr="003A2D24">
        <w:rPr>
          <w:color w:val="9876AA"/>
        </w:rPr>
        <w:t xml:space="preserve">menu_sub_item_nonveg_lunch </w:t>
      </w:r>
      <w:r w:rsidRPr="00AF1F07">
        <w:t xml:space="preserve">= </w:t>
      </w:r>
      <w:r w:rsidRPr="003A2D24">
        <w:rPr>
          <w:color w:val="CC7832"/>
        </w:rPr>
        <w:t xml:space="preserve">new </w:t>
      </w:r>
      <w:r w:rsidRPr="00AF1F07">
        <w:t>HashMap&lt;&gt;()</w:t>
      </w:r>
      <w:r w:rsidRPr="003A2D24">
        <w:rPr>
          <w:color w:val="CC7832"/>
        </w:rPr>
        <w:t>;</w:t>
      </w:r>
      <w:r w:rsidRPr="003A2D24">
        <w:rPr>
          <w:color w:val="CC7832"/>
        </w:rPr>
        <w:br/>
        <w:t xml:space="preserve">    private </w:t>
      </w:r>
      <w:r w:rsidRPr="00AF1F07">
        <w:t>Map&lt;String</w:t>
      </w:r>
      <w:r w:rsidRPr="003A2D24">
        <w:rPr>
          <w:color w:val="CC7832"/>
        </w:rPr>
        <w:t xml:space="preserve">, </w:t>
      </w:r>
      <w:r w:rsidRPr="00AF1F07">
        <w:t xml:space="preserve">ArrayList&lt;String&gt;&gt; </w:t>
      </w:r>
      <w:r w:rsidRPr="003A2D24">
        <w:rPr>
          <w:color w:val="9876AA"/>
        </w:rPr>
        <w:t xml:space="preserve">menu_sub_item_nonveg_dinner </w:t>
      </w:r>
      <w:r w:rsidRPr="00AF1F07">
        <w:t xml:space="preserve">= </w:t>
      </w:r>
      <w:r w:rsidRPr="003A2D24">
        <w:rPr>
          <w:color w:val="CC7832"/>
        </w:rPr>
        <w:t xml:space="preserve">new </w:t>
      </w:r>
      <w:r w:rsidRPr="00AF1F07">
        <w:t>HashMap&lt;&gt;()</w:t>
      </w:r>
      <w:r w:rsidRPr="003A2D24">
        <w:rPr>
          <w:color w:val="CC7832"/>
        </w:rPr>
        <w:t>;</w:t>
      </w:r>
      <w:r w:rsidRPr="003A2D24">
        <w:rPr>
          <w:color w:val="CC7832"/>
        </w:rPr>
        <w:br/>
      </w:r>
      <w:r w:rsidRPr="003A2D24">
        <w:rPr>
          <w:color w:val="CC7832"/>
        </w:rPr>
        <w:br/>
        <w:t xml:space="preserve">    public </w:t>
      </w:r>
      <w:r w:rsidRPr="00AF1F07">
        <w:t>Map&lt;String</w:t>
      </w:r>
      <w:r w:rsidRPr="003A2D24">
        <w:rPr>
          <w:color w:val="CC7832"/>
        </w:rPr>
        <w:t xml:space="preserve">, </w:t>
      </w:r>
      <w:r w:rsidRPr="00AF1F07">
        <w:t xml:space="preserve">ArrayList&lt;String&gt;&gt; </w:t>
      </w:r>
      <w:r w:rsidRPr="003A2D24">
        <w:rPr>
          <w:color w:val="FFC66D"/>
        </w:rPr>
        <w:t>getMenu_sub_item_nonveg_lunch</w:t>
      </w:r>
      <w:r w:rsidRPr="00AF1F07">
        <w:t>() {</w:t>
      </w:r>
      <w:r w:rsidRPr="00AF1F07">
        <w:br/>
      </w:r>
      <w:r w:rsidRPr="00AF1F07">
        <w:br/>
        <w:t xml:space="preserve">        </w:t>
      </w:r>
      <w:r w:rsidRPr="003A2D24">
        <w:rPr>
          <w:color w:val="9876AA"/>
        </w:rPr>
        <w:t>menu_sub_item_nonveg_lunch</w:t>
      </w:r>
      <w:r w:rsidRPr="00AF1F07">
        <w:t>.put(</w:t>
      </w:r>
      <w:r w:rsidRPr="003A2D24">
        <w:rPr>
          <w:color w:val="6A8759"/>
        </w:rPr>
        <w:t>"Rice"</w:t>
      </w:r>
      <w:r w:rsidRPr="003A2D24">
        <w:rPr>
          <w:color w:val="CC7832"/>
        </w:rPr>
        <w:t xml:space="preserve">,new </w:t>
      </w:r>
      <w:r w:rsidRPr="00AF1F07">
        <w:t>ArrayList&lt;String&gt;(){{</w:t>
      </w:r>
      <w:r w:rsidRPr="00AF1F07">
        <w:br/>
        <w:t xml:space="preserve">            add(</w:t>
      </w:r>
      <w:r w:rsidRPr="003A2D24">
        <w:rPr>
          <w:color w:val="6A8759"/>
        </w:rPr>
        <w:t>"Plain Rice"</w:t>
      </w:r>
      <w:r w:rsidRPr="00AF1F07">
        <w:t>)</w:t>
      </w:r>
      <w:r w:rsidRPr="003A2D24">
        <w:rPr>
          <w:color w:val="CC7832"/>
        </w:rPr>
        <w:t>;</w:t>
      </w:r>
      <w:r w:rsidRPr="003A2D24">
        <w:rPr>
          <w:color w:val="CC7832"/>
        </w:rPr>
        <w:br/>
        <w:t xml:space="preserve">            </w:t>
      </w:r>
      <w:r w:rsidRPr="00AF1F07">
        <w:t>add(</w:t>
      </w:r>
      <w:r w:rsidRPr="003A2D24">
        <w:rPr>
          <w:color w:val="6A8759"/>
        </w:rPr>
        <w:t>"Zira Rice"</w:t>
      </w:r>
      <w:r w:rsidRPr="00AF1F07">
        <w:t>)</w:t>
      </w:r>
      <w:r w:rsidRPr="003A2D24">
        <w:rPr>
          <w:color w:val="CC7832"/>
        </w:rPr>
        <w:t>;</w:t>
      </w:r>
      <w:r w:rsidRPr="003A2D24">
        <w:rPr>
          <w:color w:val="CC7832"/>
        </w:rPr>
        <w:br/>
        <w:t xml:space="preserve">            </w:t>
      </w:r>
      <w:r w:rsidRPr="00AF1F07">
        <w:t>add(</w:t>
      </w:r>
      <w:r w:rsidRPr="003A2D24">
        <w:rPr>
          <w:color w:val="6A8759"/>
        </w:rPr>
        <w:t>"Khichdi"</w:t>
      </w:r>
      <w:r w:rsidRPr="00AF1F07">
        <w:t>)</w:t>
      </w:r>
      <w:r w:rsidRPr="003A2D24">
        <w:rPr>
          <w:color w:val="CC7832"/>
        </w:rPr>
        <w:t>;</w:t>
      </w:r>
      <w:r w:rsidRPr="003A2D24">
        <w:rPr>
          <w:color w:val="CC7832"/>
        </w:rPr>
        <w:br/>
        <w:t xml:space="preserve">            </w:t>
      </w:r>
      <w:r w:rsidRPr="00AF1F07">
        <w:t>add(</w:t>
      </w:r>
      <w:r w:rsidRPr="003A2D24">
        <w:rPr>
          <w:color w:val="6A8759"/>
        </w:rPr>
        <w:t>"Curd Rice"</w:t>
      </w:r>
      <w:r w:rsidRPr="00AF1F07">
        <w:t>)</w:t>
      </w:r>
      <w:r w:rsidRPr="003A2D24">
        <w:rPr>
          <w:color w:val="CC7832"/>
        </w:rPr>
        <w:t>;</w:t>
      </w:r>
      <w:r w:rsidRPr="003A2D24">
        <w:rPr>
          <w:color w:val="CC7832"/>
        </w:rPr>
        <w:br/>
        <w:t xml:space="preserve">            </w:t>
      </w:r>
      <w:r w:rsidRPr="00AF1F07">
        <w:t>add(</w:t>
      </w:r>
      <w:r w:rsidRPr="003A2D24">
        <w:rPr>
          <w:color w:val="6A8759"/>
        </w:rPr>
        <w:t>"Veg Pulao"</w:t>
      </w:r>
      <w:r w:rsidRPr="00AF1F07">
        <w:t>)</w:t>
      </w:r>
      <w:r w:rsidRPr="003A2D24">
        <w:rPr>
          <w:color w:val="CC7832"/>
        </w:rPr>
        <w:t>;</w:t>
      </w:r>
      <w:r w:rsidRPr="003A2D24">
        <w:rPr>
          <w:color w:val="CC7832"/>
        </w:rPr>
        <w:br/>
        <w:t xml:space="preserve">            </w:t>
      </w:r>
      <w:r w:rsidRPr="00AF1F07">
        <w:t>add(</w:t>
      </w:r>
      <w:r w:rsidRPr="003A2D24">
        <w:rPr>
          <w:color w:val="6A8759"/>
        </w:rPr>
        <w:t>"Fried Rice"</w:t>
      </w:r>
      <w:r w:rsidRPr="00AF1F07">
        <w:t>)</w:t>
      </w:r>
      <w:r w:rsidRPr="003A2D24">
        <w:rPr>
          <w:color w:val="CC7832"/>
        </w:rPr>
        <w:t>;</w:t>
      </w:r>
      <w:r w:rsidRPr="003A2D24">
        <w:rPr>
          <w:color w:val="CC7832"/>
        </w:rPr>
        <w:br/>
        <w:t xml:space="preserve">            </w:t>
      </w:r>
      <w:r w:rsidRPr="00AF1F07">
        <w:t>add(</w:t>
      </w:r>
      <w:r w:rsidRPr="003A2D24">
        <w:rPr>
          <w:color w:val="6A8759"/>
        </w:rPr>
        <w:t>"Chicken Biryani"</w:t>
      </w:r>
      <w:r w:rsidRPr="00AF1F07">
        <w:t>)</w:t>
      </w:r>
      <w:r w:rsidRPr="003A2D24">
        <w:rPr>
          <w:color w:val="CC7832"/>
        </w:rPr>
        <w:t>;</w:t>
      </w:r>
      <w:r w:rsidRPr="003A2D24">
        <w:rPr>
          <w:color w:val="CC7832"/>
        </w:rPr>
        <w:br/>
        <w:t xml:space="preserve">            </w:t>
      </w:r>
      <w:r w:rsidRPr="00AF1F07">
        <w:t>add(</w:t>
      </w:r>
      <w:r w:rsidRPr="003A2D24">
        <w:rPr>
          <w:color w:val="6A8759"/>
        </w:rPr>
        <w:t>"Egg Biryan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Dal"</w:t>
      </w:r>
      <w:r w:rsidRPr="003A2D24">
        <w:rPr>
          <w:color w:val="CC7832"/>
        </w:rPr>
        <w:t xml:space="preserve">,new </w:t>
      </w:r>
      <w:r w:rsidRPr="00AF1F07">
        <w:t>ArrayList&lt;String&gt;(){{</w:t>
      </w:r>
      <w:r w:rsidRPr="00AF1F07">
        <w:br/>
        <w:t xml:space="preserve">            add(</w:t>
      </w:r>
      <w:r w:rsidRPr="003A2D24">
        <w:rPr>
          <w:color w:val="6A8759"/>
        </w:rPr>
        <w:t>"Mug Dal"</w:t>
      </w:r>
      <w:r w:rsidRPr="00AF1F07">
        <w:t>)</w:t>
      </w:r>
      <w:r w:rsidRPr="003A2D24">
        <w:rPr>
          <w:color w:val="CC7832"/>
        </w:rPr>
        <w:t>;</w:t>
      </w:r>
      <w:r w:rsidRPr="003A2D24">
        <w:rPr>
          <w:color w:val="CC7832"/>
        </w:rPr>
        <w:br/>
        <w:t xml:space="preserve">            </w:t>
      </w:r>
      <w:r w:rsidRPr="00AF1F07">
        <w:t>add(</w:t>
      </w:r>
      <w:r w:rsidRPr="003A2D24">
        <w:rPr>
          <w:color w:val="6A8759"/>
        </w:rPr>
        <w:t>"Harad Dal"</w:t>
      </w:r>
      <w:r w:rsidRPr="00AF1F07">
        <w:t>)</w:t>
      </w:r>
      <w:r w:rsidRPr="003A2D24">
        <w:rPr>
          <w:color w:val="CC7832"/>
        </w:rPr>
        <w:t>;</w:t>
      </w:r>
      <w:r w:rsidRPr="003A2D24">
        <w:rPr>
          <w:color w:val="CC7832"/>
        </w:rPr>
        <w:br/>
        <w:t xml:space="preserve">            </w:t>
      </w:r>
      <w:r w:rsidRPr="00AF1F07">
        <w:t>add(</w:t>
      </w:r>
      <w:r w:rsidRPr="003A2D24">
        <w:rPr>
          <w:color w:val="6A8759"/>
        </w:rPr>
        <w:t>"Masur Dal"</w:t>
      </w:r>
      <w:r w:rsidRPr="00AF1F07">
        <w:t>)</w:t>
      </w:r>
      <w:r w:rsidRPr="003A2D24">
        <w:rPr>
          <w:color w:val="CC7832"/>
        </w:rPr>
        <w:t>;</w:t>
      </w:r>
      <w:r w:rsidRPr="003A2D24">
        <w:rPr>
          <w:color w:val="CC7832"/>
        </w:rPr>
        <w:br/>
        <w:t xml:space="preserve">            </w:t>
      </w:r>
      <w:r w:rsidRPr="00AF1F07">
        <w:t>add(</w:t>
      </w:r>
      <w:r w:rsidRPr="003A2D24">
        <w:rPr>
          <w:color w:val="6A8759"/>
        </w:rPr>
        <w:t>"Dal Fr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Fish Curry"</w:t>
      </w:r>
      <w:r w:rsidRPr="00AF1F07">
        <w:t>)</w:t>
      </w:r>
      <w:r w:rsidRPr="003A2D24">
        <w:rPr>
          <w:color w:val="CC7832"/>
        </w:rPr>
        <w:t>;</w:t>
      </w:r>
      <w:r w:rsidRPr="003A2D24">
        <w:rPr>
          <w:color w:val="CC7832"/>
        </w:rPr>
        <w:br/>
        <w:t xml:space="preserve">            </w:t>
      </w:r>
      <w:r w:rsidRPr="00AF1F07">
        <w:t>add(</w:t>
      </w:r>
      <w:r w:rsidRPr="003A2D24">
        <w:rPr>
          <w:color w:val="6A8759"/>
        </w:rPr>
        <w:t>"Fish Fry/Kalia"</w:t>
      </w:r>
      <w:r w:rsidRPr="00AF1F07">
        <w:t>)</w:t>
      </w:r>
      <w:r w:rsidRPr="003A2D24">
        <w:rPr>
          <w:color w:val="CC7832"/>
        </w:rPr>
        <w:t>;</w:t>
      </w:r>
      <w:r w:rsidRPr="003A2D24">
        <w:rPr>
          <w:color w:val="CC7832"/>
        </w:rPr>
        <w:br/>
        <w:t xml:space="preserve">            </w:t>
      </w:r>
      <w:r w:rsidRPr="00AF1F07">
        <w:t>add(</w:t>
      </w:r>
      <w:r w:rsidRPr="003A2D24">
        <w:rPr>
          <w:color w:val="6A8759"/>
        </w:rPr>
        <w:t>"Fish Besara Masala"</w:t>
      </w:r>
      <w:r w:rsidRPr="00AF1F07">
        <w:t>)</w:t>
      </w:r>
      <w:r w:rsidRPr="003A2D24">
        <w:rPr>
          <w:color w:val="CC7832"/>
        </w:rPr>
        <w:t>;</w:t>
      </w:r>
      <w:r w:rsidRPr="003A2D24">
        <w:rPr>
          <w:color w:val="CC7832"/>
        </w:rPr>
        <w:br/>
        <w:t xml:space="preserve">            </w:t>
      </w:r>
      <w:r w:rsidRPr="00AF1F07">
        <w:t>add(</w:t>
      </w:r>
      <w:r w:rsidRPr="003A2D24">
        <w:rPr>
          <w:color w:val="6A8759"/>
        </w:rPr>
        <w:t>"Chicken Masala"</w:t>
      </w:r>
      <w:r w:rsidRPr="00AF1F07">
        <w:t>)</w:t>
      </w:r>
      <w:r w:rsidRPr="003A2D24">
        <w:rPr>
          <w:color w:val="CC7832"/>
        </w:rPr>
        <w:t>;</w:t>
      </w:r>
      <w:r w:rsidRPr="003A2D24">
        <w:rPr>
          <w:color w:val="CC7832"/>
        </w:rPr>
        <w:br/>
        <w:t xml:space="preserve">            </w:t>
      </w:r>
      <w:r w:rsidRPr="00AF1F07">
        <w:t>add(</w:t>
      </w:r>
      <w:r w:rsidRPr="003A2D24">
        <w:rPr>
          <w:color w:val="6A8759"/>
        </w:rPr>
        <w:t>"Chicken Butter Masala"</w:t>
      </w:r>
      <w:r w:rsidRPr="00AF1F07">
        <w:t>)</w:t>
      </w:r>
      <w:r w:rsidRPr="003A2D24">
        <w:rPr>
          <w:color w:val="CC7832"/>
        </w:rPr>
        <w:t>;</w:t>
      </w:r>
      <w:r w:rsidRPr="003A2D24">
        <w:rPr>
          <w:color w:val="CC7832"/>
        </w:rPr>
        <w:br/>
        <w:t xml:space="preserve">            </w:t>
      </w:r>
      <w:r w:rsidRPr="00AF1F07">
        <w:t>add(</w:t>
      </w:r>
      <w:r w:rsidRPr="003A2D24">
        <w:rPr>
          <w:color w:val="6A8759"/>
        </w:rPr>
        <w:t>"Egg Fry"</w:t>
      </w:r>
      <w:r w:rsidRPr="00AF1F07">
        <w:t>)</w:t>
      </w:r>
      <w:r w:rsidRPr="003A2D24">
        <w:rPr>
          <w:color w:val="CC7832"/>
        </w:rPr>
        <w:t>;</w:t>
      </w:r>
      <w:r w:rsidRPr="003A2D24">
        <w:rPr>
          <w:color w:val="CC7832"/>
        </w:rPr>
        <w:br/>
        <w:t xml:space="preserve">            </w:t>
      </w:r>
      <w:r w:rsidRPr="00AF1F07">
        <w:t>add(</w:t>
      </w:r>
      <w:r w:rsidRPr="003A2D24">
        <w:rPr>
          <w:color w:val="6A8759"/>
        </w:rPr>
        <w:t>"Egg Omlet Curr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Bhaji/Khata"</w:t>
      </w:r>
      <w:r w:rsidRPr="003A2D24">
        <w:rPr>
          <w:color w:val="CC7832"/>
        </w:rPr>
        <w:t xml:space="preserve">,new </w:t>
      </w:r>
      <w:r w:rsidRPr="00AF1F07">
        <w:t>ArrayList&lt;String&gt;(){{</w:t>
      </w:r>
      <w:r w:rsidRPr="00AF1F07">
        <w:br/>
      </w:r>
      <w:r w:rsidRPr="00AF1F07">
        <w:lastRenderedPageBreak/>
        <w:t xml:space="preserve">            add(</w:t>
      </w:r>
      <w:r w:rsidRPr="003A2D24">
        <w:rPr>
          <w:color w:val="6A8759"/>
        </w:rPr>
        <w:t>"Mix Bhaji"</w:t>
      </w:r>
      <w:r w:rsidRPr="00AF1F07">
        <w:t>)</w:t>
      </w:r>
      <w:r w:rsidRPr="003A2D24">
        <w:rPr>
          <w:color w:val="CC7832"/>
        </w:rPr>
        <w:t>;</w:t>
      </w:r>
      <w:r w:rsidRPr="003A2D24">
        <w:rPr>
          <w:color w:val="CC7832"/>
        </w:rPr>
        <w:br/>
        <w:t xml:space="preserve">            </w:t>
      </w:r>
      <w:r w:rsidRPr="00AF1F07">
        <w:t>add(</w:t>
      </w:r>
      <w:r w:rsidRPr="003A2D24">
        <w:rPr>
          <w:color w:val="6A8759"/>
        </w:rPr>
        <w:t>"Saga Bhaji"</w:t>
      </w:r>
      <w:r w:rsidRPr="00AF1F07">
        <w:t>)</w:t>
      </w:r>
      <w:r w:rsidRPr="003A2D24">
        <w:rPr>
          <w:color w:val="CC7832"/>
        </w:rPr>
        <w:t>;</w:t>
      </w:r>
      <w:r w:rsidRPr="003A2D24">
        <w:rPr>
          <w:color w:val="CC7832"/>
        </w:rPr>
        <w:br/>
        <w:t xml:space="preserve">            </w:t>
      </w:r>
      <w:r w:rsidRPr="00AF1F07">
        <w:t>add(</w:t>
      </w:r>
      <w:r w:rsidRPr="003A2D24">
        <w:rPr>
          <w:color w:val="6A8759"/>
        </w:rPr>
        <w:t>"Baigana"</w:t>
      </w:r>
      <w:r w:rsidRPr="00AF1F07">
        <w:t>)</w:t>
      </w:r>
      <w:r w:rsidRPr="003A2D24">
        <w:rPr>
          <w:color w:val="CC7832"/>
        </w:rPr>
        <w:t>;</w:t>
      </w:r>
      <w:r w:rsidRPr="003A2D24">
        <w:rPr>
          <w:color w:val="CC7832"/>
        </w:rPr>
        <w:br/>
        <w:t xml:space="preserve">            </w:t>
      </w:r>
      <w:r w:rsidRPr="00AF1F07">
        <w:t>add(</w:t>
      </w:r>
      <w:r w:rsidRPr="003A2D24">
        <w:rPr>
          <w:color w:val="6A8759"/>
        </w:rPr>
        <w:t>"Alu BhajmeChutney"</w:t>
      </w:r>
      <w:r w:rsidRPr="00AF1F07">
        <w:t>)</w:t>
      </w:r>
      <w:r w:rsidRPr="003A2D24">
        <w:rPr>
          <w:color w:val="CC7832"/>
        </w:rPr>
        <w:t>;</w:t>
      </w:r>
      <w:r w:rsidRPr="003A2D24">
        <w:rPr>
          <w:color w:val="CC7832"/>
        </w:rPr>
        <w:br/>
        <w:t xml:space="preserve">            </w:t>
      </w:r>
      <w:r w:rsidRPr="00AF1F07">
        <w:t>add(</w:t>
      </w:r>
      <w:r w:rsidRPr="003A2D24">
        <w:rPr>
          <w:color w:val="6A8759"/>
        </w:rPr>
        <w:t>"Mango Khata"</w:t>
      </w:r>
      <w:r w:rsidRPr="00AF1F07">
        <w:t>)</w:t>
      </w:r>
      <w:r w:rsidRPr="003A2D24">
        <w:rPr>
          <w:color w:val="CC7832"/>
        </w:rPr>
        <w:t>;</w:t>
      </w:r>
      <w:r w:rsidRPr="003A2D24">
        <w:rPr>
          <w:color w:val="CC7832"/>
        </w:rPr>
        <w:br/>
        <w:t xml:space="preserve">            </w:t>
      </w:r>
      <w:r w:rsidRPr="00AF1F07">
        <w:t>add(</w:t>
      </w:r>
      <w:r w:rsidRPr="003A2D24">
        <w:rPr>
          <w:color w:val="6A8759"/>
        </w:rPr>
        <w:t>"Plastic Chutney"</w:t>
      </w:r>
      <w:r w:rsidRPr="00AF1F07">
        <w:t>)</w:t>
      </w:r>
      <w:r w:rsidRPr="003A2D24">
        <w:rPr>
          <w:color w:val="CC7832"/>
        </w:rPr>
        <w:t>;</w:t>
      </w:r>
      <w:r w:rsidRPr="003A2D24">
        <w:rPr>
          <w:color w:val="CC7832"/>
        </w:rPr>
        <w:br/>
        <w:t xml:space="preserve">            </w:t>
      </w:r>
      <w:r w:rsidRPr="00AF1F07">
        <w:t>add(</w:t>
      </w:r>
      <w:r w:rsidRPr="003A2D24">
        <w:rPr>
          <w:color w:val="6A8759"/>
        </w:rPr>
        <w:t>"Tomato Chutne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Salad"</w:t>
      </w:r>
      <w:r w:rsidRPr="003A2D24">
        <w:rPr>
          <w:color w:val="CC7832"/>
        </w:rPr>
        <w:t xml:space="preserve">,new </w:t>
      </w:r>
      <w:r w:rsidRPr="00AF1F07">
        <w:t>ArrayList&lt;String&gt;(){{</w:t>
      </w:r>
      <w:r w:rsidRPr="00AF1F07">
        <w:br/>
        <w:t xml:space="preserve">            add(</w:t>
      </w:r>
      <w:r w:rsidRPr="003A2D24">
        <w:rPr>
          <w:color w:val="6A8759"/>
        </w:rPr>
        <w:t>"Veg Salad"</w:t>
      </w:r>
      <w:r w:rsidRPr="00AF1F07">
        <w:t>)</w:t>
      </w:r>
      <w:r w:rsidRPr="003A2D24">
        <w:rPr>
          <w:color w:val="CC7832"/>
        </w:rPr>
        <w:t>;</w:t>
      </w:r>
      <w:r w:rsidRPr="003A2D24">
        <w:rPr>
          <w:color w:val="CC7832"/>
        </w:rPr>
        <w:br/>
        <w:t xml:space="preserve">            </w:t>
      </w:r>
      <w:r w:rsidRPr="00AF1F07">
        <w:t>add(</w:t>
      </w:r>
      <w:r w:rsidRPr="003A2D24">
        <w:rPr>
          <w:color w:val="6A8759"/>
        </w:rPr>
        <w:t>"Fruit Salad"</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lunch</w:t>
      </w:r>
      <w:r w:rsidRPr="00AF1F07">
        <w:t>.put(</w:t>
      </w:r>
      <w:r w:rsidRPr="003A2D24">
        <w:rPr>
          <w:color w:val="6A8759"/>
        </w:rPr>
        <w:t>"Raita"</w:t>
      </w:r>
      <w:r w:rsidRPr="003A2D24">
        <w:rPr>
          <w:color w:val="CC7832"/>
        </w:rPr>
        <w:t xml:space="preserve">,new </w:t>
      </w:r>
      <w:r w:rsidRPr="00AF1F07">
        <w:t>ArrayList&lt;String&gt;(){{</w:t>
      </w:r>
      <w:r w:rsidRPr="00AF1F07">
        <w:br/>
        <w:t xml:space="preserve">            add(</w:t>
      </w:r>
      <w:r w:rsidRPr="003A2D24">
        <w:rPr>
          <w:color w:val="6A8759"/>
        </w:rPr>
        <w:t>"Dahi Bundi"</w:t>
      </w:r>
      <w:r w:rsidRPr="00AF1F07">
        <w:t>)</w:t>
      </w:r>
      <w:r w:rsidRPr="003A2D24">
        <w:rPr>
          <w:color w:val="CC7832"/>
        </w:rPr>
        <w:t>;</w:t>
      </w:r>
      <w:r w:rsidRPr="003A2D24">
        <w:rPr>
          <w:color w:val="CC7832"/>
        </w:rPr>
        <w:br/>
        <w:t xml:space="preserve">            </w:t>
      </w:r>
      <w:r w:rsidRPr="00AF1F07">
        <w:t>add(</w:t>
      </w:r>
      <w:r w:rsidRPr="003A2D24">
        <w:rPr>
          <w:color w:val="6A8759"/>
        </w:rPr>
        <w:t>"Dahi Alu"</w:t>
      </w:r>
      <w:r w:rsidRPr="00AF1F07">
        <w:t>)</w:t>
      </w:r>
      <w:r w:rsidRPr="003A2D24">
        <w:rPr>
          <w:color w:val="CC7832"/>
        </w:rPr>
        <w:t>;</w:t>
      </w:r>
      <w:r w:rsidRPr="003A2D24">
        <w:rPr>
          <w:color w:val="CC7832"/>
        </w:rPr>
        <w:br/>
        <w:t xml:space="preserve">            </w:t>
      </w:r>
      <w:r w:rsidRPr="00AF1F07">
        <w:t>add(</w:t>
      </w:r>
      <w:r w:rsidRPr="003A2D24">
        <w:rPr>
          <w:color w:val="6A8759"/>
        </w:rPr>
        <w:t>"Dahi Baig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nonveg_lunch</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w:t>
      </w:r>
      <w:r w:rsidRPr="00AF1F07">
        <w:t>Map&lt;String</w:t>
      </w:r>
      <w:r w:rsidRPr="003A2D24">
        <w:rPr>
          <w:color w:val="CC7832"/>
        </w:rPr>
        <w:t xml:space="preserve">, </w:t>
      </w:r>
      <w:r w:rsidRPr="00AF1F07">
        <w:t xml:space="preserve">ArrayList&lt;String&gt;&gt; </w:t>
      </w:r>
      <w:r w:rsidRPr="003A2D24">
        <w:rPr>
          <w:color w:val="FFC66D"/>
        </w:rPr>
        <w:t>getMenu_sub_item_nonveg_dinner</w:t>
      </w:r>
      <w:r w:rsidRPr="00AF1F07">
        <w:t>() {</w:t>
      </w:r>
      <w:r w:rsidRPr="00AF1F07">
        <w:br/>
        <w:t xml:space="preserve">        </w:t>
      </w:r>
      <w:r w:rsidRPr="003A2D24">
        <w:rPr>
          <w:color w:val="9876AA"/>
        </w:rPr>
        <w:t>menu_sub_item_nonveg_dinner</w:t>
      </w:r>
      <w:r w:rsidRPr="00AF1F07">
        <w:t>.put(</w:t>
      </w:r>
      <w:r w:rsidRPr="003A2D24">
        <w:rPr>
          <w:color w:val="6A8759"/>
        </w:rPr>
        <w:t>"Roti"</w:t>
      </w:r>
      <w:r w:rsidRPr="003A2D24">
        <w:rPr>
          <w:color w:val="CC7832"/>
        </w:rPr>
        <w:t xml:space="preserve">,new </w:t>
      </w:r>
      <w:r w:rsidRPr="00AF1F07">
        <w:t>ArrayList&lt;String&gt;(){{</w:t>
      </w:r>
      <w:r w:rsidRPr="00AF1F07">
        <w:br/>
        <w:t xml:space="preserve">            add(</w:t>
      </w:r>
      <w:r w:rsidRPr="003A2D24">
        <w:rPr>
          <w:color w:val="6A8759"/>
        </w:rPr>
        <w:t>"Puri"</w:t>
      </w:r>
      <w:r w:rsidRPr="00AF1F07">
        <w:t>)</w:t>
      </w:r>
      <w:r w:rsidRPr="003A2D24">
        <w:rPr>
          <w:color w:val="CC7832"/>
        </w:rPr>
        <w:t>;</w:t>
      </w:r>
      <w:r w:rsidRPr="003A2D24">
        <w:rPr>
          <w:color w:val="CC7832"/>
        </w:rPr>
        <w:br/>
        <w:t xml:space="preserve">            </w:t>
      </w:r>
      <w:r w:rsidRPr="00AF1F07">
        <w:t>add(</w:t>
      </w:r>
      <w:r w:rsidRPr="003A2D24">
        <w:rPr>
          <w:color w:val="6A8759"/>
        </w:rPr>
        <w:t>"Paratha"</w:t>
      </w:r>
      <w:r w:rsidRPr="00AF1F07">
        <w:t>)</w:t>
      </w:r>
      <w:r w:rsidRPr="003A2D24">
        <w:rPr>
          <w:color w:val="CC7832"/>
        </w:rPr>
        <w:t>;</w:t>
      </w:r>
      <w:r w:rsidRPr="003A2D24">
        <w:rPr>
          <w:color w:val="CC7832"/>
        </w:rPr>
        <w:br/>
        <w:t xml:space="preserve">            </w:t>
      </w:r>
      <w:r w:rsidRPr="00AF1F07">
        <w:t>add(</w:t>
      </w:r>
      <w:r w:rsidRPr="003A2D24">
        <w:rPr>
          <w:color w:val="6A8759"/>
        </w:rPr>
        <w:t>"Na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dinner</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Egg Bhujia"</w:t>
      </w:r>
      <w:r w:rsidRPr="00AF1F07">
        <w:t>)</w:t>
      </w:r>
      <w:r w:rsidRPr="003A2D24">
        <w:rPr>
          <w:color w:val="CC7832"/>
        </w:rPr>
        <w:t>;</w:t>
      </w:r>
      <w:r w:rsidRPr="003A2D24">
        <w:rPr>
          <w:color w:val="CC7832"/>
        </w:rPr>
        <w:br/>
        <w:t xml:space="preserve">            </w:t>
      </w:r>
      <w:r w:rsidRPr="00AF1F07">
        <w:t>add(</w:t>
      </w:r>
      <w:r w:rsidRPr="003A2D24">
        <w:rPr>
          <w:color w:val="6A8759"/>
        </w:rPr>
        <w:t>"Chicken Masala"</w:t>
      </w:r>
      <w:r w:rsidRPr="00AF1F07">
        <w:t>)</w:t>
      </w:r>
      <w:r w:rsidRPr="003A2D24">
        <w:rPr>
          <w:color w:val="CC7832"/>
        </w:rPr>
        <w:t>;</w:t>
      </w:r>
      <w:r w:rsidRPr="003A2D24">
        <w:rPr>
          <w:color w:val="CC7832"/>
        </w:rPr>
        <w:br/>
        <w:t xml:space="preserve">            </w:t>
      </w:r>
      <w:r w:rsidRPr="00AF1F07">
        <w:t>add(</w:t>
      </w:r>
      <w:r w:rsidRPr="003A2D24">
        <w:rPr>
          <w:color w:val="6A8759"/>
        </w:rPr>
        <w:t>"Chicken Kasa"</w:t>
      </w:r>
      <w:r w:rsidRPr="00AF1F07">
        <w:t>)</w:t>
      </w:r>
      <w:r w:rsidRPr="003A2D24">
        <w:rPr>
          <w:color w:val="CC7832"/>
        </w:rPr>
        <w:t>;</w:t>
      </w:r>
      <w:r w:rsidRPr="003A2D24">
        <w:rPr>
          <w:color w:val="CC7832"/>
        </w:rPr>
        <w:br/>
        <w:t xml:space="preserve">            </w:t>
      </w:r>
      <w:r w:rsidRPr="00AF1F07">
        <w:t>add(</w:t>
      </w:r>
      <w:r w:rsidRPr="003A2D24">
        <w:rPr>
          <w:color w:val="6A8759"/>
        </w:rPr>
        <w:t>"Chilli Chicken"</w:t>
      </w:r>
      <w:r w:rsidRPr="00AF1F07">
        <w:t>)</w:t>
      </w:r>
      <w:r w:rsidRPr="003A2D24">
        <w:rPr>
          <w:color w:val="CC7832"/>
        </w:rPr>
        <w:t>;</w:t>
      </w:r>
      <w:r w:rsidRPr="003A2D24">
        <w:rPr>
          <w:color w:val="CC7832"/>
        </w:rPr>
        <w:br/>
        <w:t xml:space="preserve">            </w:t>
      </w:r>
      <w:r w:rsidRPr="00AF1F07">
        <w:t>add(</w:t>
      </w:r>
      <w:r w:rsidRPr="003A2D24">
        <w:rPr>
          <w:color w:val="6A8759"/>
        </w:rPr>
        <w:t>"Chicken Mughalai"</w:t>
      </w:r>
      <w:r w:rsidRPr="00AF1F07">
        <w:t>)</w:t>
      </w:r>
      <w:r w:rsidRPr="003A2D24">
        <w:rPr>
          <w:color w:val="CC7832"/>
        </w:rPr>
        <w:t>;</w:t>
      </w:r>
      <w:r w:rsidRPr="003A2D24">
        <w:rPr>
          <w:color w:val="CC7832"/>
        </w:rPr>
        <w:br/>
        <w:t xml:space="preserve">            </w:t>
      </w:r>
      <w:r w:rsidRPr="00AF1F07">
        <w:t>add(</w:t>
      </w:r>
      <w:r w:rsidRPr="003A2D24">
        <w:rPr>
          <w:color w:val="6A8759"/>
        </w:rPr>
        <w:t>"Egg Tadaka"</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nonveg_dinner</w:t>
      </w:r>
      <w:r w:rsidRPr="00AF1F07">
        <w:t>.put(</w:t>
      </w:r>
      <w:r w:rsidRPr="003A2D24">
        <w:rPr>
          <w:color w:val="6A8759"/>
        </w:rPr>
        <w:t>"Dessert"</w:t>
      </w:r>
      <w:r w:rsidRPr="003A2D24">
        <w:rPr>
          <w:color w:val="CC7832"/>
        </w:rPr>
        <w:t xml:space="preserve">,new </w:t>
      </w:r>
      <w:r w:rsidRPr="00AF1F07">
        <w:t>ArrayList&lt;String&gt;(){{</w:t>
      </w:r>
      <w:r w:rsidRPr="00AF1F07">
        <w:br/>
        <w:t xml:space="preserve">            add(</w:t>
      </w:r>
      <w:r w:rsidRPr="003A2D24">
        <w:rPr>
          <w:color w:val="6A8759"/>
        </w:rPr>
        <w:t>"Kheeri"</w:t>
      </w:r>
      <w:r w:rsidRPr="00AF1F07">
        <w:t>)</w:t>
      </w:r>
      <w:r w:rsidRPr="003A2D24">
        <w:rPr>
          <w:color w:val="CC7832"/>
        </w:rPr>
        <w:t>;</w:t>
      </w:r>
      <w:r w:rsidRPr="003A2D24">
        <w:rPr>
          <w:color w:val="CC7832"/>
        </w:rPr>
        <w:br/>
        <w:t xml:space="preserve">            </w:t>
      </w:r>
      <w:r w:rsidRPr="00AF1F07">
        <w:t>add(</w:t>
      </w:r>
      <w:r w:rsidRPr="003A2D24">
        <w:rPr>
          <w:color w:val="6A8759"/>
        </w:rPr>
        <w:t>"Sweets"</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nonveg_dinner</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w:t>
      </w:r>
      <w:r w:rsidRPr="00AF1F07">
        <w:t>Map&lt;String</w:t>
      </w:r>
      <w:r w:rsidRPr="003A2D24">
        <w:rPr>
          <w:color w:val="CC7832"/>
        </w:rPr>
        <w:t xml:space="preserve">, </w:t>
      </w:r>
      <w:r w:rsidRPr="00AF1F07">
        <w:t xml:space="preserve">ArrayList&lt;String&gt;&gt; </w:t>
      </w:r>
      <w:r w:rsidRPr="003A2D24">
        <w:rPr>
          <w:color w:val="FFC66D"/>
        </w:rPr>
        <w:t>getMenu_sub_item_veg_dinner</w:t>
      </w:r>
      <w:r w:rsidRPr="00AF1F07">
        <w:t>() {</w:t>
      </w:r>
      <w:r w:rsidRPr="00AF1F07">
        <w:br/>
      </w:r>
      <w:r w:rsidRPr="00AF1F07">
        <w:br/>
        <w:t xml:space="preserve">        </w:t>
      </w:r>
      <w:r w:rsidRPr="003A2D24">
        <w:rPr>
          <w:color w:val="9876AA"/>
        </w:rPr>
        <w:t>menu_sub_item_veg_dinner</w:t>
      </w:r>
      <w:r w:rsidRPr="00AF1F07">
        <w:t>.put(</w:t>
      </w:r>
      <w:r w:rsidRPr="003A2D24">
        <w:rPr>
          <w:color w:val="6A8759"/>
        </w:rPr>
        <w:t>"Roti"</w:t>
      </w:r>
      <w:r w:rsidRPr="003A2D24">
        <w:rPr>
          <w:color w:val="CC7832"/>
        </w:rPr>
        <w:t xml:space="preserve">,new </w:t>
      </w:r>
      <w:r w:rsidRPr="00AF1F07">
        <w:t>ArrayList&lt;String&gt;(){{</w:t>
      </w:r>
      <w:r w:rsidRPr="00AF1F07">
        <w:br/>
        <w:t xml:space="preserve">            add(</w:t>
      </w:r>
      <w:r w:rsidRPr="003A2D24">
        <w:rPr>
          <w:color w:val="6A8759"/>
        </w:rPr>
        <w:t>"Puri"</w:t>
      </w:r>
      <w:r w:rsidRPr="00AF1F07">
        <w:t>)</w:t>
      </w:r>
      <w:r w:rsidRPr="003A2D24">
        <w:rPr>
          <w:color w:val="CC7832"/>
        </w:rPr>
        <w:t>;</w:t>
      </w:r>
      <w:r w:rsidRPr="003A2D24">
        <w:rPr>
          <w:color w:val="CC7832"/>
        </w:rPr>
        <w:br/>
        <w:t xml:space="preserve">            </w:t>
      </w:r>
      <w:r w:rsidRPr="00AF1F07">
        <w:t>add(</w:t>
      </w:r>
      <w:r w:rsidRPr="003A2D24">
        <w:rPr>
          <w:color w:val="6A8759"/>
        </w:rPr>
        <w:t>"Paratha"</w:t>
      </w:r>
      <w:r w:rsidRPr="00AF1F07">
        <w:t>)</w:t>
      </w:r>
      <w:r w:rsidRPr="003A2D24">
        <w:rPr>
          <w:color w:val="CC7832"/>
        </w:rPr>
        <w:t>;</w:t>
      </w:r>
      <w:r w:rsidRPr="003A2D24">
        <w:rPr>
          <w:color w:val="CC7832"/>
        </w:rPr>
        <w:br/>
      </w:r>
      <w:r w:rsidRPr="003A2D24">
        <w:rPr>
          <w:color w:val="CC7832"/>
        </w:rPr>
        <w:lastRenderedPageBreak/>
        <w:t xml:space="preserve">            </w:t>
      </w:r>
      <w:r w:rsidRPr="00AF1F07">
        <w:t>add(</w:t>
      </w:r>
      <w:r w:rsidRPr="003A2D24">
        <w:rPr>
          <w:color w:val="6A8759"/>
        </w:rPr>
        <w:t>"Fried Naan"</w:t>
      </w:r>
      <w:r w:rsidRPr="00AF1F07">
        <w:t>)</w:t>
      </w:r>
      <w:r w:rsidRPr="003A2D24">
        <w:rPr>
          <w:color w:val="CC7832"/>
        </w:rPr>
        <w:t>;</w:t>
      </w:r>
      <w:r w:rsidRPr="003A2D24">
        <w:rPr>
          <w:color w:val="CC7832"/>
        </w:rPr>
        <w:br/>
        <w:t xml:space="preserve">            </w:t>
      </w:r>
      <w:r w:rsidRPr="00AF1F07">
        <w:t>add(</w:t>
      </w:r>
      <w:r w:rsidRPr="003A2D24">
        <w:rPr>
          <w:color w:val="6A8759"/>
        </w:rPr>
        <w:t>"Thunka Pur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dinner</w:t>
      </w:r>
      <w:r w:rsidRPr="00AF1F07">
        <w:t>.put(</w:t>
      </w:r>
      <w:r w:rsidRPr="003A2D24">
        <w:rPr>
          <w:color w:val="6A8759"/>
        </w:rPr>
        <w:t>"Bhaji"</w:t>
      </w:r>
      <w:r w:rsidRPr="003A2D24">
        <w:rPr>
          <w:color w:val="CC7832"/>
        </w:rPr>
        <w:t xml:space="preserve">,new </w:t>
      </w:r>
      <w:r w:rsidRPr="00AF1F07">
        <w:t>ArrayList&lt;String&gt;(){{</w:t>
      </w:r>
      <w:r w:rsidRPr="00AF1F07">
        <w:br/>
        <w:t xml:space="preserve">            add(</w:t>
      </w:r>
      <w:r w:rsidRPr="003A2D24">
        <w:rPr>
          <w:color w:val="6A8759"/>
        </w:rPr>
        <w:t>"Plain Bhaji"</w:t>
      </w:r>
      <w:r w:rsidRPr="00AF1F07">
        <w:t>)</w:t>
      </w:r>
      <w:r w:rsidRPr="003A2D24">
        <w:rPr>
          <w:color w:val="CC7832"/>
        </w:rPr>
        <w:t>;</w:t>
      </w:r>
      <w:r w:rsidRPr="003A2D24">
        <w:rPr>
          <w:color w:val="CC7832"/>
        </w:rPr>
        <w:br/>
        <w:t xml:space="preserve">            </w:t>
      </w:r>
      <w:r w:rsidRPr="00AF1F07">
        <w:t>add(</w:t>
      </w:r>
      <w:r w:rsidRPr="003A2D24">
        <w:rPr>
          <w:color w:val="6A8759"/>
        </w:rPr>
        <w:t>"Aloo Bhaji"</w:t>
      </w:r>
      <w:r w:rsidRPr="00AF1F07">
        <w:t>)</w:t>
      </w:r>
      <w:r w:rsidRPr="003A2D24">
        <w:rPr>
          <w:color w:val="CC7832"/>
        </w:rPr>
        <w:t>;</w:t>
      </w:r>
      <w:r w:rsidRPr="003A2D24">
        <w:rPr>
          <w:color w:val="CC7832"/>
        </w:rPr>
        <w:br/>
        <w:t xml:space="preserve">            </w:t>
      </w:r>
      <w:r w:rsidRPr="00AF1F07">
        <w:t>add(</w:t>
      </w:r>
      <w:r w:rsidRPr="003A2D24">
        <w:rPr>
          <w:color w:val="6A8759"/>
        </w:rPr>
        <w:t>"Vendi Bhaj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dinner</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Dal Fry"</w:t>
      </w:r>
      <w:r w:rsidRPr="00AF1F07">
        <w:t>)</w:t>
      </w:r>
      <w:r w:rsidRPr="003A2D24">
        <w:rPr>
          <w:color w:val="CC7832"/>
        </w:rPr>
        <w:t>;</w:t>
      </w:r>
      <w:r w:rsidRPr="003A2D24">
        <w:rPr>
          <w:color w:val="CC7832"/>
        </w:rPr>
        <w:br/>
        <w:t xml:space="preserve">            </w:t>
      </w:r>
      <w:r w:rsidRPr="00AF1F07">
        <w:t>add(</w:t>
      </w:r>
      <w:r w:rsidRPr="003A2D24">
        <w:rPr>
          <w:color w:val="6A8759"/>
        </w:rPr>
        <w:t>"Dal Tadaka"</w:t>
      </w:r>
      <w:r w:rsidRPr="00AF1F07">
        <w:t>)</w:t>
      </w:r>
      <w:r w:rsidRPr="003A2D24">
        <w:rPr>
          <w:color w:val="CC7832"/>
        </w:rPr>
        <w:t>;</w:t>
      </w:r>
      <w:r w:rsidRPr="003A2D24">
        <w:rPr>
          <w:color w:val="CC7832"/>
        </w:rPr>
        <w:br/>
        <w:t xml:space="preserve">            </w:t>
      </w:r>
      <w:r w:rsidRPr="00AF1F07">
        <w:t>add(</w:t>
      </w:r>
      <w:r w:rsidRPr="003A2D24">
        <w:rPr>
          <w:color w:val="6A8759"/>
        </w:rPr>
        <w:t>"Chana Masala"</w:t>
      </w:r>
      <w:r w:rsidRPr="00AF1F07">
        <w:t>)</w:t>
      </w:r>
      <w:r w:rsidRPr="003A2D24">
        <w:rPr>
          <w:color w:val="CC7832"/>
        </w:rPr>
        <w:t>;</w:t>
      </w:r>
      <w:r w:rsidRPr="003A2D24">
        <w:rPr>
          <w:color w:val="CC7832"/>
        </w:rPr>
        <w:br/>
        <w:t xml:space="preserve">            </w:t>
      </w:r>
      <w:r w:rsidRPr="00AF1F07">
        <w:t>add(</w:t>
      </w:r>
      <w:r w:rsidRPr="003A2D24">
        <w:rPr>
          <w:color w:val="6A8759"/>
        </w:rPr>
        <w:t>"Matar Paneer"</w:t>
      </w:r>
      <w:r w:rsidRPr="00AF1F07">
        <w:t>)</w:t>
      </w:r>
      <w:r w:rsidRPr="003A2D24">
        <w:rPr>
          <w:color w:val="CC7832"/>
        </w:rPr>
        <w:t>;</w:t>
      </w:r>
      <w:r w:rsidRPr="003A2D24">
        <w:rPr>
          <w:color w:val="CC7832"/>
        </w:rPr>
        <w:br/>
        <w:t xml:space="preserve">            </w:t>
      </w:r>
      <w:r w:rsidRPr="00AF1F07">
        <w:t>add(</w:t>
      </w:r>
      <w:r w:rsidRPr="003A2D24">
        <w:rPr>
          <w:color w:val="6A8759"/>
        </w:rPr>
        <w:t>"Palang Paneer"</w:t>
      </w:r>
      <w:r w:rsidRPr="00AF1F07">
        <w:t>)</w:t>
      </w:r>
      <w:r w:rsidRPr="003A2D24">
        <w:rPr>
          <w:color w:val="CC7832"/>
        </w:rPr>
        <w:t>;</w:t>
      </w:r>
      <w:r w:rsidRPr="003A2D24">
        <w:rPr>
          <w:color w:val="CC7832"/>
        </w:rPr>
        <w:br/>
        <w:t xml:space="preserve">            </w:t>
      </w:r>
      <w:r w:rsidRPr="00AF1F07">
        <w:t>add(</w:t>
      </w:r>
      <w:r w:rsidRPr="003A2D24">
        <w:rPr>
          <w:color w:val="6A8759"/>
        </w:rPr>
        <w:t>"Mix Veg"</w:t>
      </w:r>
      <w:r w:rsidRPr="00AF1F07">
        <w:t>)</w:t>
      </w:r>
      <w:r w:rsidRPr="003A2D24">
        <w:rPr>
          <w:color w:val="CC7832"/>
        </w:rPr>
        <w:t>;</w:t>
      </w:r>
      <w:r w:rsidRPr="003A2D24">
        <w:rPr>
          <w:color w:val="CC7832"/>
        </w:rPr>
        <w:br/>
        <w:t xml:space="preserve">            </w:t>
      </w:r>
      <w:r w:rsidRPr="00AF1F07">
        <w:t>add(</w:t>
      </w:r>
      <w:r w:rsidRPr="003A2D24">
        <w:rPr>
          <w:color w:val="6A8759"/>
        </w:rPr>
        <w:t>"Soya Chill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dinner</w:t>
      </w:r>
      <w:r w:rsidRPr="00AF1F07">
        <w:t>.put(</w:t>
      </w:r>
      <w:r w:rsidRPr="003A2D24">
        <w:rPr>
          <w:color w:val="6A8759"/>
        </w:rPr>
        <w:t>"Dessert/Sweets"</w:t>
      </w:r>
      <w:r w:rsidRPr="003A2D24">
        <w:rPr>
          <w:color w:val="CC7832"/>
        </w:rPr>
        <w:t xml:space="preserve">,new </w:t>
      </w:r>
      <w:r w:rsidRPr="00AF1F07">
        <w:t>ArrayList&lt;String&gt;(){{</w:t>
      </w:r>
      <w:r w:rsidRPr="00AF1F07">
        <w:br/>
        <w:t xml:space="preserve">            add(</w:t>
      </w:r>
      <w:r w:rsidRPr="003A2D24">
        <w:rPr>
          <w:color w:val="6A8759"/>
        </w:rPr>
        <w:t>"Rice Kheer"</w:t>
      </w:r>
      <w:r w:rsidRPr="00AF1F07">
        <w:t>)</w:t>
      </w:r>
      <w:r w:rsidRPr="003A2D24">
        <w:rPr>
          <w:color w:val="CC7832"/>
        </w:rPr>
        <w:t>;</w:t>
      </w:r>
      <w:r w:rsidRPr="003A2D24">
        <w:rPr>
          <w:color w:val="CC7832"/>
        </w:rPr>
        <w:br/>
        <w:t xml:space="preserve">            </w:t>
      </w:r>
      <w:r w:rsidRPr="00AF1F07">
        <w:t>add(</w:t>
      </w:r>
      <w:r w:rsidRPr="003A2D24">
        <w:rPr>
          <w:color w:val="6A8759"/>
        </w:rPr>
        <w:t>"Semiya"</w:t>
      </w:r>
      <w:r w:rsidRPr="00AF1F07">
        <w:t>)</w:t>
      </w:r>
      <w:r w:rsidRPr="003A2D24">
        <w:rPr>
          <w:color w:val="CC7832"/>
        </w:rPr>
        <w:t>;</w:t>
      </w:r>
      <w:r w:rsidRPr="003A2D24">
        <w:rPr>
          <w:color w:val="CC7832"/>
        </w:rPr>
        <w:br/>
        <w:t xml:space="preserve">            </w:t>
      </w:r>
      <w:r w:rsidRPr="00AF1F07">
        <w:t>add(</w:t>
      </w:r>
      <w:r w:rsidRPr="003A2D24">
        <w:rPr>
          <w:color w:val="6A8759"/>
        </w:rPr>
        <w:t>"Custard"</w:t>
      </w:r>
      <w:r w:rsidRPr="00AF1F07">
        <w:t>)</w:t>
      </w:r>
      <w:r w:rsidRPr="003A2D24">
        <w:rPr>
          <w:color w:val="CC7832"/>
        </w:rPr>
        <w:t>;</w:t>
      </w:r>
      <w:r w:rsidRPr="003A2D24">
        <w:rPr>
          <w:color w:val="CC7832"/>
        </w:rPr>
        <w:br/>
        <w:t xml:space="preserve">            </w:t>
      </w:r>
      <w:r w:rsidRPr="00AF1F07">
        <w:t>add(</w:t>
      </w:r>
      <w:r w:rsidRPr="003A2D24">
        <w:rPr>
          <w:color w:val="6A8759"/>
        </w:rPr>
        <w:t>"Sweets"</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veg_dinner</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w:t>
      </w:r>
      <w:r w:rsidRPr="00AF1F07">
        <w:t>Map&lt;String</w:t>
      </w:r>
      <w:r w:rsidRPr="003A2D24">
        <w:rPr>
          <w:color w:val="CC7832"/>
        </w:rPr>
        <w:t xml:space="preserve">, </w:t>
      </w:r>
      <w:r w:rsidRPr="00AF1F07">
        <w:t xml:space="preserve">ArrayList&lt;String&gt;&gt; </w:t>
      </w:r>
      <w:r w:rsidRPr="003A2D24">
        <w:rPr>
          <w:color w:val="FFC66D"/>
        </w:rPr>
        <w:t>getMenu_sub_item_veg_lunch</w:t>
      </w:r>
      <w:r w:rsidRPr="00AF1F07">
        <w:t>() {</w:t>
      </w:r>
      <w:r w:rsidRPr="00AF1F07">
        <w:br/>
        <w:t xml:space="preserve">        </w:t>
      </w:r>
      <w:r w:rsidRPr="003A2D24">
        <w:rPr>
          <w:color w:val="9876AA"/>
        </w:rPr>
        <w:t>menu_sub_item_veg_lunch</w:t>
      </w:r>
      <w:r w:rsidRPr="00AF1F07">
        <w:t>.put(</w:t>
      </w:r>
      <w:r w:rsidRPr="003A2D24">
        <w:rPr>
          <w:color w:val="6A8759"/>
        </w:rPr>
        <w:t>"Rice"</w:t>
      </w:r>
      <w:r w:rsidRPr="003A2D24">
        <w:rPr>
          <w:color w:val="CC7832"/>
        </w:rPr>
        <w:t xml:space="preserve">,new </w:t>
      </w:r>
      <w:r w:rsidRPr="00AF1F07">
        <w:t>ArrayList&lt;String&gt;(){{</w:t>
      </w:r>
      <w:r w:rsidRPr="00AF1F07">
        <w:br/>
        <w:t xml:space="preserve">            add(</w:t>
      </w:r>
      <w:r w:rsidRPr="003A2D24">
        <w:rPr>
          <w:color w:val="6A8759"/>
        </w:rPr>
        <w:t>"Plain Rice"</w:t>
      </w:r>
      <w:r w:rsidRPr="00AF1F07">
        <w:t>)</w:t>
      </w:r>
      <w:r w:rsidRPr="003A2D24">
        <w:rPr>
          <w:color w:val="CC7832"/>
        </w:rPr>
        <w:t>;</w:t>
      </w:r>
      <w:r w:rsidRPr="003A2D24">
        <w:rPr>
          <w:color w:val="CC7832"/>
        </w:rPr>
        <w:br/>
        <w:t xml:space="preserve">            </w:t>
      </w:r>
      <w:r w:rsidRPr="00AF1F07">
        <w:t>add(</w:t>
      </w:r>
      <w:r w:rsidRPr="003A2D24">
        <w:rPr>
          <w:color w:val="6A8759"/>
        </w:rPr>
        <w:t>"Zira Rice"</w:t>
      </w:r>
      <w:r w:rsidRPr="00AF1F07">
        <w:t>)</w:t>
      </w:r>
      <w:r w:rsidRPr="003A2D24">
        <w:rPr>
          <w:color w:val="CC7832"/>
        </w:rPr>
        <w:t>;</w:t>
      </w:r>
      <w:r w:rsidRPr="003A2D24">
        <w:rPr>
          <w:color w:val="CC7832"/>
        </w:rPr>
        <w:br/>
        <w:t xml:space="preserve">            </w:t>
      </w:r>
      <w:r w:rsidRPr="00AF1F07">
        <w:t>add(</w:t>
      </w:r>
      <w:r w:rsidRPr="003A2D24">
        <w:rPr>
          <w:color w:val="6A8759"/>
        </w:rPr>
        <w:t>"Khichdi"</w:t>
      </w:r>
      <w:r w:rsidRPr="00AF1F07">
        <w:t>)</w:t>
      </w:r>
      <w:r w:rsidRPr="003A2D24">
        <w:rPr>
          <w:color w:val="CC7832"/>
        </w:rPr>
        <w:t>;</w:t>
      </w:r>
      <w:r w:rsidRPr="003A2D24">
        <w:rPr>
          <w:color w:val="CC7832"/>
        </w:rPr>
        <w:br/>
        <w:t xml:space="preserve">            </w:t>
      </w:r>
      <w:r w:rsidRPr="00AF1F07">
        <w:t>add(</w:t>
      </w:r>
      <w:r w:rsidRPr="003A2D24">
        <w:rPr>
          <w:color w:val="6A8759"/>
        </w:rPr>
        <w:t>"Curd Rice"</w:t>
      </w:r>
      <w:r w:rsidRPr="00AF1F07">
        <w:t>)</w:t>
      </w:r>
      <w:r w:rsidRPr="003A2D24">
        <w:rPr>
          <w:color w:val="CC7832"/>
        </w:rPr>
        <w:t>;</w:t>
      </w:r>
      <w:r w:rsidRPr="003A2D24">
        <w:rPr>
          <w:color w:val="CC7832"/>
        </w:rPr>
        <w:br/>
        <w:t xml:space="preserve">            </w:t>
      </w:r>
      <w:r w:rsidRPr="00AF1F07">
        <w:t>add(</w:t>
      </w:r>
      <w:r w:rsidRPr="003A2D24">
        <w:rPr>
          <w:color w:val="6A8759"/>
        </w:rPr>
        <w:t>"Veg Pulao"</w:t>
      </w:r>
      <w:r w:rsidRPr="00AF1F07">
        <w:t>)</w:t>
      </w:r>
      <w:r w:rsidRPr="003A2D24">
        <w:rPr>
          <w:color w:val="CC7832"/>
        </w:rPr>
        <w:t>;</w:t>
      </w:r>
      <w:r w:rsidRPr="003A2D24">
        <w:rPr>
          <w:color w:val="CC7832"/>
        </w:rPr>
        <w:br/>
        <w:t xml:space="preserve">            </w:t>
      </w:r>
      <w:r w:rsidRPr="00AF1F07">
        <w:t>add(</w:t>
      </w:r>
      <w:r w:rsidRPr="003A2D24">
        <w:rPr>
          <w:color w:val="6A8759"/>
        </w:rPr>
        <w:t>"Fried Rice"</w:t>
      </w:r>
      <w:r w:rsidRPr="00AF1F07">
        <w:t>)</w:t>
      </w:r>
      <w:r w:rsidRPr="003A2D24">
        <w:rPr>
          <w:color w:val="CC7832"/>
        </w:rPr>
        <w:t>;</w:t>
      </w:r>
      <w:r w:rsidRPr="003A2D24">
        <w:rPr>
          <w:color w:val="CC7832"/>
        </w:rPr>
        <w:br/>
        <w:t xml:space="preserve">            </w:t>
      </w:r>
      <w:r w:rsidRPr="00AF1F07">
        <w:t>add(</w:t>
      </w:r>
      <w:r w:rsidRPr="003A2D24">
        <w:rPr>
          <w:color w:val="6A8759"/>
        </w:rPr>
        <w:t>"Veg Biryani"</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Dal"</w:t>
      </w:r>
      <w:r w:rsidRPr="003A2D24">
        <w:rPr>
          <w:color w:val="CC7832"/>
        </w:rPr>
        <w:t xml:space="preserve">,new </w:t>
      </w:r>
      <w:r w:rsidRPr="00AF1F07">
        <w:t>ArrayList&lt;String&gt;(){{</w:t>
      </w:r>
      <w:r w:rsidRPr="00AF1F07">
        <w:br/>
        <w:t xml:space="preserve">            add(</w:t>
      </w:r>
      <w:r w:rsidRPr="003A2D24">
        <w:rPr>
          <w:color w:val="6A8759"/>
        </w:rPr>
        <w:t>"Mug Dal"</w:t>
      </w:r>
      <w:r w:rsidRPr="00AF1F07">
        <w:t>)</w:t>
      </w:r>
      <w:r w:rsidRPr="003A2D24">
        <w:rPr>
          <w:color w:val="CC7832"/>
        </w:rPr>
        <w:t>;</w:t>
      </w:r>
      <w:r w:rsidRPr="003A2D24">
        <w:rPr>
          <w:color w:val="CC7832"/>
        </w:rPr>
        <w:br/>
        <w:t xml:space="preserve">            </w:t>
      </w:r>
      <w:r w:rsidRPr="00AF1F07">
        <w:t>add(</w:t>
      </w:r>
      <w:r w:rsidRPr="003A2D24">
        <w:rPr>
          <w:color w:val="6A8759"/>
        </w:rPr>
        <w:t>"Harad Dal"</w:t>
      </w:r>
      <w:r w:rsidRPr="00AF1F07">
        <w:t>)</w:t>
      </w:r>
      <w:r w:rsidRPr="003A2D24">
        <w:rPr>
          <w:color w:val="CC7832"/>
        </w:rPr>
        <w:t>;</w:t>
      </w:r>
      <w:r w:rsidRPr="003A2D24">
        <w:rPr>
          <w:color w:val="CC7832"/>
        </w:rPr>
        <w:br/>
        <w:t xml:space="preserve">            </w:t>
      </w:r>
      <w:r w:rsidRPr="00AF1F07">
        <w:t>add(</w:t>
      </w:r>
      <w:r w:rsidRPr="003A2D24">
        <w:rPr>
          <w:color w:val="6A8759"/>
        </w:rPr>
        <w:t>"Masur Dal"</w:t>
      </w:r>
      <w:r w:rsidRPr="00AF1F07">
        <w:t>)</w:t>
      </w:r>
      <w:r w:rsidRPr="003A2D24">
        <w:rPr>
          <w:color w:val="CC7832"/>
        </w:rPr>
        <w:t>;</w:t>
      </w:r>
      <w:r w:rsidRPr="003A2D24">
        <w:rPr>
          <w:color w:val="CC7832"/>
        </w:rPr>
        <w:br/>
        <w:t xml:space="preserve">            </w:t>
      </w:r>
      <w:r w:rsidRPr="00AF1F07">
        <w:t>add(</w:t>
      </w:r>
      <w:r w:rsidRPr="003A2D24">
        <w:rPr>
          <w:color w:val="6A8759"/>
        </w:rPr>
        <w:t>"Dal Fry"</w:t>
      </w:r>
      <w:r w:rsidRPr="00AF1F07">
        <w:t>)</w:t>
      </w:r>
      <w:r w:rsidRPr="003A2D24">
        <w:rPr>
          <w:color w:val="CC7832"/>
        </w:rPr>
        <w:t>;</w:t>
      </w:r>
      <w:r w:rsidRPr="003A2D24">
        <w:rPr>
          <w:color w:val="CC7832"/>
        </w:rPr>
        <w:br/>
        <w:t xml:space="preserve">            </w:t>
      </w:r>
      <w:r w:rsidRPr="00AF1F07">
        <w:t>add(</w:t>
      </w:r>
      <w:r w:rsidRPr="003A2D24">
        <w:rPr>
          <w:color w:val="6A8759"/>
        </w:rPr>
        <w:t>"Punjabi Dal"</w:t>
      </w:r>
      <w:r w:rsidRPr="00AF1F07">
        <w:t>)</w:t>
      </w:r>
      <w:r w:rsidRPr="003A2D24">
        <w:rPr>
          <w:color w:val="CC7832"/>
        </w:rPr>
        <w:t>;</w:t>
      </w:r>
      <w:r w:rsidRPr="003A2D24">
        <w:rPr>
          <w:color w:val="CC7832"/>
        </w:rPr>
        <w:br/>
        <w:t xml:space="preserve">            </w:t>
      </w:r>
      <w:r w:rsidRPr="00AF1F07">
        <w:t>add(</w:t>
      </w:r>
      <w:r w:rsidRPr="003A2D24">
        <w:rPr>
          <w:color w:val="6A8759"/>
        </w:rPr>
        <w:t>"Dalma"</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Curry"</w:t>
      </w:r>
      <w:r w:rsidRPr="003A2D24">
        <w:rPr>
          <w:color w:val="CC7832"/>
        </w:rPr>
        <w:t xml:space="preserve">,new </w:t>
      </w:r>
      <w:r w:rsidRPr="00AF1F07">
        <w:t>ArrayList&lt;String&gt;(){{</w:t>
      </w:r>
      <w:r w:rsidRPr="00AF1F07">
        <w:br/>
        <w:t xml:space="preserve">            add(</w:t>
      </w:r>
      <w:r w:rsidRPr="003A2D24">
        <w:rPr>
          <w:color w:val="6A8759"/>
        </w:rPr>
        <w:t>"Plain Paneer"</w:t>
      </w:r>
      <w:r w:rsidRPr="00AF1F07">
        <w:t>)</w:t>
      </w:r>
      <w:r w:rsidRPr="003A2D24">
        <w:rPr>
          <w:color w:val="CC7832"/>
        </w:rPr>
        <w:t>;</w:t>
      </w:r>
      <w:r w:rsidRPr="003A2D24">
        <w:rPr>
          <w:color w:val="CC7832"/>
        </w:rPr>
        <w:br/>
      </w:r>
      <w:r w:rsidRPr="003A2D24">
        <w:rPr>
          <w:color w:val="CC7832"/>
        </w:rPr>
        <w:lastRenderedPageBreak/>
        <w:t xml:space="preserve">            </w:t>
      </w:r>
      <w:r w:rsidRPr="00AF1F07">
        <w:t>add(</w:t>
      </w:r>
      <w:r w:rsidRPr="003A2D24">
        <w:rPr>
          <w:color w:val="6A8759"/>
        </w:rPr>
        <w:t>"Paneer Butter"</w:t>
      </w:r>
      <w:r w:rsidRPr="00AF1F07">
        <w:t>)</w:t>
      </w:r>
      <w:r w:rsidRPr="003A2D24">
        <w:rPr>
          <w:color w:val="CC7832"/>
        </w:rPr>
        <w:t>;</w:t>
      </w:r>
      <w:r w:rsidRPr="003A2D24">
        <w:rPr>
          <w:color w:val="CC7832"/>
        </w:rPr>
        <w:br/>
        <w:t xml:space="preserve">            </w:t>
      </w:r>
      <w:r w:rsidRPr="00AF1F07">
        <w:t>add(</w:t>
      </w:r>
      <w:r w:rsidRPr="003A2D24">
        <w:rPr>
          <w:color w:val="6A8759"/>
        </w:rPr>
        <w:t>"Soya Curry"</w:t>
      </w:r>
      <w:r w:rsidRPr="00AF1F07">
        <w:t>)</w:t>
      </w:r>
      <w:r w:rsidRPr="003A2D24">
        <w:rPr>
          <w:color w:val="CC7832"/>
        </w:rPr>
        <w:t>;</w:t>
      </w:r>
      <w:r w:rsidRPr="003A2D24">
        <w:rPr>
          <w:color w:val="CC7832"/>
        </w:rPr>
        <w:br/>
        <w:t xml:space="preserve">            </w:t>
      </w:r>
      <w:r w:rsidRPr="00AF1F07">
        <w:t>add(</w:t>
      </w:r>
      <w:r w:rsidRPr="003A2D24">
        <w:rPr>
          <w:color w:val="6A8759"/>
        </w:rPr>
        <w:t>"Dhoka Curry"</w:t>
      </w:r>
      <w:r w:rsidRPr="00AF1F07">
        <w:t>)</w:t>
      </w:r>
      <w:r w:rsidRPr="003A2D24">
        <w:rPr>
          <w:color w:val="CC7832"/>
        </w:rPr>
        <w:t>;</w:t>
      </w:r>
      <w:r w:rsidRPr="003A2D24">
        <w:rPr>
          <w:color w:val="CC7832"/>
        </w:rPr>
        <w:br/>
        <w:t xml:space="preserve">            </w:t>
      </w:r>
      <w:r w:rsidRPr="00AF1F07">
        <w:t>add(</w:t>
      </w:r>
      <w:r w:rsidRPr="003A2D24">
        <w:rPr>
          <w:color w:val="6A8759"/>
        </w:rPr>
        <w:t>"Palang Paneer"</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Veg Curry"</w:t>
      </w:r>
      <w:r w:rsidRPr="003A2D24">
        <w:rPr>
          <w:color w:val="CC7832"/>
        </w:rPr>
        <w:t xml:space="preserve">,new </w:t>
      </w:r>
      <w:r w:rsidRPr="00AF1F07">
        <w:t>ArrayList&lt;String&gt;(){{</w:t>
      </w:r>
      <w:r w:rsidRPr="00AF1F07">
        <w:br/>
        <w:t xml:space="preserve">            add(</w:t>
      </w:r>
      <w:r w:rsidRPr="003A2D24">
        <w:rPr>
          <w:color w:val="6A8759"/>
        </w:rPr>
        <w:t>"Mix Veg"</w:t>
      </w:r>
      <w:r w:rsidRPr="00AF1F07">
        <w:t>)</w:t>
      </w:r>
      <w:r w:rsidRPr="003A2D24">
        <w:rPr>
          <w:color w:val="CC7832"/>
        </w:rPr>
        <w:t>;</w:t>
      </w:r>
      <w:r w:rsidRPr="003A2D24">
        <w:rPr>
          <w:color w:val="CC7832"/>
        </w:rPr>
        <w:br/>
        <w:t xml:space="preserve">            </w:t>
      </w:r>
      <w:r w:rsidRPr="00AF1F07">
        <w:t>add(</w:t>
      </w:r>
      <w:r w:rsidRPr="003A2D24">
        <w:rPr>
          <w:color w:val="6A8759"/>
        </w:rPr>
        <w:t>"Kobi Fry"</w:t>
      </w:r>
      <w:r w:rsidRPr="00AF1F07">
        <w:t>)</w:t>
      </w:r>
      <w:r w:rsidRPr="003A2D24">
        <w:rPr>
          <w:color w:val="CC7832"/>
        </w:rPr>
        <w:t>;</w:t>
      </w:r>
      <w:r w:rsidRPr="003A2D24">
        <w:rPr>
          <w:color w:val="CC7832"/>
        </w:rPr>
        <w:br/>
        <w:t xml:space="preserve">            </w:t>
      </w:r>
      <w:r w:rsidRPr="00AF1F07">
        <w:t>add(</w:t>
      </w:r>
      <w:r w:rsidRPr="003A2D24">
        <w:rPr>
          <w:color w:val="6A8759"/>
        </w:rPr>
        <w:t>"Kobi Masala"</w:t>
      </w:r>
      <w:r w:rsidRPr="00AF1F07">
        <w:t>)</w:t>
      </w:r>
      <w:r w:rsidRPr="003A2D24">
        <w:rPr>
          <w:color w:val="CC7832"/>
        </w:rPr>
        <w:t>;</w:t>
      </w:r>
      <w:r w:rsidRPr="003A2D24">
        <w:rPr>
          <w:color w:val="CC7832"/>
        </w:rPr>
        <w:br/>
        <w:t xml:space="preserve">            </w:t>
      </w:r>
      <w:r w:rsidRPr="00AF1F07">
        <w:t>add(</w:t>
      </w:r>
      <w:r w:rsidRPr="003A2D24">
        <w:rPr>
          <w:color w:val="6A8759"/>
        </w:rPr>
        <w:t>"Veg Santula Masala"</w:t>
      </w:r>
      <w:r w:rsidRPr="00AF1F07">
        <w:t>)</w:t>
      </w:r>
      <w:r w:rsidRPr="003A2D24">
        <w:rPr>
          <w:color w:val="CC7832"/>
        </w:rPr>
        <w:t>;</w:t>
      </w:r>
      <w:r w:rsidRPr="003A2D24">
        <w:rPr>
          <w:color w:val="CC7832"/>
        </w:rPr>
        <w:br/>
        <w:t xml:space="preserve">            </w:t>
      </w:r>
      <w:r w:rsidRPr="00AF1F07">
        <w:t>add(</w:t>
      </w:r>
      <w:r w:rsidRPr="003A2D24">
        <w:rPr>
          <w:color w:val="6A8759"/>
        </w:rPr>
        <w:t>"Rasa Items"</w:t>
      </w:r>
      <w:r w:rsidRPr="00AF1F07">
        <w:t>)</w:t>
      </w:r>
      <w:r w:rsidRPr="003A2D24">
        <w:rPr>
          <w:color w:val="CC7832"/>
        </w:rPr>
        <w:t>;</w:t>
      </w:r>
      <w:r w:rsidRPr="003A2D24">
        <w:rPr>
          <w:color w:val="CC7832"/>
        </w:rPr>
        <w:br/>
        <w:t xml:space="preserve">            </w:t>
      </w:r>
      <w:r w:rsidRPr="00AF1F07">
        <w:t>add(</w:t>
      </w:r>
      <w:r w:rsidRPr="003A2D24">
        <w:rPr>
          <w:color w:val="6A8759"/>
        </w:rPr>
        <w:t>"Baigan Masala"</w:t>
      </w:r>
      <w:r w:rsidRPr="00AF1F07">
        <w:t>)</w:t>
      </w:r>
      <w:r w:rsidRPr="003A2D24">
        <w:rPr>
          <w:color w:val="CC7832"/>
        </w:rPr>
        <w:t>;</w:t>
      </w:r>
      <w:r w:rsidRPr="003A2D24">
        <w:rPr>
          <w:color w:val="CC7832"/>
        </w:rPr>
        <w:br/>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Bhaji/Khata"</w:t>
      </w:r>
      <w:r w:rsidRPr="003A2D24">
        <w:rPr>
          <w:color w:val="CC7832"/>
        </w:rPr>
        <w:t xml:space="preserve">,new </w:t>
      </w:r>
      <w:r w:rsidRPr="00AF1F07">
        <w:t>ArrayList&lt;String&gt;(){{</w:t>
      </w:r>
      <w:r w:rsidRPr="00AF1F07">
        <w:br/>
        <w:t xml:space="preserve">            add(</w:t>
      </w:r>
      <w:r w:rsidRPr="003A2D24">
        <w:rPr>
          <w:color w:val="6A8759"/>
        </w:rPr>
        <w:t>"Mix Bhaji"</w:t>
      </w:r>
      <w:r w:rsidRPr="00AF1F07">
        <w:t>)</w:t>
      </w:r>
      <w:r w:rsidRPr="003A2D24">
        <w:rPr>
          <w:color w:val="CC7832"/>
        </w:rPr>
        <w:t>;</w:t>
      </w:r>
      <w:r w:rsidRPr="003A2D24">
        <w:rPr>
          <w:color w:val="CC7832"/>
        </w:rPr>
        <w:br/>
        <w:t xml:space="preserve">            </w:t>
      </w:r>
      <w:r w:rsidRPr="00AF1F07">
        <w:t>add(</w:t>
      </w:r>
      <w:r w:rsidRPr="003A2D24">
        <w:rPr>
          <w:color w:val="6A8759"/>
        </w:rPr>
        <w:t>"Saga Bhaji"</w:t>
      </w:r>
      <w:r w:rsidRPr="00AF1F07">
        <w:t>)</w:t>
      </w:r>
      <w:r w:rsidRPr="003A2D24">
        <w:rPr>
          <w:color w:val="CC7832"/>
        </w:rPr>
        <w:t>;</w:t>
      </w:r>
      <w:r w:rsidRPr="003A2D24">
        <w:rPr>
          <w:color w:val="CC7832"/>
        </w:rPr>
        <w:br/>
        <w:t xml:space="preserve">            </w:t>
      </w:r>
      <w:r w:rsidRPr="00AF1F07">
        <w:t>add(</w:t>
      </w:r>
      <w:r w:rsidRPr="003A2D24">
        <w:rPr>
          <w:color w:val="6A8759"/>
        </w:rPr>
        <w:t>"Alu Bhaji Chutney"</w:t>
      </w:r>
      <w:r w:rsidRPr="00AF1F07">
        <w:t>)</w:t>
      </w:r>
      <w:r w:rsidRPr="003A2D24">
        <w:rPr>
          <w:color w:val="CC7832"/>
        </w:rPr>
        <w:t>;</w:t>
      </w:r>
      <w:r w:rsidRPr="003A2D24">
        <w:rPr>
          <w:color w:val="CC7832"/>
        </w:rPr>
        <w:br/>
        <w:t xml:space="preserve">            </w:t>
      </w:r>
      <w:r w:rsidRPr="00AF1F07">
        <w:t>add(</w:t>
      </w:r>
      <w:r w:rsidRPr="003A2D24">
        <w:rPr>
          <w:color w:val="6A8759"/>
        </w:rPr>
        <w:t>"Chifs"</w:t>
      </w:r>
      <w:r w:rsidRPr="00AF1F07">
        <w:t>)</w:t>
      </w:r>
      <w:r w:rsidRPr="003A2D24">
        <w:rPr>
          <w:color w:val="CC7832"/>
        </w:rPr>
        <w:t>;</w:t>
      </w:r>
      <w:r w:rsidRPr="003A2D24">
        <w:rPr>
          <w:color w:val="CC7832"/>
        </w:rPr>
        <w:br/>
        <w:t xml:space="preserve">            </w:t>
      </w:r>
      <w:r w:rsidRPr="00AF1F07">
        <w:t>add(</w:t>
      </w:r>
      <w:r w:rsidRPr="003A2D24">
        <w:rPr>
          <w:color w:val="6A8759"/>
        </w:rPr>
        <w:t>"Mango Khata"</w:t>
      </w:r>
      <w:r w:rsidRPr="00AF1F07">
        <w:t>)</w:t>
      </w:r>
      <w:r w:rsidRPr="003A2D24">
        <w:rPr>
          <w:color w:val="CC7832"/>
        </w:rPr>
        <w:t>;</w:t>
      </w:r>
      <w:r w:rsidRPr="003A2D24">
        <w:rPr>
          <w:color w:val="CC7832"/>
        </w:rPr>
        <w:br/>
        <w:t xml:space="preserve">            </w:t>
      </w:r>
      <w:r w:rsidRPr="00AF1F07">
        <w:t>add(</w:t>
      </w:r>
      <w:r w:rsidRPr="003A2D24">
        <w:rPr>
          <w:color w:val="6A8759"/>
        </w:rPr>
        <w:t>"Plastic Chutney"</w:t>
      </w:r>
      <w:r w:rsidRPr="00AF1F07">
        <w:t>)</w:t>
      </w:r>
      <w:r w:rsidRPr="003A2D24">
        <w:rPr>
          <w:color w:val="CC7832"/>
        </w:rPr>
        <w:t>;</w:t>
      </w:r>
      <w:r w:rsidRPr="003A2D24">
        <w:rPr>
          <w:color w:val="CC7832"/>
        </w:rPr>
        <w:br/>
        <w:t xml:space="preserve">            </w:t>
      </w:r>
      <w:r w:rsidRPr="00AF1F07">
        <w:t>add(</w:t>
      </w:r>
      <w:r w:rsidRPr="003A2D24">
        <w:rPr>
          <w:color w:val="6A8759"/>
        </w:rPr>
        <w:t>"Tomato Chutney"</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Salad"</w:t>
      </w:r>
      <w:r w:rsidRPr="003A2D24">
        <w:rPr>
          <w:color w:val="CC7832"/>
        </w:rPr>
        <w:t xml:space="preserve">,new </w:t>
      </w:r>
      <w:r w:rsidRPr="00AF1F07">
        <w:t>ArrayList&lt;String&gt;(){{</w:t>
      </w:r>
      <w:r w:rsidRPr="00AF1F07">
        <w:br/>
        <w:t xml:space="preserve">            add(</w:t>
      </w:r>
      <w:r w:rsidRPr="003A2D24">
        <w:rPr>
          <w:color w:val="6A8759"/>
        </w:rPr>
        <w:t>"Veg Salad"</w:t>
      </w:r>
      <w:r w:rsidRPr="00AF1F07">
        <w:t>)</w:t>
      </w:r>
      <w:r w:rsidRPr="003A2D24">
        <w:rPr>
          <w:color w:val="CC7832"/>
        </w:rPr>
        <w:t>;</w:t>
      </w:r>
      <w:r w:rsidRPr="003A2D24">
        <w:rPr>
          <w:color w:val="CC7832"/>
        </w:rPr>
        <w:br/>
        <w:t xml:space="preserve">            </w:t>
      </w:r>
      <w:r w:rsidRPr="00AF1F07">
        <w:t>add(</w:t>
      </w:r>
      <w:r w:rsidRPr="003A2D24">
        <w:rPr>
          <w:color w:val="6A8759"/>
        </w:rPr>
        <w:t>"Fruit Salad"</w:t>
      </w:r>
      <w:r w:rsidRPr="00AF1F07">
        <w:t>)</w:t>
      </w:r>
      <w:r w:rsidRPr="003A2D24">
        <w:rPr>
          <w:color w:val="CC7832"/>
        </w:rPr>
        <w:t>;</w:t>
      </w:r>
      <w:r w:rsidRPr="003A2D24">
        <w:rPr>
          <w:color w:val="CC7832"/>
        </w:rPr>
        <w:br/>
        <w:t xml:space="preserve">            </w:t>
      </w:r>
      <w:r w:rsidRPr="00AF1F07">
        <w:t>add(</w:t>
      </w:r>
      <w:r w:rsidRPr="003A2D24">
        <w:rPr>
          <w:color w:val="6A8759"/>
        </w:rPr>
        <w:t>"Dahi Bundi"</w:t>
      </w:r>
      <w:r w:rsidRPr="00AF1F07">
        <w:t>)</w:t>
      </w:r>
      <w:r w:rsidRPr="003A2D24">
        <w:rPr>
          <w:color w:val="CC7832"/>
        </w:rPr>
        <w:t>;</w:t>
      </w:r>
      <w:r w:rsidRPr="003A2D24">
        <w:rPr>
          <w:color w:val="CC7832"/>
        </w:rPr>
        <w:br/>
        <w:t xml:space="preserve">            </w:t>
      </w:r>
      <w:r w:rsidRPr="00AF1F07">
        <w:t>add(</w:t>
      </w:r>
      <w:r w:rsidRPr="003A2D24">
        <w:rPr>
          <w:color w:val="6A8759"/>
        </w:rPr>
        <w:t>"Dahi Alu"</w:t>
      </w:r>
      <w:r w:rsidRPr="00AF1F07">
        <w:t>)</w:t>
      </w:r>
      <w:r w:rsidRPr="003A2D24">
        <w:rPr>
          <w:color w:val="CC7832"/>
        </w:rPr>
        <w:t>;</w:t>
      </w:r>
      <w:r w:rsidRPr="003A2D24">
        <w:rPr>
          <w:color w:val="CC7832"/>
        </w:rPr>
        <w:br/>
        <w:t xml:space="preserve">            </w:t>
      </w:r>
      <w:r w:rsidRPr="00AF1F07">
        <w:t>add(</w:t>
      </w:r>
      <w:r w:rsidRPr="003A2D24">
        <w:rPr>
          <w:color w:val="6A8759"/>
        </w:rPr>
        <w:t>"Dahi Baig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w:t>
      </w:r>
      <w:r w:rsidRPr="003A2D24">
        <w:rPr>
          <w:color w:val="9876AA"/>
        </w:rPr>
        <w:t>menu_sub_item_veg_lunch</w:t>
      </w:r>
      <w:r w:rsidRPr="00AF1F07">
        <w:t>.put(</w:t>
      </w:r>
      <w:r w:rsidRPr="003A2D24">
        <w:rPr>
          <w:color w:val="6A8759"/>
        </w:rPr>
        <w:t>"Raita"</w:t>
      </w:r>
      <w:r w:rsidRPr="003A2D24">
        <w:rPr>
          <w:color w:val="CC7832"/>
        </w:rPr>
        <w:t xml:space="preserve">,new </w:t>
      </w:r>
      <w:r w:rsidRPr="00AF1F07">
        <w:t>ArrayList&lt;String&gt;(){{</w:t>
      </w:r>
      <w:r w:rsidRPr="00AF1F07">
        <w:br/>
        <w:t xml:space="preserve">            add(</w:t>
      </w:r>
      <w:r w:rsidRPr="003A2D24">
        <w:rPr>
          <w:color w:val="6A8759"/>
        </w:rPr>
        <w:t>"Dahi Bundi"</w:t>
      </w:r>
      <w:r w:rsidRPr="00AF1F07">
        <w:t>)</w:t>
      </w:r>
      <w:r w:rsidRPr="003A2D24">
        <w:rPr>
          <w:color w:val="CC7832"/>
        </w:rPr>
        <w:t>;</w:t>
      </w:r>
      <w:r w:rsidRPr="003A2D24">
        <w:rPr>
          <w:color w:val="CC7832"/>
        </w:rPr>
        <w:br/>
        <w:t xml:space="preserve">            </w:t>
      </w:r>
      <w:r w:rsidRPr="00AF1F07">
        <w:t>add(</w:t>
      </w:r>
      <w:r w:rsidRPr="003A2D24">
        <w:rPr>
          <w:color w:val="6A8759"/>
        </w:rPr>
        <w:t>"Dahi Alu"</w:t>
      </w:r>
      <w:r w:rsidRPr="00AF1F07">
        <w:t>)</w:t>
      </w:r>
      <w:r w:rsidRPr="003A2D24">
        <w:rPr>
          <w:color w:val="CC7832"/>
        </w:rPr>
        <w:t>;</w:t>
      </w:r>
      <w:r w:rsidRPr="003A2D24">
        <w:rPr>
          <w:color w:val="CC7832"/>
        </w:rPr>
        <w:br/>
        <w:t xml:space="preserve">            </w:t>
      </w:r>
      <w:r w:rsidRPr="00AF1F07">
        <w:t>add(</w:t>
      </w:r>
      <w:r w:rsidRPr="003A2D24">
        <w:rPr>
          <w:color w:val="6A8759"/>
        </w:rPr>
        <w:t>"Dahi Baigan"</w:t>
      </w:r>
      <w:r w:rsidRPr="00AF1F07">
        <w:t>)</w:t>
      </w:r>
      <w:r w:rsidRPr="003A2D24">
        <w:rPr>
          <w:color w:val="CC7832"/>
        </w:rPr>
        <w:t>;</w:t>
      </w:r>
      <w:r w:rsidRPr="003A2D24">
        <w:rPr>
          <w:color w:val="CC7832"/>
        </w:rPr>
        <w:br/>
        <w:t xml:space="preserve">        </w:t>
      </w:r>
      <w:r w:rsidRPr="00AF1F07">
        <w:t>}})</w:t>
      </w:r>
      <w:r w:rsidRPr="003A2D24">
        <w:rPr>
          <w:color w:val="CC7832"/>
        </w:rPr>
        <w:t>;</w:t>
      </w:r>
      <w:r w:rsidRPr="003A2D24">
        <w:rPr>
          <w:color w:val="CC7832"/>
        </w:rPr>
        <w:br/>
        <w:t xml:space="preserve">        return </w:t>
      </w:r>
      <w:r w:rsidRPr="003A2D24">
        <w:rPr>
          <w:color w:val="9876AA"/>
        </w:rPr>
        <w:t>menu_sub_item_veg_lunch</w:t>
      </w:r>
      <w:r w:rsidRPr="003A2D24">
        <w:rPr>
          <w:color w:val="CC7832"/>
        </w:rPr>
        <w:t>;</w:t>
      </w:r>
      <w:r w:rsidRPr="003A2D24">
        <w:rPr>
          <w:color w:val="CC7832"/>
        </w:rPr>
        <w:br/>
        <w:t xml:space="preserve">    </w:t>
      </w:r>
      <w:r w:rsidRPr="00AF1F07">
        <w:t>}</w:t>
      </w:r>
      <w:r w:rsidRPr="00AF1F07">
        <w:br/>
        <w:t>}</w:t>
      </w:r>
    </w:p>
    <w:p w14:paraId="69DF073B" w14:textId="77777777" w:rsidR="002251EA" w:rsidRPr="00AF1F07" w:rsidRDefault="002251EA" w:rsidP="003A2D24">
      <w:pPr>
        <w:pStyle w:val="ApH3"/>
        <w:numPr>
          <w:ilvl w:val="0"/>
          <w:numId w:val="0"/>
        </w:numPr>
        <w:ind w:left="810"/>
      </w:pPr>
    </w:p>
    <w:p w14:paraId="2C255D78" w14:textId="77777777" w:rsidR="002251EA" w:rsidRPr="00AF1F07" w:rsidRDefault="002251EA" w:rsidP="00CE185B">
      <w:pPr>
        <w:pStyle w:val="ApH3"/>
        <w:numPr>
          <w:ilvl w:val="0"/>
          <w:numId w:val="27"/>
        </w:numPr>
      </w:pPr>
      <w:r w:rsidRPr="003A2D24">
        <w:rPr>
          <w:color w:val="CC7832"/>
        </w:rPr>
        <w:t xml:space="preserve">package </w:t>
      </w:r>
      <w:r w:rsidRPr="00AF1F07">
        <w:t>com.example.umesfoodapp.SessionManagement</w:t>
      </w:r>
      <w:r w:rsidRPr="003A2D24">
        <w:rPr>
          <w:color w:val="CC7832"/>
        </w:rPr>
        <w:t>;</w:t>
      </w:r>
      <w:r w:rsidRPr="003A2D24">
        <w:rPr>
          <w:color w:val="CC7832"/>
        </w:rPr>
        <w:br/>
      </w:r>
      <w:r w:rsidRPr="003A2D24">
        <w:rPr>
          <w:color w:val="CC7832"/>
        </w:rPr>
        <w:br/>
        <w:t xml:space="preserve">import </w:t>
      </w:r>
      <w:r w:rsidRPr="00AF1F07">
        <w:t>android.content.Context</w:t>
      </w:r>
      <w:r w:rsidRPr="003A2D24">
        <w:rPr>
          <w:color w:val="CC7832"/>
        </w:rPr>
        <w:t>;</w:t>
      </w:r>
      <w:r w:rsidRPr="003A2D24">
        <w:rPr>
          <w:color w:val="CC7832"/>
        </w:rPr>
        <w:br/>
        <w:t xml:space="preserve">import </w:t>
      </w:r>
      <w:r w:rsidRPr="00AF1F07">
        <w:t>android.content.Intent</w:t>
      </w:r>
      <w:r w:rsidRPr="003A2D24">
        <w:rPr>
          <w:color w:val="CC7832"/>
        </w:rPr>
        <w:t>;</w:t>
      </w:r>
      <w:r w:rsidRPr="003A2D24">
        <w:rPr>
          <w:color w:val="CC7832"/>
        </w:rPr>
        <w:br/>
        <w:t xml:space="preserve">import </w:t>
      </w:r>
      <w:r w:rsidRPr="00AF1F07">
        <w:t>android.content.SharedPreferences</w:t>
      </w:r>
      <w:r w:rsidRPr="003A2D24">
        <w:rPr>
          <w:color w:val="CC7832"/>
        </w:rPr>
        <w:t>;</w:t>
      </w:r>
      <w:r w:rsidRPr="003A2D24">
        <w:rPr>
          <w:color w:val="CC7832"/>
        </w:rPr>
        <w:br/>
      </w:r>
      <w:r w:rsidRPr="003A2D24">
        <w:rPr>
          <w:color w:val="CC7832"/>
        </w:rPr>
        <w:br/>
        <w:t xml:space="preserve">import </w:t>
      </w:r>
      <w:r w:rsidRPr="00AF1F07">
        <w:t>com.example.umesfoodapp.LoginActivity</w:t>
      </w:r>
      <w:r w:rsidRPr="003A2D24">
        <w:rPr>
          <w:color w:val="CC7832"/>
        </w:rPr>
        <w:t>;</w:t>
      </w:r>
      <w:r w:rsidRPr="003A2D24">
        <w:rPr>
          <w:color w:val="CC7832"/>
        </w:rPr>
        <w:br/>
      </w:r>
      <w:r w:rsidRPr="003A2D24">
        <w:rPr>
          <w:color w:val="CC7832"/>
        </w:rPr>
        <w:lastRenderedPageBreak/>
        <w:t xml:space="preserve">import </w:t>
      </w:r>
      <w:r w:rsidRPr="00AF1F07">
        <w:t>com.example.umesfoodapp.MainActivity</w:t>
      </w:r>
      <w:r w:rsidRPr="003A2D24">
        <w:rPr>
          <w:color w:val="CC7832"/>
        </w:rPr>
        <w:t>;</w:t>
      </w:r>
      <w:r w:rsidRPr="003A2D24">
        <w:rPr>
          <w:color w:val="CC7832"/>
        </w:rPr>
        <w:br/>
      </w:r>
      <w:r w:rsidRPr="003A2D24">
        <w:rPr>
          <w:color w:val="CC7832"/>
        </w:rPr>
        <w:br/>
        <w:t xml:space="preserve">import </w:t>
      </w:r>
      <w:r w:rsidRPr="00AF1F07">
        <w:t>java.util.HashMap</w:t>
      </w:r>
      <w:r w:rsidRPr="003A2D24">
        <w:rPr>
          <w:color w:val="CC7832"/>
        </w:rPr>
        <w:t>;</w:t>
      </w:r>
      <w:r w:rsidRPr="003A2D24">
        <w:rPr>
          <w:color w:val="CC7832"/>
        </w:rPr>
        <w:br/>
      </w:r>
      <w:r w:rsidRPr="003A2D24">
        <w:rPr>
          <w:color w:val="CC7832"/>
        </w:rPr>
        <w:br/>
        <w:t xml:space="preserve">public class </w:t>
      </w:r>
      <w:r w:rsidRPr="00AF1F07">
        <w:t>SessionManagement {</w:t>
      </w:r>
      <w:r w:rsidRPr="00AF1F07">
        <w:br/>
      </w:r>
      <w:r w:rsidRPr="00AF1F07">
        <w:br/>
        <w:t xml:space="preserve">    </w:t>
      </w:r>
      <w:r w:rsidRPr="003A2D24">
        <w:rPr>
          <w:color w:val="808080"/>
        </w:rPr>
        <w:t>// Shared Preferences</w:t>
      </w:r>
      <w:r w:rsidRPr="003A2D24">
        <w:rPr>
          <w:color w:val="808080"/>
        </w:rPr>
        <w:br/>
        <w:t xml:space="preserve">    </w:t>
      </w:r>
      <w:r w:rsidRPr="00AF1F07">
        <w:t xml:space="preserve">SharedPreferences </w:t>
      </w:r>
      <w:r w:rsidRPr="003A2D24">
        <w:rPr>
          <w:color w:val="9876AA"/>
        </w:rPr>
        <w:t>pref</w:t>
      </w:r>
      <w:r w:rsidRPr="003A2D24">
        <w:rPr>
          <w:color w:val="CC7832"/>
        </w:rPr>
        <w:t>;</w:t>
      </w:r>
      <w:r w:rsidRPr="003A2D24">
        <w:rPr>
          <w:color w:val="CC7832"/>
        </w:rPr>
        <w:br/>
      </w:r>
      <w:r w:rsidRPr="003A2D24">
        <w:rPr>
          <w:color w:val="CC7832"/>
        </w:rPr>
        <w:br/>
        <w:t xml:space="preserve">    </w:t>
      </w:r>
      <w:r w:rsidRPr="003A2D24">
        <w:rPr>
          <w:color w:val="808080"/>
        </w:rPr>
        <w:t>// Editor for Shared preferences</w:t>
      </w:r>
      <w:r w:rsidRPr="003A2D24">
        <w:rPr>
          <w:color w:val="808080"/>
        </w:rPr>
        <w:br/>
        <w:t xml:space="preserve">    </w:t>
      </w:r>
      <w:r w:rsidRPr="00AF1F07">
        <w:t xml:space="preserve">SharedPreferences.Editor </w:t>
      </w:r>
      <w:r w:rsidRPr="003A2D24">
        <w:rPr>
          <w:color w:val="9876AA"/>
        </w:rPr>
        <w:t>editor</w:t>
      </w:r>
      <w:r w:rsidRPr="003A2D24">
        <w:rPr>
          <w:color w:val="CC7832"/>
        </w:rPr>
        <w:t>;</w:t>
      </w:r>
      <w:r w:rsidRPr="003A2D24">
        <w:rPr>
          <w:color w:val="CC7832"/>
        </w:rPr>
        <w:br/>
      </w:r>
      <w:r w:rsidRPr="003A2D24">
        <w:rPr>
          <w:color w:val="CC7832"/>
        </w:rPr>
        <w:br/>
        <w:t xml:space="preserve">    </w:t>
      </w:r>
      <w:r w:rsidRPr="003A2D24">
        <w:rPr>
          <w:color w:val="808080"/>
        </w:rPr>
        <w:t>// Context</w:t>
      </w:r>
      <w:r w:rsidRPr="003A2D24">
        <w:rPr>
          <w:color w:val="808080"/>
        </w:rPr>
        <w:br/>
        <w:t xml:space="preserve">    </w:t>
      </w:r>
      <w:r w:rsidRPr="00AF1F07">
        <w:t xml:space="preserve">Context </w:t>
      </w:r>
      <w:r w:rsidRPr="003A2D24">
        <w:rPr>
          <w:color w:val="9876AA"/>
        </w:rPr>
        <w:t>_context</w:t>
      </w:r>
      <w:r w:rsidRPr="003A2D24">
        <w:rPr>
          <w:color w:val="CC7832"/>
        </w:rPr>
        <w:t>;</w:t>
      </w:r>
      <w:r w:rsidRPr="003A2D24">
        <w:rPr>
          <w:color w:val="CC7832"/>
        </w:rPr>
        <w:br/>
      </w:r>
      <w:r w:rsidRPr="003A2D24">
        <w:rPr>
          <w:color w:val="CC7832"/>
        </w:rPr>
        <w:br/>
      </w:r>
      <w:r w:rsidRPr="003A2D24">
        <w:rPr>
          <w:color w:val="CC7832"/>
        </w:rPr>
        <w:br/>
        <w:t xml:space="preserve">    </w:t>
      </w:r>
      <w:r w:rsidRPr="003A2D24">
        <w:rPr>
          <w:color w:val="808080"/>
        </w:rPr>
        <w:t>// Shared pref mode</w:t>
      </w:r>
      <w:r w:rsidRPr="003A2D24">
        <w:rPr>
          <w:color w:val="808080"/>
        </w:rPr>
        <w:br/>
        <w:t xml:space="preserve">    </w:t>
      </w:r>
      <w:r w:rsidRPr="003A2D24">
        <w:rPr>
          <w:color w:val="CC7832"/>
        </w:rPr>
        <w:t xml:space="preserve">int </w:t>
      </w:r>
      <w:r w:rsidRPr="003A2D24">
        <w:rPr>
          <w:color w:val="9876AA"/>
        </w:rPr>
        <w:t xml:space="preserve">PRIVATE_MODE </w:t>
      </w:r>
      <w:r w:rsidRPr="00AF1F07">
        <w:t xml:space="preserve">= </w:t>
      </w:r>
      <w:r w:rsidRPr="003A2D24">
        <w:rPr>
          <w:color w:val="6897BB"/>
        </w:rPr>
        <w:t>0</w:t>
      </w:r>
      <w:r w:rsidRPr="003A2D24">
        <w:rPr>
          <w:color w:val="CC7832"/>
        </w:rPr>
        <w:t>;</w:t>
      </w:r>
      <w:r w:rsidRPr="003A2D24">
        <w:rPr>
          <w:color w:val="CC7832"/>
        </w:rPr>
        <w:br/>
      </w:r>
      <w:r w:rsidRPr="003A2D24">
        <w:rPr>
          <w:color w:val="CC7832"/>
        </w:rPr>
        <w:br/>
        <w:t xml:space="preserve">    </w:t>
      </w:r>
      <w:r w:rsidRPr="003A2D24">
        <w:rPr>
          <w:color w:val="808080"/>
        </w:rPr>
        <w:t>// Sharedpref file name</w:t>
      </w:r>
      <w:r w:rsidRPr="003A2D24">
        <w:rPr>
          <w:color w:val="808080"/>
        </w:rPr>
        <w:br/>
        <w:t xml:space="preserve">    </w:t>
      </w:r>
      <w:r w:rsidRPr="003A2D24">
        <w:rPr>
          <w:color w:val="CC7832"/>
        </w:rPr>
        <w:t xml:space="preserve">private static final </w:t>
      </w:r>
      <w:r w:rsidRPr="00AF1F07">
        <w:t xml:space="preserve">String </w:t>
      </w:r>
      <w:r w:rsidRPr="003A2D24">
        <w:rPr>
          <w:color w:val="9876AA"/>
        </w:rPr>
        <w:t xml:space="preserve">PREF_NAME </w:t>
      </w:r>
      <w:r w:rsidRPr="00AF1F07">
        <w:t xml:space="preserve">= </w:t>
      </w:r>
      <w:r w:rsidRPr="003A2D24">
        <w:rPr>
          <w:color w:val="6A8759"/>
        </w:rPr>
        <w:t>"session_pref"</w:t>
      </w:r>
      <w:r w:rsidRPr="003A2D24">
        <w:rPr>
          <w:color w:val="CC7832"/>
        </w:rPr>
        <w:t>;</w:t>
      </w:r>
      <w:r w:rsidRPr="003A2D24">
        <w:rPr>
          <w:color w:val="CC7832"/>
        </w:rPr>
        <w:br/>
      </w:r>
      <w:r w:rsidRPr="003A2D24">
        <w:rPr>
          <w:color w:val="CC7832"/>
        </w:rPr>
        <w:br/>
        <w:t xml:space="preserve">    </w:t>
      </w:r>
      <w:r w:rsidRPr="003A2D24">
        <w:rPr>
          <w:color w:val="808080"/>
        </w:rPr>
        <w:t>// All Shared Preferences Keys</w:t>
      </w:r>
      <w:r w:rsidRPr="003A2D24">
        <w:rPr>
          <w:color w:val="808080"/>
        </w:rPr>
        <w:br/>
        <w:t xml:space="preserve">    </w:t>
      </w:r>
      <w:r w:rsidRPr="003A2D24">
        <w:rPr>
          <w:color w:val="CC7832"/>
        </w:rPr>
        <w:t xml:space="preserve">private static final </w:t>
      </w:r>
      <w:r w:rsidRPr="00AF1F07">
        <w:t xml:space="preserve">String </w:t>
      </w:r>
      <w:r w:rsidRPr="003A2D24">
        <w:rPr>
          <w:color w:val="9876AA"/>
        </w:rPr>
        <w:t xml:space="preserve">IS_LOGIN </w:t>
      </w:r>
      <w:r w:rsidRPr="00AF1F07">
        <w:t xml:space="preserve">= </w:t>
      </w:r>
      <w:r w:rsidRPr="003A2D24">
        <w:rPr>
          <w:color w:val="6A8759"/>
        </w:rPr>
        <w:t>"IsLoggedIn"</w:t>
      </w:r>
      <w:r w:rsidRPr="003A2D24">
        <w:rPr>
          <w:color w:val="CC7832"/>
        </w:rPr>
        <w:t>;</w:t>
      </w:r>
      <w:r w:rsidRPr="003A2D24">
        <w:rPr>
          <w:color w:val="CC7832"/>
        </w:rPr>
        <w:br/>
      </w:r>
      <w:r w:rsidRPr="003A2D24">
        <w:rPr>
          <w:color w:val="CC7832"/>
        </w:rPr>
        <w:br/>
        <w:t xml:space="preserve">    private static final </w:t>
      </w:r>
      <w:r w:rsidRPr="00AF1F07">
        <w:t xml:space="preserve">String </w:t>
      </w:r>
      <w:r w:rsidRPr="003A2D24">
        <w:rPr>
          <w:color w:val="9876AA"/>
        </w:rPr>
        <w:t xml:space="preserve">KEY_NUMBER </w:t>
      </w:r>
      <w:r w:rsidRPr="00AF1F07">
        <w:t xml:space="preserve">= </w:t>
      </w:r>
      <w:r w:rsidRPr="003A2D24">
        <w:rPr>
          <w:color w:val="6A8759"/>
        </w:rPr>
        <w:t>"NUMBER"</w:t>
      </w:r>
      <w:r w:rsidRPr="003A2D24">
        <w:rPr>
          <w:color w:val="CC7832"/>
        </w:rPr>
        <w:t>;</w:t>
      </w:r>
      <w:r w:rsidRPr="003A2D24">
        <w:rPr>
          <w:color w:val="CC7832"/>
        </w:rPr>
        <w:br/>
        <w:t xml:space="preserve">    private static final </w:t>
      </w:r>
      <w:r w:rsidRPr="00AF1F07">
        <w:t xml:space="preserve">String </w:t>
      </w:r>
      <w:r w:rsidRPr="003A2D24">
        <w:rPr>
          <w:color w:val="9876AA"/>
        </w:rPr>
        <w:t xml:space="preserve">KEY_EMAIL  </w:t>
      </w:r>
      <w:r w:rsidRPr="00AF1F07">
        <w:t xml:space="preserve">= </w:t>
      </w:r>
      <w:r w:rsidRPr="003A2D24">
        <w:rPr>
          <w:color w:val="6A8759"/>
        </w:rPr>
        <w:t>"EMAIL"</w:t>
      </w:r>
      <w:r w:rsidRPr="003A2D24">
        <w:rPr>
          <w:color w:val="CC7832"/>
        </w:rPr>
        <w:t>;</w:t>
      </w:r>
      <w:r w:rsidRPr="003A2D24">
        <w:rPr>
          <w:color w:val="CC7832"/>
        </w:rPr>
        <w:br/>
        <w:t xml:space="preserve">    private static final </w:t>
      </w:r>
      <w:r w:rsidRPr="00AF1F07">
        <w:t xml:space="preserve">String </w:t>
      </w:r>
      <w:r w:rsidRPr="003A2D24">
        <w:rPr>
          <w:color w:val="9876AA"/>
        </w:rPr>
        <w:t xml:space="preserve">KEY_USERNAME </w:t>
      </w:r>
      <w:r w:rsidRPr="00AF1F07">
        <w:t xml:space="preserve">= </w:t>
      </w:r>
      <w:r w:rsidRPr="003A2D24">
        <w:rPr>
          <w:color w:val="6A8759"/>
        </w:rPr>
        <w:t>"NAME"</w:t>
      </w:r>
      <w:r w:rsidRPr="003A2D24">
        <w:rPr>
          <w:color w:val="CC7832"/>
        </w:rPr>
        <w:t>;</w:t>
      </w:r>
      <w:r w:rsidRPr="003A2D24">
        <w:rPr>
          <w:color w:val="CC7832"/>
        </w:rPr>
        <w:br/>
        <w:t xml:space="preserve">    private static final </w:t>
      </w:r>
      <w:r w:rsidRPr="00AF1F07">
        <w:t xml:space="preserve">String </w:t>
      </w:r>
      <w:r w:rsidRPr="003A2D24">
        <w:rPr>
          <w:color w:val="9876AA"/>
        </w:rPr>
        <w:t xml:space="preserve">KEY_DOCUMENTID </w:t>
      </w:r>
      <w:r w:rsidRPr="00AF1F07">
        <w:t xml:space="preserve">= </w:t>
      </w:r>
      <w:r w:rsidRPr="003A2D24">
        <w:rPr>
          <w:color w:val="6A8759"/>
        </w:rPr>
        <w:t>"DOCUMENTID"</w:t>
      </w:r>
      <w:r w:rsidRPr="003A2D24">
        <w:rPr>
          <w:color w:val="CC7832"/>
        </w:rPr>
        <w:t>;</w:t>
      </w:r>
      <w:r w:rsidRPr="003A2D24">
        <w:rPr>
          <w:color w:val="CC7832"/>
        </w:rPr>
        <w:br/>
      </w:r>
      <w:r w:rsidRPr="003A2D24">
        <w:rPr>
          <w:color w:val="CC7832"/>
        </w:rPr>
        <w:br/>
        <w:t xml:space="preserve">    </w:t>
      </w:r>
      <w:r w:rsidRPr="003A2D24">
        <w:rPr>
          <w:color w:val="808080"/>
        </w:rPr>
        <w:t>// Constructor</w:t>
      </w:r>
      <w:r w:rsidRPr="003A2D24">
        <w:rPr>
          <w:color w:val="808080"/>
        </w:rPr>
        <w:br/>
        <w:t xml:space="preserve">    </w:t>
      </w:r>
      <w:r w:rsidRPr="003A2D24">
        <w:rPr>
          <w:color w:val="CC7832"/>
        </w:rPr>
        <w:t xml:space="preserve">public </w:t>
      </w:r>
      <w:r w:rsidRPr="003A2D24">
        <w:rPr>
          <w:color w:val="FFC66D"/>
        </w:rPr>
        <w:t>SessionManagement</w:t>
      </w:r>
      <w:r w:rsidRPr="00AF1F07">
        <w:t>(Context context){</w:t>
      </w:r>
      <w:r w:rsidRPr="00AF1F07">
        <w:br/>
        <w:t xml:space="preserve">        </w:t>
      </w:r>
      <w:r w:rsidRPr="003A2D24">
        <w:rPr>
          <w:color w:val="CC7832"/>
        </w:rPr>
        <w:t>this</w:t>
      </w:r>
      <w:r w:rsidRPr="00AF1F07">
        <w:t>.</w:t>
      </w:r>
      <w:r w:rsidRPr="003A2D24">
        <w:rPr>
          <w:color w:val="9876AA"/>
        </w:rPr>
        <w:t xml:space="preserve">_context </w:t>
      </w:r>
      <w:r w:rsidRPr="00AF1F07">
        <w:t>= context</w:t>
      </w:r>
      <w:r w:rsidRPr="003A2D24">
        <w:rPr>
          <w:color w:val="CC7832"/>
        </w:rPr>
        <w:t>;</w:t>
      </w:r>
      <w:r w:rsidRPr="003A2D24">
        <w:rPr>
          <w:color w:val="CC7832"/>
        </w:rPr>
        <w:br/>
        <w:t xml:space="preserve">        </w:t>
      </w:r>
      <w:r w:rsidRPr="003A2D24">
        <w:rPr>
          <w:color w:val="9876AA"/>
        </w:rPr>
        <w:t xml:space="preserve">pref </w:t>
      </w:r>
      <w:r w:rsidRPr="00AF1F07">
        <w:t xml:space="preserve">= </w:t>
      </w:r>
      <w:r w:rsidRPr="003A2D24">
        <w:rPr>
          <w:color w:val="9876AA"/>
        </w:rPr>
        <w:t>_context</w:t>
      </w:r>
      <w:r w:rsidRPr="00AF1F07">
        <w:t>.getSharedPreferences(</w:t>
      </w:r>
      <w:r w:rsidRPr="003A2D24">
        <w:rPr>
          <w:color w:val="9876AA"/>
        </w:rPr>
        <w:t>PREF_NAME</w:t>
      </w:r>
      <w:r w:rsidRPr="003A2D24">
        <w:rPr>
          <w:color w:val="CC7832"/>
        </w:rPr>
        <w:t xml:space="preserve">, </w:t>
      </w:r>
      <w:r w:rsidRPr="003A2D24">
        <w:rPr>
          <w:color w:val="9876AA"/>
        </w:rPr>
        <w:t>PRIVATE_MODE</w:t>
      </w:r>
      <w:r w:rsidRPr="00AF1F07">
        <w:t>)</w:t>
      </w:r>
      <w:r w:rsidRPr="003A2D24">
        <w:rPr>
          <w:color w:val="CC7832"/>
        </w:rPr>
        <w:t>;</w:t>
      </w:r>
      <w:r w:rsidRPr="003A2D24">
        <w:rPr>
          <w:color w:val="CC7832"/>
        </w:rPr>
        <w:br/>
        <w:t xml:space="preserve">        </w:t>
      </w:r>
      <w:r w:rsidRPr="003A2D24">
        <w:rPr>
          <w:color w:val="9876AA"/>
        </w:rPr>
        <w:t xml:space="preserve">editor </w:t>
      </w:r>
      <w:r w:rsidRPr="00AF1F07">
        <w:t xml:space="preserve">= </w:t>
      </w:r>
      <w:r w:rsidRPr="003A2D24">
        <w:rPr>
          <w:color w:val="9876AA"/>
        </w:rPr>
        <w:t>pref</w:t>
      </w:r>
      <w:r w:rsidRPr="00AF1F07">
        <w:t>.edit()</w:t>
      </w:r>
      <w:r w:rsidRPr="003A2D24">
        <w:rPr>
          <w:color w:val="CC7832"/>
        </w:rPr>
        <w:t>;</w:t>
      </w:r>
      <w:r w:rsidRPr="003A2D24">
        <w:rPr>
          <w:color w:val="CC7832"/>
        </w:rPr>
        <w:br/>
        <w:t xml:space="preserve">    </w:t>
      </w:r>
      <w:r w:rsidRPr="00AF1F07">
        <w:t>}</w:t>
      </w:r>
      <w:r w:rsidRPr="00AF1F07">
        <w:br/>
      </w:r>
      <w:r w:rsidRPr="00AF1F07">
        <w:br/>
      </w:r>
      <w:r w:rsidRPr="00AF1F07">
        <w:br/>
        <w:t xml:space="preserve">    </w:t>
      </w:r>
      <w:r w:rsidRPr="003A2D24">
        <w:rPr>
          <w:color w:val="808080"/>
        </w:rPr>
        <w:t>//Create Login Sessions</w:t>
      </w:r>
      <w:r w:rsidRPr="003A2D24">
        <w:rPr>
          <w:color w:val="808080"/>
        </w:rPr>
        <w:br/>
        <w:t xml:space="preserve">    </w:t>
      </w:r>
      <w:r w:rsidRPr="003A2D24">
        <w:rPr>
          <w:color w:val="CC7832"/>
        </w:rPr>
        <w:t xml:space="preserve">public void </w:t>
      </w:r>
      <w:r w:rsidRPr="003A2D24">
        <w:rPr>
          <w:color w:val="FFC66D"/>
        </w:rPr>
        <w:t>createLoginSession</w:t>
      </w:r>
      <w:r w:rsidRPr="00AF1F07">
        <w:t>(String number</w:t>
      </w:r>
      <w:r w:rsidRPr="003A2D24">
        <w:rPr>
          <w:color w:val="CC7832"/>
        </w:rPr>
        <w:t xml:space="preserve">, </w:t>
      </w:r>
      <w:r w:rsidRPr="00AF1F07">
        <w:t>String email</w:t>
      </w:r>
      <w:r w:rsidRPr="003A2D24">
        <w:rPr>
          <w:color w:val="CC7832"/>
        </w:rPr>
        <w:t xml:space="preserve">, </w:t>
      </w:r>
      <w:r w:rsidRPr="00AF1F07">
        <w:t>String name</w:t>
      </w:r>
      <w:r w:rsidRPr="003A2D24">
        <w:rPr>
          <w:color w:val="CC7832"/>
        </w:rPr>
        <w:t xml:space="preserve">, </w:t>
      </w:r>
      <w:r w:rsidRPr="00AF1F07">
        <w:t>String id){</w:t>
      </w:r>
      <w:r w:rsidRPr="00AF1F07">
        <w:br/>
        <w:t xml:space="preserve">        </w:t>
      </w:r>
      <w:r w:rsidRPr="003A2D24">
        <w:rPr>
          <w:color w:val="808080"/>
        </w:rPr>
        <w:t>// Storing login value as TRUE</w:t>
      </w:r>
      <w:r w:rsidRPr="003A2D24">
        <w:rPr>
          <w:color w:val="808080"/>
        </w:rPr>
        <w:br/>
        <w:t xml:space="preserve">        </w:t>
      </w:r>
      <w:r w:rsidRPr="003A2D24">
        <w:rPr>
          <w:color w:val="9876AA"/>
        </w:rPr>
        <w:t>editor</w:t>
      </w:r>
      <w:r w:rsidRPr="00AF1F07">
        <w:t>.putBoolean(</w:t>
      </w:r>
      <w:r w:rsidRPr="003A2D24">
        <w:rPr>
          <w:color w:val="9876AA"/>
        </w:rPr>
        <w:t>IS_LOGIN</w:t>
      </w:r>
      <w:r w:rsidRPr="003A2D24">
        <w:rPr>
          <w:color w:val="CC7832"/>
        </w:rPr>
        <w:t>, true</w:t>
      </w:r>
      <w:r w:rsidRPr="00AF1F07">
        <w:t>)</w:t>
      </w:r>
      <w:r w:rsidRPr="003A2D24">
        <w:rPr>
          <w:color w:val="CC7832"/>
        </w:rPr>
        <w:t>;</w:t>
      </w:r>
      <w:r w:rsidRPr="003A2D24">
        <w:rPr>
          <w:color w:val="CC7832"/>
        </w:rPr>
        <w:br/>
      </w:r>
      <w:r w:rsidRPr="003A2D24">
        <w:rPr>
          <w:color w:val="CC7832"/>
        </w:rPr>
        <w:br/>
      </w:r>
      <w:r w:rsidRPr="003A2D24">
        <w:rPr>
          <w:color w:val="CC7832"/>
        </w:rPr>
        <w:br/>
        <w:t xml:space="preserve">        </w:t>
      </w:r>
      <w:r w:rsidRPr="003A2D24">
        <w:rPr>
          <w:color w:val="808080"/>
        </w:rPr>
        <w:t>// commit changes</w:t>
      </w:r>
      <w:r w:rsidRPr="003A2D24">
        <w:rPr>
          <w:color w:val="808080"/>
        </w:rPr>
        <w:br/>
        <w:t xml:space="preserve">        // Storing number in pref</w:t>
      </w:r>
      <w:r w:rsidRPr="003A2D24">
        <w:rPr>
          <w:color w:val="808080"/>
        </w:rPr>
        <w:br/>
      </w:r>
      <w:r w:rsidRPr="003A2D24">
        <w:rPr>
          <w:color w:val="808080"/>
        </w:rPr>
        <w:lastRenderedPageBreak/>
        <w:t xml:space="preserve">        </w:t>
      </w:r>
      <w:r w:rsidRPr="003A2D24">
        <w:rPr>
          <w:color w:val="9876AA"/>
        </w:rPr>
        <w:t>editor</w:t>
      </w:r>
      <w:r w:rsidRPr="00AF1F07">
        <w:t>.putString(</w:t>
      </w:r>
      <w:r w:rsidRPr="003A2D24">
        <w:rPr>
          <w:color w:val="9876AA"/>
        </w:rPr>
        <w:t>KEY_NUMBER</w:t>
      </w:r>
      <w:r w:rsidRPr="003A2D24">
        <w:rPr>
          <w:color w:val="CC7832"/>
        </w:rPr>
        <w:t xml:space="preserve">, </w:t>
      </w:r>
      <w:r w:rsidRPr="00AF1F07">
        <w:t>number)</w:t>
      </w:r>
      <w:r w:rsidRPr="003A2D24">
        <w:rPr>
          <w:color w:val="CC7832"/>
        </w:rPr>
        <w:t>;</w:t>
      </w:r>
      <w:r w:rsidRPr="003A2D24">
        <w:rPr>
          <w:color w:val="CC7832"/>
        </w:rPr>
        <w:br/>
        <w:t xml:space="preserve">        </w:t>
      </w:r>
      <w:r w:rsidRPr="003A2D24">
        <w:rPr>
          <w:color w:val="9876AA"/>
        </w:rPr>
        <w:t>editor</w:t>
      </w:r>
      <w:r w:rsidRPr="00AF1F07">
        <w:t>.putString(</w:t>
      </w:r>
      <w:r w:rsidRPr="003A2D24">
        <w:rPr>
          <w:color w:val="9876AA"/>
        </w:rPr>
        <w:t>KEY_EMAIL</w:t>
      </w:r>
      <w:r w:rsidRPr="003A2D24">
        <w:rPr>
          <w:color w:val="CC7832"/>
        </w:rPr>
        <w:t xml:space="preserve">, </w:t>
      </w:r>
      <w:r w:rsidRPr="00AF1F07">
        <w:t>email)</w:t>
      </w:r>
      <w:r w:rsidRPr="003A2D24">
        <w:rPr>
          <w:color w:val="CC7832"/>
        </w:rPr>
        <w:t>;</w:t>
      </w:r>
      <w:r w:rsidRPr="003A2D24">
        <w:rPr>
          <w:color w:val="CC7832"/>
        </w:rPr>
        <w:br/>
        <w:t xml:space="preserve">        </w:t>
      </w:r>
      <w:r w:rsidRPr="003A2D24">
        <w:rPr>
          <w:color w:val="9876AA"/>
        </w:rPr>
        <w:t>editor</w:t>
      </w:r>
      <w:r w:rsidRPr="00AF1F07">
        <w:t>.putString(</w:t>
      </w:r>
      <w:r w:rsidRPr="003A2D24">
        <w:rPr>
          <w:color w:val="9876AA"/>
        </w:rPr>
        <w:t>KEY_USERNAME</w:t>
      </w:r>
      <w:r w:rsidRPr="003A2D24">
        <w:rPr>
          <w:color w:val="CC7832"/>
        </w:rPr>
        <w:t xml:space="preserve">, </w:t>
      </w:r>
      <w:r w:rsidRPr="00AF1F07">
        <w:t>name)</w:t>
      </w:r>
      <w:r w:rsidRPr="003A2D24">
        <w:rPr>
          <w:color w:val="CC7832"/>
        </w:rPr>
        <w:t>;</w:t>
      </w:r>
      <w:r w:rsidRPr="003A2D24">
        <w:rPr>
          <w:color w:val="CC7832"/>
        </w:rPr>
        <w:br/>
        <w:t xml:space="preserve">        </w:t>
      </w:r>
      <w:r w:rsidRPr="003A2D24">
        <w:rPr>
          <w:color w:val="9876AA"/>
        </w:rPr>
        <w:t>editor</w:t>
      </w:r>
      <w:r w:rsidRPr="00AF1F07">
        <w:t>.putString(</w:t>
      </w:r>
      <w:r w:rsidRPr="003A2D24">
        <w:rPr>
          <w:color w:val="9876AA"/>
        </w:rPr>
        <w:t>KEY_DOCUMENTID</w:t>
      </w:r>
      <w:r w:rsidRPr="003A2D24">
        <w:rPr>
          <w:color w:val="CC7832"/>
        </w:rPr>
        <w:t>,</w:t>
      </w:r>
      <w:r w:rsidRPr="00AF1F07">
        <w:t>id)</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void </w:t>
      </w:r>
      <w:r w:rsidRPr="003A2D24">
        <w:rPr>
          <w:color w:val="FFC66D"/>
        </w:rPr>
        <w:t>changeUserName</w:t>
      </w:r>
      <w:r w:rsidRPr="00AF1F07">
        <w:t>(String username){</w:t>
      </w:r>
      <w:r w:rsidRPr="00AF1F07">
        <w:br/>
      </w:r>
      <w:r w:rsidRPr="00AF1F07">
        <w:br/>
        <w:t xml:space="preserve">        </w:t>
      </w:r>
      <w:r w:rsidRPr="003A2D24">
        <w:rPr>
          <w:color w:val="9876AA"/>
        </w:rPr>
        <w:t>editor</w:t>
      </w:r>
      <w:r w:rsidRPr="00AF1F07">
        <w:t>.putString(</w:t>
      </w:r>
      <w:r w:rsidRPr="003A2D24">
        <w:rPr>
          <w:color w:val="9876AA"/>
        </w:rPr>
        <w:t>KEY_USERNAME</w:t>
      </w:r>
      <w:r w:rsidRPr="003A2D24">
        <w:rPr>
          <w:color w:val="CC7832"/>
        </w:rPr>
        <w:t>,</w:t>
      </w:r>
      <w:r w:rsidRPr="00AF1F07">
        <w:t>username)</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t xml:space="preserve">    </w:t>
      </w:r>
      <w:r w:rsidRPr="00AF1F07">
        <w:t>}</w:t>
      </w:r>
      <w:r w:rsidRPr="00AF1F07">
        <w:br/>
        <w:t xml:space="preserve">    </w:t>
      </w:r>
      <w:r w:rsidRPr="003A2D24">
        <w:rPr>
          <w:color w:val="CC7832"/>
        </w:rPr>
        <w:t xml:space="preserve">public </w:t>
      </w:r>
      <w:r w:rsidRPr="00AF1F07">
        <w:t xml:space="preserve">String </w:t>
      </w:r>
      <w:r w:rsidRPr="003A2D24">
        <w:rPr>
          <w:color w:val="FFC66D"/>
        </w:rPr>
        <w:t>getUserDocumentId</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DOCUMENTID</w:t>
      </w:r>
      <w:r w:rsidRPr="003A2D24">
        <w:rPr>
          <w:color w:val="CC7832"/>
        </w:rPr>
        <w:t>,null</w:t>
      </w:r>
      <w:r w:rsidRPr="00AF1F07">
        <w:t>)</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CC7832"/>
        </w:rPr>
        <w:t xml:space="preserve">public void </w:t>
      </w:r>
      <w:r w:rsidRPr="003A2D24">
        <w:rPr>
          <w:color w:val="FFC66D"/>
        </w:rPr>
        <w:t>changeNumber</w:t>
      </w:r>
      <w:r w:rsidRPr="00AF1F07">
        <w:t>(String number){</w:t>
      </w:r>
      <w:r w:rsidRPr="00AF1F07">
        <w:br/>
      </w:r>
      <w:r w:rsidRPr="00AF1F07">
        <w:br/>
        <w:t xml:space="preserve">        </w:t>
      </w:r>
      <w:r w:rsidRPr="003A2D24">
        <w:rPr>
          <w:color w:val="9876AA"/>
        </w:rPr>
        <w:t>editor</w:t>
      </w:r>
      <w:r w:rsidRPr="00AF1F07">
        <w:t>.putString(</w:t>
      </w:r>
      <w:r w:rsidRPr="003A2D24">
        <w:rPr>
          <w:color w:val="9876AA"/>
        </w:rPr>
        <w:t>KEY_NUMBER</w:t>
      </w:r>
      <w:r w:rsidRPr="003A2D24">
        <w:rPr>
          <w:color w:val="CC7832"/>
        </w:rPr>
        <w:t>,</w:t>
      </w:r>
      <w:r w:rsidRPr="00AF1F07">
        <w:t>number)</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t xml:space="preserve">    </w:t>
      </w:r>
      <w:r w:rsidRPr="00AF1F07">
        <w:t>}</w:t>
      </w:r>
      <w:r w:rsidRPr="00AF1F07">
        <w:br/>
        <w:t xml:space="preserve">    </w:t>
      </w:r>
      <w:r w:rsidRPr="003A2D24">
        <w:rPr>
          <w:color w:val="808080"/>
        </w:rPr>
        <w:t>//Get Stored Session</w:t>
      </w:r>
      <w:r w:rsidRPr="003A2D24">
        <w:rPr>
          <w:color w:val="808080"/>
        </w:rPr>
        <w:br/>
        <w:t xml:space="preserve">    </w:t>
      </w:r>
      <w:r w:rsidRPr="003A2D24">
        <w:rPr>
          <w:color w:val="CC7832"/>
        </w:rPr>
        <w:t xml:space="preserve">public </w:t>
      </w:r>
      <w:r w:rsidRPr="00AF1F07">
        <w:t>HashMap&lt;String</w:t>
      </w:r>
      <w:r w:rsidRPr="003A2D24">
        <w:rPr>
          <w:color w:val="CC7832"/>
        </w:rPr>
        <w:t xml:space="preserve">, </w:t>
      </w:r>
      <w:r w:rsidRPr="00AF1F07">
        <w:t xml:space="preserve">String&gt; </w:t>
      </w:r>
      <w:r w:rsidRPr="003A2D24">
        <w:rPr>
          <w:color w:val="FFC66D"/>
        </w:rPr>
        <w:t>getUserDetails</w:t>
      </w:r>
      <w:r w:rsidRPr="00AF1F07">
        <w:t>(){</w:t>
      </w:r>
      <w:r w:rsidRPr="00AF1F07">
        <w:br/>
        <w:t xml:space="preserve">        HashMap&lt;String</w:t>
      </w:r>
      <w:r w:rsidRPr="003A2D24">
        <w:rPr>
          <w:color w:val="CC7832"/>
        </w:rPr>
        <w:t xml:space="preserve">, </w:t>
      </w:r>
      <w:r w:rsidRPr="00AF1F07">
        <w:t xml:space="preserve">String&gt; user = </w:t>
      </w:r>
      <w:r w:rsidRPr="003A2D24">
        <w:rPr>
          <w:color w:val="CC7832"/>
        </w:rPr>
        <w:t xml:space="preserve">new </w:t>
      </w:r>
      <w:r w:rsidRPr="00AF1F07">
        <w:t>HashMap&lt;String</w:t>
      </w:r>
      <w:r w:rsidRPr="003A2D24">
        <w:rPr>
          <w:color w:val="CC7832"/>
        </w:rPr>
        <w:t xml:space="preserve">, </w:t>
      </w:r>
      <w:r w:rsidRPr="00AF1F07">
        <w:t>String&gt;()</w:t>
      </w:r>
      <w:r w:rsidRPr="003A2D24">
        <w:rPr>
          <w:color w:val="CC7832"/>
        </w:rPr>
        <w:t>;</w:t>
      </w:r>
      <w:r w:rsidRPr="003A2D24">
        <w:rPr>
          <w:color w:val="CC7832"/>
        </w:rPr>
        <w:br/>
        <w:t xml:space="preserve">        </w:t>
      </w:r>
      <w:r w:rsidRPr="003A2D24">
        <w:rPr>
          <w:color w:val="808080"/>
        </w:rPr>
        <w:t>// user name</w:t>
      </w:r>
      <w:r w:rsidRPr="003A2D24">
        <w:rPr>
          <w:color w:val="808080"/>
        </w:rPr>
        <w:br/>
        <w:t xml:space="preserve">        </w:t>
      </w:r>
      <w:r w:rsidRPr="00AF1F07">
        <w:t>user.put(</w:t>
      </w:r>
      <w:r w:rsidRPr="003A2D24">
        <w:rPr>
          <w:color w:val="9876AA"/>
        </w:rPr>
        <w:t>KEY_NUMBER</w:t>
      </w:r>
      <w:r w:rsidRPr="003A2D24">
        <w:rPr>
          <w:color w:val="CC7832"/>
        </w:rPr>
        <w:t xml:space="preserve">, </w:t>
      </w:r>
      <w:r w:rsidRPr="003A2D24">
        <w:rPr>
          <w:color w:val="9876AA"/>
        </w:rPr>
        <w:t>pref</w:t>
      </w:r>
      <w:r w:rsidRPr="00AF1F07">
        <w:t>.getString(</w:t>
      </w:r>
      <w:r w:rsidRPr="003A2D24">
        <w:rPr>
          <w:color w:val="9876AA"/>
        </w:rPr>
        <w:t>KEY_NUMBER</w:t>
      </w:r>
      <w:r w:rsidRPr="003A2D24">
        <w:rPr>
          <w:color w:val="CC7832"/>
        </w:rPr>
        <w:t>, null</w:t>
      </w:r>
      <w:r w:rsidRPr="00AF1F07">
        <w:t>))</w:t>
      </w:r>
      <w:r w:rsidRPr="003A2D24">
        <w:rPr>
          <w:color w:val="CC7832"/>
        </w:rPr>
        <w:t>;</w:t>
      </w:r>
      <w:r w:rsidRPr="003A2D24">
        <w:rPr>
          <w:color w:val="CC7832"/>
        </w:rPr>
        <w:br/>
        <w:t xml:space="preserve">        </w:t>
      </w:r>
      <w:r w:rsidRPr="00AF1F07">
        <w:t>user.put(</w:t>
      </w:r>
      <w:r w:rsidRPr="003A2D24">
        <w:rPr>
          <w:color w:val="9876AA"/>
        </w:rPr>
        <w:t>KEY_EMAIL</w:t>
      </w:r>
      <w:r w:rsidRPr="003A2D24">
        <w:rPr>
          <w:color w:val="CC7832"/>
        </w:rPr>
        <w:t xml:space="preserve">, </w:t>
      </w:r>
      <w:r w:rsidRPr="003A2D24">
        <w:rPr>
          <w:color w:val="9876AA"/>
        </w:rPr>
        <w:t>pref</w:t>
      </w:r>
      <w:r w:rsidRPr="00AF1F07">
        <w:t>.getString(</w:t>
      </w:r>
      <w:r w:rsidRPr="003A2D24">
        <w:rPr>
          <w:color w:val="9876AA"/>
        </w:rPr>
        <w:t>KEY_EMAIL</w:t>
      </w:r>
      <w:r w:rsidRPr="003A2D24">
        <w:rPr>
          <w:color w:val="CC7832"/>
        </w:rPr>
        <w:t>, null</w:t>
      </w:r>
      <w:r w:rsidRPr="00AF1F07">
        <w:t>))</w:t>
      </w:r>
      <w:r w:rsidRPr="003A2D24">
        <w:rPr>
          <w:color w:val="CC7832"/>
        </w:rPr>
        <w:t>;</w:t>
      </w:r>
      <w:r w:rsidRPr="003A2D24">
        <w:rPr>
          <w:color w:val="CC7832"/>
        </w:rPr>
        <w:br/>
        <w:t xml:space="preserve">        </w:t>
      </w:r>
      <w:r w:rsidRPr="00AF1F07">
        <w:t>user.put(</w:t>
      </w:r>
      <w:r w:rsidRPr="003A2D24">
        <w:rPr>
          <w:color w:val="9876AA"/>
        </w:rPr>
        <w:t>KEY_USERNAME</w:t>
      </w:r>
      <w:r w:rsidRPr="003A2D24">
        <w:rPr>
          <w:color w:val="CC7832"/>
        </w:rPr>
        <w:t xml:space="preserve">, </w:t>
      </w:r>
      <w:r w:rsidRPr="003A2D24">
        <w:rPr>
          <w:color w:val="9876AA"/>
        </w:rPr>
        <w:t>pref</w:t>
      </w:r>
      <w:r w:rsidRPr="00AF1F07">
        <w:t>.getString(</w:t>
      </w:r>
      <w:r w:rsidRPr="003A2D24">
        <w:rPr>
          <w:color w:val="9876AA"/>
        </w:rPr>
        <w:t>KEY_USERNAME</w:t>
      </w:r>
      <w:r w:rsidRPr="003A2D24">
        <w:rPr>
          <w:color w:val="CC7832"/>
        </w:rPr>
        <w:t>, null</w:t>
      </w:r>
      <w:r w:rsidRPr="00AF1F07">
        <w:t>))</w:t>
      </w:r>
      <w:r w:rsidRPr="003A2D24">
        <w:rPr>
          <w:color w:val="CC7832"/>
        </w:rPr>
        <w:t>;</w:t>
      </w:r>
      <w:r w:rsidRPr="003A2D24">
        <w:rPr>
          <w:color w:val="CC7832"/>
        </w:rPr>
        <w:br/>
        <w:t xml:space="preserve">        </w:t>
      </w:r>
      <w:r w:rsidRPr="00AF1F07">
        <w:t>user.put(</w:t>
      </w:r>
      <w:r w:rsidRPr="003A2D24">
        <w:rPr>
          <w:color w:val="9876AA"/>
        </w:rPr>
        <w:t>KEY_DOCUMENTID</w:t>
      </w:r>
      <w:r w:rsidRPr="003A2D24">
        <w:rPr>
          <w:color w:val="CC7832"/>
        </w:rPr>
        <w:t>,</w:t>
      </w:r>
      <w:r w:rsidRPr="003A2D24">
        <w:rPr>
          <w:color w:val="9876AA"/>
        </w:rPr>
        <w:t>pref</w:t>
      </w:r>
      <w:r w:rsidRPr="00AF1F07">
        <w:t>.getString(</w:t>
      </w:r>
      <w:r w:rsidRPr="003A2D24">
        <w:rPr>
          <w:color w:val="9876AA"/>
        </w:rPr>
        <w:t>KEY_DOCUMENTID</w:t>
      </w:r>
      <w:r w:rsidRPr="003A2D24">
        <w:rPr>
          <w:color w:val="CC7832"/>
        </w:rPr>
        <w:t>,null</w:t>
      </w:r>
      <w:r w:rsidRPr="00AF1F07">
        <w:t>))</w:t>
      </w:r>
      <w:r w:rsidRPr="003A2D24">
        <w:rPr>
          <w:color w:val="CC7832"/>
        </w:rPr>
        <w:t>;</w:t>
      </w:r>
      <w:r w:rsidRPr="003A2D24">
        <w:rPr>
          <w:color w:val="CC7832"/>
        </w:rPr>
        <w:br/>
        <w:t xml:space="preserve">        </w:t>
      </w:r>
      <w:r w:rsidRPr="003A2D24">
        <w:rPr>
          <w:color w:val="808080"/>
        </w:rPr>
        <w:t>// return user</w:t>
      </w:r>
      <w:r w:rsidRPr="003A2D24">
        <w:rPr>
          <w:color w:val="808080"/>
        </w:rPr>
        <w:br/>
        <w:t xml:space="preserve">        </w:t>
      </w:r>
      <w:r w:rsidRPr="003A2D24">
        <w:rPr>
          <w:color w:val="CC7832"/>
        </w:rPr>
        <w:t xml:space="preserve">return </w:t>
      </w:r>
      <w:r w:rsidRPr="00AF1F07">
        <w:t>user</w:t>
      </w:r>
      <w:r w:rsidRPr="003A2D24">
        <w:rPr>
          <w:color w:val="CC7832"/>
        </w:rPr>
        <w:t>;</w:t>
      </w:r>
      <w:r w:rsidRPr="003A2D24">
        <w:rPr>
          <w:color w:val="CC7832"/>
        </w:rPr>
        <w:br/>
        <w:t xml:space="preserve">    </w:t>
      </w:r>
      <w:r w:rsidRPr="00AF1F07">
        <w:t>}</w:t>
      </w:r>
      <w:r w:rsidRPr="00AF1F07">
        <w:br/>
      </w:r>
      <w:r w:rsidRPr="00AF1F07">
        <w:br/>
        <w:t xml:space="preserve">    </w:t>
      </w:r>
      <w:r w:rsidRPr="003A2D24">
        <w:rPr>
          <w:color w:val="808080"/>
        </w:rPr>
        <w:t>//check the login status of the user</w:t>
      </w:r>
      <w:r w:rsidRPr="003A2D24">
        <w:rPr>
          <w:color w:val="808080"/>
        </w:rPr>
        <w:br/>
        <w:t xml:space="preserve">    </w:t>
      </w:r>
      <w:r w:rsidRPr="003A2D24">
        <w:rPr>
          <w:color w:val="CC7832"/>
        </w:rPr>
        <w:t xml:space="preserve">public void </w:t>
      </w:r>
      <w:r w:rsidRPr="003A2D24">
        <w:rPr>
          <w:color w:val="FFC66D"/>
        </w:rPr>
        <w:t>checkLogin</w:t>
      </w:r>
      <w:r w:rsidRPr="00AF1F07">
        <w:t>() {</w:t>
      </w:r>
      <w:r w:rsidRPr="00AF1F07">
        <w:br/>
        <w:t xml:space="preserve">        </w:t>
      </w:r>
      <w:r w:rsidRPr="003A2D24">
        <w:rPr>
          <w:color w:val="808080"/>
        </w:rPr>
        <w:t>// Check login status</w:t>
      </w:r>
      <w:r w:rsidRPr="003A2D24">
        <w:rPr>
          <w:color w:val="808080"/>
        </w:rPr>
        <w:br/>
        <w:t xml:space="preserve">        </w:t>
      </w:r>
      <w:r w:rsidRPr="003A2D24">
        <w:rPr>
          <w:color w:val="CC7832"/>
        </w:rPr>
        <w:t>if</w:t>
      </w:r>
      <w:r w:rsidRPr="00AF1F07">
        <w:t>(!</w:t>
      </w:r>
      <w:r w:rsidRPr="003A2D24">
        <w:rPr>
          <w:color w:val="CC7832"/>
        </w:rPr>
        <w:t>this</w:t>
      </w:r>
      <w:r w:rsidRPr="00AF1F07">
        <w:t>.isLoggedIn()){</w:t>
      </w:r>
      <w:r w:rsidRPr="00AF1F07">
        <w:br/>
        <w:t xml:space="preserve">            </w:t>
      </w:r>
      <w:r w:rsidRPr="003A2D24">
        <w:rPr>
          <w:color w:val="808080"/>
        </w:rPr>
        <w:t>// user is not logged in redirect him to Login Activity</w:t>
      </w:r>
      <w:r w:rsidRPr="003A2D24">
        <w:rPr>
          <w:color w:val="808080"/>
        </w:rPr>
        <w:br/>
        <w:t xml:space="preserve">            </w:t>
      </w:r>
      <w:r w:rsidRPr="00AF1F07">
        <w:t xml:space="preserve">Intent i = </w:t>
      </w:r>
      <w:r w:rsidRPr="003A2D24">
        <w:rPr>
          <w:color w:val="CC7832"/>
        </w:rPr>
        <w:t xml:space="preserve">new </w:t>
      </w:r>
      <w:r w:rsidRPr="00AF1F07">
        <w:t>Intent(</w:t>
      </w:r>
      <w:r w:rsidRPr="003A2D24">
        <w:rPr>
          <w:color w:val="9876AA"/>
        </w:rPr>
        <w:t>_context</w:t>
      </w:r>
      <w:r w:rsidRPr="003A2D24">
        <w:rPr>
          <w:color w:val="CC7832"/>
        </w:rPr>
        <w:t xml:space="preserve">, </w:t>
      </w:r>
      <w:r w:rsidRPr="00AF1F07">
        <w:t>LoginActivity.</w:t>
      </w:r>
      <w:r w:rsidRPr="003A2D24">
        <w:rPr>
          <w:color w:val="CC7832"/>
        </w:rPr>
        <w:t>class</w:t>
      </w:r>
      <w:r w:rsidRPr="00AF1F07">
        <w:t>)</w:t>
      </w:r>
      <w:r w:rsidRPr="003A2D24">
        <w:rPr>
          <w:color w:val="CC7832"/>
        </w:rPr>
        <w:t>;</w:t>
      </w:r>
      <w:r w:rsidRPr="003A2D24">
        <w:rPr>
          <w:color w:val="CC7832"/>
        </w:rPr>
        <w:br/>
        <w:t xml:space="preserve">            </w:t>
      </w:r>
      <w:r w:rsidRPr="003A2D24">
        <w:rPr>
          <w:color w:val="808080"/>
        </w:rPr>
        <w:t>// Closing all the Activities</w:t>
      </w:r>
      <w:r w:rsidRPr="003A2D24">
        <w:rPr>
          <w:color w:val="808080"/>
        </w:rPr>
        <w:br/>
        <w:t xml:space="preserve">            </w:t>
      </w:r>
      <w:r w:rsidRPr="00AF1F07">
        <w:t>i.addFlags(Intent.</w:t>
      </w:r>
      <w:r w:rsidRPr="003A2D24">
        <w:rPr>
          <w:color w:val="9876AA"/>
        </w:rPr>
        <w:t>FLAG_ACTIVITY_CLEAR_TASK</w:t>
      </w:r>
      <w:r w:rsidRPr="00AF1F07">
        <w:t>)</w:t>
      </w:r>
      <w:r w:rsidRPr="003A2D24">
        <w:rPr>
          <w:color w:val="CC7832"/>
        </w:rPr>
        <w:t>;</w:t>
      </w:r>
      <w:r w:rsidRPr="003A2D24">
        <w:rPr>
          <w:color w:val="CC7832"/>
        </w:rPr>
        <w:br/>
      </w:r>
      <w:r w:rsidRPr="003A2D24">
        <w:rPr>
          <w:color w:val="CC7832"/>
        </w:rPr>
        <w:br/>
        <w:t xml:space="preserve">            </w:t>
      </w:r>
      <w:r w:rsidRPr="003A2D24">
        <w:rPr>
          <w:color w:val="808080"/>
        </w:rPr>
        <w:t>// Add new Flag to start new Activity</w:t>
      </w:r>
      <w:r w:rsidRPr="003A2D24">
        <w:rPr>
          <w:color w:val="808080"/>
        </w:rPr>
        <w:br/>
        <w:t xml:space="preserve">            </w:t>
      </w:r>
      <w:r w:rsidRPr="00AF1F07">
        <w:t>i.setFlags(Intent.</w:t>
      </w:r>
      <w:r w:rsidRPr="003A2D24">
        <w:rPr>
          <w:color w:val="9876AA"/>
        </w:rPr>
        <w:t>FLAG_ACTIVITY_NEW_TASK</w:t>
      </w:r>
      <w:r w:rsidRPr="00AF1F07">
        <w:t>)</w:t>
      </w:r>
      <w:r w:rsidRPr="003A2D24">
        <w:rPr>
          <w:color w:val="CC7832"/>
        </w:rPr>
        <w:t>;</w:t>
      </w:r>
      <w:r w:rsidRPr="003A2D24">
        <w:rPr>
          <w:color w:val="CC7832"/>
        </w:rPr>
        <w:br/>
      </w:r>
      <w:r w:rsidRPr="003A2D24">
        <w:rPr>
          <w:color w:val="CC7832"/>
        </w:rPr>
        <w:br/>
      </w:r>
      <w:r w:rsidRPr="003A2D24">
        <w:rPr>
          <w:color w:val="CC7832"/>
        </w:rPr>
        <w:lastRenderedPageBreak/>
        <w:t xml:space="preserve">            </w:t>
      </w:r>
      <w:r w:rsidRPr="003A2D24">
        <w:rPr>
          <w:color w:val="808080"/>
        </w:rPr>
        <w:t>// Staring Login Activity</w:t>
      </w:r>
      <w:r w:rsidRPr="003A2D24">
        <w:rPr>
          <w:color w:val="808080"/>
        </w:rPr>
        <w:br/>
        <w:t xml:space="preserve">            </w:t>
      </w:r>
      <w:r w:rsidRPr="003A2D24">
        <w:rPr>
          <w:color w:val="9876AA"/>
        </w:rPr>
        <w:t>_context</w:t>
      </w:r>
      <w:r w:rsidRPr="00AF1F07">
        <w:t>.startActivity(i)</w:t>
      </w:r>
      <w:r w:rsidRPr="003A2D24">
        <w:rPr>
          <w:color w:val="CC7832"/>
        </w:rPr>
        <w:t>;</w:t>
      </w:r>
      <w:r w:rsidRPr="003A2D24">
        <w:rPr>
          <w:color w:val="CC7832"/>
        </w:rPr>
        <w:br/>
        <w:t xml:space="preserve">        </w:t>
      </w:r>
      <w:r w:rsidRPr="00AF1F07">
        <w:t>}</w:t>
      </w:r>
      <w:r w:rsidRPr="00AF1F07">
        <w:br/>
        <w:t xml:space="preserve">        </w:t>
      </w:r>
      <w:r w:rsidRPr="003A2D24">
        <w:rPr>
          <w:color w:val="CC7832"/>
        </w:rPr>
        <w:t xml:space="preserve">else </w:t>
      </w:r>
      <w:r w:rsidRPr="00AF1F07">
        <w:t>{</w:t>
      </w:r>
      <w:r w:rsidRPr="00AF1F07">
        <w:br/>
      </w:r>
      <w:r w:rsidRPr="00AF1F07">
        <w:br/>
        <w:t xml:space="preserve">            Intent i = </w:t>
      </w:r>
      <w:r w:rsidRPr="003A2D24">
        <w:rPr>
          <w:color w:val="CC7832"/>
        </w:rPr>
        <w:t xml:space="preserve">new </w:t>
      </w:r>
      <w:r w:rsidRPr="00AF1F07">
        <w:t>Intent(</w:t>
      </w:r>
      <w:r w:rsidRPr="003A2D24">
        <w:rPr>
          <w:color w:val="9876AA"/>
        </w:rPr>
        <w:t>_context</w:t>
      </w:r>
      <w:r w:rsidRPr="003A2D24">
        <w:rPr>
          <w:color w:val="CC7832"/>
        </w:rPr>
        <w:t xml:space="preserve">, </w:t>
      </w:r>
      <w:r w:rsidRPr="00AF1F07">
        <w:t>MainActivity.</w:t>
      </w:r>
      <w:r w:rsidRPr="003A2D24">
        <w:rPr>
          <w:color w:val="CC7832"/>
        </w:rPr>
        <w:t>class</w:t>
      </w:r>
      <w:r w:rsidRPr="00AF1F07">
        <w:t>)</w:t>
      </w:r>
      <w:r w:rsidRPr="003A2D24">
        <w:rPr>
          <w:color w:val="CC7832"/>
        </w:rPr>
        <w:t>;</w:t>
      </w:r>
      <w:r w:rsidRPr="003A2D24">
        <w:rPr>
          <w:color w:val="CC7832"/>
        </w:rPr>
        <w:br/>
        <w:t xml:space="preserve">            </w:t>
      </w:r>
      <w:r w:rsidRPr="003A2D24">
        <w:rPr>
          <w:color w:val="808080"/>
        </w:rPr>
        <w:t>// Closing all the Activities</w:t>
      </w:r>
      <w:r w:rsidRPr="003A2D24">
        <w:rPr>
          <w:color w:val="808080"/>
        </w:rPr>
        <w:br/>
        <w:t xml:space="preserve">            </w:t>
      </w:r>
      <w:r w:rsidRPr="00AF1F07">
        <w:t>i.addFlags(Intent.</w:t>
      </w:r>
      <w:r w:rsidRPr="003A2D24">
        <w:rPr>
          <w:color w:val="9876AA"/>
        </w:rPr>
        <w:t>FLAG_ACTIVITY_CLEAR_TASK</w:t>
      </w:r>
      <w:r w:rsidRPr="00AF1F07">
        <w:t>)</w:t>
      </w:r>
      <w:r w:rsidRPr="003A2D24">
        <w:rPr>
          <w:color w:val="CC7832"/>
        </w:rPr>
        <w:t>;</w:t>
      </w:r>
      <w:r w:rsidRPr="003A2D24">
        <w:rPr>
          <w:color w:val="CC7832"/>
        </w:rPr>
        <w:br/>
      </w:r>
      <w:r w:rsidRPr="003A2D24">
        <w:rPr>
          <w:color w:val="CC7832"/>
        </w:rPr>
        <w:br/>
        <w:t xml:space="preserve">            </w:t>
      </w:r>
      <w:r w:rsidRPr="003A2D24">
        <w:rPr>
          <w:color w:val="808080"/>
        </w:rPr>
        <w:t>// Add new Flag to start new Activity</w:t>
      </w:r>
      <w:r w:rsidRPr="003A2D24">
        <w:rPr>
          <w:color w:val="808080"/>
        </w:rPr>
        <w:br/>
        <w:t xml:space="preserve">            </w:t>
      </w:r>
      <w:r w:rsidRPr="00AF1F07">
        <w:t>i.setFlags(Intent.</w:t>
      </w:r>
      <w:r w:rsidRPr="003A2D24">
        <w:rPr>
          <w:color w:val="9876AA"/>
        </w:rPr>
        <w:t>FLAG_ACTIVITY_NEW_TASK</w:t>
      </w:r>
      <w:r w:rsidRPr="00AF1F07">
        <w:t>)</w:t>
      </w:r>
      <w:r w:rsidRPr="003A2D24">
        <w:rPr>
          <w:color w:val="CC7832"/>
        </w:rPr>
        <w:t>;</w:t>
      </w:r>
      <w:r w:rsidRPr="003A2D24">
        <w:rPr>
          <w:color w:val="CC7832"/>
        </w:rPr>
        <w:br/>
      </w:r>
      <w:r w:rsidRPr="003A2D24">
        <w:rPr>
          <w:color w:val="CC7832"/>
        </w:rPr>
        <w:br/>
        <w:t xml:space="preserve">            </w:t>
      </w:r>
      <w:r w:rsidRPr="003A2D24">
        <w:rPr>
          <w:color w:val="808080"/>
        </w:rPr>
        <w:t>// Staring Login Activity</w:t>
      </w:r>
      <w:r w:rsidRPr="003A2D24">
        <w:rPr>
          <w:color w:val="808080"/>
        </w:rPr>
        <w:br/>
        <w:t xml:space="preserve">            </w:t>
      </w:r>
      <w:r w:rsidRPr="003A2D24">
        <w:rPr>
          <w:color w:val="9876AA"/>
        </w:rPr>
        <w:t>_context</w:t>
      </w:r>
      <w:r w:rsidRPr="00AF1F07">
        <w:t>.startActivity(i)</w:t>
      </w:r>
      <w:r w:rsidRPr="003A2D24">
        <w:rPr>
          <w:color w:val="CC7832"/>
        </w:rPr>
        <w:t>;</w:t>
      </w:r>
      <w:r w:rsidRPr="003A2D24">
        <w:rPr>
          <w:color w:val="CC7832"/>
        </w:rPr>
        <w:br/>
        <w:t xml:space="preserve">        </w:t>
      </w:r>
      <w:r w:rsidRPr="00AF1F07">
        <w:t>}</w:t>
      </w:r>
      <w:r w:rsidRPr="00AF1F07">
        <w:br/>
        <w:t xml:space="preserve">    }</w:t>
      </w:r>
      <w:r w:rsidRPr="00AF1F07">
        <w:br/>
      </w:r>
      <w:r w:rsidRPr="00AF1F07">
        <w:br/>
        <w:t xml:space="preserve">    </w:t>
      </w:r>
      <w:r w:rsidRPr="003A2D24">
        <w:rPr>
          <w:color w:val="CC7832"/>
        </w:rPr>
        <w:t xml:space="preserve">public </w:t>
      </w:r>
      <w:r w:rsidRPr="00AF1F07">
        <w:t xml:space="preserve">String </w:t>
      </w:r>
      <w:r w:rsidRPr="003A2D24">
        <w:rPr>
          <w:color w:val="FFC66D"/>
        </w:rPr>
        <w:t>getUserNumber</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NUMBER</w:t>
      </w:r>
      <w:r w:rsidRPr="003A2D24">
        <w:rPr>
          <w:color w:val="CC7832"/>
        </w:rPr>
        <w:t>,null</w:t>
      </w:r>
      <w:r w:rsidRPr="00AF1F07">
        <w:t>)</w:t>
      </w:r>
      <w:r w:rsidRPr="003A2D24">
        <w:rPr>
          <w:color w:val="CC7832"/>
        </w:rPr>
        <w:t>;</w:t>
      </w:r>
      <w:r w:rsidRPr="003A2D24">
        <w:rPr>
          <w:color w:val="CC7832"/>
        </w:rPr>
        <w:br/>
      </w:r>
      <w:r w:rsidRPr="003A2D24">
        <w:rPr>
          <w:color w:val="CC7832"/>
        </w:rPr>
        <w:br/>
        <w:t xml:space="preserve">    </w:t>
      </w:r>
      <w:r w:rsidRPr="00AF1F07">
        <w:t>}</w:t>
      </w:r>
      <w:r w:rsidRPr="00AF1F07">
        <w:br/>
        <w:t xml:space="preserve">    </w:t>
      </w:r>
      <w:r w:rsidRPr="003A2D24">
        <w:rPr>
          <w:color w:val="CC7832"/>
        </w:rPr>
        <w:t xml:space="preserve">public </w:t>
      </w:r>
      <w:r w:rsidRPr="00AF1F07">
        <w:t xml:space="preserve">String </w:t>
      </w:r>
      <w:r w:rsidRPr="003A2D24">
        <w:rPr>
          <w:color w:val="FFC66D"/>
        </w:rPr>
        <w:t>getUserName</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USERNAME</w:t>
      </w:r>
      <w:r w:rsidRPr="003A2D24">
        <w:rPr>
          <w:color w:val="CC7832"/>
        </w:rPr>
        <w:t>,null</w:t>
      </w:r>
      <w:r w:rsidRPr="00AF1F07">
        <w:t>)</w:t>
      </w:r>
      <w:r w:rsidRPr="003A2D24">
        <w:rPr>
          <w:color w:val="CC7832"/>
        </w:rPr>
        <w:t>;</w:t>
      </w:r>
      <w:r w:rsidRPr="003A2D24">
        <w:rPr>
          <w:color w:val="CC7832"/>
        </w:rPr>
        <w:br/>
      </w:r>
      <w:r w:rsidRPr="003A2D24">
        <w:rPr>
          <w:color w:val="CC7832"/>
        </w:rPr>
        <w:br/>
        <w:t xml:space="preserve">    </w:t>
      </w:r>
      <w:r w:rsidRPr="00AF1F07">
        <w:t>}</w:t>
      </w:r>
      <w:r w:rsidRPr="00AF1F07">
        <w:br/>
        <w:t xml:space="preserve">    </w:t>
      </w:r>
      <w:r w:rsidRPr="003A2D24">
        <w:rPr>
          <w:color w:val="CC7832"/>
        </w:rPr>
        <w:t xml:space="preserve">public </w:t>
      </w:r>
      <w:r w:rsidRPr="00AF1F07">
        <w:t xml:space="preserve">String </w:t>
      </w:r>
      <w:r w:rsidRPr="003A2D24">
        <w:rPr>
          <w:color w:val="FFC66D"/>
        </w:rPr>
        <w:t>getUserEmail</w:t>
      </w:r>
      <w:r w:rsidRPr="00AF1F07">
        <w:t>(){</w:t>
      </w:r>
      <w:r w:rsidRPr="00AF1F07">
        <w:br/>
      </w:r>
      <w:r w:rsidRPr="00AF1F07">
        <w:br/>
        <w:t xml:space="preserve">        </w:t>
      </w:r>
      <w:r w:rsidRPr="003A2D24">
        <w:rPr>
          <w:color w:val="CC7832"/>
        </w:rPr>
        <w:t xml:space="preserve">return </w:t>
      </w:r>
      <w:r w:rsidRPr="003A2D24">
        <w:rPr>
          <w:color w:val="9876AA"/>
        </w:rPr>
        <w:t>pref</w:t>
      </w:r>
      <w:r w:rsidRPr="00AF1F07">
        <w:t>.getString(</w:t>
      </w:r>
      <w:r w:rsidRPr="003A2D24">
        <w:rPr>
          <w:color w:val="9876AA"/>
        </w:rPr>
        <w:t>KEY_EMAIL</w:t>
      </w:r>
      <w:r w:rsidRPr="003A2D24">
        <w:rPr>
          <w:color w:val="CC7832"/>
        </w:rPr>
        <w:t>,null</w:t>
      </w:r>
      <w:r w:rsidRPr="00AF1F07">
        <w:t>)</w:t>
      </w:r>
      <w:r w:rsidRPr="003A2D24">
        <w:rPr>
          <w:color w:val="CC7832"/>
        </w:rPr>
        <w:t>;</w:t>
      </w:r>
      <w:r w:rsidRPr="003A2D24">
        <w:rPr>
          <w:color w:val="CC7832"/>
        </w:rPr>
        <w:br/>
      </w:r>
      <w:r w:rsidRPr="003A2D24">
        <w:rPr>
          <w:color w:val="CC7832"/>
        </w:rPr>
        <w:br/>
        <w:t xml:space="preserve">    </w:t>
      </w:r>
      <w:r w:rsidRPr="00AF1F07">
        <w:t>}</w:t>
      </w:r>
      <w:r w:rsidRPr="00AF1F07">
        <w:br/>
        <w:t xml:space="preserve">    </w:t>
      </w:r>
      <w:r w:rsidRPr="003A2D24">
        <w:rPr>
          <w:color w:val="808080"/>
        </w:rPr>
        <w:t>//clear login sessions</w:t>
      </w:r>
      <w:r w:rsidRPr="003A2D24">
        <w:rPr>
          <w:color w:val="808080"/>
        </w:rPr>
        <w:br/>
        <w:t xml:space="preserve">    </w:t>
      </w:r>
      <w:r w:rsidRPr="003A2D24">
        <w:rPr>
          <w:color w:val="CC7832"/>
        </w:rPr>
        <w:t xml:space="preserve">public void </w:t>
      </w:r>
      <w:r w:rsidRPr="003A2D24">
        <w:rPr>
          <w:color w:val="FFC66D"/>
        </w:rPr>
        <w:t>logoutUser</w:t>
      </w:r>
      <w:r w:rsidRPr="00AF1F07">
        <w:t>(){</w:t>
      </w:r>
      <w:r w:rsidRPr="00AF1F07">
        <w:br/>
        <w:t xml:space="preserve">        </w:t>
      </w:r>
      <w:r w:rsidRPr="003A2D24">
        <w:rPr>
          <w:color w:val="808080"/>
        </w:rPr>
        <w:t>// Clearing all data from Shared Preferences</w:t>
      </w:r>
      <w:r w:rsidRPr="003A2D24">
        <w:rPr>
          <w:color w:val="808080"/>
        </w:rPr>
        <w:br/>
        <w:t xml:space="preserve">        </w:t>
      </w:r>
      <w:r w:rsidRPr="003A2D24">
        <w:rPr>
          <w:color w:val="9876AA"/>
        </w:rPr>
        <w:t>editor</w:t>
      </w:r>
      <w:r w:rsidRPr="00AF1F07">
        <w:t>.clear()</w:t>
      </w:r>
      <w:r w:rsidRPr="003A2D24">
        <w:rPr>
          <w:color w:val="CC7832"/>
        </w:rPr>
        <w:t>;</w:t>
      </w:r>
      <w:r w:rsidRPr="003A2D24">
        <w:rPr>
          <w:color w:val="CC7832"/>
        </w:rPr>
        <w:br/>
        <w:t xml:space="preserve">        </w:t>
      </w:r>
      <w:r w:rsidRPr="003A2D24">
        <w:rPr>
          <w:color w:val="9876AA"/>
        </w:rPr>
        <w:t>editor</w:t>
      </w:r>
      <w:r w:rsidRPr="00AF1F07">
        <w:t>.commit()</w:t>
      </w:r>
      <w:r w:rsidRPr="003A2D24">
        <w:rPr>
          <w:color w:val="CC7832"/>
        </w:rPr>
        <w:t>;</w:t>
      </w:r>
      <w:r w:rsidRPr="003A2D24">
        <w:rPr>
          <w:color w:val="CC7832"/>
        </w:rPr>
        <w:br/>
      </w:r>
      <w:r w:rsidRPr="003A2D24">
        <w:rPr>
          <w:color w:val="CC7832"/>
        </w:rPr>
        <w:br/>
        <w:t xml:space="preserve">        </w:t>
      </w:r>
      <w:r w:rsidRPr="003A2D24">
        <w:rPr>
          <w:color w:val="808080"/>
        </w:rPr>
        <w:t>// After logout redirect user to Logging Activity</w:t>
      </w:r>
      <w:r w:rsidRPr="003A2D24">
        <w:rPr>
          <w:color w:val="808080"/>
        </w:rPr>
        <w:br/>
        <w:t xml:space="preserve">        </w:t>
      </w:r>
      <w:r w:rsidRPr="00AF1F07">
        <w:t xml:space="preserve">Intent i = </w:t>
      </w:r>
      <w:r w:rsidRPr="003A2D24">
        <w:rPr>
          <w:color w:val="CC7832"/>
        </w:rPr>
        <w:t xml:space="preserve">new </w:t>
      </w:r>
      <w:r w:rsidRPr="00AF1F07">
        <w:t>Intent(</w:t>
      </w:r>
      <w:r w:rsidRPr="003A2D24">
        <w:rPr>
          <w:color w:val="9876AA"/>
        </w:rPr>
        <w:t>_context</w:t>
      </w:r>
      <w:r w:rsidRPr="003A2D24">
        <w:rPr>
          <w:color w:val="CC7832"/>
        </w:rPr>
        <w:t xml:space="preserve">, </w:t>
      </w:r>
      <w:r w:rsidRPr="00AF1F07">
        <w:t>LoginActivity.</w:t>
      </w:r>
      <w:r w:rsidRPr="003A2D24">
        <w:rPr>
          <w:color w:val="CC7832"/>
        </w:rPr>
        <w:t>class</w:t>
      </w:r>
      <w:r w:rsidRPr="00AF1F07">
        <w:t>)</w:t>
      </w:r>
      <w:r w:rsidRPr="003A2D24">
        <w:rPr>
          <w:color w:val="CC7832"/>
        </w:rPr>
        <w:t>;</w:t>
      </w:r>
      <w:r w:rsidRPr="003A2D24">
        <w:rPr>
          <w:color w:val="CC7832"/>
        </w:rPr>
        <w:br/>
        <w:t xml:space="preserve">        </w:t>
      </w:r>
      <w:r w:rsidRPr="003A2D24">
        <w:rPr>
          <w:color w:val="808080"/>
        </w:rPr>
        <w:t>// Closing all the Activities</w:t>
      </w:r>
      <w:r w:rsidRPr="003A2D24">
        <w:rPr>
          <w:color w:val="808080"/>
        </w:rPr>
        <w:br/>
        <w:t xml:space="preserve">        </w:t>
      </w:r>
      <w:r w:rsidRPr="00AF1F07">
        <w:t>i.addFlags(Intent.</w:t>
      </w:r>
      <w:r w:rsidRPr="003A2D24">
        <w:rPr>
          <w:color w:val="9876AA"/>
        </w:rPr>
        <w:t>FLAG_ACTIVITY_CLEAR_TOP</w:t>
      </w:r>
      <w:r w:rsidRPr="00AF1F07">
        <w:t>)</w:t>
      </w:r>
      <w:r w:rsidRPr="003A2D24">
        <w:rPr>
          <w:color w:val="CC7832"/>
        </w:rPr>
        <w:t>;</w:t>
      </w:r>
      <w:r w:rsidRPr="003A2D24">
        <w:rPr>
          <w:color w:val="CC7832"/>
        </w:rPr>
        <w:br/>
      </w:r>
      <w:r w:rsidRPr="003A2D24">
        <w:rPr>
          <w:color w:val="CC7832"/>
        </w:rPr>
        <w:br/>
        <w:t xml:space="preserve">        </w:t>
      </w:r>
      <w:r w:rsidRPr="003A2D24">
        <w:rPr>
          <w:color w:val="808080"/>
        </w:rPr>
        <w:t>// Add new Flag to start new Activity</w:t>
      </w:r>
      <w:r w:rsidRPr="003A2D24">
        <w:rPr>
          <w:color w:val="808080"/>
        </w:rPr>
        <w:br/>
        <w:t xml:space="preserve">        </w:t>
      </w:r>
      <w:r w:rsidRPr="00AF1F07">
        <w:t>i.setFlags(Intent.</w:t>
      </w:r>
      <w:r w:rsidRPr="003A2D24">
        <w:rPr>
          <w:color w:val="9876AA"/>
        </w:rPr>
        <w:t>FLAG_ACTIVITY_NEW_TASK</w:t>
      </w:r>
      <w:r w:rsidRPr="00AF1F07">
        <w:t>)</w:t>
      </w:r>
      <w:r w:rsidRPr="003A2D24">
        <w:rPr>
          <w:color w:val="CC7832"/>
        </w:rPr>
        <w:t>;</w:t>
      </w:r>
      <w:r w:rsidRPr="003A2D24">
        <w:rPr>
          <w:color w:val="CC7832"/>
        </w:rPr>
        <w:br/>
      </w:r>
      <w:r w:rsidRPr="003A2D24">
        <w:rPr>
          <w:color w:val="CC7832"/>
        </w:rPr>
        <w:br/>
      </w:r>
      <w:r w:rsidRPr="003A2D24">
        <w:rPr>
          <w:color w:val="CC7832"/>
        </w:rPr>
        <w:lastRenderedPageBreak/>
        <w:t xml:space="preserve">        </w:t>
      </w:r>
      <w:r w:rsidRPr="003A2D24">
        <w:rPr>
          <w:color w:val="808080"/>
        </w:rPr>
        <w:t>// Staring Login Activity</w:t>
      </w:r>
      <w:r w:rsidRPr="003A2D24">
        <w:rPr>
          <w:color w:val="808080"/>
        </w:rPr>
        <w:br/>
        <w:t xml:space="preserve">        </w:t>
      </w:r>
      <w:r w:rsidRPr="003A2D24">
        <w:rPr>
          <w:color w:val="9876AA"/>
        </w:rPr>
        <w:t>_context</w:t>
      </w:r>
      <w:r w:rsidRPr="00AF1F07">
        <w:t>.startActivity(i)</w:t>
      </w:r>
      <w:r w:rsidRPr="003A2D24">
        <w:rPr>
          <w:color w:val="CC7832"/>
        </w:rPr>
        <w:t>;</w:t>
      </w:r>
      <w:r w:rsidRPr="003A2D24">
        <w:rPr>
          <w:color w:val="CC7832"/>
        </w:rPr>
        <w:br/>
        <w:t xml:space="preserve">    </w:t>
      </w:r>
      <w:r w:rsidRPr="00AF1F07">
        <w:t>}</w:t>
      </w:r>
      <w:r w:rsidRPr="00AF1F07">
        <w:br/>
        <w:t xml:space="preserve">    </w:t>
      </w:r>
      <w:r w:rsidRPr="003A2D24">
        <w:rPr>
          <w:color w:val="808080"/>
        </w:rPr>
        <w:t>// Get Login State</w:t>
      </w:r>
      <w:r w:rsidRPr="003A2D24">
        <w:rPr>
          <w:color w:val="808080"/>
        </w:rPr>
        <w:br/>
        <w:t xml:space="preserve">    </w:t>
      </w:r>
      <w:r w:rsidRPr="003A2D24">
        <w:rPr>
          <w:color w:val="CC7832"/>
        </w:rPr>
        <w:t xml:space="preserve">public boolean </w:t>
      </w:r>
      <w:r w:rsidRPr="003A2D24">
        <w:rPr>
          <w:color w:val="FFC66D"/>
        </w:rPr>
        <w:t>isLoggedIn</w:t>
      </w:r>
      <w:r w:rsidRPr="00AF1F07">
        <w:t>(){</w:t>
      </w:r>
      <w:r w:rsidRPr="00AF1F07">
        <w:br/>
        <w:t xml:space="preserve">        </w:t>
      </w:r>
      <w:r w:rsidRPr="003A2D24">
        <w:rPr>
          <w:color w:val="CC7832"/>
        </w:rPr>
        <w:t xml:space="preserve">return </w:t>
      </w:r>
      <w:r w:rsidRPr="003A2D24">
        <w:rPr>
          <w:color w:val="9876AA"/>
        </w:rPr>
        <w:t>pref</w:t>
      </w:r>
      <w:r w:rsidRPr="00AF1F07">
        <w:t>.getBoolean(</w:t>
      </w:r>
      <w:r w:rsidRPr="003A2D24">
        <w:rPr>
          <w:color w:val="9876AA"/>
        </w:rPr>
        <w:t>IS_LOGIN</w:t>
      </w:r>
      <w:r w:rsidRPr="003A2D24">
        <w:rPr>
          <w:color w:val="CC7832"/>
        </w:rPr>
        <w:t>, false</w:t>
      </w:r>
      <w:r w:rsidRPr="00AF1F07">
        <w:t>)</w:t>
      </w:r>
      <w:r w:rsidRPr="003A2D24">
        <w:rPr>
          <w:color w:val="CC7832"/>
        </w:rPr>
        <w:t>;</w:t>
      </w:r>
      <w:r w:rsidRPr="003A2D24">
        <w:rPr>
          <w:color w:val="CC7832"/>
        </w:rPr>
        <w:br/>
        <w:t xml:space="preserve">    </w:t>
      </w:r>
      <w:r w:rsidRPr="00AF1F07">
        <w:t>}</w:t>
      </w:r>
      <w:r w:rsidRPr="00AF1F07">
        <w:br/>
      </w:r>
      <w:r w:rsidRPr="00AF1F07">
        <w:br/>
        <w:t>}</w:t>
      </w:r>
    </w:p>
    <w:p w14:paraId="307F81D0" w14:textId="77777777" w:rsidR="002251EA" w:rsidRPr="00AF1F07" w:rsidRDefault="002251EA" w:rsidP="003A2D24">
      <w:pPr>
        <w:pStyle w:val="ApH3"/>
        <w:numPr>
          <w:ilvl w:val="0"/>
          <w:numId w:val="0"/>
        </w:numPr>
        <w:ind w:left="810"/>
      </w:pPr>
    </w:p>
    <w:p w14:paraId="26A3CB67"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A9B7C6"/>
          <w:sz w:val="24"/>
          <w:szCs w:val="24"/>
        </w:rPr>
        <w:t xml:space="preserve">apply </w:t>
      </w:r>
      <w:r w:rsidRPr="00AF1F07">
        <w:rPr>
          <w:rFonts w:ascii="Times New Roman" w:hAnsi="Times New Roman" w:cs="Times New Roman"/>
          <w:color w:val="6A8759"/>
          <w:sz w:val="24"/>
          <w:szCs w:val="24"/>
        </w:rPr>
        <w:t>plugin</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android.application</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 xml:space="preserve">apply </w:t>
      </w:r>
      <w:r w:rsidRPr="00AF1F07">
        <w:rPr>
          <w:rFonts w:ascii="Times New Roman" w:hAnsi="Times New Roman" w:cs="Times New Roman"/>
          <w:color w:val="6A8759"/>
          <w:sz w:val="24"/>
          <w:szCs w:val="24"/>
        </w:rPr>
        <w:t>plugin</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google.gms.google</w:t>
      </w:r>
      <w:proofErr w:type="spellEnd"/>
      <w:r w:rsidRPr="00AF1F07">
        <w:rPr>
          <w:rFonts w:ascii="Times New Roman" w:hAnsi="Times New Roman" w:cs="Times New Roman"/>
          <w:color w:val="6A8759"/>
          <w:sz w:val="24"/>
          <w:szCs w:val="24"/>
        </w:rPr>
        <w:t>-services'</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android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compile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30</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buildTools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30.0.2"</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defaultConfig</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b/>
          <w:bCs/>
          <w:color w:val="A9B7C6"/>
          <w:sz w:val="24"/>
          <w:szCs w:val="24"/>
        </w:rPr>
        <w:t>{</w:t>
      </w:r>
      <w:r w:rsidRPr="00AF1F07">
        <w:rPr>
          <w:rFonts w:ascii="Times New Roman" w:hAnsi="Times New Roman" w:cs="Times New Roman"/>
          <w:b/>
          <w:bCs/>
          <w:color w:val="A9B7C6"/>
          <w:sz w:val="24"/>
          <w:szCs w:val="24"/>
        </w:rPr>
        <w:br/>
        <w:t xml:space="preserve">        </w:t>
      </w:r>
      <w:proofErr w:type="spellStart"/>
      <w:r w:rsidRPr="00AF1F07">
        <w:rPr>
          <w:rFonts w:ascii="Times New Roman" w:hAnsi="Times New Roman" w:cs="Times New Roman"/>
          <w:color w:val="A9B7C6"/>
          <w:sz w:val="24"/>
          <w:szCs w:val="24"/>
        </w:rPr>
        <w:t>applicationId</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example.umesfoodapp</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min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21</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target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30</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versionCode</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1</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versionName</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1.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vectorDrawables.useSupportLibrary</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true</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estInstrumentationRunner</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androidx.test.runner.AndroidJUnitRunne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r w:rsidRPr="00AF1F07">
        <w:rPr>
          <w:rFonts w:ascii="Times New Roman" w:hAnsi="Times New Roman" w:cs="Times New Roman"/>
          <w:b/>
          <w:bCs/>
          <w:color w:val="A9B7C6"/>
          <w:sz w:val="24"/>
          <w:szCs w:val="24"/>
        </w:rPr>
        <w:t>}</w:t>
      </w:r>
      <w:r w:rsidRPr="00AF1F07">
        <w:rPr>
          <w:rFonts w:ascii="Times New Roman" w:hAnsi="Times New Roman" w:cs="Times New Roman"/>
          <w:b/>
          <w:bCs/>
          <w:color w:val="A9B7C6"/>
          <w:sz w:val="24"/>
          <w:szCs w:val="24"/>
        </w:rPr>
        <w:br/>
      </w:r>
      <w:r w:rsidRPr="00AF1F07">
        <w:rPr>
          <w:rFonts w:ascii="Times New Roman" w:hAnsi="Times New Roman" w:cs="Times New Roman"/>
          <w:b/>
          <w:bCs/>
          <w:color w:val="A9B7C6"/>
          <w:sz w:val="24"/>
          <w:szCs w:val="24"/>
        </w:rPr>
        <w:br/>
        <w:t xml:space="preserve">    </w:t>
      </w:r>
      <w:proofErr w:type="spellStart"/>
      <w:r w:rsidRPr="00AF1F07">
        <w:rPr>
          <w:rFonts w:ascii="Times New Roman" w:hAnsi="Times New Roman" w:cs="Times New Roman"/>
          <w:color w:val="A9B7C6"/>
          <w:sz w:val="24"/>
          <w:szCs w:val="24"/>
        </w:rPr>
        <w:t>buildTypes</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t xml:space="preserve">        releas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minifyEnabled</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false</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roguardFiles</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getDefaultProguardFi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proguard-android-optimize.txt'</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proguard-rules.pro'</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dependencies {</w:t>
      </w:r>
      <w:r w:rsidRPr="00AF1F07">
        <w:rPr>
          <w:rFonts w:ascii="Times New Roman" w:hAnsi="Times New Roman" w:cs="Times New Roman"/>
          <w:color w:val="A9B7C6"/>
          <w:sz w:val="24"/>
          <w:szCs w:val="24"/>
        </w:rPr>
        <w:br/>
        <w:t xml:space="preserve">    implementation </w:t>
      </w:r>
      <w:proofErr w:type="spellStart"/>
      <w:r w:rsidRPr="00AF1F07">
        <w:rPr>
          <w:rFonts w:ascii="Times New Roman" w:hAnsi="Times New Roman" w:cs="Times New Roman"/>
          <w:color w:val="A9B7C6"/>
          <w:sz w:val="24"/>
          <w:szCs w:val="24"/>
        </w:rPr>
        <w:t>fileTre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ir</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libs"</w:t>
      </w:r>
      <w:r w:rsidRPr="00AF1F07">
        <w:rPr>
          <w:rFonts w:ascii="Times New Roman" w:hAnsi="Times New Roman" w:cs="Times New Roman"/>
          <w:color w:val="A9B7C6"/>
          <w:sz w:val="24"/>
          <w:szCs w:val="24"/>
        </w:rPr>
        <w:t>, include: [</w:t>
      </w:r>
      <w:r w:rsidRPr="00AF1F07">
        <w:rPr>
          <w:rFonts w:ascii="Times New Roman" w:hAnsi="Times New Roman" w:cs="Times New Roman"/>
          <w:color w:val="6A8759"/>
          <w:sz w:val="24"/>
          <w:szCs w:val="24"/>
        </w:rPr>
        <w:t>"*.jar"</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implementation </w:t>
      </w:r>
      <w:r w:rsidRPr="00AF1F07">
        <w:rPr>
          <w:rFonts w:ascii="Times New Roman" w:hAnsi="Times New Roman" w:cs="Times New Roman"/>
          <w:color w:val="6A8759"/>
          <w:sz w:val="24"/>
          <w:szCs w:val="24"/>
        </w:rPr>
        <w:t>'androidx.appcompat:appcompat:1.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cardview:cardview:1.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material:material:1.2.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junit:junit:4.13'</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android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androidx.test.ext:junit:1.1.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android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androidx.test.espresso:espresso-core:3.3.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diegodobelo.expandingview:expanding-view:0.9.4'</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constraintlayout:constraintlayout:2.0.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config:19.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lifecycle:lifecycle-extensions:2.2.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arumi:dexter:6.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material:material:1.2.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cepheuen.elegant-number-button:lib:1.0.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cepheuen.elegant-number-button:lib:1.0.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RazorPay</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razorpay:checkout:1.5.18'</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android.volley:volley:1.1.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r>
      <w:r w:rsidRPr="00AF1F07">
        <w:rPr>
          <w:rFonts w:ascii="Times New Roman" w:hAnsi="Times New Roman" w:cs="Times New Roman"/>
          <w:color w:val="808080"/>
          <w:sz w:val="24"/>
          <w:szCs w:val="24"/>
        </w:rPr>
        <w:br/>
        <w:t xml:space="preserve">    //Google Service/////////</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maps:17.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location:17.1.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auth:18.1.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Firebase//////////////</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analytics:17.5.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auth:19.4.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database:19.4.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storage:19.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messaging:20.2.4'</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firestore:21.6.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apply plugin: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google.gms.google</w:t>
      </w:r>
      <w:proofErr w:type="spellEnd"/>
      <w:r w:rsidRPr="00AF1F07">
        <w:rPr>
          <w:rFonts w:ascii="Times New Roman" w:hAnsi="Times New Roman" w:cs="Times New Roman"/>
          <w:color w:val="6A8759"/>
          <w:sz w:val="24"/>
          <w:szCs w:val="24"/>
        </w:rPr>
        <w:t>-services'</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Otp</w:t>
      </w:r>
      <w:proofErr w:type="spellEnd"/>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aabhasr1:OtpView:1.0.6'</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Material Library for Colors https://android-arsenal.com/details/1/7688</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ma3udmohammadi:Material-Resources-Library:1.0.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aopiz:kprogresshud:1.2.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vipulasri:timelineview:1.1.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alespero:expandable-cardview:0.8'</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ofigyan.stateprogressbar:stateprogressbar:1.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pl.droidsonroids.gif:android-gif-drawable:1.2.17'</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diegodobelo.expandingview:expanding-view:0.9.4'</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smarteist:autoimageslider:1.3.2-appcompat'</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bumptech.glide:glide:4.11.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de.hdodenhof:circleimageview:3.1.0'</w:t>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w:t>
      </w:r>
    </w:p>
    <w:p w14:paraId="74BEE2CA" w14:textId="77777777" w:rsidR="002251EA" w:rsidRPr="00AF1F07" w:rsidRDefault="002251EA" w:rsidP="003A2D24">
      <w:pPr>
        <w:pStyle w:val="ApH3"/>
        <w:numPr>
          <w:ilvl w:val="0"/>
          <w:numId w:val="0"/>
        </w:numPr>
        <w:ind w:left="810"/>
      </w:pPr>
    </w:p>
    <w:p w14:paraId="5A0F5E4F" w14:textId="77777777" w:rsidR="002251EA" w:rsidRPr="00AF1F07" w:rsidRDefault="002251EA" w:rsidP="003A2D24">
      <w:pPr>
        <w:pStyle w:val="ApH3"/>
        <w:numPr>
          <w:ilvl w:val="0"/>
          <w:numId w:val="0"/>
        </w:numPr>
        <w:ind w:left="810"/>
      </w:pPr>
    </w:p>
    <w:p w14:paraId="1AA1F184" w14:textId="77777777" w:rsidR="002251EA" w:rsidRPr="00AF1F07" w:rsidRDefault="002251EA" w:rsidP="00440BA3">
      <w:pPr>
        <w:pStyle w:val="AllText"/>
      </w:pPr>
    </w:p>
    <w:p w14:paraId="51BB0F3F" w14:textId="77777777" w:rsidR="002251EA" w:rsidRPr="00AF1F07" w:rsidRDefault="002251EA" w:rsidP="003A2D24">
      <w:pPr>
        <w:pStyle w:val="ApH3"/>
        <w:numPr>
          <w:ilvl w:val="0"/>
          <w:numId w:val="0"/>
        </w:numPr>
        <w:ind w:left="810"/>
      </w:pPr>
      <w:r w:rsidRPr="00AF1F07">
        <w:t>Source Code of Old User</w:t>
      </w:r>
    </w:p>
    <w:p w14:paraId="1044C9DE"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r w:rsidRPr="00AF1F07">
        <w:rPr>
          <w:rFonts w:ascii="Times New Roman" w:hAnsi="Times New Roman" w:cs="Times New Roman"/>
          <w:color w:val="A9B7C6"/>
          <w:sz w:val="24"/>
          <w:szCs w:val="24"/>
        </w:rPr>
        <w:t>Paymen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nnotation.</w:t>
      </w:r>
      <w:r w:rsidRPr="00AF1F07">
        <w:rPr>
          <w:rFonts w:ascii="Times New Roman" w:hAnsi="Times New Roman" w:cs="Times New Roman"/>
          <w:color w:val="BBB529"/>
          <w:sz w:val="24"/>
          <w:szCs w:val="24"/>
        </w:rPr>
        <w:t>SuppressLi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util.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view.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Image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ext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ull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SessionManagemen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r w:rsidRPr="00AF1F07">
        <w:rPr>
          <w:rFonts w:ascii="Times New Roman" w:hAnsi="Times New Roman" w:cs="Times New Roman"/>
          <w:color w:val="A9B7C6"/>
          <w:sz w:val="24"/>
          <w:szCs w:val="24"/>
        </w:rPr>
        <w:t>com.google.android.material.floatingactionbutton.FloatingActionButton</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proofErr w:type="spellStart"/>
      <w:r w:rsidRPr="00AF1F07">
        <w:rPr>
          <w:rFonts w:ascii="Times New Roman" w:hAnsi="Times New Roman" w:cs="Times New Roman"/>
          <w:color w:val="CC7832"/>
          <w:sz w:val="24"/>
          <w:szCs w:val="24"/>
        </w:rPr>
        <w:t>import</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com.google.firebase.firestore.Document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Snapsho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Event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Excepti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text.Decimal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Objec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Paymen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number</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bala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irebaseFirestor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loatingActionButton</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add_mone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DecimalForma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ecimal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r w:rsidRPr="00AF1F07">
        <w:rPr>
          <w:rFonts w:ascii="Times New Roman" w:hAnsi="Times New Roman" w:cs="Times New Roman"/>
          <w:color w:val="A9B7C6"/>
          <w:sz w:val="24"/>
          <w:szCs w:val="24"/>
        </w:rPr>
        <w:t xml:space="preserve">String </w:t>
      </w:r>
      <w:r w:rsidRPr="00AF1F07">
        <w:rPr>
          <w:rFonts w:ascii="Times New Roman" w:hAnsi="Times New Roman" w:cs="Times New Roman"/>
          <w:color w:val="9876AA"/>
          <w:sz w:val="24"/>
          <w:szCs w:val="24"/>
        </w:rPr>
        <w:t xml:space="preserve">TAG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PaymentActivity.</w:t>
      </w:r>
      <w:r w:rsidRPr="00AF1F07">
        <w:rPr>
          <w:rFonts w:ascii="Times New Roman" w:hAnsi="Times New Roman" w:cs="Times New Roman"/>
          <w:color w:val="CC7832"/>
          <w:sz w:val="24"/>
          <w:szCs w:val="24"/>
        </w:rPr>
        <w:t>class</w:t>
      </w:r>
      <w:r w:rsidRPr="00AF1F07">
        <w:rPr>
          <w:rFonts w:ascii="Times New Roman" w:hAnsi="Times New Roman" w:cs="Times New Roman"/>
          <w:color w:val="A9B7C6"/>
          <w:sz w:val="24"/>
          <w:szCs w:val="24"/>
        </w:rPr>
        <w:t>.getNam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Image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backArro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r>
      <w:r w:rsidRPr="00AF1F07">
        <w:rPr>
          <w:rFonts w:ascii="Times New Roman" w:hAnsi="Times New Roman" w:cs="Times New Roman"/>
          <w:color w:val="BBB529"/>
          <w:sz w:val="24"/>
          <w:szCs w:val="24"/>
        </w:rPr>
        <w:lastRenderedPageBreak/>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pay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in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listenToDocu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add_money</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iew) {</w:t>
      </w:r>
      <w:r w:rsidRPr="00AF1F07">
        <w:rPr>
          <w:rFonts w:ascii="Times New Roman" w:hAnsi="Times New Roman" w:cs="Times New Roman"/>
          <w:color w:val="A9B7C6"/>
          <w:sz w:val="24"/>
          <w:szCs w:val="24"/>
        </w:rPr>
        <w:br/>
        <w:t xml:space="preserve">                Inte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PaymentActivity.</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AddMone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listenToDocumen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userDocId</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Ref</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user"</w:t>
      </w:r>
      <w:r w:rsidRPr="00AF1F07">
        <w:rPr>
          <w:rFonts w:ascii="Times New Roman" w:hAnsi="Times New Roman" w:cs="Times New Roman"/>
          <w:color w:val="A9B7C6"/>
          <w:sz w:val="24"/>
          <w:szCs w:val="24"/>
        </w:rPr>
        <w:t>).document(</w:t>
      </w:r>
      <w:proofErr w:type="spellStart"/>
      <w:r w:rsidRPr="00AF1F07">
        <w:rPr>
          <w:rFonts w:ascii="Times New Roman" w:hAnsi="Times New Roman" w:cs="Times New Roman"/>
          <w:color w:val="A9B7C6"/>
          <w:sz w:val="24"/>
          <w:szCs w:val="24"/>
        </w:rPr>
        <w:t>userDoc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ocRef.addSnapshot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Event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SuppressLint</w:t>
      </w:r>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etTextI18n"</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Ev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snapsho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 xml:space="preserve">@Nullable </w:t>
      </w:r>
      <w:proofErr w:type="spellStart"/>
      <w:r w:rsidRPr="00AF1F07">
        <w:rPr>
          <w:rFonts w:ascii="Times New Roman" w:hAnsi="Times New Roman" w:cs="Times New Roman"/>
          <w:color w:val="A9B7C6"/>
          <w:sz w:val="24"/>
          <w:szCs w:val="24"/>
        </w:rPr>
        <w:t>FirebaseFirestoreException</w:t>
      </w:r>
      <w:proofErr w:type="spellEnd"/>
      <w:r w:rsidRPr="00AF1F07">
        <w:rPr>
          <w:rFonts w:ascii="Times New Roman" w:hAnsi="Times New Roman" w:cs="Times New Roman"/>
          <w:color w:val="A9B7C6"/>
          <w:sz w:val="24"/>
          <w:szCs w:val="24"/>
        </w:rPr>
        <w:t xml:space="preserve"> 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if </w:t>
      </w:r>
      <w:r w:rsidRPr="00AF1F07">
        <w:rPr>
          <w:rFonts w:ascii="Times New Roman" w:hAnsi="Times New Roman" w:cs="Times New Roman"/>
          <w:color w:val="A9B7C6"/>
          <w:sz w:val="24"/>
          <w:szCs w:val="24"/>
        </w:rPr>
        <w:t xml:space="preserve">(e != </w:t>
      </w:r>
      <w:r w:rsidRPr="00AF1F07">
        <w:rPr>
          <w:rFonts w:ascii="Times New Roman" w:hAnsi="Times New Roman" w:cs="Times New Roman"/>
          <w:color w:val="CC7832"/>
          <w:sz w:val="24"/>
          <w:szCs w:val="24"/>
        </w:rPr>
        <w:t>null</w:t>
      </w:r>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i</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AG</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Listen</w:t>
      </w:r>
      <w:proofErr w:type="spellEnd"/>
      <w:r w:rsidRPr="00AF1F07">
        <w:rPr>
          <w:rFonts w:ascii="Times New Roman" w:hAnsi="Times New Roman" w:cs="Times New Roman"/>
          <w:color w:val="6A8759"/>
          <w:sz w:val="24"/>
          <w:szCs w:val="24"/>
        </w:rPr>
        <w:t xml:space="preserve"> Fail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return;</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if </w:t>
      </w:r>
      <w:r w:rsidRPr="00AF1F07">
        <w:rPr>
          <w:rFonts w:ascii="Times New Roman" w:hAnsi="Times New Roman" w:cs="Times New Roman"/>
          <w:color w:val="A9B7C6"/>
          <w:sz w:val="24"/>
          <w:szCs w:val="24"/>
        </w:rPr>
        <w:t xml:space="preserve">(snapshot != </w:t>
      </w:r>
      <w:r w:rsidRPr="00AF1F07">
        <w:rPr>
          <w:rFonts w:ascii="Times New Roman" w:hAnsi="Times New Roman" w:cs="Times New Roman"/>
          <w:color w:val="CC7832"/>
          <w:sz w:val="24"/>
          <w:szCs w:val="24"/>
        </w:rPr>
        <w:t xml:space="preserve">null </w:t>
      </w:r>
      <w:r w:rsidRPr="00AF1F07">
        <w:rPr>
          <w:rFonts w:ascii="Times New Roman" w:hAnsi="Times New Roman" w:cs="Times New Roman"/>
          <w:color w:val="A9B7C6"/>
          <w:sz w:val="24"/>
          <w:szCs w:val="24"/>
        </w:rPr>
        <w:t xml:space="preserve">&amp;&amp; </w:t>
      </w:r>
      <w:proofErr w:type="spellStart"/>
      <w:r w:rsidRPr="00AF1F07">
        <w:rPr>
          <w:rFonts w:ascii="Times New Roman" w:hAnsi="Times New Roman" w:cs="Times New Roman"/>
          <w:color w:val="A9B7C6"/>
          <w:sz w:val="24"/>
          <w:szCs w:val="24"/>
        </w:rPr>
        <w:t>snapshot.exists</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snapshot.ge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toString())&g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balan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 "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decimalFormat</w:t>
      </w:r>
      <w:r w:rsidRPr="00AF1F07">
        <w:rPr>
          <w:rFonts w:ascii="Times New Roman" w:hAnsi="Times New Roman" w:cs="Times New Roman"/>
          <w:color w:val="A9B7C6"/>
          <w:sz w:val="24"/>
          <w:szCs w:val="24"/>
        </w:rPr>
        <w:t>.format(Double.</w:t>
      </w:r>
      <w:r w:rsidRPr="00AF1F07">
        <w:rPr>
          <w:rFonts w:ascii="Times New Roman" w:hAnsi="Times New Roman" w:cs="Times New Roman"/>
          <w:i/>
          <w:iCs/>
          <w:color w:val="A9B7C6"/>
          <w:sz w:val="24"/>
          <w:szCs w:val="24"/>
        </w:rPr>
        <w:t>parseDouble</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snapshot.ge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 xml:space="preserve">)).toString()) * </w:t>
      </w:r>
      <w:r w:rsidRPr="00AF1F07">
        <w:rPr>
          <w:rFonts w:ascii="Times New Roman" w:hAnsi="Times New Roman" w:cs="Times New Roman"/>
          <w:color w:val="6897BB"/>
          <w:sz w:val="24"/>
          <w:szCs w:val="24"/>
        </w:rPr>
        <w:t xml:space="preserve">100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100.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else</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lan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ls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i</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AG</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Field</w:t>
      </w:r>
      <w:proofErr w:type="spellEnd"/>
      <w:r w:rsidRPr="00AF1F07">
        <w:rPr>
          <w:rFonts w:ascii="Times New Roman" w:hAnsi="Times New Roman" w:cs="Times New Roman"/>
          <w:color w:val="6A8759"/>
          <w:sz w:val="24"/>
          <w:szCs w:val="24"/>
        </w:rPr>
        <w:t xml:space="preserve"> Does not exist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in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b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rebaseFirestore.</w:t>
      </w:r>
      <w:r w:rsidRPr="00AF1F07">
        <w:rPr>
          <w:rFonts w:ascii="Times New Roman" w:hAnsi="Times New Roman" w:cs="Times New Roman"/>
          <w:i/>
          <w:iCs/>
          <w:color w:val="A9B7C6"/>
          <w:sz w:val="24"/>
          <w:szCs w:val="24"/>
        </w:rPr>
        <w:t>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ckArrow</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b2</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ckArrow</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onBackPresse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decimalForma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Decimal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0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 xml:space="preserve">number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payment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 xml:space="preserve">balanc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red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add_mone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add_mone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number</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w:t>
      </w:r>
    </w:p>
    <w:p w14:paraId="3A01054B" w14:textId="77777777" w:rsidR="002251EA" w:rsidRPr="00AF1F07" w:rsidRDefault="002251EA" w:rsidP="00440BA3">
      <w:pPr>
        <w:pStyle w:val="AllText"/>
      </w:pPr>
    </w:p>
    <w:p w14:paraId="5434D833" w14:textId="77777777" w:rsidR="002251EA" w:rsidRPr="00AF1F07" w:rsidRDefault="002251EA" w:rsidP="003A2D24">
      <w:pPr>
        <w:pStyle w:val="ApH3"/>
      </w:pPr>
      <w:r w:rsidRPr="00AF1F07">
        <w:t>Source Code of Main Activity</w:t>
      </w:r>
    </w:p>
    <w:p w14:paraId="0A570116" w14:textId="77777777" w:rsidR="002251EA" w:rsidRPr="00AF1F07" w:rsidRDefault="002251EA" w:rsidP="003A2D24">
      <w:pPr>
        <w:pStyle w:val="ApH3"/>
        <w:rPr>
          <w:color w:val="A9B7C6"/>
        </w:rPr>
      </w:pPr>
      <w:r w:rsidRPr="00AF1F07">
        <w:rPr>
          <w:color w:val="E8BF6A"/>
        </w:rPr>
        <w:t>?</w:t>
      </w:r>
      <w:r w:rsidRPr="00AF1F07">
        <w:rPr>
          <w:color w:val="BABABA"/>
        </w:rPr>
        <w:t>xml version</w:t>
      </w:r>
      <w:r w:rsidRPr="00AF1F07">
        <w:t xml:space="preserve">="1.0" </w:t>
      </w:r>
      <w:r w:rsidRPr="00AF1F07">
        <w:rPr>
          <w:color w:val="BABABA"/>
        </w:rPr>
        <w:t>encoding</w:t>
      </w:r>
      <w:r w:rsidRPr="00AF1F07">
        <w:t>="utf-8"</w:t>
      </w:r>
      <w:r w:rsidRPr="00AF1F07">
        <w:rPr>
          <w:color w:val="E8BF6A"/>
        </w:rPr>
        <w:t>?&gt;</w:t>
      </w:r>
      <w:r w:rsidRPr="00AF1F07">
        <w:rPr>
          <w:color w:val="E8BF6A"/>
        </w:rPr>
        <w:br/>
        <w:t xml:space="preserve">&lt;menu </w:t>
      </w:r>
      <w:r w:rsidRPr="00AF1F07">
        <w:rPr>
          <w:color w:val="BABABA"/>
        </w:rPr>
        <w:t>xmlns:</w:t>
      </w:r>
      <w:r w:rsidRPr="00AF1F07">
        <w:rPr>
          <w:color w:val="9876AA"/>
        </w:rPr>
        <w:t>android</w:t>
      </w:r>
      <w:r w:rsidRPr="00AF1F07">
        <w:t>="http://schemas.android.com/apk/res/android"</w:t>
      </w:r>
      <w:r w:rsidRPr="00AF1F07">
        <w:br/>
        <w:t xml:space="preserve">    </w:t>
      </w:r>
      <w:r w:rsidRPr="00AF1F07">
        <w:rPr>
          <w:color w:val="BABABA"/>
        </w:rPr>
        <w:t>xmlns:</w:t>
      </w:r>
      <w:r w:rsidRPr="00AF1F07">
        <w:rPr>
          <w:color w:val="9876AA"/>
        </w:rPr>
        <w:t>app</w:t>
      </w:r>
      <w:r w:rsidRPr="00AF1F07">
        <w:t>="http://schemas.android.com/apk/res-auto"</w:t>
      </w:r>
      <w:r w:rsidRPr="00AF1F07">
        <w:rPr>
          <w:color w:val="E8BF6A"/>
        </w:rPr>
        <w:t>&gt;</w:t>
      </w:r>
      <w:r w:rsidRPr="00AF1F07">
        <w:rPr>
          <w:color w:val="E8BF6A"/>
        </w:rPr>
        <w:br/>
      </w:r>
      <w:r w:rsidRPr="00AF1F07">
        <w:rPr>
          <w:color w:val="E8BF6A"/>
        </w:rPr>
        <w:br/>
        <w:t xml:space="preserve">    &lt;item </w:t>
      </w:r>
      <w:r w:rsidRPr="00AF1F07">
        <w:rPr>
          <w:color w:val="9876AA"/>
        </w:rPr>
        <w:t>android</w:t>
      </w:r>
      <w:r w:rsidRPr="00AF1F07">
        <w:rPr>
          <w:color w:val="BABABA"/>
        </w:rPr>
        <w:t>:id</w:t>
      </w:r>
      <w:r w:rsidRPr="00AF1F07">
        <w:t>="@+id/menu"</w:t>
      </w:r>
      <w:r w:rsidRPr="00AF1F07">
        <w:br/>
      </w:r>
      <w:r w:rsidRPr="00AF1F07">
        <w:br/>
        <w:t xml:space="preserve">        </w:t>
      </w:r>
      <w:r w:rsidRPr="00AF1F07">
        <w:rPr>
          <w:color w:val="9876AA"/>
        </w:rPr>
        <w:t>android</w:t>
      </w:r>
      <w:r w:rsidRPr="00AF1F07">
        <w:rPr>
          <w:color w:val="BABABA"/>
        </w:rPr>
        <w:t>:icon</w:t>
      </w:r>
      <w:r w:rsidRPr="00AF1F07">
        <w:t>="@drawable/ic_restaurant"</w:t>
      </w:r>
      <w:r w:rsidRPr="00AF1F07">
        <w:br/>
        <w:t xml:space="preserve">        </w:t>
      </w:r>
      <w:r w:rsidRPr="00AF1F07">
        <w:rPr>
          <w:color w:val="9876AA"/>
        </w:rPr>
        <w:t>android</w:t>
      </w:r>
      <w:r w:rsidRPr="00AF1F07">
        <w:rPr>
          <w:color w:val="BABABA"/>
        </w:rPr>
        <w:t>:title</w:t>
      </w:r>
      <w:r w:rsidRPr="00AF1F07">
        <w:t>=""</w:t>
      </w:r>
      <w:r w:rsidRPr="00AF1F07">
        <w:br/>
        <w:t xml:space="preserve">        </w:t>
      </w:r>
      <w:r w:rsidRPr="00AF1F07">
        <w:rPr>
          <w:color w:val="E8BF6A"/>
        </w:rPr>
        <w:t>/&gt;</w:t>
      </w:r>
      <w:r w:rsidRPr="00AF1F07">
        <w:rPr>
          <w:color w:val="E8BF6A"/>
        </w:rPr>
        <w:br/>
      </w:r>
      <w:r w:rsidRPr="00AF1F07">
        <w:rPr>
          <w:color w:val="E8BF6A"/>
        </w:rPr>
        <w:br/>
        <w:t xml:space="preserve">    &lt;item </w:t>
      </w:r>
      <w:r w:rsidRPr="00AF1F07">
        <w:rPr>
          <w:color w:val="9876AA"/>
        </w:rPr>
        <w:t>android</w:t>
      </w:r>
      <w:r w:rsidRPr="00AF1F07">
        <w:rPr>
          <w:color w:val="BABABA"/>
        </w:rPr>
        <w:t>:id</w:t>
      </w:r>
      <w:r w:rsidRPr="00AF1F07">
        <w:t>="@+id/subscribe"</w:t>
      </w:r>
      <w:r w:rsidRPr="00AF1F07">
        <w:br/>
        <w:t xml:space="preserve">        </w:t>
      </w:r>
      <w:r w:rsidRPr="00AF1F07">
        <w:rPr>
          <w:color w:val="9876AA"/>
        </w:rPr>
        <w:t>android</w:t>
      </w:r>
      <w:r w:rsidRPr="00AF1F07">
        <w:rPr>
          <w:color w:val="BABABA"/>
        </w:rPr>
        <w:t>:title</w:t>
      </w:r>
      <w:r w:rsidRPr="00AF1F07">
        <w:t>=""</w:t>
      </w:r>
      <w:r w:rsidRPr="00AF1F07">
        <w:br/>
        <w:t xml:space="preserve">        </w:t>
      </w:r>
      <w:r w:rsidRPr="00AF1F07">
        <w:rPr>
          <w:color w:val="9876AA"/>
        </w:rPr>
        <w:t>android</w:t>
      </w:r>
      <w:r w:rsidRPr="00AF1F07">
        <w:rPr>
          <w:color w:val="BABABA"/>
        </w:rPr>
        <w:t>:icon</w:t>
      </w:r>
      <w:r w:rsidRPr="00AF1F07">
        <w:t>="@drawable/ic_add_circle_outline_black_24dp"</w:t>
      </w:r>
      <w:r w:rsidRPr="00AF1F07">
        <w:br/>
        <w:t xml:space="preserve">        </w:t>
      </w:r>
      <w:r w:rsidRPr="00AF1F07">
        <w:rPr>
          <w:color w:val="E8BF6A"/>
        </w:rPr>
        <w:t>/&gt;</w:t>
      </w:r>
      <w:r w:rsidRPr="00AF1F07">
        <w:rPr>
          <w:color w:val="E8BF6A"/>
        </w:rPr>
        <w:br/>
      </w:r>
      <w:r w:rsidRPr="00AF1F07">
        <w:rPr>
          <w:color w:val="E8BF6A"/>
        </w:rPr>
        <w:br/>
        <w:t xml:space="preserve">    &lt;item </w:t>
      </w:r>
      <w:r w:rsidRPr="00AF1F07">
        <w:rPr>
          <w:color w:val="9876AA"/>
        </w:rPr>
        <w:t>android</w:t>
      </w:r>
      <w:r w:rsidRPr="00AF1F07">
        <w:rPr>
          <w:color w:val="BABABA"/>
        </w:rPr>
        <w:t>:id</w:t>
      </w:r>
      <w:r w:rsidRPr="00AF1F07">
        <w:t>="@+id/profile"</w:t>
      </w:r>
      <w:r w:rsidRPr="00AF1F07">
        <w:br/>
        <w:t xml:space="preserve">        </w:t>
      </w:r>
      <w:r w:rsidRPr="00AF1F07">
        <w:rPr>
          <w:color w:val="9876AA"/>
        </w:rPr>
        <w:t>android</w:t>
      </w:r>
      <w:r w:rsidRPr="00AF1F07">
        <w:rPr>
          <w:color w:val="BABABA"/>
        </w:rPr>
        <w:t>:icon</w:t>
      </w:r>
      <w:r w:rsidRPr="00AF1F07">
        <w:t>="@drawable/ic_person_black_24dp"</w:t>
      </w:r>
      <w:r w:rsidRPr="00AF1F07">
        <w:br/>
        <w:t xml:space="preserve">        </w:t>
      </w:r>
      <w:r w:rsidRPr="00AF1F07">
        <w:rPr>
          <w:color w:val="9876AA"/>
        </w:rPr>
        <w:t>android</w:t>
      </w:r>
      <w:r w:rsidRPr="00AF1F07">
        <w:rPr>
          <w:color w:val="BABABA"/>
        </w:rPr>
        <w:t>:title</w:t>
      </w:r>
      <w:r w:rsidRPr="00AF1F07">
        <w:t>=""</w:t>
      </w:r>
      <w:r w:rsidRPr="00AF1F07">
        <w:br/>
        <w:t xml:space="preserve">        </w:t>
      </w:r>
      <w:r w:rsidRPr="00AF1F07">
        <w:rPr>
          <w:color w:val="E8BF6A"/>
        </w:rPr>
        <w:t>/&gt;</w:t>
      </w:r>
      <w:r w:rsidRPr="00AF1F07">
        <w:rPr>
          <w:color w:val="E8BF6A"/>
        </w:rPr>
        <w:br/>
      </w:r>
      <w:r w:rsidRPr="00AF1F07">
        <w:rPr>
          <w:color w:val="E8BF6A"/>
        </w:rPr>
        <w:br/>
      </w:r>
      <w:r w:rsidRPr="00AF1F07">
        <w:rPr>
          <w:color w:val="E8BF6A"/>
        </w:rPr>
        <w:lastRenderedPageBreak/>
        <w:br/>
        <w:t>&lt;/menu&gt;</w:t>
      </w:r>
    </w:p>
    <w:p w14:paraId="46D15354" w14:textId="77777777" w:rsidR="002251EA" w:rsidRPr="00AF1F07" w:rsidRDefault="002251EA" w:rsidP="003A2D24">
      <w:pPr>
        <w:pStyle w:val="ApH3"/>
        <w:numPr>
          <w:ilvl w:val="0"/>
          <w:numId w:val="0"/>
        </w:numPr>
        <w:ind w:left="810"/>
      </w:pPr>
    </w:p>
    <w:p w14:paraId="6776890B" w14:textId="77777777" w:rsidR="002251EA" w:rsidRPr="00AF1F07" w:rsidRDefault="002251EA" w:rsidP="002251EA">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E8BF6A"/>
          <w:sz w:val="24"/>
          <w:szCs w:val="24"/>
        </w:rPr>
        <w:t>&lt;?</w:t>
      </w:r>
      <w:r w:rsidRPr="00AF1F07">
        <w:rPr>
          <w:rFonts w:ascii="Times New Roman" w:hAnsi="Times New Roman" w:cs="Times New Roman"/>
          <w:color w:val="BABABA"/>
          <w:sz w:val="24"/>
          <w:szCs w:val="24"/>
        </w:rPr>
        <w:t>xml version</w:t>
      </w:r>
      <w:r w:rsidRPr="00AF1F07">
        <w:rPr>
          <w:rFonts w:ascii="Times New Roman" w:hAnsi="Times New Roman" w:cs="Times New Roman"/>
          <w:color w:val="6A8759"/>
          <w:sz w:val="24"/>
          <w:szCs w:val="24"/>
        </w:rPr>
        <w:t xml:space="preserve">="1.0" </w:t>
      </w:r>
      <w:r w:rsidRPr="00AF1F07">
        <w:rPr>
          <w:rFonts w:ascii="Times New Roman" w:hAnsi="Times New Roman" w:cs="Times New Roman"/>
          <w:color w:val="BABABA"/>
          <w:sz w:val="24"/>
          <w:szCs w:val="24"/>
        </w:rPr>
        <w:t>encoding</w:t>
      </w:r>
      <w:r w:rsidRPr="00AF1F07">
        <w:rPr>
          <w:rFonts w:ascii="Times New Roman" w:hAnsi="Times New Roman" w:cs="Times New Roman"/>
          <w:color w:val="6A8759"/>
          <w:sz w:val="24"/>
          <w:szCs w:val="24"/>
        </w:rPr>
        <w:t>="utf-8"</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BABABA"/>
          <w:sz w:val="24"/>
          <w:szCs w:val="24"/>
        </w:rPr>
        <w:t>xmlns:</w:t>
      </w:r>
      <w:r w:rsidRPr="00AF1F07">
        <w:rPr>
          <w:rFonts w:ascii="Times New Roman" w:hAnsi="Times New Roman" w:cs="Times New Roman"/>
          <w:color w:val="9876AA"/>
          <w:sz w:val="24"/>
          <w:szCs w:val="24"/>
        </w:rPr>
        <w:t>android</w:t>
      </w:r>
      <w:proofErr w:type="spellEnd"/>
      <w:r w:rsidRPr="00AF1F07">
        <w:rPr>
          <w:rFonts w:ascii="Times New Roman" w:hAnsi="Times New Roman" w:cs="Times New Roman"/>
          <w:color w:val="6A8759"/>
          <w:sz w:val="24"/>
          <w:szCs w:val="24"/>
        </w:rPr>
        <w:t>="http://schemas.android.com/</w:t>
      </w:r>
      <w:proofErr w:type="spellStart"/>
      <w:r w:rsidRPr="00AF1F07">
        <w:rPr>
          <w:rFonts w:ascii="Times New Roman" w:hAnsi="Times New Roman" w:cs="Times New Roman"/>
          <w:color w:val="6A8759"/>
          <w:sz w:val="24"/>
          <w:szCs w:val="24"/>
        </w:rPr>
        <w:t>apk</w:t>
      </w:r>
      <w:proofErr w:type="spellEnd"/>
      <w:r w:rsidRPr="00AF1F07">
        <w:rPr>
          <w:rFonts w:ascii="Times New Roman" w:hAnsi="Times New Roman" w:cs="Times New Roman"/>
          <w:color w:val="6A8759"/>
          <w:sz w:val="24"/>
          <w:szCs w:val="24"/>
        </w:rPr>
        <w:t>/res/android"</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weightSum</w:t>
      </w:r>
      <w:proofErr w:type="spellEnd"/>
      <w:r w:rsidRPr="00AF1F07">
        <w:rPr>
          <w:rFonts w:ascii="Times New Roman" w:hAnsi="Times New Roman" w:cs="Times New Roman"/>
          <w:color w:val="6A8759"/>
          <w:sz w:val="24"/>
          <w:szCs w:val="24"/>
        </w:rPr>
        <w:t>="3"</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BABABA"/>
          <w:sz w:val="24"/>
          <w:szCs w:val="24"/>
        </w:rPr>
        <w:t>xmlns:</w:t>
      </w:r>
      <w:r w:rsidRPr="00AF1F07">
        <w:rPr>
          <w:rFonts w:ascii="Times New Roman" w:hAnsi="Times New Roman" w:cs="Times New Roman"/>
          <w:color w:val="9876AA"/>
          <w:sz w:val="24"/>
          <w:szCs w:val="24"/>
        </w:rPr>
        <w:t>app</w:t>
      </w:r>
      <w:proofErr w:type="spellEnd"/>
      <w:r w:rsidRPr="00AF1F07">
        <w:rPr>
          <w:rFonts w:ascii="Times New Roman" w:hAnsi="Times New Roman" w:cs="Times New Roman"/>
          <w:color w:val="6A8759"/>
          <w:sz w:val="24"/>
          <w:szCs w:val="24"/>
        </w:rPr>
        <w:t>="http://schemas.android.com/</w:t>
      </w:r>
      <w:proofErr w:type="spellStart"/>
      <w:r w:rsidRPr="00AF1F07">
        <w:rPr>
          <w:rFonts w:ascii="Times New Roman" w:hAnsi="Times New Roman" w:cs="Times New Roman"/>
          <w:color w:val="6A8759"/>
          <w:sz w:val="24"/>
          <w:szCs w:val="24"/>
        </w:rPr>
        <w:t>apk</w:t>
      </w:r>
      <w:proofErr w:type="spellEnd"/>
      <w:r w:rsidRPr="00AF1F07">
        <w:rPr>
          <w:rFonts w:ascii="Times New Roman" w:hAnsi="Times New Roman" w:cs="Times New Roman"/>
          <w:color w:val="6A8759"/>
          <w:sz w:val="24"/>
          <w:szCs w:val="24"/>
        </w:rPr>
        <w:t>/res-auto"</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eight</w:t>
      </w:r>
      <w:proofErr w:type="spellEnd"/>
      <w:r w:rsidRPr="00AF1F07">
        <w:rPr>
          <w:rFonts w:ascii="Times New Roman" w:hAnsi="Times New Roman" w:cs="Times New Roman"/>
          <w:color w:val="6A8759"/>
          <w:sz w:val="24"/>
          <w:szCs w:val="24"/>
        </w:rPr>
        <w: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drawable/</w:t>
      </w:r>
      <w:proofErr w:type="spellStart"/>
      <w:r w:rsidRPr="00AF1F07">
        <w:rPr>
          <w:rFonts w:ascii="Times New Roman" w:hAnsi="Times New Roman" w:cs="Times New Roman"/>
          <w:color w:val="6A8759"/>
          <w:sz w:val="24"/>
          <w:szCs w:val="24"/>
        </w:rPr>
        <w:t>login_image</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b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int</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drawable/ic_arrow_back_black_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odabba</w:t>
      </w:r>
      <w:proofErr w:type="spellEnd"/>
      <w:r w:rsidRPr="00AF1F07">
        <w:rPr>
          <w:rFonts w:ascii="Times New Roman" w:hAnsi="Times New Roman" w:cs="Times New Roman"/>
          <w:color w:val="6A8759"/>
          <w:sz w:val="24"/>
          <w:szCs w:val="24"/>
        </w:rPr>
        <w:t xml:space="preserve"> Cash"</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alignParentBottom</w:t>
      </w:r>
      <w:proofErr w:type="spellEnd"/>
      <w:r w:rsidRPr="00AF1F07">
        <w:rPr>
          <w:rFonts w:ascii="Times New Roman" w:hAnsi="Times New Roman" w:cs="Times New Roman"/>
          <w:color w:val="6A8759"/>
          <w:sz w:val="24"/>
          <w:szCs w:val="24"/>
        </w:rPr>
        <w:t>="tru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tyle</w:t>
      </w:r>
      <w:proofErr w:type="spellEnd"/>
      <w:r w:rsidRPr="00AF1F07">
        <w:rPr>
          <w:rFonts w:ascii="Times New Roman" w:hAnsi="Times New Roman" w:cs="Times New Roman"/>
          <w:color w:val="6A8759"/>
          <w:sz w:val="24"/>
          <w:szCs w:val="24"/>
        </w:rPr>
        <w:t>="bold"</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sans_regula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Fram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eight</w:t>
      </w:r>
      <w:proofErr w:type="spellEnd"/>
      <w:r w:rsidRPr="00AF1F07">
        <w:rPr>
          <w:rFonts w:ascii="Times New Roman" w:hAnsi="Times New Roman" w:cs="Times New Roman"/>
          <w:color w:val="6A8759"/>
          <w:sz w:val="24"/>
          <w:szCs w:val="24"/>
        </w:rPr>
        <w: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padding</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l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horizontal"</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phon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cent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 xml:space="preserve">="@drawable/ic_phone_black_24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Left</w:t>
      </w:r>
      <w:proofErr w:type="spellEnd"/>
      <w:r w:rsidRPr="00AF1F07">
        <w:rPr>
          <w:rFonts w:ascii="Times New Roman" w:hAnsi="Times New Roman" w:cs="Times New Roman"/>
          <w:color w:val="6A8759"/>
          <w:sz w:val="24"/>
          <w:szCs w:val="24"/>
        </w:rPr>
        <w:t>="2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tex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Phone numb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grey"</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 xml:space="preserve">="17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w:t>
      </w:r>
      <w:proofErr w:type="spellStart"/>
      <w:r w:rsidRPr="00AF1F07">
        <w:rPr>
          <w:rFonts w:ascii="Times New Roman" w:hAnsi="Times New Roman" w:cs="Times New Roman"/>
          <w:color w:val="6A8759"/>
          <w:sz w:val="24"/>
          <w:szCs w:val="24"/>
        </w:rPr>
        <w:t>payment_numbe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tex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8887856159"</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_ligh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blac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View</w:t>
      </w:r>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Top</w:t>
      </w:r>
      <w:proofErr w:type="spellEnd"/>
      <w:r w:rsidRPr="00AF1F07">
        <w:rPr>
          <w:rFonts w:ascii="Times New Roman" w:hAnsi="Times New Roman" w:cs="Times New Roman"/>
          <w:color w:val="6A8759"/>
          <w:sz w:val="24"/>
          <w:szCs w:val="24"/>
        </w:rPr>
        <w:t>="1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Bottom</w:t>
      </w:r>
      <w:proofErr w:type="spellEnd"/>
      <w:r w:rsidRPr="00AF1F07">
        <w:rPr>
          <w:rFonts w:ascii="Times New Roman" w:hAnsi="Times New Roman" w:cs="Times New Roman"/>
          <w:color w:val="6A8759"/>
          <w:sz w:val="24"/>
          <w:szCs w:val="24"/>
        </w:rPr>
        <w:t>="15dp"</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color/materialBlueGrey20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1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l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l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horizont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cent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ban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 xml:space="preserve">="@drawable/ic_account_balance_black_24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Left</w:t>
      </w:r>
      <w:proofErr w:type="spellEnd"/>
      <w:r w:rsidRPr="00AF1F07">
        <w:rPr>
          <w:rFonts w:ascii="Times New Roman" w:hAnsi="Times New Roman" w:cs="Times New Roman"/>
          <w:color w:val="6A8759"/>
          <w:sz w:val="24"/>
          <w:szCs w:val="24"/>
        </w:rPr>
        <w:t>="2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Balanc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tex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grey"</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7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credi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tex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00.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_ligh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blac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com.google.android.material.floatingactionbutton.FloatingActionButton</w:t>
      </w:r>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bottom|en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Tint</w:t>
      </w:r>
      <w:proofErr w:type="spellEnd"/>
      <w:r w:rsidRPr="00AF1F07">
        <w:rPr>
          <w:rFonts w:ascii="Times New Roman" w:hAnsi="Times New Roman" w:cs="Times New Roman"/>
          <w:color w:val="6A8759"/>
          <w:sz w:val="24"/>
          <w:szCs w:val="24"/>
        </w:rPr>
        <w:t>="@color/</w:t>
      </w:r>
      <w:proofErr w:type="spellStart"/>
      <w:r w:rsidRPr="00AF1F07">
        <w:rPr>
          <w:rFonts w:ascii="Times New Roman" w:hAnsi="Times New Roman" w:cs="Times New Roman"/>
          <w:color w:val="6A8759"/>
          <w:sz w:val="24"/>
          <w:szCs w:val="24"/>
        </w:rPr>
        <w:t>colorPrimar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w:t>
      </w:r>
      <w:proofErr w:type="spellStart"/>
      <w:r w:rsidRPr="00AF1F07">
        <w:rPr>
          <w:rFonts w:ascii="Times New Roman" w:hAnsi="Times New Roman" w:cs="Times New Roman"/>
          <w:color w:val="6A8759"/>
          <w:sz w:val="24"/>
          <w:szCs w:val="24"/>
        </w:rPr>
        <w:t>add_mone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int</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padding</w:t>
      </w:r>
      <w:proofErr w:type="spellEnd"/>
      <w:r w:rsidRPr="00AF1F07">
        <w:rPr>
          <w:rFonts w:ascii="Times New Roman" w:hAnsi="Times New Roman" w:cs="Times New Roman"/>
          <w:color w:val="6A8759"/>
          <w:sz w:val="24"/>
          <w:szCs w:val="24"/>
        </w:rPr>
        <w:t>="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pp</w:t>
      </w:r>
      <w:r w:rsidRPr="00AF1F07">
        <w:rPr>
          <w:rFonts w:ascii="Times New Roman" w:hAnsi="Times New Roman" w:cs="Times New Roman"/>
          <w:color w:val="BABABA"/>
          <w:sz w:val="24"/>
          <w:szCs w:val="24"/>
        </w:rPr>
        <w:t>:maxImageSize</w:t>
      </w:r>
      <w:proofErr w:type="spellEnd"/>
      <w:r w:rsidRPr="00AF1F07">
        <w:rPr>
          <w:rFonts w:ascii="Times New Roman" w:hAnsi="Times New Roman" w:cs="Times New Roman"/>
          <w:color w:val="6A8759"/>
          <w:sz w:val="24"/>
          <w:szCs w:val="24"/>
        </w:rPr>
        <w:t>="3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pp</w:t>
      </w:r>
      <w:r w:rsidRPr="00AF1F07">
        <w:rPr>
          <w:rFonts w:ascii="Times New Roman" w:hAnsi="Times New Roman" w:cs="Times New Roman"/>
          <w:color w:val="BABABA"/>
          <w:sz w:val="24"/>
          <w:szCs w:val="24"/>
        </w:rPr>
        <w:t>:fabSize</w:t>
      </w:r>
      <w:proofErr w:type="spellEnd"/>
      <w:r w:rsidRPr="00AF1F07">
        <w:rPr>
          <w:rFonts w:ascii="Times New Roman" w:hAnsi="Times New Roman" w:cs="Times New Roman"/>
          <w:color w:val="6A8759"/>
          <w:sz w:val="24"/>
          <w:szCs w:val="24"/>
        </w:rPr>
        <w:t>="auto"</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drawable/ic_add_black_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 xml:space="preserve">"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Fram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p>
    <w:p w14:paraId="4974486E" w14:textId="77777777" w:rsidR="002251EA" w:rsidRPr="00AF1F07" w:rsidRDefault="002251EA" w:rsidP="003A2D24">
      <w:pPr>
        <w:pStyle w:val="ApH3"/>
        <w:numPr>
          <w:ilvl w:val="0"/>
          <w:numId w:val="0"/>
        </w:numPr>
        <w:ind w:left="810"/>
      </w:pPr>
    </w:p>
    <w:p w14:paraId="0D0B9136" w14:textId="77777777" w:rsidR="002251EA" w:rsidRPr="00AF1F07" w:rsidRDefault="002251EA" w:rsidP="003A2D24">
      <w:pPr>
        <w:pStyle w:val="ApH3"/>
        <w:numPr>
          <w:ilvl w:val="0"/>
          <w:numId w:val="0"/>
        </w:numPr>
      </w:pPr>
    </w:p>
    <w:p w14:paraId="0FCE71A7" w14:textId="77777777" w:rsidR="002251EA" w:rsidRPr="00AF1F07" w:rsidRDefault="002251EA" w:rsidP="003A2D24">
      <w:pPr>
        <w:pStyle w:val="ApH3"/>
      </w:pPr>
      <w:r w:rsidRPr="00AF1F07">
        <w:t>Source Code of Food Details</w:t>
      </w:r>
    </w:p>
    <w:p w14:paraId="7DEACD82" w14:textId="77777777" w:rsidR="002251EA" w:rsidRPr="00AF1F07" w:rsidRDefault="002251EA" w:rsidP="003A2D24">
      <w:pPr>
        <w:pStyle w:val="ApH3"/>
        <w:rPr>
          <w:color w:val="A9B7C6"/>
        </w:rPr>
      </w:pPr>
      <w:r w:rsidRPr="00AF1F07">
        <w:rPr>
          <w:color w:val="E8BF6A"/>
        </w:rPr>
        <w:t>&lt;?</w:t>
      </w:r>
      <w:r w:rsidRPr="00AF1F07">
        <w:rPr>
          <w:color w:val="BABABA"/>
        </w:rPr>
        <w:t>xml version</w:t>
      </w:r>
      <w:r w:rsidRPr="00AF1F07">
        <w:t xml:space="preserve">="1.0" </w:t>
      </w:r>
      <w:r w:rsidRPr="00AF1F07">
        <w:rPr>
          <w:color w:val="BABABA"/>
        </w:rPr>
        <w:t>encoding</w:t>
      </w:r>
      <w:r w:rsidRPr="00AF1F07">
        <w:t>="utf-8"</w:t>
      </w:r>
      <w:r w:rsidRPr="00AF1F07">
        <w:rPr>
          <w:color w:val="E8BF6A"/>
        </w:rPr>
        <w:t>?&gt;</w:t>
      </w:r>
      <w:r w:rsidRPr="00AF1F07">
        <w:rPr>
          <w:color w:val="E8BF6A"/>
        </w:rPr>
        <w:br/>
        <w:t xml:space="preserve">&lt;LinearLayout </w:t>
      </w:r>
      <w:r w:rsidRPr="00AF1F07">
        <w:rPr>
          <w:color w:val="BABABA"/>
        </w:rPr>
        <w:t>xmlns:</w:t>
      </w:r>
      <w:r w:rsidRPr="00AF1F07">
        <w:rPr>
          <w:color w:val="9876AA"/>
        </w:rPr>
        <w:t>android</w:t>
      </w:r>
      <w:r w:rsidRPr="00AF1F07">
        <w:t>="http://schemas.android.com/apk/res/android"</w:t>
      </w:r>
      <w:r w:rsidRPr="00AF1F07">
        <w:br/>
        <w:t xml:space="preserve">    </w:t>
      </w:r>
      <w:r w:rsidRPr="00AF1F07">
        <w:rPr>
          <w:color w:val="BABABA"/>
        </w:rPr>
        <w:t>xmlns:</w:t>
      </w:r>
      <w:r w:rsidRPr="00AF1F07">
        <w:rPr>
          <w:color w:val="9876AA"/>
        </w:rPr>
        <w:t>app</w:t>
      </w:r>
      <w:r w:rsidRPr="00AF1F07">
        <w:t>="http://schemas.android.com/apk/res-auto"</w:t>
      </w:r>
      <w:r w:rsidRPr="00AF1F07">
        <w:br/>
        <w:t xml:space="preserve">    </w:t>
      </w:r>
      <w:r w:rsidRPr="00AF1F07">
        <w:rPr>
          <w:color w:val="BABABA"/>
        </w:rPr>
        <w:t>xmlns:</w:t>
      </w:r>
      <w:r w:rsidRPr="00AF1F07">
        <w:rPr>
          <w:color w:val="9876AA"/>
        </w:rPr>
        <w:t>tools</w:t>
      </w:r>
      <w:r w:rsidRPr="00AF1F07">
        <w:t>="http://schemas.android.com/tools"</w:t>
      </w:r>
      <w:r w:rsidRPr="00AF1F07">
        <w:br/>
        <w:t xml:space="preserve">    </w:t>
      </w:r>
      <w:r w:rsidRPr="00AF1F07">
        <w:rPr>
          <w:color w:val="9876AA"/>
        </w:rPr>
        <w:t>android</w:t>
      </w:r>
      <w:r w:rsidRPr="00AF1F07">
        <w:rPr>
          <w:color w:val="BABABA"/>
        </w:rPr>
        <w:t>:orientation</w:t>
      </w:r>
      <w:r w:rsidRPr="00AF1F07">
        <w:t>="vertical"</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r>
      <w:r w:rsidRPr="00AF1F07">
        <w:rPr>
          <w:color w:val="E8BF6A"/>
        </w:rPr>
        <w:br/>
        <w:t xml:space="preserve">    &lt;androidx.cardview.widget.CardView</w:t>
      </w:r>
      <w:r w:rsidRPr="00AF1F07">
        <w:rPr>
          <w:color w:val="E8BF6A"/>
        </w:rPr>
        <w:br/>
        <w:t xml:space="preserve">        </w:t>
      </w:r>
      <w:r w:rsidRPr="00AF1F07">
        <w:rPr>
          <w:color w:val="9876AA"/>
        </w:rPr>
        <w:t>android</w:t>
      </w:r>
      <w:r w:rsidRPr="00AF1F07">
        <w:rPr>
          <w:color w:val="BABABA"/>
        </w:rPr>
        <w:t>:layout_width</w:t>
      </w:r>
      <w:r w:rsidRPr="00AF1F07">
        <w:t>="match_parent"</w:t>
      </w:r>
      <w:r w:rsidRPr="00AF1F07">
        <w:br/>
        <w:t xml:space="preserve">        </w:t>
      </w:r>
      <w:r w:rsidRPr="00AF1F07">
        <w:rPr>
          <w:color w:val="9876AA"/>
        </w:rPr>
        <w:t>app</w:t>
      </w:r>
      <w:r w:rsidRPr="00AF1F07">
        <w:rPr>
          <w:color w:val="BABABA"/>
        </w:rPr>
        <w:t>:cardCornerRadius</w:t>
      </w:r>
      <w:r w:rsidRPr="00AF1F07">
        <w:t>="15dp"</w:t>
      </w:r>
      <w:r w:rsidRPr="00AF1F07">
        <w:br/>
        <w:t xml:space="preserve">        </w:t>
      </w:r>
      <w:r w:rsidRPr="00AF1F07">
        <w:rPr>
          <w:color w:val="9876AA"/>
        </w:rPr>
        <w:t>app</w:t>
      </w:r>
      <w:r w:rsidRPr="00AF1F07">
        <w:rPr>
          <w:color w:val="BABABA"/>
        </w:rPr>
        <w:t>:cardElevation</w:t>
      </w:r>
      <w:r w:rsidRPr="00AF1F07">
        <w:t>="3dp"</w:t>
      </w:r>
      <w:r w:rsidRPr="00AF1F07">
        <w:br/>
        <w:t xml:space="preserve">        </w:t>
      </w:r>
      <w:r w:rsidRPr="00AF1F07">
        <w:rPr>
          <w:color w:val="9876AA"/>
        </w:rPr>
        <w:t>android</w:t>
      </w:r>
      <w:r w:rsidRPr="00AF1F07">
        <w:rPr>
          <w:color w:val="BABABA"/>
        </w:rPr>
        <w:t>:layout_margin</w:t>
      </w:r>
      <w:r w:rsidRPr="00AF1F07">
        <w:t>="16dp"</w:t>
      </w:r>
      <w:r w:rsidRPr="00AF1F07">
        <w:br/>
        <w:t xml:space="preserve">        </w:t>
      </w:r>
      <w:r w:rsidRPr="00AF1F07">
        <w:rPr>
          <w:color w:val="9876AA"/>
        </w:rPr>
        <w:t>android</w:t>
      </w:r>
      <w:r w:rsidRPr="00AF1F07">
        <w:rPr>
          <w:color w:val="BABABA"/>
        </w:rPr>
        <w:t>:layout_height</w:t>
      </w:r>
      <w:r w:rsidRPr="00AF1F07">
        <w:t>="200dp"</w:t>
      </w:r>
      <w:r w:rsidRPr="00AF1F07">
        <w:rPr>
          <w:color w:val="E8BF6A"/>
        </w:rPr>
        <w:t>&gt;</w:t>
      </w:r>
      <w:r w:rsidRPr="00AF1F07">
        <w:rPr>
          <w:color w:val="E8BF6A"/>
        </w:rPr>
        <w:br/>
      </w:r>
      <w:r w:rsidRPr="00AF1F07">
        <w:rPr>
          <w:color w:val="E8BF6A"/>
        </w:rPr>
        <w:br/>
        <w:t xml:space="preserve">        &lt;RelativeLayout</w:t>
      </w:r>
      <w:r w:rsidRPr="00AF1F07">
        <w:rPr>
          <w:color w:val="E8BF6A"/>
        </w:rPr>
        <w:br/>
        <w:t xml:space="preserve">            </w:t>
      </w:r>
      <w:r w:rsidRPr="00AF1F07">
        <w:rPr>
          <w:color w:val="9876AA"/>
        </w:rPr>
        <w:t>android</w:t>
      </w:r>
      <w:r w:rsidRPr="00AF1F07">
        <w:rPr>
          <w:color w:val="BABABA"/>
        </w:rPr>
        <w:t>:padding</w:t>
      </w:r>
      <w:r w:rsidRPr="00AF1F07">
        <w:t>="16dp"</w:t>
      </w:r>
      <w:r w:rsidRPr="00AF1F07">
        <w:br/>
        <w:t xml:space="preserve">            </w:t>
      </w:r>
      <w:r w:rsidRPr="00AF1F07">
        <w:rPr>
          <w:color w:val="9876AA"/>
        </w:rPr>
        <w:t>android</w:t>
      </w:r>
      <w:r w:rsidRPr="00AF1F07">
        <w:rPr>
          <w:color w:val="BABABA"/>
        </w:rPr>
        <w:t>:layout_width</w:t>
      </w:r>
      <w:r w:rsidRPr="00AF1F07">
        <w:t>="match_parent"</w:t>
      </w:r>
      <w:r w:rsidRPr="00AF1F07">
        <w:br/>
        <w:t xml:space="preserve">            </w:t>
      </w:r>
      <w:r w:rsidRPr="00AF1F07">
        <w:rPr>
          <w:color w:val="9876AA"/>
        </w:rPr>
        <w:t>android</w:t>
      </w:r>
      <w:r w:rsidRPr="00AF1F07">
        <w:rPr>
          <w:color w:val="BABABA"/>
        </w:rPr>
        <w:t>:layout_height</w:t>
      </w:r>
      <w:r w:rsidRPr="00AF1F07">
        <w:t>="match_parent"</w:t>
      </w:r>
      <w:r w:rsidRPr="00AF1F07">
        <w:rPr>
          <w:color w:val="E8BF6A"/>
        </w:rPr>
        <w:t>&gt;</w:t>
      </w:r>
      <w:r w:rsidRPr="00AF1F07">
        <w:rPr>
          <w:color w:val="E8BF6A"/>
        </w:rPr>
        <w:br/>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purchaseDat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 xml:space="preserve">:text </w:t>
      </w:r>
      <w:r w:rsidRPr="00AF1F07">
        <w:t>= "21 Mar 2019"</w:t>
      </w:r>
      <w:r w:rsidRPr="00AF1F07">
        <w:br/>
        <w:t xml:space="preserve">                </w:t>
      </w:r>
      <w:r w:rsidRPr="00AF1F07">
        <w:rPr>
          <w:color w:val="9876AA"/>
        </w:rPr>
        <w:t>android</w:t>
      </w:r>
      <w:r w:rsidRPr="00AF1F07">
        <w:rPr>
          <w:color w:val="BABABA"/>
        </w:rPr>
        <w:t>:textSize</w:t>
      </w:r>
      <w:r w:rsidRPr="00AF1F07">
        <w:t>="16dp"</w:t>
      </w:r>
      <w:r w:rsidRPr="00AF1F07">
        <w:br/>
        <w:t xml:space="preserve">                </w:t>
      </w:r>
      <w:r w:rsidRPr="00AF1F07">
        <w:rPr>
          <w:color w:val="9876AA"/>
        </w:rPr>
        <w:t>android</w:t>
      </w:r>
      <w:r w:rsidRPr="00AF1F07">
        <w:rPr>
          <w:color w:val="BABABA"/>
        </w:rPr>
        <w:t>:layout_centerHorizontal</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planTyp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Lunch"</w:t>
      </w:r>
      <w:r w:rsidRPr="00AF1F07">
        <w:br/>
        <w:t xml:space="preserve">                </w:t>
      </w:r>
      <w:r w:rsidRPr="00AF1F07">
        <w:rPr>
          <w:color w:val="9876AA"/>
        </w:rPr>
        <w:t>android</w:t>
      </w:r>
      <w:r w:rsidRPr="00AF1F07">
        <w:rPr>
          <w:color w:val="BABABA"/>
        </w:rPr>
        <w:t>:layout_centerVertical</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r>
      <w:r w:rsidRPr="00AF1F07">
        <w:rPr>
          <w:color w:val="E8BF6A"/>
        </w:rPr>
        <w:lastRenderedPageBreak/>
        <w:t xml:space="preserve">                </w:t>
      </w:r>
      <w:r w:rsidRPr="00AF1F07">
        <w:rPr>
          <w:color w:val="9876AA"/>
        </w:rPr>
        <w:t>android</w:t>
      </w:r>
      <w:r w:rsidRPr="00AF1F07">
        <w:rPr>
          <w:color w:val="BABABA"/>
        </w:rPr>
        <w:t>:id</w:t>
      </w:r>
      <w:r w:rsidRPr="00AF1F07">
        <w:t>="@+id/foodTyp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Veg"</w:t>
      </w:r>
      <w:r w:rsidRPr="00AF1F07">
        <w:br/>
        <w:t xml:space="preserve">                </w:t>
      </w:r>
      <w:r w:rsidRPr="00AF1F07">
        <w:rPr>
          <w:color w:val="9876AA"/>
        </w:rPr>
        <w:t>android</w:t>
      </w:r>
      <w:r w:rsidRPr="00AF1F07">
        <w:rPr>
          <w:color w:val="BABABA"/>
        </w:rPr>
        <w:t>:layout_below</w:t>
      </w:r>
      <w:r w:rsidRPr="00AF1F07">
        <w:t>="@id/planType"</w:t>
      </w:r>
      <w:r w:rsidRPr="00AF1F07">
        <w:br/>
        <w:t xml:space="preserve">                </w:t>
      </w:r>
      <w:r w:rsidRPr="00AF1F07">
        <w:rPr>
          <w:color w:val="9876AA"/>
        </w:rPr>
        <w:t>android</w:t>
      </w:r>
      <w:r w:rsidRPr="00AF1F07">
        <w:rPr>
          <w:color w:val="BABABA"/>
        </w:rPr>
        <w:t>:layout_centerVertical</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planDays"</w:t>
      </w:r>
      <w:r w:rsidRPr="00AF1F07">
        <w:br/>
        <w:t xml:space="preserve">                </w:t>
      </w:r>
      <w:r w:rsidRPr="00AF1F07">
        <w:rPr>
          <w:color w:val="9876AA"/>
        </w:rPr>
        <w:t>android</w:t>
      </w:r>
      <w:r w:rsidRPr="00AF1F07">
        <w:rPr>
          <w:color w:val="BABABA"/>
        </w:rPr>
        <w:t>:layout_alignParentRight</w:t>
      </w:r>
      <w:r w:rsidRPr="00AF1F07">
        <w:t>="tru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30Days"</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startDate"</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android</w:t>
      </w:r>
      <w:r w:rsidRPr="00AF1F07">
        <w:rPr>
          <w:color w:val="BABABA"/>
        </w:rPr>
        <w:t>:layout_alignParentBottom</w:t>
      </w:r>
      <w:r w:rsidRPr="00AF1F07">
        <w:t>="true"</w:t>
      </w:r>
      <w:r w:rsidRPr="00AF1F07">
        <w:br/>
        <w:t xml:space="preserve">                </w:t>
      </w:r>
      <w:r w:rsidRPr="00AF1F07">
        <w:rPr>
          <w:color w:val="9876AA"/>
        </w:rPr>
        <w:t>tools</w:t>
      </w:r>
      <w:r w:rsidRPr="00AF1F07">
        <w:rPr>
          <w:color w:val="BABABA"/>
        </w:rPr>
        <w:t>:text</w:t>
      </w:r>
      <w:r w:rsidRPr="00AF1F07">
        <w:t>="21 Mar 4891"</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r>
      <w:r w:rsidRPr="00AF1F07">
        <w:rPr>
          <w:color w:val="E8BF6A"/>
        </w:rPr>
        <w:br/>
        <w:t xml:space="preserve">            &lt;com.google.android.material.button.MaterialButton</w:t>
      </w:r>
      <w:r w:rsidRPr="00AF1F07">
        <w:rPr>
          <w:color w:val="E8BF6A"/>
        </w:rPr>
        <w:br/>
        <w:t xml:space="preserve">                </w:t>
      </w:r>
      <w:r w:rsidRPr="00AF1F07">
        <w:rPr>
          <w:color w:val="9876AA"/>
        </w:rPr>
        <w:t>android</w:t>
      </w:r>
      <w:r w:rsidRPr="00AF1F07">
        <w:rPr>
          <w:color w:val="BABABA"/>
        </w:rPr>
        <w:t>:id</w:t>
      </w:r>
      <w:r w:rsidRPr="00AF1F07">
        <w:t>="@+id/changeStartDate"</w:t>
      </w:r>
      <w:r w:rsidRPr="00AF1F07">
        <w:br/>
        <w:t xml:space="preserve">                </w:t>
      </w:r>
      <w:r w:rsidRPr="00AF1F07">
        <w:rPr>
          <w:color w:val="BABABA"/>
        </w:rPr>
        <w:t>style</w:t>
      </w:r>
      <w:r w:rsidRPr="00AF1F07">
        <w:t>="@style/Widget.MaterialComponents.Button.TextButton"</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android</w:t>
      </w:r>
      <w:r w:rsidRPr="00AF1F07">
        <w:rPr>
          <w:color w:val="BABABA"/>
        </w:rPr>
        <w:t>:layout_height</w:t>
      </w:r>
      <w:r w:rsidRPr="00AF1F07">
        <w:t>="wrap_content"</w:t>
      </w:r>
      <w:r w:rsidRPr="00AF1F07">
        <w:br/>
        <w:t xml:space="preserve">                </w:t>
      </w:r>
      <w:r w:rsidRPr="00AF1F07">
        <w:rPr>
          <w:color w:val="9876AA"/>
        </w:rPr>
        <w:t>android</w:t>
      </w:r>
      <w:r w:rsidRPr="00AF1F07">
        <w:rPr>
          <w:color w:val="BABABA"/>
        </w:rPr>
        <w:t>:layout_alignParentBottom</w:t>
      </w:r>
      <w:r w:rsidRPr="00AF1F07">
        <w:t>="true"</w:t>
      </w:r>
      <w:r w:rsidRPr="00AF1F07">
        <w:br/>
        <w:t xml:space="preserve">                </w:t>
      </w:r>
      <w:r w:rsidRPr="00AF1F07">
        <w:rPr>
          <w:color w:val="9876AA"/>
        </w:rPr>
        <w:t>android</w:t>
      </w:r>
      <w:r w:rsidRPr="00AF1F07">
        <w:rPr>
          <w:color w:val="BABABA"/>
        </w:rPr>
        <w:t>:layout_alignParentEnd</w:t>
      </w:r>
      <w:r w:rsidRPr="00AF1F07">
        <w:t>="true"</w:t>
      </w:r>
      <w:r w:rsidRPr="00AF1F07">
        <w:br/>
        <w:t xml:space="preserve">                </w:t>
      </w:r>
      <w:r w:rsidRPr="00AF1F07">
        <w:rPr>
          <w:color w:val="9876AA"/>
        </w:rPr>
        <w:t>android</w:t>
      </w:r>
      <w:r w:rsidRPr="00AF1F07">
        <w:rPr>
          <w:color w:val="BABABA"/>
        </w:rPr>
        <w:t>:text</w:t>
      </w:r>
      <w:r w:rsidRPr="00AF1F07">
        <w:t xml:space="preserve">="change" </w:t>
      </w:r>
      <w:r w:rsidRPr="00AF1F07">
        <w:rPr>
          <w:color w:val="E8BF6A"/>
        </w:rPr>
        <w:t>/&gt;</w:t>
      </w:r>
      <w:r w:rsidRPr="00AF1F07">
        <w:rPr>
          <w:color w:val="E8BF6A"/>
        </w:rPr>
        <w:br/>
      </w:r>
      <w:r w:rsidRPr="00AF1F07">
        <w:rPr>
          <w:color w:val="E8BF6A"/>
        </w:rPr>
        <w:br/>
        <w:t xml:space="preserve">            &lt;TextView</w:t>
      </w:r>
      <w:r w:rsidRPr="00AF1F07">
        <w:rPr>
          <w:color w:val="E8BF6A"/>
        </w:rPr>
        <w:br/>
        <w:t xml:space="preserve">                </w:t>
      </w:r>
      <w:r w:rsidRPr="00AF1F07">
        <w:rPr>
          <w:color w:val="9876AA"/>
        </w:rPr>
        <w:t>android</w:t>
      </w:r>
      <w:r w:rsidRPr="00AF1F07">
        <w:rPr>
          <w:color w:val="BABABA"/>
        </w:rPr>
        <w:t>:id</w:t>
      </w:r>
      <w:r w:rsidRPr="00AF1F07">
        <w:t>="@+id/status"</w:t>
      </w:r>
      <w:r w:rsidRPr="00AF1F07">
        <w:br/>
        <w:t xml:space="preserve">                </w:t>
      </w:r>
      <w:r w:rsidRPr="00AF1F07">
        <w:rPr>
          <w:color w:val="9876AA"/>
        </w:rPr>
        <w:t>android</w:t>
      </w:r>
      <w:r w:rsidRPr="00AF1F07">
        <w:rPr>
          <w:color w:val="BABABA"/>
        </w:rPr>
        <w:t>:layout_width</w:t>
      </w:r>
      <w:r w:rsidRPr="00AF1F07">
        <w:t>="wrap_content"</w:t>
      </w:r>
      <w:r w:rsidRPr="00AF1F07">
        <w:br/>
        <w:t xml:space="preserve">                </w:t>
      </w:r>
      <w:r w:rsidRPr="00AF1F07">
        <w:rPr>
          <w:color w:val="9876AA"/>
        </w:rPr>
        <w:t>tools</w:t>
      </w:r>
      <w:r w:rsidRPr="00AF1F07">
        <w:rPr>
          <w:color w:val="BABABA"/>
        </w:rPr>
        <w:t>:text</w:t>
      </w:r>
      <w:r w:rsidRPr="00AF1F07">
        <w:t>="Ative"</w:t>
      </w:r>
      <w:r w:rsidRPr="00AF1F07">
        <w:br/>
        <w:t xml:space="preserve">                </w:t>
      </w:r>
      <w:r w:rsidRPr="00AF1F07">
        <w:rPr>
          <w:color w:val="9876AA"/>
        </w:rPr>
        <w:t>android</w:t>
      </w:r>
      <w:r w:rsidRPr="00AF1F07">
        <w:rPr>
          <w:color w:val="BABABA"/>
        </w:rPr>
        <w:t>:layout_centerInParent</w:t>
      </w:r>
      <w:r w:rsidRPr="00AF1F07">
        <w:t>="true"</w:t>
      </w:r>
      <w:r w:rsidRPr="00AF1F07">
        <w:br/>
        <w:t xml:space="preserve">                </w:t>
      </w:r>
      <w:r w:rsidRPr="00AF1F07">
        <w:rPr>
          <w:color w:val="9876AA"/>
        </w:rPr>
        <w:t>android</w:t>
      </w:r>
      <w:r w:rsidRPr="00AF1F07">
        <w:rPr>
          <w:color w:val="BABABA"/>
        </w:rPr>
        <w:t>:layout_height</w:t>
      </w:r>
      <w:r w:rsidRPr="00AF1F07">
        <w:t>="wrap_content"</w:t>
      </w:r>
      <w:r w:rsidRPr="00AF1F07">
        <w:rPr>
          <w:color w:val="E8BF6A"/>
        </w:rPr>
        <w:t>/&gt;</w:t>
      </w:r>
      <w:r w:rsidRPr="00AF1F07">
        <w:rPr>
          <w:color w:val="E8BF6A"/>
        </w:rPr>
        <w:br/>
        <w:t xml:space="preserve">        &lt;/RelativeLayout&gt;</w:t>
      </w:r>
      <w:r w:rsidRPr="00AF1F07">
        <w:rPr>
          <w:color w:val="E8BF6A"/>
        </w:rPr>
        <w:br/>
      </w:r>
      <w:r w:rsidRPr="00AF1F07">
        <w:rPr>
          <w:color w:val="E8BF6A"/>
        </w:rPr>
        <w:br/>
        <w:t xml:space="preserve">    &lt;/androidx.cardview.widget.CardView&gt;</w:t>
      </w:r>
      <w:r w:rsidRPr="00AF1F07">
        <w:rPr>
          <w:color w:val="E8BF6A"/>
        </w:rPr>
        <w:br/>
      </w:r>
      <w:r w:rsidRPr="00AF1F07">
        <w:rPr>
          <w:color w:val="E8BF6A"/>
        </w:rPr>
        <w:br/>
        <w:t>&lt;/LinearLayout&gt;</w:t>
      </w:r>
    </w:p>
    <w:p w14:paraId="33DAFD1F" w14:textId="77777777" w:rsidR="002251EA" w:rsidRPr="00AF1F07" w:rsidRDefault="002251EA" w:rsidP="003A2D24">
      <w:pPr>
        <w:pStyle w:val="ApH3"/>
        <w:numPr>
          <w:ilvl w:val="0"/>
          <w:numId w:val="0"/>
        </w:numPr>
        <w:ind w:left="810"/>
      </w:pPr>
    </w:p>
    <w:p w14:paraId="732D62B4" w14:textId="77777777" w:rsidR="002251EA" w:rsidRPr="00AF1F07" w:rsidRDefault="002251EA" w:rsidP="00440BA3">
      <w:pPr>
        <w:pStyle w:val="AllText"/>
      </w:pPr>
    </w:p>
    <w:p w14:paraId="2F30886E" w14:textId="77777777" w:rsidR="002251EA" w:rsidRPr="00AF1F07" w:rsidRDefault="002251EA" w:rsidP="003A2D24">
      <w:pPr>
        <w:pStyle w:val="ApH3"/>
      </w:pPr>
      <w:r w:rsidRPr="00AF1F07">
        <w:t>Source Code of Build Gradle</w:t>
      </w:r>
    </w:p>
    <w:p w14:paraId="73EEB34F" w14:textId="77777777" w:rsidR="002251EA" w:rsidRPr="00AF1F07" w:rsidRDefault="002251EA" w:rsidP="003A2D24">
      <w:pPr>
        <w:pStyle w:val="ApH3"/>
      </w:pPr>
      <w:r w:rsidRPr="00AF1F07">
        <w:rPr>
          <w:color w:val="CC7832"/>
        </w:rPr>
        <w:t xml:space="preserve">package </w:t>
      </w:r>
      <w:r w:rsidRPr="00AF1F07">
        <w:t>ActiveSubActivity</w:t>
      </w:r>
      <w:r w:rsidRPr="00AF1F07">
        <w:rPr>
          <w:color w:val="CC7832"/>
        </w:rPr>
        <w:t>;</w:t>
      </w:r>
      <w:r w:rsidRPr="00AF1F07">
        <w:rPr>
          <w:color w:val="CC7832"/>
        </w:rPr>
        <w:br/>
      </w:r>
      <w:r w:rsidRPr="00AF1F07">
        <w:rPr>
          <w:color w:val="CC7832"/>
        </w:rPr>
        <w:br/>
        <w:t xml:space="preserve">import </w:t>
      </w:r>
      <w:r w:rsidRPr="00AF1F07">
        <w:t>android.app.DatePickerDialog</w:t>
      </w:r>
      <w:r w:rsidRPr="00AF1F07">
        <w:rPr>
          <w:color w:val="CC7832"/>
        </w:rPr>
        <w:t>;</w:t>
      </w:r>
      <w:r w:rsidRPr="00AF1F07">
        <w:rPr>
          <w:color w:val="CC7832"/>
        </w:rPr>
        <w:br/>
        <w:t xml:space="preserve">import </w:t>
      </w:r>
      <w:r w:rsidRPr="00AF1F07">
        <w:t>android.content.Context</w:t>
      </w:r>
      <w:r w:rsidRPr="00AF1F07">
        <w:rPr>
          <w:color w:val="CC7832"/>
        </w:rPr>
        <w:t>;</w:t>
      </w:r>
      <w:r w:rsidRPr="00AF1F07">
        <w:rPr>
          <w:color w:val="CC7832"/>
        </w:rPr>
        <w:br/>
      </w:r>
      <w:r w:rsidRPr="00AF1F07">
        <w:rPr>
          <w:color w:val="CC7832"/>
        </w:rPr>
        <w:lastRenderedPageBreak/>
        <w:t xml:space="preserve">import </w:t>
      </w:r>
      <w:r w:rsidRPr="00AF1F07">
        <w:t>android.view.LayoutInflater</w:t>
      </w:r>
      <w:r w:rsidRPr="00AF1F07">
        <w:rPr>
          <w:color w:val="CC7832"/>
        </w:rPr>
        <w:t>;</w:t>
      </w:r>
      <w:r w:rsidRPr="00AF1F07">
        <w:rPr>
          <w:color w:val="CC7832"/>
        </w:rPr>
        <w:br/>
        <w:t xml:space="preserve">import </w:t>
      </w:r>
      <w:r w:rsidRPr="00AF1F07">
        <w:t>android.view.View</w:t>
      </w:r>
      <w:r w:rsidRPr="00AF1F07">
        <w:rPr>
          <w:color w:val="CC7832"/>
        </w:rPr>
        <w:t>;</w:t>
      </w:r>
      <w:r w:rsidRPr="00AF1F07">
        <w:rPr>
          <w:color w:val="CC7832"/>
        </w:rPr>
        <w:br/>
        <w:t xml:space="preserve">import </w:t>
      </w:r>
      <w:r w:rsidRPr="00AF1F07">
        <w:t>android.view.ViewGroup</w:t>
      </w:r>
      <w:r w:rsidRPr="00AF1F07">
        <w:rPr>
          <w:color w:val="CC7832"/>
        </w:rPr>
        <w:t>;</w:t>
      </w:r>
      <w:r w:rsidRPr="00AF1F07">
        <w:rPr>
          <w:color w:val="CC7832"/>
        </w:rPr>
        <w:br/>
        <w:t xml:space="preserve">import </w:t>
      </w:r>
      <w:r w:rsidRPr="00AF1F07">
        <w:t>android.widget.DatePicker</w:t>
      </w:r>
      <w:r w:rsidRPr="00AF1F07">
        <w:rPr>
          <w:color w:val="CC7832"/>
        </w:rPr>
        <w:t>;</w:t>
      </w:r>
      <w:r w:rsidRPr="00AF1F07">
        <w:rPr>
          <w:color w:val="CC7832"/>
        </w:rPr>
        <w:br/>
        <w:t xml:space="preserve">import </w:t>
      </w:r>
      <w:r w:rsidRPr="00AF1F07">
        <w:t>android.widget.TextView</w:t>
      </w:r>
      <w:r w:rsidRPr="00AF1F07">
        <w:rPr>
          <w:color w:val="CC7832"/>
        </w:rPr>
        <w:t>;</w:t>
      </w:r>
      <w:r w:rsidRPr="00AF1F07">
        <w:rPr>
          <w:color w:val="CC7832"/>
        </w:rPr>
        <w:br/>
      </w:r>
      <w:r w:rsidRPr="00AF1F07">
        <w:rPr>
          <w:color w:val="CC7832"/>
        </w:rPr>
        <w:br/>
        <w:t xml:space="preserve">import </w:t>
      </w:r>
      <w:r w:rsidRPr="00AF1F07">
        <w:t>androidx.annotation.</w:t>
      </w:r>
      <w:r w:rsidRPr="00AF1F07">
        <w:rPr>
          <w:color w:val="BBB529"/>
        </w:rPr>
        <w:t>NonNull</w:t>
      </w:r>
      <w:r w:rsidRPr="00AF1F07">
        <w:rPr>
          <w:color w:val="CC7832"/>
        </w:rPr>
        <w:t>;</w:t>
      </w:r>
      <w:r w:rsidRPr="00AF1F07">
        <w:rPr>
          <w:color w:val="CC7832"/>
        </w:rPr>
        <w:br/>
        <w:t xml:space="preserve">import </w:t>
      </w:r>
      <w:r w:rsidRPr="00AF1F07">
        <w:t>androidx.recyclerview.widget.RecyclerView</w:t>
      </w:r>
      <w:r w:rsidRPr="00AF1F07">
        <w:rPr>
          <w:color w:val="CC7832"/>
        </w:rPr>
        <w:t>;</w:t>
      </w:r>
      <w:r w:rsidRPr="00AF1F07">
        <w:rPr>
          <w:color w:val="CC7832"/>
        </w:rPr>
        <w:br/>
      </w:r>
      <w:r w:rsidRPr="00AF1F07">
        <w:rPr>
          <w:color w:val="CC7832"/>
        </w:rPr>
        <w:br/>
        <w:t xml:space="preserve">import </w:t>
      </w:r>
      <w:r w:rsidRPr="00AF1F07">
        <w:t>com.example.umesfoodapp.R</w:t>
      </w:r>
      <w:r w:rsidRPr="00AF1F07">
        <w:rPr>
          <w:color w:val="CC7832"/>
        </w:rPr>
        <w:t>;</w:t>
      </w:r>
      <w:r w:rsidRPr="00AF1F07">
        <w:rPr>
          <w:color w:val="CC7832"/>
        </w:rPr>
        <w:br/>
        <w:t xml:space="preserve">import </w:t>
      </w:r>
      <w:r w:rsidRPr="00AF1F07">
        <w:t>com.example.umesfoodapp.Utils.SubscriptionModal</w:t>
      </w:r>
      <w:r w:rsidRPr="00AF1F07">
        <w:rPr>
          <w:color w:val="CC7832"/>
        </w:rPr>
        <w:t>;</w:t>
      </w:r>
      <w:r w:rsidRPr="00AF1F07">
        <w:rPr>
          <w:color w:val="CC7832"/>
        </w:rPr>
        <w:br/>
        <w:t xml:space="preserve">import </w:t>
      </w:r>
      <w:r w:rsidRPr="00AF1F07">
        <w:t>com.google.android.material.button.MaterialButton</w:t>
      </w:r>
      <w:r w:rsidRPr="00AF1F07">
        <w:rPr>
          <w:color w:val="CC7832"/>
        </w:rPr>
        <w:t>;</w:t>
      </w:r>
      <w:r w:rsidRPr="00AF1F07">
        <w:rPr>
          <w:color w:val="CC7832"/>
        </w:rPr>
        <w:br/>
      </w:r>
      <w:r w:rsidRPr="00AF1F07">
        <w:rPr>
          <w:color w:val="CC7832"/>
        </w:rPr>
        <w:br/>
        <w:t xml:space="preserve">import </w:t>
      </w:r>
      <w:r w:rsidRPr="00AF1F07">
        <w:t>java.text.SimpleDateFormat</w:t>
      </w:r>
      <w:r w:rsidRPr="00AF1F07">
        <w:rPr>
          <w:color w:val="CC7832"/>
        </w:rPr>
        <w:t>;</w:t>
      </w:r>
      <w:r w:rsidRPr="00AF1F07">
        <w:rPr>
          <w:color w:val="CC7832"/>
        </w:rPr>
        <w:br/>
        <w:t xml:space="preserve">import </w:t>
      </w:r>
      <w:r w:rsidRPr="00AF1F07">
        <w:t>java.util.Calendar</w:t>
      </w:r>
      <w:r w:rsidRPr="00AF1F07">
        <w:rPr>
          <w:color w:val="CC7832"/>
        </w:rPr>
        <w:t>;</w:t>
      </w:r>
      <w:r w:rsidRPr="00AF1F07">
        <w:rPr>
          <w:color w:val="CC7832"/>
        </w:rPr>
        <w:br/>
        <w:t xml:space="preserve">import </w:t>
      </w:r>
      <w:r w:rsidRPr="00AF1F07">
        <w:t>java.util.Date</w:t>
      </w:r>
      <w:r w:rsidRPr="00AF1F07">
        <w:rPr>
          <w:color w:val="CC7832"/>
        </w:rPr>
        <w:t>;</w:t>
      </w:r>
      <w:r w:rsidRPr="00AF1F07">
        <w:rPr>
          <w:color w:val="CC7832"/>
        </w:rPr>
        <w:br/>
        <w:t xml:space="preserve">import </w:t>
      </w:r>
      <w:r w:rsidRPr="00AF1F07">
        <w:t>java.util.List</w:t>
      </w:r>
      <w:r w:rsidRPr="00AF1F07">
        <w:rPr>
          <w:color w:val="CC7832"/>
        </w:rPr>
        <w:t>;</w:t>
      </w:r>
      <w:r w:rsidRPr="00AF1F07">
        <w:rPr>
          <w:color w:val="CC7832"/>
        </w:rPr>
        <w:br/>
      </w:r>
      <w:r w:rsidRPr="00AF1F07">
        <w:rPr>
          <w:color w:val="CC7832"/>
        </w:rPr>
        <w:br/>
        <w:t xml:space="preserve">public class </w:t>
      </w:r>
      <w:r w:rsidRPr="00AF1F07">
        <w:t xml:space="preserve">RecyclerAdapter </w:t>
      </w:r>
      <w:r w:rsidRPr="00AF1F07">
        <w:rPr>
          <w:color w:val="CC7832"/>
        </w:rPr>
        <w:t xml:space="preserve">extends </w:t>
      </w:r>
      <w:r w:rsidRPr="00AF1F07">
        <w:t>RecyclerView.Adapter&lt;RecyclerAdapter.MyViewHolder&gt; {</w:t>
      </w:r>
      <w:r w:rsidRPr="00AF1F07">
        <w:br/>
      </w:r>
      <w:r w:rsidRPr="00AF1F07">
        <w:br/>
        <w:t xml:space="preserve">    </w:t>
      </w:r>
      <w:r w:rsidRPr="00AF1F07">
        <w:rPr>
          <w:color w:val="CC7832"/>
        </w:rPr>
        <w:t xml:space="preserve">private </w:t>
      </w:r>
      <w:r w:rsidRPr="00AF1F07">
        <w:t xml:space="preserve">Context </w:t>
      </w:r>
      <w:r w:rsidRPr="00AF1F07">
        <w:rPr>
          <w:color w:val="9876AA"/>
        </w:rPr>
        <w:t>context</w:t>
      </w:r>
      <w:r w:rsidRPr="00AF1F07">
        <w:rPr>
          <w:color w:val="CC7832"/>
        </w:rPr>
        <w:t>;</w:t>
      </w:r>
      <w:r w:rsidRPr="00AF1F07">
        <w:rPr>
          <w:color w:val="CC7832"/>
        </w:rPr>
        <w:br/>
        <w:t xml:space="preserve">    private </w:t>
      </w:r>
      <w:r w:rsidRPr="00AF1F07">
        <w:t xml:space="preserve">List&lt;SubscriptionModal&gt; </w:t>
      </w:r>
      <w:r w:rsidRPr="00AF1F07">
        <w:rPr>
          <w:color w:val="9876AA"/>
        </w:rPr>
        <w:t>list</w:t>
      </w:r>
      <w:r w:rsidRPr="00AF1F07">
        <w:rPr>
          <w:color w:val="CC7832"/>
        </w:rPr>
        <w:t>;</w:t>
      </w:r>
      <w:r w:rsidRPr="00AF1F07">
        <w:rPr>
          <w:color w:val="CC7832"/>
        </w:rPr>
        <w:br/>
        <w:t xml:space="preserve">    private </w:t>
      </w:r>
      <w:r w:rsidRPr="00AF1F07">
        <w:t xml:space="preserve">String </w:t>
      </w:r>
      <w:r w:rsidRPr="00AF1F07">
        <w:rPr>
          <w:color w:val="9876AA"/>
        </w:rPr>
        <w:t xml:space="preserve">newDate </w:t>
      </w:r>
      <w:r w:rsidRPr="00AF1F07">
        <w:t xml:space="preserve">= </w:t>
      </w:r>
      <w:r w:rsidRPr="00AF1F07">
        <w:rPr>
          <w:color w:val="CC7832"/>
        </w:rPr>
        <w:t>null;</w:t>
      </w:r>
      <w:r w:rsidRPr="00AF1F07">
        <w:rPr>
          <w:color w:val="CC7832"/>
        </w:rPr>
        <w:br/>
      </w:r>
      <w:r w:rsidRPr="00AF1F07">
        <w:rPr>
          <w:color w:val="CC7832"/>
        </w:rPr>
        <w:br/>
        <w:t xml:space="preserve">    public </w:t>
      </w:r>
      <w:r w:rsidRPr="00AF1F07">
        <w:rPr>
          <w:color w:val="FFC66D"/>
        </w:rPr>
        <w:t>RecyclerAdapter</w:t>
      </w:r>
      <w:r w:rsidRPr="00AF1F07">
        <w:t>(Context context</w:t>
      </w:r>
      <w:r w:rsidRPr="00AF1F07">
        <w:rPr>
          <w:color w:val="CC7832"/>
        </w:rPr>
        <w:t xml:space="preserve">, </w:t>
      </w:r>
      <w:r w:rsidRPr="00AF1F07">
        <w:t>List&lt;SubscriptionModal&gt; list){</w:t>
      </w:r>
      <w:r w:rsidRPr="00AF1F07">
        <w:br/>
        <w:t xml:space="preserve">        </w:t>
      </w:r>
      <w:r w:rsidRPr="00AF1F07">
        <w:rPr>
          <w:color w:val="CC7832"/>
        </w:rPr>
        <w:t>this</w:t>
      </w:r>
      <w:r w:rsidRPr="00AF1F07">
        <w:t>.</w:t>
      </w:r>
      <w:r w:rsidRPr="00AF1F07">
        <w:rPr>
          <w:color w:val="9876AA"/>
        </w:rPr>
        <w:t xml:space="preserve">context </w:t>
      </w:r>
      <w:r w:rsidRPr="00AF1F07">
        <w:t>= context</w:t>
      </w:r>
      <w:r w:rsidRPr="00AF1F07">
        <w:rPr>
          <w:color w:val="CC7832"/>
        </w:rPr>
        <w:t>;</w:t>
      </w:r>
      <w:r w:rsidRPr="00AF1F07">
        <w:rPr>
          <w:color w:val="CC7832"/>
        </w:rPr>
        <w:br/>
        <w:t xml:space="preserve">        this</w:t>
      </w:r>
      <w:r w:rsidRPr="00AF1F07">
        <w:t>.</w:t>
      </w:r>
      <w:r w:rsidRPr="00AF1F07">
        <w:rPr>
          <w:color w:val="9876AA"/>
        </w:rPr>
        <w:t xml:space="preserve">list </w:t>
      </w:r>
      <w:r w:rsidRPr="00AF1F07">
        <w:t>= list</w:t>
      </w:r>
      <w:r w:rsidRPr="00AF1F07">
        <w:rPr>
          <w:color w:val="CC7832"/>
        </w:rPr>
        <w:t>;</w:t>
      </w:r>
      <w:r w:rsidRPr="00AF1F07">
        <w:rPr>
          <w:color w:val="CC7832"/>
        </w:rPr>
        <w:br/>
        <w:t xml:space="preserve">    </w:t>
      </w:r>
      <w:r w:rsidRPr="00AF1F07">
        <w:t>}</w:t>
      </w:r>
      <w:r w:rsidRPr="00AF1F07">
        <w:br/>
        <w:t xml:space="preserve">    </w:t>
      </w:r>
      <w:r w:rsidRPr="00AF1F07">
        <w:rPr>
          <w:color w:val="BBB529"/>
        </w:rPr>
        <w:t>@NonNull</w:t>
      </w:r>
      <w:r w:rsidRPr="00AF1F07">
        <w:rPr>
          <w:color w:val="BBB529"/>
        </w:rPr>
        <w:br/>
        <w:t xml:space="preserve">    @Override</w:t>
      </w:r>
      <w:r w:rsidRPr="00AF1F07">
        <w:rPr>
          <w:color w:val="BBB529"/>
        </w:rPr>
        <w:br/>
        <w:t xml:space="preserve">    </w:t>
      </w:r>
      <w:r w:rsidRPr="00AF1F07">
        <w:rPr>
          <w:color w:val="CC7832"/>
        </w:rPr>
        <w:t xml:space="preserve">public </w:t>
      </w:r>
      <w:r w:rsidRPr="00AF1F07">
        <w:t xml:space="preserve">RecyclerAdapter.MyViewHolder </w:t>
      </w:r>
      <w:r w:rsidRPr="00AF1F07">
        <w:rPr>
          <w:color w:val="FFC66D"/>
        </w:rPr>
        <w:t>onCreateViewHolder</w:t>
      </w:r>
      <w:r w:rsidRPr="00AF1F07">
        <w:t>(</w:t>
      </w:r>
      <w:r w:rsidRPr="00AF1F07">
        <w:rPr>
          <w:color w:val="BBB529"/>
        </w:rPr>
        <w:t xml:space="preserve">@NonNull </w:t>
      </w:r>
      <w:r w:rsidRPr="00AF1F07">
        <w:t>ViewGroup parent</w:t>
      </w:r>
      <w:r w:rsidRPr="00AF1F07">
        <w:rPr>
          <w:color w:val="CC7832"/>
        </w:rPr>
        <w:t xml:space="preserve">, int </w:t>
      </w:r>
      <w:r w:rsidRPr="00AF1F07">
        <w:t>viewType) {</w:t>
      </w:r>
      <w:r w:rsidRPr="00AF1F07">
        <w:br/>
      </w:r>
      <w:r w:rsidRPr="00AF1F07">
        <w:br/>
        <w:t xml:space="preserve">        View view = LayoutInflater.from(parent.getContext()).inflate(R.layout.</w:t>
      </w:r>
      <w:r w:rsidRPr="00AF1F07">
        <w:rPr>
          <w:color w:val="9876AA"/>
        </w:rPr>
        <w:t>active_subsc_single_item</w:t>
      </w:r>
      <w:r w:rsidRPr="00AF1F07">
        <w:rPr>
          <w:color w:val="CC7832"/>
        </w:rPr>
        <w:t>,null</w:t>
      </w:r>
      <w:r w:rsidRPr="00AF1F07">
        <w:t>)</w:t>
      </w:r>
      <w:r w:rsidRPr="00AF1F07">
        <w:rPr>
          <w:color w:val="CC7832"/>
        </w:rPr>
        <w:t>;</w:t>
      </w:r>
      <w:r w:rsidRPr="00AF1F07">
        <w:rPr>
          <w:color w:val="CC7832"/>
        </w:rPr>
        <w:br/>
        <w:t xml:space="preserve">        return new </w:t>
      </w:r>
      <w:r w:rsidRPr="00AF1F07">
        <w:t>MyViewHolder(view)</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BindViewHolder</w:t>
      </w:r>
      <w:r w:rsidRPr="00AF1F07">
        <w:t>(</w:t>
      </w:r>
      <w:r w:rsidRPr="00AF1F07">
        <w:rPr>
          <w:color w:val="BBB529"/>
        </w:rPr>
        <w:t xml:space="preserve">@NonNull </w:t>
      </w:r>
      <w:r w:rsidRPr="00AF1F07">
        <w:t>RecyclerAdapter.MyViewHolder holder</w:t>
      </w:r>
      <w:r w:rsidRPr="00AF1F07">
        <w:rPr>
          <w:color w:val="CC7832"/>
        </w:rPr>
        <w:t xml:space="preserve">, int </w:t>
      </w:r>
      <w:r w:rsidRPr="00AF1F07">
        <w:t>position) {</w:t>
      </w:r>
      <w:r w:rsidRPr="00AF1F07">
        <w:br/>
      </w:r>
      <w:r w:rsidRPr="00AF1F07">
        <w:br/>
        <w:t xml:space="preserve">        holder.</w:t>
      </w:r>
      <w:r w:rsidRPr="00AF1F07">
        <w:rPr>
          <w:color w:val="9876AA"/>
        </w:rPr>
        <w:t>purchaseDate</w:t>
      </w:r>
      <w:r w:rsidRPr="00AF1F07">
        <w:t>.setText(</w:t>
      </w:r>
      <w:r w:rsidRPr="00AF1F07">
        <w:rPr>
          <w:color w:val="9876AA"/>
        </w:rPr>
        <w:t>list</w:t>
      </w:r>
      <w:r w:rsidRPr="00AF1F07">
        <w:t>.get(position).getPurchaseDate())</w:t>
      </w:r>
      <w:r w:rsidRPr="00AF1F07">
        <w:rPr>
          <w:color w:val="CC7832"/>
        </w:rPr>
        <w:t>;</w:t>
      </w:r>
      <w:r w:rsidRPr="00AF1F07">
        <w:rPr>
          <w:color w:val="CC7832"/>
        </w:rPr>
        <w:br/>
        <w:t xml:space="preserve">        </w:t>
      </w:r>
      <w:r w:rsidRPr="00AF1F07">
        <w:t>holder.</w:t>
      </w:r>
      <w:r w:rsidRPr="00AF1F07">
        <w:rPr>
          <w:color w:val="9876AA"/>
        </w:rPr>
        <w:t>startDate</w:t>
      </w:r>
      <w:r w:rsidRPr="00AF1F07">
        <w:t>.setText(</w:t>
      </w:r>
      <w:r w:rsidRPr="00AF1F07">
        <w:rPr>
          <w:color w:val="9876AA"/>
        </w:rPr>
        <w:t>list</w:t>
      </w:r>
      <w:r w:rsidRPr="00AF1F07">
        <w:t>.get(position).getActivationDate())</w:t>
      </w:r>
      <w:r w:rsidRPr="00AF1F07">
        <w:rPr>
          <w:color w:val="CC7832"/>
        </w:rPr>
        <w:t>;</w:t>
      </w:r>
      <w:r w:rsidRPr="00AF1F07">
        <w:rPr>
          <w:color w:val="CC7832"/>
        </w:rPr>
        <w:br/>
      </w:r>
      <w:r w:rsidRPr="00AF1F07">
        <w:rPr>
          <w:color w:val="CC7832"/>
        </w:rPr>
        <w:lastRenderedPageBreak/>
        <w:t xml:space="preserve">        </w:t>
      </w:r>
      <w:r w:rsidRPr="00AF1F07">
        <w:t>holder.</w:t>
      </w:r>
      <w:r w:rsidRPr="00AF1F07">
        <w:rPr>
          <w:color w:val="9876AA"/>
        </w:rPr>
        <w:t>planDays</w:t>
      </w:r>
      <w:r w:rsidRPr="00AF1F07">
        <w:t>.setText(String.valueOf(</w:t>
      </w:r>
      <w:r w:rsidRPr="00AF1F07">
        <w:rPr>
          <w:color w:val="9876AA"/>
        </w:rPr>
        <w:t>list</w:t>
      </w:r>
      <w:r w:rsidRPr="00AF1F07">
        <w:t xml:space="preserve">.get(position).getPlanDays()) + </w:t>
      </w:r>
      <w:r w:rsidRPr="00AF1F07">
        <w:rPr>
          <w:color w:val="6A8759"/>
        </w:rPr>
        <w:t>"Days"</w:t>
      </w:r>
      <w:r w:rsidRPr="00AF1F07">
        <w:t>)</w:t>
      </w:r>
      <w:r w:rsidRPr="00AF1F07">
        <w:rPr>
          <w:color w:val="CC7832"/>
        </w:rPr>
        <w:t>;</w:t>
      </w:r>
      <w:r w:rsidRPr="00AF1F07">
        <w:rPr>
          <w:color w:val="CC7832"/>
        </w:rPr>
        <w:br/>
        <w:t xml:space="preserve">        final long </w:t>
      </w:r>
      <w:r w:rsidRPr="00AF1F07">
        <w:t xml:space="preserve">status  = </w:t>
      </w:r>
      <w:r w:rsidRPr="00AF1F07">
        <w:rPr>
          <w:color w:val="9876AA"/>
        </w:rPr>
        <w:t>list</w:t>
      </w:r>
      <w:r w:rsidRPr="00AF1F07">
        <w:t>.get(position).getStatus()</w:t>
      </w:r>
      <w:r w:rsidRPr="00AF1F07">
        <w:rPr>
          <w:color w:val="CC7832"/>
        </w:rPr>
        <w:t>;</w:t>
      </w:r>
      <w:r w:rsidRPr="00AF1F07">
        <w:rPr>
          <w:color w:val="CC7832"/>
        </w:rPr>
        <w:br/>
        <w:t xml:space="preserve">        switch </w:t>
      </w:r>
      <w:r w:rsidRPr="00AF1F07">
        <w:t>((</w:t>
      </w:r>
      <w:r w:rsidRPr="00AF1F07">
        <w:rPr>
          <w:color w:val="CC7832"/>
        </w:rPr>
        <w:t>int</w:t>
      </w:r>
      <w:r w:rsidRPr="00AF1F07">
        <w:t>)status){</w:t>
      </w:r>
      <w:r w:rsidRPr="00AF1F07">
        <w:br/>
      </w:r>
      <w:r w:rsidRPr="00AF1F07">
        <w:br/>
        <w:t xml:space="preserve">            </w:t>
      </w:r>
      <w:r w:rsidRPr="00AF1F07">
        <w:rPr>
          <w:color w:val="CC7832"/>
        </w:rPr>
        <w:t xml:space="preserve">case </w:t>
      </w:r>
      <w:r w:rsidRPr="00AF1F07">
        <w:rPr>
          <w:color w:val="6897BB"/>
        </w:rPr>
        <w:t>0</w:t>
      </w:r>
      <w:r w:rsidRPr="00AF1F07">
        <w:t>: holder.</w:t>
      </w:r>
      <w:r w:rsidRPr="00AF1F07">
        <w:rPr>
          <w:color w:val="9876AA"/>
        </w:rPr>
        <w:t>status</w:t>
      </w:r>
      <w:r w:rsidRPr="00AF1F07">
        <w:t>.setText(</w:t>
      </w:r>
      <w:r w:rsidRPr="00AF1F07">
        <w:rPr>
          <w:color w:val="6A8759"/>
        </w:rPr>
        <w:t>"Not Started"</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1</w:t>
      </w:r>
      <w:r w:rsidRPr="00AF1F07">
        <w:t>:holder.</w:t>
      </w:r>
      <w:r w:rsidRPr="00AF1F07">
        <w:rPr>
          <w:color w:val="9876AA"/>
        </w:rPr>
        <w:t>status</w:t>
      </w:r>
      <w:r w:rsidRPr="00AF1F07">
        <w:t>.setText(</w:t>
      </w:r>
      <w:r w:rsidRPr="00AF1F07">
        <w:rPr>
          <w:color w:val="6A8759"/>
        </w:rPr>
        <w:t>"Active"</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2</w:t>
      </w:r>
      <w:r w:rsidRPr="00AF1F07">
        <w:t>: holder.</w:t>
      </w:r>
      <w:r w:rsidRPr="00AF1F07">
        <w:rPr>
          <w:color w:val="9876AA"/>
        </w:rPr>
        <w:t>status</w:t>
      </w:r>
      <w:r w:rsidRPr="00AF1F07">
        <w:t>.setText(</w:t>
      </w:r>
      <w:r w:rsidRPr="00AF1F07">
        <w:rPr>
          <w:color w:val="6A8759"/>
        </w:rPr>
        <w:t>"Expired"</w:t>
      </w:r>
      <w:r w:rsidRPr="00AF1F07">
        <w:t>)</w:t>
      </w:r>
      <w:r w:rsidRPr="00AF1F07">
        <w:rPr>
          <w:color w:val="CC7832"/>
        </w:rPr>
        <w:t>;</w:t>
      </w:r>
      <w:r w:rsidRPr="00AF1F07">
        <w:rPr>
          <w:color w:val="CC7832"/>
        </w:rPr>
        <w:br/>
        <w:t xml:space="preserve">            break;</w:t>
      </w:r>
      <w:r w:rsidRPr="00AF1F07">
        <w:rPr>
          <w:color w:val="CC7832"/>
        </w:rPr>
        <w:br/>
      </w:r>
      <w:r w:rsidRPr="00AF1F07">
        <w:rPr>
          <w:color w:val="CC7832"/>
        </w:rPr>
        <w:br/>
        <w:t xml:space="preserve">        </w:t>
      </w:r>
      <w:r w:rsidRPr="00AF1F07">
        <w:t>}</w:t>
      </w:r>
      <w:r w:rsidRPr="00AF1F07">
        <w:br/>
        <w:t xml:space="preserve">        </w:t>
      </w:r>
      <w:r w:rsidRPr="00AF1F07">
        <w:rPr>
          <w:color w:val="CC7832"/>
        </w:rPr>
        <w:t xml:space="preserve">long </w:t>
      </w:r>
      <w:r w:rsidRPr="00AF1F07">
        <w:t xml:space="preserve">mealCat = </w:t>
      </w:r>
      <w:r w:rsidRPr="00AF1F07">
        <w:rPr>
          <w:color w:val="9876AA"/>
        </w:rPr>
        <w:t>list</w:t>
      </w:r>
      <w:r w:rsidRPr="00AF1F07">
        <w:t>.get(position).getMealCategory()</w:t>
      </w:r>
      <w:r w:rsidRPr="00AF1F07">
        <w:rPr>
          <w:color w:val="CC7832"/>
        </w:rPr>
        <w:t>;</w:t>
      </w:r>
      <w:r w:rsidRPr="00AF1F07">
        <w:rPr>
          <w:color w:val="CC7832"/>
        </w:rPr>
        <w:br/>
      </w:r>
      <w:r w:rsidRPr="00AF1F07">
        <w:rPr>
          <w:color w:val="CC7832"/>
        </w:rPr>
        <w:br/>
        <w:t xml:space="preserve">        switch </w:t>
      </w:r>
      <w:r w:rsidRPr="00AF1F07">
        <w:t>((</w:t>
      </w:r>
      <w:r w:rsidRPr="00AF1F07">
        <w:rPr>
          <w:color w:val="CC7832"/>
        </w:rPr>
        <w:t>int</w:t>
      </w:r>
      <w:r w:rsidRPr="00AF1F07">
        <w:t>)mealCat){</w:t>
      </w:r>
      <w:r w:rsidRPr="00AF1F07">
        <w:br/>
      </w:r>
      <w:r w:rsidRPr="00AF1F07">
        <w:br/>
        <w:t xml:space="preserve">            </w:t>
      </w:r>
      <w:r w:rsidRPr="00AF1F07">
        <w:rPr>
          <w:color w:val="CC7832"/>
        </w:rPr>
        <w:t xml:space="preserve">case </w:t>
      </w:r>
      <w:r w:rsidRPr="00AF1F07">
        <w:rPr>
          <w:color w:val="6897BB"/>
        </w:rPr>
        <w:t xml:space="preserve">0 </w:t>
      </w:r>
      <w:r w:rsidRPr="00AF1F07">
        <w:t>: holder.</w:t>
      </w:r>
      <w:r w:rsidRPr="00AF1F07">
        <w:rPr>
          <w:color w:val="9876AA"/>
        </w:rPr>
        <w:t>planType</w:t>
      </w:r>
      <w:r w:rsidRPr="00AF1F07">
        <w:t>.setText(</w:t>
      </w:r>
      <w:r w:rsidRPr="00AF1F07">
        <w:rPr>
          <w:color w:val="6A8759"/>
        </w:rPr>
        <w:t>"Lunch"</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1</w:t>
      </w:r>
      <w:r w:rsidRPr="00AF1F07">
        <w:t>: holder.</w:t>
      </w:r>
      <w:r w:rsidRPr="00AF1F07">
        <w:rPr>
          <w:color w:val="9876AA"/>
        </w:rPr>
        <w:t>planType</w:t>
      </w:r>
      <w:r w:rsidRPr="00AF1F07">
        <w:t>.setText(</w:t>
      </w:r>
      <w:r w:rsidRPr="00AF1F07">
        <w:rPr>
          <w:color w:val="6A8759"/>
        </w:rPr>
        <w:t>"Dinner"</w:t>
      </w:r>
      <w:r w:rsidRPr="00AF1F07">
        <w:t>)</w:t>
      </w:r>
      <w:r w:rsidRPr="00AF1F07">
        <w:rPr>
          <w:color w:val="CC7832"/>
        </w:rPr>
        <w:t>;</w:t>
      </w:r>
      <w:r w:rsidRPr="00AF1F07">
        <w:rPr>
          <w:color w:val="CC7832"/>
        </w:rPr>
        <w:br/>
        <w:t xml:space="preserve">            break;</w:t>
      </w:r>
      <w:r w:rsidRPr="00AF1F07">
        <w:rPr>
          <w:color w:val="CC7832"/>
        </w:rPr>
        <w:br/>
        <w:t xml:space="preserve">        </w:t>
      </w:r>
      <w:r w:rsidRPr="00AF1F07">
        <w:t>}</w:t>
      </w:r>
      <w:r w:rsidRPr="00AF1F07">
        <w:br/>
        <w:t xml:space="preserve">        </w:t>
      </w:r>
      <w:r w:rsidRPr="00AF1F07">
        <w:rPr>
          <w:color w:val="CC7832"/>
        </w:rPr>
        <w:t xml:space="preserve">long </w:t>
      </w:r>
      <w:r w:rsidRPr="00AF1F07">
        <w:t xml:space="preserve">foodCat = </w:t>
      </w:r>
      <w:r w:rsidRPr="00AF1F07">
        <w:rPr>
          <w:color w:val="9876AA"/>
        </w:rPr>
        <w:t>list</w:t>
      </w:r>
      <w:r w:rsidRPr="00AF1F07">
        <w:t>.get(position).getFoodCategory()</w:t>
      </w:r>
      <w:r w:rsidRPr="00AF1F07">
        <w:rPr>
          <w:color w:val="CC7832"/>
        </w:rPr>
        <w:t>;</w:t>
      </w:r>
      <w:r w:rsidRPr="00AF1F07">
        <w:rPr>
          <w:color w:val="CC7832"/>
        </w:rPr>
        <w:br/>
      </w:r>
      <w:r w:rsidRPr="00AF1F07">
        <w:rPr>
          <w:color w:val="CC7832"/>
        </w:rPr>
        <w:br/>
        <w:t xml:space="preserve">        switch </w:t>
      </w:r>
      <w:r w:rsidRPr="00AF1F07">
        <w:t>((</w:t>
      </w:r>
      <w:r w:rsidRPr="00AF1F07">
        <w:rPr>
          <w:color w:val="CC7832"/>
        </w:rPr>
        <w:t>int</w:t>
      </w:r>
      <w:r w:rsidRPr="00AF1F07">
        <w:t>)mealCat){</w:t>
      </w:r>
      <w:r w:rsidRPr="00AF1F07">
        <w:br/>
      </w:r>
      <w:r w:rsidRPr="00AF1F07">
        <w:br/>
        <w:t xml:space="preserve">            </w:t>
      </w:r>
      <w:r w:rsidRPr="00AF1F07">
        <w:rPr>
          <w:color w:val="CC7832"/>
        </w:rPr>
        <w:t xml:space="preserve">case </w:t>
      </w:r>
      <w:r w:rsidRPr="00AF1F07">
        <w:rPr>
          <w:color w:val="6897BB"/>
        </w:rPr>
        <w:t xml:space="preserve">0 </w:t>
      </w:r>
      <w:r w:rsidRPr="00AF1F07">
        <w:t>: holder.</w:t>
      </w:r>
      <w:r w:rsidRPr="00AF1F07">
        <w:rPr>
          <w:color w:val="9876AA"/>
        </w:rPr>
        <w:t>foodType</w:t>
      </w:r>
      <w:r w:rsidRPr="00AF1F07">
        <w:t>.setText(</w:t>
      </w:r>
      <w:r w:rsidRPr="00AF1F07">
        <w:rPr>
          <w:color w:val="6A8759"/>
        </w:rPr>
        <w:t>"VEG"</w:t>
      </w:r>
      <w:r w:rsidRPr="00AF1F07">
        <w:t>)</w:t>
      </w:r>
      <w:r w:rsidRPr="00AF1F07">
        <w:rPr>
          <w:color w:val="CC7832"/>
        </w:rPr>
        <w:t>;</w:t>
      </w:r>
      <w:r w:rsidRPr="00AF1F07">
        <w:rPr>
          <w:color w:val="CC7832"/>
        </w:rPr>
        <w:br/>
        <w:t xml:space="preserve">                break;</w:t>
      </w:r>
      <w:r w:rsidRPr="00AF1F07">
        <w:rPr>
          <w:color w:val="CC7832"/>
        </w:rPr>
        <w:br/>
        <w:t xml:space="preserve">            case </w:t>
      </w:r>
      <w:r w:rsidRPr="00AF1F07">
        <w:rPr>
          <w:color w:val="6897BB"/>
        </w:rPr>
        <w:t>1</w:t>
      </w:r>
      <w:r w:rsidRPr="00AF1F07">
        <w:t>: holder.</w:t>
      </w:r>
      <w:r w:rsidRPr="00AF1F07">
        <w:rPr>
          <w:color w:val="9876AA"/>
        </w:rPr>
        <w:t>foodType</w:t>
      </w:r>
      <w:r w:rsidRPr="00AF1F07">
        <w:t>.setText(</w:t>
      </w:r>
      <w:r w:rsidRPr="00AF1F07">
        <w:rPr>
          <w:color w:val="6A8759"/>
        </w:rPr>
        <w:t>"NON-VEG"</w:t>
      </w:r>
      <w:r w:rsidRPr="00AF1F07">
        <w:t>)</w:t>
      </w:r>
      <w:r w:rsidRPr="00AF1F07">
        <w:rPr>
          <w:color w:val="CC7832"/>
        </w:rPr>
        <w:t>;</w:t>
      </w:r>
      <w:r w:rsidRPr="00AF1F07">
        <w:rPr>
          <w:color w:val="CC7832"/>
        </w:rPr>
        <w:br/>
        <w:t xml:space="preserve">                break;</w:t>
      </w:r>
      <w:r w:rsidRPr="00AF1F07">
        <w:rPr>
          <w:color w:val="CC7832"/>
        </w:rPr>
        <w:br/>
        <w:t xml:space="preserve">        </w:t>
      </w:r>
      <w:r w:rsidRPr="00AF1F07">
        <w:t>}</w:t>
      </w:r>
      <w:r w:rsidRPr="00AF1F07">
        <w:br/>
        <w:t xml:space="preserve">        holder.</w:t>
      </w:r>
      <w:r w:rsidRPr="00AF1F07">
        <w:rPr>
          <w:color w:val="9876AA"/>
        </w:rPr>
        <w:t>changeStartDate</w:t>
      </w:r>
      <w:r w:rsidRPr="00AF1F07">
        <w:t>.setOnClickListener(</w:t>
      </w:r>
      <w:r w:rsidRPr="00AF1F07">
        <w:rPr>
          <w:color w:val="CC7832"/>
        </w:rPr>
        <w:t xml:space="preserve">new </w:t>
      </w:r>
      <w:r w:rsidRPr="00AF1F07">
        <w:t>View.OnClick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Click</w:t>
      </w:r>
      <w:r w:rsidRPr="00AF1F07">
        <w:t>(View v) {</w:t>
      </w:r>
      <w:r w:rsidRPr="00AF1F07">
        <w:br/>
      </w:r>
      <w:r w:rsidRPr="00AF1F07">
        <w:br/>
        <w:t xml:space="preserve">                </w:t>
      </w:r>
      <w:r w:rsidRPr="00AF1F07">
        <w:rPr>
          <w:color w:val="CC7832"/>
        </w:rPr>
        <w:t>if</w:t>
      </w:r>
      <w:r w:rsidRPr="00AF1F07">
        <w:t>(</w:t>
      </w:r>
      <w:r w:rsidRPr="00AF1F07">
        <w:rPr>
          <w:color w:val="B389C5"/>
        </w:rPr>
        <w:t xml:space="preserve">status </w:t>
      </w:r>
      <w:r w:rsidRPr="00AF1F07">
        <w:t xml:space="preserve">== </w:t>
      </w:r>
      <w:r w:rsidRPr="00AF1F07">
        <w:rPr>
          <w:color w:val="6897BB"/>
        </w:rPr>
        <w:t xml:space="preserve">0 </w:t>
      </w:r>
      <w:r w:rsidRPr="00AF1F07">
        <w:t>){</w:t>
      </w:r>
      <w:r w:rsidRPr="00AF1F07">
        <w:br/>
      </w:r>
      <w:r w:rsidRPr="00AF1F07">
        <w:br/>
        <w:t xml:space="preserve">                   openDatePicker()</w:t>
      </w:r>
      <w:r w:rsidRPr="00AF1F07">
        <w:rPr>
          <w:color w:val="CC7832"/>
        </w:rPr>
        <w:t>;</w:t>
      </w:r>
      <w:r w:rsidRPr="00AF1F07">
        <w:rPr>
          <w:color w:val="CC7832"/>
        </w:rPr>
        <w:br/>
      </w:r>
      <w:r w:rsidRPr="00AF1F07">
        <w:rPr>
          <w:color w:val="CC7832"/>
        </w:rPr>
        <w:br/>
        <w:t xml:space="preserve">                   if</w:t>
      </w:r>
      <w:r w:rsidRPr="00AF1F07">
        <w:t>(</w:t>
      </w:r>
      <w:r w:rsidRPr="00AF1F07">
        <w:rPr>
          <w:color w:val="9876AA"/>
        </w:rPr>
        <w:t>newDate</w:t>
      </w:r>
      <w:r w:rsidRPr="00AF1F07">
        <w:t>!=</w:t>
      </w:r>
      <w:r w:rsidRPr="00AF1F07">
        <w:rPr>
          <w:color w:val="CC7832"/>
        </w:rPr>
        <w:t>null</w:t>
      </w:r>
      <w:r w:rsidRPr="00AF1F07">
        <w:t>){</w:t>
      </w:r>
      <w:r w:rsidRPr="00AF1F07">
        <w:br/>
      </w:r>
      <w:r w:rsidRPr="00AF1F07">
        <w:br/>
        <w:t xml:space="preserve">                       </w:t>
      </w:r>
      <w:r w:rsidRPr="00AF1F07">
        <w:rPr>
          <w:color w:val="808080"/>
        </w:rPr>
        <w:t>//</w:t>
      </w:r>
      <w:r w:rsidRPr="00AF1F07">
        <w:rPr>
          <w:color w:val="A8C023"/>
        </w:rPr>
        <w:t>TODO:Update Start Date</w:t>
      </w:r>
      <w:r w:rsidRPr="00AF1F07">
        <w:rPr>
          <w:color w:val="A8C023"/>
        </w:rPr>
        <w:br/>
        <w:t xml:space="preserve">                   </w:t>
      </w:r>
      <w:r w:rsidRPr="00AF1F07">
        <w:t>}</w:t>
      </w:r>
      <w:r w:rsidRPr="00AF1F07">
        <w:br/>
        <w:t xml:space="preserve">                }</w:t>
      </w:r>
      <w:r w:rsidRPr="00AF1F07">
        <w:br/>
        <w:t xml:space="preserve">            }</w:t>
      </w:r>
      <w:r w:rsidRPr="00AF1F07">
        <w:br/>
        <w:t xml:space="preserve">        })</w:t>
      </w:r>
      <w:r w:rsidRPr="00AF1F07">
        <w:rPr>
          <w:color w:val="CC7832"/>
        </w:rPr>
        <w:t>;</w:t>
      </w:r>
      <w:r w:rsidRPr="00AF1F07">
        <w:rPr>
          <w:color w:val="CC7832"/>
        </w:rPr>
        <w:br/>
      </w:r>
      <w:r w:rsidRPr="00AF1F07">
        <w:rPr>
          <w:color w:val="CC7832"/>
        </w:rPr>
        <w:lastRenderedPageBreak/>
        <w:t xml:space="preserve">    </w:t>
      </w:r>
      <w:r w:rsidRPr="00AF1F07">
        <w:t>}</w:t>
      </w:r>
      <w:r w:rsidRPr="00AF1F07">
        <w:br/>
      </w:r>
      <w:r w:rsidRPr="00AF1F07">
        <w:br/>
        <w:t xml:space="preserve">    </w:t>
      </w:r>
      <w:r w:rsidRPr="00AF1F07">
        <w:rPr>
          <w:color w:val="BBB529"/>
        </w:rPr>
        <w:t>@Override</w:t>
      </w:r>
      <w:r w:rsidRPr="00AF1F07">
        <w:rPr>
          <w:color w:val="BBB529"/>
        </w:rPr>
        <w:br/>
        <w:t xml:space="preserve">    </w:t>
      </w:r>
      <w:r w:rsidRPr="00AF1F07">
        <w:rPr>
          <w:color w:val="CC7832"/>
        </w:rPr>
        <w:t xml:space="preserve">public int </w:t>
      </w:r>
      <w:r w:rsidRPr="00AF1F07">
        <w:rPr>
          <w:color w:val="FFC66D"/>
        </w:rPr>
        <w:t>getItemCount</w:t>
      </w:r>
      <w:r w:rsidRPr="00AF1F07">
        <w:t>() {</w:t>
      </w:r>
      <w:r w:rsidRPr="00AF1F07">
        <w:br/>
        <w:t xml:space="preserve">        </w:t>
      </w:r>
      <w:r w:rsidRPr="00AF1F07">
        <w:rPr>
          <w:color w:val="CC7832"/>
        </w:rPr>
        <w:t xml:space="preserve">return </w:t>
      </w:r>
      <w:r w:rsidRPr="00AF1F07">
        <w:rPr>
          <w:color w:val="9876AA"/>
        </w:rPr>
        <w:t>list</w:t>
      </w:r>
      <w:r w:rsidRPr="00AF1F07">
        <w:t>.size()</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CC7832"/>
        </w:rPr>
        <w:t xml:space="preserve">public class </w:t>
      </w:r>
      <w:r w:rsidRPr="00AF1F07">
        <w:t xml:space="preserve">MyViewHolder </w:t>
      </w:r>
      <w:r w:rsidRPr="00AF1F07">
        <w:rPr>
          <w:color w:val="CC7832"/>
        </w:rPr>
        <w:t xml:space="preserve">extends </w:t>
      </w:r>
      <w:r w:rsidRPr="00AF1F07">
        <w:t>RecyclerView.ViewHolder {</w:t>
      </w:r>
      <w:r w:rsidRPr="00AF1F07">
        <w:br/>
      </w:r>
      <w:r w:rsidRPr="00AF1F07">
        <w:br/>
        <w:t xml:space="preserve">        </w:t>
      </w:r>
      <w:r w:rsidRPr="00AF1F07">
        <w:rPr>
          <w:color w:val="CC7832"/>
        </w:rPr>
        <w:t xml:space="preserve">private </w:t>
      </w:r>
      <w:r w:rsidRPr="00AF1F07">
        <w:t xml:space="preserve">TextView </w:t>
      </w:r>
      <w:r w:rsidRPr="00AF1F07">
        <w:rPr>
          <w:color w:val="9876AA"/>
        </w:rPr>
        <w:t>purchaseDate</w:t>
      </w:r>
      <w:r w:rsidRPr="00AF1F07">
        <w:rPr>
          <w:color w:val="CC7832"/>
        </w:rPr>
        <w:t>,</w:t>
      </w:r>
      <w:r w:rsidRPr="00AF1F07">
        <w:rPr>
          <w:color w:val="9876AA"/>
        </w:rPr>
        <w:t>startDate</w:t>
      </w:r>
      <w:r w:rsidRPr="00AF1F07">
        <w:rPr>
          <w:color w:val="CC7832"/>
        </w:rPr>
        <w:t>,</w:t>
      </w:r>
      <w:r w:rsidRPr="00AF1F07">
        <w:rPr>
          <w:color w:val="9876AA"/>
        </w:rPr>
        <w:t>planDays</w:t>
      </w:r>
      <w:r w:rsidRPr="00AF1F07">
        <w:rPr>
          <w:color w:val="CC7832"/>
        </w:rPr>
        <w:t>,</w:t>
      </w:r>
      <w:r w:rsidRPr="00AF1F07">
        <w:rPr>
          <w:color w:val="9876AA"/>
        </w:rPr>
        <w:t>planType</w:t>
      </w:r>
      <w:r w:rsidRPr="00AF1F07">
        <w:rPr>
          <w:color w:val="CC7832"/>
        </w:rPr>
        <w:t>,</w:t>
      </w:r>
      <w:r w:rsidRPr="00AF1F07">
        <w:rPr>
          <w:color w:val="9876AA"/>
        </w:rPr>
        <w:t>foodType</w:t>
      </w:r>
      <w:r w:rsidRPr="00AF1F07">
        <w:rPr>
          <w:color w:val="CC7832"/>
        </w:rPr>
        <w:t>;</w:t>
      </w:r>
      <w:r w:rsidRPr="00AF1F07">
        <w:rPr>
          <w:color w:val="CC7832"/>
        </w:rPr>
        <w:br/>
        <w:t xml:space="preserve">        private </w:t>
      </w:r>
      <w:r w:rsidRPr="00AF1F07">
        <w:t xml:space="preserve">TextView </w:t>
      </w:r>
      <w:r w:rsidRPr="00AF1F07">
        <w:rPr>
          <w:color w:val="9876AA"/>
        </w:rPr>
        <w:t>status</w:t>
      </w:r>
      <w:r w:rsidRPr="00AF1F07">
        <w:rPr>
          <w:color w:val="CC7832"/>
        </w:rPr>
        <w:t>;</w:t>
      </w:r>
      <w:r w:rsidRPr="00AF1F07">
        <w:rPr>
          <w:color w:val="CC7832"/>
        </w:rPr>
        <w:br/>
        <w:t xml:space="preserve">        private </w:t>
      </w:r>
      <w:r w:rsidRPr="00AF1F07">
        <w:t xml:space="preserve">MaterialButton </w:t>
      </w:r>
      <w:r w:rsidRPr="00AF1F07">
        <w:rPr>
          <w:color w:val="9876AA"/>
        </w:rPr>
        <w:t>changeStartDate</w:t>
      </w:r>
      <w:r w:rsidRPr="00AF1F07">
        <w:rPr>
          <w:color w:val="CC7832"/>
        </w:rPr>
        <w:t>;</w:t>
      </w:r>
      <w:r w:rsidRPr="00AF1F07">
        <w:rPr>
          <w:color w:val="CC7832"/>
        </w:rPr>
        <w:br/>
        <w:t xml:space="preserve">        public </w:t>
      </w:r>
      <w:r w:rsidRPr="00AF1F07">
        <w:rPr>
          <w:color w:val="FFC66D"/>
        </w:rPr>
        <w:t>MyViewHolder</w:t>
      </w:r>
      <w:r w:rsidRPr="00AF1F07">
        <w:t>(</w:t>
      </w:r>
      <w:r w:rsidRPr="00AF1F07">
        <w:rPr>
          <w:color w:val="BBB529"/>
        </w:rPr>
        <w:t xml:space="preserve">@NonNull </w:t>
      </w:r>
      <w:r w:rsidRPr="00AF1F07">
        <w:t>View itemView) {</w:t>
      </w:r>
      <w:r w:rsidRPr="00AF1F07">
        <w:br/>
        <w:t xml:space="preserve">            </w:t>
      </w:r>
      <w:r w:rsidRPr="00AF1F07">
        <w:rPr>
          <w:color w:val="CC7832"/>
        </w:rPr>
        <w:t>super</w:t>
      </w:r>
      <w:r w:rsidRPr="00AF1F07">
        <w:t>(itemView)</w:t>
      </w:r>
      <w:r w:rsidRPr="00AF1F07">
        <w:rPr>
          <w:color w:val="CC7832"/>
        </w:rPr>
        <w:t>;</w:t>
      </w:r>
      <w:r w:rsidRPr="00AF1F07">
        <w:rPr>
          <w:color w:val="CC7832"/>
        </w:rPr>
        <w:br/>
      </w:r>
      <w:r w:rsidRPr="00AF1F07">
        <w:rPr>
          <w:color w:val="CC7832"/>
        </w:rPr>
        <w:br/>
        <w:t xml:space="preserve">            </w:t>
      </w:r>
      <w:r w:rsidRPr="00AF1F07">
        <w:rPr>
          <w:color w:val="9876AA"/>
        </w:rPr>
        <w:t xml:space="preserve">purchaseDate </w:t>
      </w:r>
      <w:r w:rsidRPr="00AF1F07">
        <w:t>= itemView.findViewById(R.id.</w:t>
      </w:r>
      <w:r w:rsidRPr="00AF1F07">
        <w:rPr>
          <w:color w:val="9876AA"/>
        </w:rPr>
        <w:t>purchaseDate</w:t>
      </w:r>
      <w:r w:rsidRPr="00AF1F07">
        <w:t>)</w:t>
      </w:r>
      <w:r w:rsidRPr="00AF1F07">
        <w:rPr>
          <w:color w:val="CC7832"/>
        </w:rPr>
        <w:t>;</w:t>
      </w:r>
      <w:r w:rsidRPr="00AF1F07">
        <w:rPr>
          <w:color w:val="CC7832"/>
        </w:rPr>
        <w:br/>
        <w:t xml:space="preserve">            </w:t>
      </w:r>
      <w:r w:rsidRPr="00AF1F07">
        <w:rPr>
          <w:color w:val="9876AA"/>
        </w:rPr>
        <w:t xml:space="preserve">startDate </w:t>
      </w:r>
      <w:r w:rsidRPr="00AF1F07">
        <w:t>= itemView.findViewById(R.id.</w:t>
      </w:r>
      <w:r w:rsidRPr="00AF1F07">
        <w:rPr>
          <w:color w:val="9876AA"/>
        </w:rPr>
        <w:t>startDate</w:t>
      </w:r>
      <w:r w:rsidRPr="00AF1F07">
        <w:t>)</w:t>
      </w:r>
      <w:r w:rsidRPr="00AF1F07">
        <w:rPr>
          <w:color w:val="CC7832"/>
        </w:rPr>
        <w:t>;</w:t>
      </w:r>
      <w:r w:rsidRPr="00AF1F07">
        <w:rPr>
          <w:color w:val="CC7832"/>
        </w:rPr>
        <w:br/>
        <w:t xml:space="preserve">            </w:t>
      </w:r>
      <w:r w:rsidRPr="00AF1F07">
        <w:rPr>
          <w:color w:val="9876AA"/>
        </w:rPr>
        <w:t xml:space="preserve">changeStartDate </w:t>
      </w:r>
      <w:r w:rsidRPr="00AF1F07">
        <w:t>= itemView.findViewById(R.id.</w:t>
      </w:r>
      <w:r w:rsidRPr="00AF1F07">
        <w:rPr>
          <w:color w:val="9876AA"/>
        </w:rPr>
        <w:t>changeStartDate</w:t>
      </w:r>
      <w:r w:rsidRPr="00AF1F07">
        <w:t>)</w:t>
      </w:r>
      <w:r w:rsidRPr="00AF1F07">
        <w:rPr>
          <w:color w:val="CC7832"/>
        </w:rPr>
        <w:t>;</w:t>
      </w:r>
      <w:r w:rsidRPr="00AF1F07">
        <w:rPr>
          <w:color w:val="CC7832"/>
        </w:rPr>
        <w:br/>
        <w:t xml:space="preserve">            </w:t>
      </w:r>
      <w:r w:rsidRPr="00AF1F07">
        <w:rPr>
          <w:color w:val="9876AA"/>
        </w:rPr>
        <w:t xml:space="preserve">planDays </w:t>
      </w:r>
      <w:r w:rsidRPr="00AF1F07">
        <w:t>= itemView.findViewById(R.id.</w:t>
      </w:r>
      <w:r w:rsidRPr="00AF1F07">
        <w:rPr>
          <w:color w:val="9876AA"/>
        </w:rPr>
        <w:t>planDays</w:t>
      </w:r>
      <w:r w:rsidRPr="00AF1F07">
        <w:t>)</w:t>
      </w:r>
      <w:r w:rsidRPr="00AF1F07">
        <w:rPr>
          <w:color w:val="CC7832"/>
        </w:rPr>
        <w:t>;</w:t>
      </w:r>
      <w:r w:rsidRPr="00AF1F07">
        <w:rPr>
          <w:color w:val="CC7832"/>
        </w:rPr>
        <w:br/>
        <w:t xml:space="preserve">            </w:t>
      </w:r>
      <w:r w:rsidRPr="00AF1F07">
        <w:rPr>
          <w:color w:val="9876AA"/>
        </w:rPr>
        <w:t xml:space="preserve">planType  </w:t>
      </w:r>
      <w:r w:rsidRPr="00AF1F07">
        <w:t>= itemView.findViewById(R.id.</w:t>
      </w:r>
      <w:r w:rsidRPr="00AF1F07">
        <w:rPr>
          <w:color w:val="9876AA"/>
        </w:rPr>
        <w:t>planType</w:t>
      </w:r>
      <w:r w:rsidRPr="00AF1F07">
        <w:t>)</w:t>
      </w:r>
      <w:r w:rsidRPr="00AF1F07">
        <w:rPr>
          <w:color w:val="CC7832"/>
        </w:rPr>
        <w:t>;</w:t>
      </w:r>
      <w:r w:rsidRPr="00AF1F07">
        <w:rPr>
          <w:color w:val="CC7832"/>
        </w:rPr>
        <w:br/>
        <w:t xml:space="preserve">            </w:t>
      </w:r>
      <w:r w:rsidRPr="00AF1F07">
        <w:rPr>
          <w:color w:val="9876AA"/>
        </w:rPr>
        <w:t xml:space="preserve">status </w:t>
      </w:r>
      <w:r w:rsidRPr="00AF1F07">
        <w:t>= itemView.findViewById(R.id.</w:t>
      </w:r>
      <w:r w:rsidRPr="00AF1F07">
        <w:rPr>
          <w:color w:val="9876AA"/>
        </w:rPr>
        <w:t>status</w:t>
      </w:r>
      <w:r w:rsidRPr="00AF1F07">
        <w:t>)</w:t>
      </w:r>
      <w:r w:rsidRPr="00AF1F07">
        <w:rPr>
          <w:color w:val="CC7832"/>
        </w:rPr>
        <w:t>;</w:t>
      </w:r>
      <w:r w:rsidRPr="00AF1F07">
        <w:rPr>
          <w:color w:val="CC7832"/>
        </w:rPr>
        <w:br/>
        <w:t xml:space="preserve">            </w:t>
      </w:r>
      <w:r w:rsidRPr="00AF1F07">
        <w:rPr>
          <w:color w:val="9876AA"/>
        </w:rPr>
        <w:t xml:space="preserve">foodType </w:t>
      </w:r>
      <w:r w:rsidRPr="00AF1F07">
        <w:t>= itemView.findViewById(R.id.</w:t>
      </w:r>
      <w:r w:rsidRPr="00AF1F07">
        <w:rPr>
          <w:color w:val="9876AA"/>
        </w:rPr>
        <w:t>foodType</w:t>
      </w:r>
      <w:r w:rsidRPr="00AF1F07">
        <w:t>)</w:t>
      </w:r>
      <w:r w:rsidRPr="00AF1F07">
        <w:rPr>
          <w:color w:val="CC7832"/>
        </w:rPr>
        <w:t>;</w:t>
      </w:r>
      <w:r w:rsidRPr="00AF1F07">
        <w:rPr>
          <w:color w:val="CC7832"/>
        </w:rPr>
        <w:br/>
        <w:t xml:space="preserve">        </w:t>
      </w:r>
      <w:r w:rsidRPr="00AF1F07">
        <w:t>}</w:t>
      </w:r>
      <w:r w:rsidRPr="00AF1F07">
        <w:br/>
        <w:t xml:space="preserve">    }</w:t>
      </w:r>
      <w:r w:rsidRPr="00AF1F07">
        <w:br/>
      </w:r>
      <w:r w:rsidRPr="00AF1F07">
        <w:br/>
        <w:t xml:space="preserve">    </w:t>
      </w:r>
      <w:r w:rsidRPr="00AF1F07">
        <w:rPr>
          <w:color w:val="CC7832"/>
        </w:rPr>
        <w:t xml:space="preserve">private void </w:t>
      </w:r>
      <w:r w:rsidRPr="00AF1F07">
        <w:rPr>
          <w:color w:val="FFC66D"/>
        </w:rPr>
        <w:t>openDatePicker</w:t>
      </w:r>
      <w:r w:rsidRPr="00AF1F07">
        <w:t>(){</w:t>
      </w:r>
      <w:r w:rsidRPr="00AF1F07">
        <w:br/>
      </w:r>
      <w:r w:rsidRPr="00AF1F07">
        <w:br/>
      </w:r>
      <w:r w:rsidRPr="00AF1F07">
        <w:br/>
        <w:t xml:space="preserve">        Calendar calendar = Calendar.getInstance()</w:t>
      </w:r>
      <w:r w:rsidRPr="00AF1F07">
        <w:rPr>
          <w:color w:val="CC7832"/>
        </w:rPr>
        <w:t>;</w:t>
      </w:r>
      <w:r w:rsidRPr="00AF1F07">
        <w:rPr>
          <w:color w:val="CC7832"/>
        </w:rPr>
        <w:br/>
        <w:t xml:space="preserve">        int </w:t>
      </w:r>
      <w:r w:rsidRPr="00AF1F07">
        <w:t>year = calendar.get(Calendar.</w:t>
      </w:r>
      <w:r w:rsidRPr="00AF1F07">
        <w:rPr>
          <w:color w:val="9876AA"/>
        </w:rPr>
        <w:t>YEAR</w:t>
      </w:r>
      <w:r w:rsidRPr="00AF1F07">
        <w:t>)</w:t>
      </w:r>
      <w:r w:rsidRPr="00AF1F07">
        <w:rPr>
          <w:color w:val="CC7832"/>
        </w:rPr>
        <w:t>;</w:t>
      </w:r>
      <w:r w:rsidRPr="00AF1F07">
        <w:rPr>
          <w:color w:val="CC7832"/>
        </w:rPr>
        <w:br/>
        <w:t xml:space="preserve">        int </w:t>
      </w:r>
      <w:r w:rsidRPr="00AF1F07">
        <w:t>month  = calendar.get(Calendar.</w:t>
      </w:r>
      <w:r w:rsidRPr="00AF1F07">
        <w:rPr>
          <w:color w:val="9876AA"/>
        </w:rPr>
        <w:t>MONTH</w:t>
      </w:r>
      <w:r w:rsidRPr="00AF1F07">
        <w:t>)</w:t>
      </w:r>
      <w:r w:rsidRPr="00AF1F07">
        <w:rPr>
          <w:color w:val="CC7832"/>
        </w:rPr>
        <w:t>;</w:t>
      </w:r>
      <w:r w:rsidRPr="00AF1F07">
        <w:rPr>
          <w:color w:val="CC7832"/>
        </w:rPr>
        <w:br/>
        <w:t xml:space="preserve">        int </w:t>
      </w:r>
      <w:r w:rsidRPr="00AF1F07">
        <w:t>day = calendar.get(Calendar.</w:t>
      </w:r>
      <w:r w:rsidRPr="00AF1F07">
        <w:rPr>
          <w:color w:val="9876AA"/>
        </w:rPr>
        <w:t>DAY_OF_MONTH</w:t>
      </w:r>
      <w:r w:rsidRPr="00AF1F07">
        <w:t>)</w:t>
      </w:r>
      <w:r w:rsidRPr="00AF1F07">
        <w:rPr>
          <w:color w:val="CC7832"/>
        </w:rPr>
        <w:t>;</w:t>
      </w:r>
      <w:r w:rsidRPr="00AF1F07">
        <w:rPr>
          <w:color w:val="CC7832"/>
        </w:rPr>
        <w:br/>
      </w:r>
      <w:r w:rsidRPr="00AF1F07">
        <w:rPr>
          <w:color w:val="CC7832"/>
        </w:rPr>
        <w:br/>
      </w:r>
      <w:r w:rsidRPr="00AF1F07">
        <w:rPr>
          <w:color w:val="CC7832"/>
        </w:rPr>
        <w:br/>
        <w:t xml:space="preserve">        </w:t>
      </w:r>
      <w:r w:rsidRPr="00AF1F07">
        <w:t xml:space="preserve">DatePickerDialog datePickerDialog = </w:t>
      </w:r>
      <w:r w:rsidRPr="00AF1F07">
        <w:rPr>
          <w:color w:val="CC7832"/>
        </w:rPr>
        <w:t xml:space="preserve">new </w:t>
      </w:r>
      <w:r w:rsidRPr="00AF1F07">
        <w:t>DatePickerDialog(</w:t>
      </w:r>
      <w:r w:rsidRPr="00AF1F07">
        <w:rPr>
          <w:color w:val="9876AA"/>
        </w:rPr>
        <w:t>context</w:t>
      </w:r>
      <w:r w:rsidRPr="00AF1F07">
        <w:rPr>
          <w:color w:val="CC7832"/>
        </w:rPr>
        <w:t>,</w:t>
      </w:r>
      <w:r w:rsidRPr="00AF1F07">
        <w:rPr>
          <w:color w:val="CC7832"/>
        </w:rPr>
        <w:br/>
        <w:t xml:space="preserve">                new </w:t>
      </w:r>
      <w:r w:rsidRPr="00AF1F07">
        <w:t>DatePickerDialog.OnDateSet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DateSet</w:t>
      </w:r>
      <w:r w:rsidRPr="00AF1F07">
        <w:t>(DatePicker datePicker</w:t>
      </w:r>
      <w:r w:rsidRPr="00AF1F07">
        <w:rPr>
          <w:color w:val="CC7832"/>
        </w:rPr>
        <w:t xml:space="preserve">, int </w:t>
      </w:r>
      <w:r w:rsidRPr="00AF1F07">
        <w:t>year</w:t>
      </w:r>
      <w:r w:rsidRPr="00AF1F07">
        <w:rPr>
          <w:color w:val="CC7832"/>
        </w:rPr>
        <w:t xml:space="preserve">, int </w:t>
      </w:r>
      <w:r w:rsidRPr="00AF1F07">
        <w:t>month</w:t>
      </w:r>
      <w:r w:rsidRPr="00AF1F07">
        <w:rPr>
          <w:color w:val="CC7832"/>
        </w:rPr>
        <w:t xml:space="preserve">, int </w:t>
      </w:r>
      <w:r w:rsidRPr="00AF1F07">
        <w:t>day) {</w:t>
      </w:r>
      <w:r w:rsidRPr="00AF1F07">
        <w:br/>
        <w:t xml:space="preserve">                        Date date = </w:t>
      </w:r>
      <w:r w:rsidRPr="00AF1F07">
        <w:rPr>
          <w:color w:val="CC7832"/>
        </w:rPr>
        <w:t xml:space="preserve">new </w:t>
      </w:r>
      <w:r w:rsidRPr="00AF1F07">
        <w:t>Date(year-</w:t>
      </w:r>
      <w:r w:rsidRPr="00AF1F07">
        <w:rPr>
          <w:color w:val="6897BB"/>
        </w:rPr>
        <w:t>1900</w:t>
      </w:r>
      <w:r w:rsidRPr="00AF1F07">
        <w:rPr>
          <w:color w:val="CC7832"/>
        </w:rPr>
        <w:t>,</w:t>
      </w:r>
      <w:r w:rsidRPr="00AF1F07">
        <w:t>month</w:t>
      </w:r>
      <w:r w:rsidRPr="00AF1F07">
        <w:rPr>
          <w:color w:val="CC7832"/>
        </w:rPr>
        <w:t>,</w:t>
      </w:r>
      <w:r w:rsidRPr="00AF1F07">
        <w:t>day)</w:t>
      </w:r>
      <w:r w:rsidRPr="00AF1F07">
        <w:rPr>
          <w:color w:val="CC7832"/>
        </w:rPr>
        <w:t>;</w:t>
      </w:r>
      <w:r w:rsidRPr="00AF1F07">
        <w:rPr>
          <w:color w:val="CC7832"/>
        </w:rPr>
        <w:br/>
      </w:r>
      <w:r w:rsidRPr="00AF1F07">
        <w:rPr>
          <w:color w:val="CC7832"/>
        </w:rPr>
        <w:br/>
        <w:t xml:space="preserve">                        </w:t>
      </w:r>
      <w:r w:rsidRPr="00AF1F07">
        <w:rPr>
          <w:color w:val="9876AA"/>
        </w:rPr>
        <w:t xml:space="preserve">newDate </w:t>
      </w:r>
      <w:r w:rsidRPr="00AF1F07">
        <w:t>= formateDate(date)</w:t>
      </w:r>
      <w:r w:rsidRPr="00AF1F07">
        <w:rPr>
          <w:color w:val="CC7832"/>
        </w:rPr>
        <w:t>;</w:t>
      </w:r>
      <w:r w:rsidRPr="00AF1F07">
        <w:rPr>
          <w:color w:val="CC7832"/>
        </w:rPr>
        <w:br/>
      </w:r>
      <w:r w:rsidRPr="00AF1F07">
        <w:rPr>
          <w:color w:val="CC7832"/>
        </w:rPr>
        <w:br/>
        <w:t xml:space="preserve">                    </w:t>
      </w:r>
      <w:r w:rsidRPr="00AF1F07">
        <w:t>}</w:t>
      </w:r>
      <w:r w:rsidRPr="00AF1F07">
        <w:br/>
        <w:t xml:space="preserve">                }</w:t>
      </w:r>
      <w:r w:rsidRPr="00AF1F07">
        <w:rPr>
          <w:color w:val="CC7832"/>
        </w:rPr>
        <w:t xml:space="preserve">, </w:t>
      </w:r>
      <w:r w:rsidRPr="00AF1F07">
        <w:t>year</w:t>
      </w:r>
      <w:r w:rsidRPr="00AF1F07">
        <w:rPr>
          <w:color w:val="CC7832"/>
        </w:rPr>
        <w:t xml:space="preserve">, </w:t>
      </w:r>
      <w:r w:rsidRPr="00AF1F07">
        <w:t>month</w:t>
      </w:r>
      <w:r w:rsidRPr="00AF1F07">
        <w:rPr>
          <w:color w:val="CC7832"/>
        </w:rPr>
        <w:t xml:space="preserve">, </w:t>
      </w:r>
      <w:r w:rsidRPr="00AF1F07">
        <w:t>day)</w:t>
      </w:r>
      <w:r w:rsidRPr="00AF1F07">
        <w:rPr>
          <w:color w:val="CC7832"/>
        </w:rPr>
        <w:t>;</w:t>
      </w:r>
      <w:r w:rsidRPr="00AF1F07">
        <w:rPr>
          <w:color w:val="CC7832"/>
        </w:rPr>
        <w:br/>
      </w:r>
      <w:r w:rsidRPr="00AF1F07">
        <w:rPr>
          <w:color w:val="CC7832"/>
        </w:rPr>
        <w:br/>
      </w:r>
      <w:r w:rsidRPr="00AF1F07">
        <w:rPr>
          <w:color w:val="CC7832"/>
        </w:rPr>
        <w:lastRenderedPageBreak/>
        <w:t xml:space="preserve">        </w:t>
      </w:r>
      <w:r w:rsidRPr="00AF1F07">
        <w:t>datePickerDialog.show()</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CC7832"/>
        </w:rPr>
        <w:t xml:space="preserve">private </w:t>
      </w:r>
      <w:r w:rsidRPr="00AF1F07">
        <w:t xml:space="preserve">String </w:t>
      </w:r>
      <w:r w:rsidRPr="00AF1F07">
        <w:rPr>
          <w:color w:val="FFC66D"/>
        </w:rPr>
        <w:t>formateDate</w:t>
      </w:r>
      <w:r w:rsidRPr="00AF1F07">
        <w:t>(Date date){</w:t>
      </w:r>
      <w:r w:rsidRPr="00AF1F07">
        <w:br/>
      </w:r>
      <w:r w:rsidRPr="00AF1F07">
        <w:br/>
        <w:t xml:space="preserve">        SimpleDateFormat dateFormat = </w:t>
      </w:r>
      <w:r w:rsidRPr="00AF1F07">
        <w:rPr>
          <w:color w:val="CC7832"/>
        </w:rPr>
        <w:t xml:space="preserve">new </w:t>
      </w:r>
      <w:r w:rsidRPr="00AF1F07">
        <w:t>SimpleDateFormat(</w:t>
      </w:r>
      <w:r w:rsidRPr="00AF1F07">
        <w:rPr>
          <w:color w:val="6A8759"/>
        </w:rPr>
        <w:t>"dd MMM, yyyy"</w:t>
      </w:r>
      <w:r w:rsidRPr="00AF1F07">
        <w:t>)</w:t>
      </w:r>
      <w:r w:rsidRPr="00AF1F07">
        <w:rPr>
          <w:color w:val="CC7832"/>
        </w:rPr>
        <w:t>;</w:t>
      </w:r>
      <w:r w:rsidRPr="00AF1F07">
        <w:rPr>
          <w:color w:val="CC7832"/>
        </w:rPr>
        <w:br/>
        <w:t xml:space="preserve">        return </w:t>
      </w:r>
      <w:r w:rsidRPr="00AF1F07">
        <w:t>dateFormat.format(date)</w:t>
      </w:r>
      <w:r w:rsidRPr="00AF1F07">
        <w:rPr>
          <w:color w:val="CC7832"/>
        </w:rPr>
        <w:t>;</w:t>
      </w:r>
      <w:r w:rsidRPr="00AF1F07">
        <w:rPr>
          <w:color w:val="CC7832"/>
        </w:rPr>
        <w:br/>
        <w:t xml:space="preserve">    </w:t>
      </w:r>
      <w:r w:rsidRPr="00AF1F07">
        <w:t>}</w:t>
      </w:r>
      <w:r w:rsidRPr="00AF1F07">
        <w:br/>
        <w:t>}</w:t>
      </w:r>
    </w:p>
    <w:p w14:paraId="2761C541" w14:textId="77777777" w:rsidR="002251EA" w:rsidRPr="00AF1F07" w:rsidRDefault="002251EA" w:rsidP="003A2D24">
      <w:pPr>
        <w:pStyle w:val="ApH3"/>
        <w:numPr>
          <w:ilvl w:val="0"/>
          <w:numId w:val="0"/>
        </w:numPr>
        <w:ind w:left="810"/>
      </w:pPr>
    </w:p>
    <w:p w14:paraId="6CD90349" w14:textId="77777777" w:rsidR="002251EA" w:rsidRPr="00AF1F07" w:rsidRDefault="002251EA" w:rsidP="003A2D24">
      <w:pPr>
        <w:pStyle w:val="ApH3"/>
      </w:pPr>
      <w:r w:rsidRPr="00AF1F07">
        <w:rPr>
          <w:color w:val="CC7832"/>
        </w:rPr>
        <w:t xml:space="preserve">package </w:t>
      </w:r>
      <w:r w:rsidRPr="00AF1F07">
        <w:t>ActiveSubActivity</w:t>
      </w:r>
      <w:r w:rsidRPr="00AF1F07">
        <w:rPr>
          <w:color w:val="CC7832"/>
        </w:rPr>
        <w:t>;</w:t>
      </w:r>
      <w:r w:rsidRPr="00AF1F07">
        <w:rPr>
          <w:color w:val="CC7832"/>
        </w:rPr>
        <w:br/>
      </w:r>
      <w:r w:rsidRPr="00AF1F07">
        <w:rPr>
          <w:color w:val="CC7832"/>
        </w:rPr>
        <w:br/>
        <w:t xml:space="preserve">import </w:t>
      </w:r>
      <w:r w:rsidRPr="00AF1F07">
        <w:t>android.os.Bundle</w:t>
      </w:r>
      <w:r w:rsidRPr="00AF1F07">
        <w:rPr>
          <w:color w:val="CC7832"/>
        </w:rPr>
        <w:t>;</w:t>
      </w:r>
      <w:r w:rsidRPr="00AF1F07">
        <w:rPr>
          <w:color w:val="CC7832"/>
        </w:rPr>
        <w:br/>
        <w:t xml:space="preserve">import </w:t>
      </w:r>
      <w:r w:rsidRPr="00AF1F07">
        <w:t>android.view.View</w:t>
      </w:r>
      <w:r w:rsidRPr="00AF1F07">
        <w:rPr>
          <w:color w:val="CC7832"/>
        </w:rPr>
        <w:t>;</w:t>
      </w:r>
      <w:r w:rsidRPr="00AF1F07">
        <w:rPr>
          <w:color w:val="CC7832"/>
        </w:rPr>
        <w:br/>
        <w:t xml:space="preserve">import </w:t>
      </w:r>
      <w:r w:rsidRPr="00AF1F07">
        <w:t>android.widget.ProgressBar</w:t>
      </w:r>
      <w:r w:rsidRPr="00AF1F07">
        <w:rPr>
          <w:color w:val="CC7832"/>
        </w:rPr>
        <w:t>;</w:t>
      </w:r>
      <w:r w:rsidRPr="00AF1F07">
        <w:rPr>
          <w:color w:val="CC7832"/>
        </w:rPr>
        <w:br/>
        <w:t xml:space="preserve">import </w:t>
      </w:r>
      <w:r w:rsidRPr="00AF1F07">
        <w:t>android.widget.Toast</w:t>
      </w:r>
      <w:r w:rsidRPr="00AF1F07">
        <w:rPr>
          <w:color w:val="CC7832"/>
        </w:rPr>
        <w:t>;</w:t>
      </w:r>
      <w:r w:rsidRPr="00AF1F07">
        <w:rPr>
          <w:color w:val="CC7832"/>
        </w:rPr>
        <w:br/>
      </w:r>
      <w:r w:rsidRPr="00AF1F07">
        <w:rPr>
          <w:color w:val="CC7832"/>
        </w:rPr>
        <w:br/>
        <w:t xml:space="preserve">import </w:t>
      </w:r>
      <w:r w:rsidRPr="00AF1F07">
        <w:t>androidx.annotation.</w:t>
      </w:r>
      <w:r w:rsidRPr="00AF1F07">
        <w:rPr>
          <w:color w:val="BBB529"/>
        </w:rPr>
        <w:t>NonNull</w:t>
      </w:r>
      <w:r w:rsidRPr="00AF1F07">
        <w:rPr>
          <w:color w:val="CC7832"/>
        </w:rPr>
        <w:t>;</w:t>
      </w:r>
      <w:r w:rsidRPr="00AF1F07">
        <w:rPr>
          <w:color w:val="CC7832"/>
        </w:rPr>
        <w:br/>
        <w:t xml:space="preserve">import </w:t>
      </w:r>
      <w:r w:rsidRPr="00AF1F07">
        <w:t>androidx.annotation.</w:t>
      </w:r>
      <w:r w:rsidRPr="00AF1F07">
        <w:rPr>
          <w:color w:val="BBB529"/>
        </w:rPr>
        <w:t>Nullable</w:t>
      </w:r>
      <w:r w:rsidRPr="00AF1F07">
        <w:rPr>
          <w:color w:val="CC7832"/>
        </w:rPr>
        <w:t>;</w:t>
      </w:r>
      <w:r w:rsidRPr="00AF1F07">
        <w:rPr>
          <w:color w:val="CC7832"/>
        </w:rPr>
        <w:br/>
        <w:t xml:space="preserve">import </w:t>
      </w:r>
      <w:r w:rsidRPr="00AF1F07">
        <w:t>androidx.appcompat.app.AppCompatActivity</w:t>
      </w:r>
      <w:r w:rsidRPr="00AF1F07">
        <w:rPr>
          <w:color w:val="CC7832"/>
        </w:rPr>
        <w:t>;</w:t>
      </w:r>
      <w:r w:rsidRPr="00AF1F07">
        <w:rPr>
          <w:color w:val="CC7832"/>
        </w:rPr>
        <w:br/>
        <w:t xml:space="preserve">import </w:t>
      </w:r>
      <w:r w:rsidRPr="00AF1F07">
        <w:t>androidx.appcompat.widget.Toolbar</w:t>
      </w:r>
      <w:r w:rsidRPr="00AF1F07">
        <w:rPr>
          <w:color w:val="CC7832"/>
        </w:rPr>
        <w:t>;</w:t>
      </w:r>
      <w:r w:rsidRPr="00AF1F07">
        <w:rPr>
          <w:color w:val="CC7832"/>
        </w:rPr>
        <w:br/>
        <w:t xml:space="preserve">import </w:t>
      </w:r>
      <w:r w:rsidRPr="00AF1F07">
        <w:t>androidx.recyclerview.widget.LinearLayoutManager</w:t>
      </w:r>
      <w:r w:rsidRPr="00AF1F07">
        <w:rPr>
          <w:color w:val="CC7832"/>
        </w:rPr>
        <w:t>;</w:t>
      </w:r>
      <w:r w:rsidRPr="00AF1F07">
        <w:rPr>
          <w:color w:val="CC7832"/>
        </w:rPr>
        <w:br/>
        <w:t xml:space="preserve">import </w:t>
      </w:r>
      <w:r w:rsidRPr="00AF1F07">
        <w:t>androidx.recyclerview.widget.RecyclerView</w:t>
      </w:r>
      <w:r w:rsidRPr="00AF1F07">
        <w:rPr>
          <w:color w:val="CC7832"/>
        </w:rPr>
        <w:t>;</w:t>
      </w:r>
      <w:r w:rsidRPr="00AF1F07">
        <w:rPr>
          <w:color w:val="CC7832"/>
        </w:rPr>
        <w:br/>
      </w:r>
      <w:r w:rsidRPr="00AF1F07">
        <w:rPr>
          <w:color w:val="CC7832"/>
        </w:rPr>
        <w:br/>
        <w:t xml:space="preserve">import </w:t>
      </w:r>
      <w:r w:rsidRPr="00AF1F07">
        <w:t>com.example.umesfoodapp.R</w:t>
      </w:r>
      <w:r w:rsidRPr="00AF1F07">
        <w:rPr>
          <w:color w:val="CC7832"/>
        </w:rPr>
        <w:t>;</w:t>
      </w:r>
      <w:r w:rsidRPr="00AF1F07">
        <w:rPr>
          <w:color w:val="CC7832"/>
        </w:rPr>
        <w:br/>
        <w:t xml:space="preserve">import </w:t>
      </w:r>
      <w:r w:rsidRPr="00AF1F07">
        <w:t>com.example.umesfoodapp.SessionManagement.SessionManagement</w:t>
      </w:r>
      <w:r w:rsidRPr="00AF1F07">
        <w:rPr>
          <w:color w:val="CC7832"/>
        </w:rPr>
        <w:t>;</w:t>
      </w:r>
      <w:r w:rsidRPr="00AF1F07">
        <w:rPr>
          <w:color w:val="CC7832"/>
        </w:rPr>
        <w:br/>
        <w:t xml:space="preserve">import </w:t>
      </w:r>
      <w:r w:rsidRPr="00AF1F07">
        <w:t>com.example.umesfoodapp.Utils.SubscriptionModal</w:t>
      </w:r>
      <w:r w:rsidRPr="00AF1F07">
        <w:rPr>
          <w:color w:val="CC7832"/>
        </w:rPr>
        <w:t>;</w:t>
      </w:r>
      <w:r w:rsidRPr="00AF1F07">
        <w:rPr>
          <w:color w:val="CC7832"/>
        </w:rPr>
        <w:br/>
        <w:t xml:space="preserve">import </w:t>
      </w:r>
      <w:r w:rsidRPr="00AF1F07">
        <w:t>com.google.android.gms.tasks.OnFailureListener</w:t>
      </w:r>
      <w:r w:rsidRPr="00AF1F07">
        <w:rPr>
          <w:color w:val="CC7832"/>
        </w:rPr>
        <w:t>;</w:t>
      </w:r>
      <w:r w:rsidRPr="00AF1F07">
        <w:rPr>
          <w:color w:val="CC7832"/>
        </w:rPr>
        <w:br/>
        <w:t xml:space="preserve">import </w:t>
      </w:r>
      <w:r w:rsidRPr="00AF1F07">
        <w:t>com.google.android.gms.tasks.OnSuccessListener</w:t>
      </w:r>
      <w:r w:rsidRPr="00AF1F07">
        <w:rPr>
          <w:color w:val="CC7832"/>
        </w:rPr>
        <w:t>;</w:t>
      </w:r>
      <w:r w:rsidRPr="00AF1F07">
        <w:rPr>
          <w:color w:val="CC7832"/>
        </w:rPr>
        <w:br/>
        <w:t xml:space="preserve">import </w:t>
      </w:r>
      <w:r w:rsidRPr="00AF1F07">
        <w:t>com.google.firebase.firestore.CollectionReference</w:t>
      </w:r>
      <w:r w:rsidRPr="00AF1F07">
        <w:rPr>
          <w:color w:val="CC7832"/>
        </w:rPr>
        <w:t>;</w:t>
      </w:r>
      <w:r w:rsidRPr="00AF1F07">
        <w:rPr>
          <w:color w:val="CC7832"/>
        </w:rPr>
        <w:br/>
        <w:t xml:space="preserve">import </w:t>
      </w:r>
      <w:r w:rsidRPr="00AF1F07">
        <w:t>com.google.firebase.firestore.DocumentSnapshot</w:t>
      </w:r>
      <w:r w:rsidRPr="00AF1F07">
        <w:rPr>
          <w:color w:val="CC7832"/>
        </w:rPr>
        <w:t>;</w:t>
      </w:r>
      <w:r w:rsidRPr="00AF1F07">
        <w:rPr>
          <w:color w:val="CC7832"/>
        </w:rPr>
        <w:br/>
        <w:t xml:space="preserve">import </w:t>
      </w:r>
      <w:r w:rsidRPr="00AF1F07">
        <w:t>com.google.firebase.firestore.FirebaseFirestore</w:t>
      </w:r>
      <w:r w:rsidRPr="00AF1F07">
        <w:rPr>
          <w:color w:val="CC7832"/>
        </w:rPr>
        <w:t>;</w:t>
      </w:r>
      <w:r w:rsidRPr="00AF1F07">
        <w:rPr>
          <w:color w:val="CC7832"/>
        </w:rPr>
        <w:br/>
        <w:t xml:space="preserve">import </w:t>
      </w:r>
      <w:r w:rsidRPr="00AF1F07">
        <w:t>com.google.firebase.firestore.QuerySnapshot</w:t>
      </w:r>
      <w:r w:rsidRPr="00AF1F07">
        <w:rPr>
          <w:color w:val="CC7832"/>
        </w:rPr>
        <w:t>;</w:t>
      </w:r>
      <w:r w:rsidRPr="00AF1F07">
        <w:rPr>
          <w:color w:val="CC7832"/>
        </w:rPr>
        <w:br/>
      </w:r>
      <w:r w:rsidRPr="00AF1F07">
        <w:rPr>
          <w:color w:val="CC7832"/>
        </w:rPr>
        <w:br/>
        <w:t xml:space="preserve">import </w:t>
      </w:r>
      <w:r w:rsidRPr="00AF1F07">
        <w:t>java.util.ArrayList</w:t>
      </w:r>
      <w:r w:rsidRPr="00AF1F07">
        <w:rPr>
          <w:color w:val="CC7832"/>
        </w:rPr>
        <w:t>;</w:t>
      </w:r>
      <w:r w:rsidRPr="00AF1F07">
        <w:rPr>
          <w:color w:val="CC7832"/>
        </w:rPr>
        <w:br/>
        <w:t xml:space="preserve">import </w:t>
      </w:r>
      <w:r w:rsidRPr="00AF1F07">
        <w:t>java.util.List</w:t>
      </w:r>
      <w:r w:rsidRPr="00AF1F07">
        <w:rPr>
          <w:color w:val="CC7832"/>
        </w:rPr>
        <w:t>;</w:t>
      </w:r>
      <w:r w:rsidRPr="00AF1F07">
        <w:rPr>
          <w:color w:val="CC7832"/>
        </w:rPr>
        <w:br/>
      </w:r>
      <w:r w:rsidRPr="00AF1F07">
        <w:rPr>
          <w:color w:val="CC7832"/>
        </w:rPr>
        <w:br/>
        <w:t xml:space="preserve">public class </w:t>
      </w:r>
      <w:r w:rsidRPr="00AF1F07">
        <w:t xml:space="preserve">ActiveSubscriptionActivity </w:t>
      </w:r>
      <w:r w:rsidRPr="00AF1F07">
        <w:rPr>
          <w:color w:val="CC7832"/>
        </w:rPr>
        <w:t xml:space="preserve">extends </w:t>
      </w:r>
      <w:r w:rsidRPr="00AF1F07">
        <w:t>AppCompatActivity {</w:t>
      </w:r>
      <w:r w:rsidRPr="00AF1F07">
        <w:br/>
      </w:r>
      <w:r w:rsidRPr="00AF1F07">
        <w:br/>
        <w:t xml:space="preserve">    </w:t>
      </w:r>
      <w:r w:rsidRPr="00AF1F07">
        <w:rPr>
          <w:color w:val="CC7832"/>
        </w:rPr>
        <w:t xml:space="preserve">private </w:t>
      </w:r>
      <w:r w:rsidRPr="00AF1F07">
        <w:t xml:space="preserve">FirebaseFirestore </w:t>
      </w:r>
      <w:r w:rsidRPr="00AF1F07">
        <w:rPr>
          <w:color w:val="9876AA"/>
        </w:rPr>
        <w:t>db</w:t>
      </w:r>
      <w:r w:rsidRPr="00AF1F07">
        <w:rPr>
          <w:color w:val="CC7832"/>
        </w:rPr>
        <w:t>;</w:t>
      </w:r>
      <w:r w:rsidRPr="00AF1F07">
        <w:rPr>
          <w:color w:val="CC7832"/>
        </w:rPr>
        <w:br/>
        <w:t xml:space="preserve">    private </w:t>
      </w:r>
      <w:r w:rsidRPr="00AF1F07">
        <w:t xml:space="preserve">SessionManagement </w:t>
      </w:r>
      <w:r w:rsidRPr="00AF1F07">
        <w:rPr>
          <w:color w:val="9876AA"/>
        </w:rPr>
        <w:t>sessionManagement</w:t>
      </w:r>
      <w:r w:rsidRPr="00AF1F07">
        <w:rPr>
          <w:color w:val="CC7832"/>
        </w:rPr>
        <w:t>;</w:t>
      </w:r>
      <w:r w:rsidRPr="00AF1F07">
        <w:rPr>
          <w:color w:val="CC7832"/>
        </w:rPr>
        <w:br/>
        <w:t xml:space="preserve">    private </w:t>
      </w:r>
      <w:r w:rsidRPr="00AF1F07">
        <w:t xml:space="preserve">ProgressBar </w:t>
      </w:r>
      <w:r w:rsidRPr="00AF1F07">
        <w:rPr>
          <w:color w:val="9876AA"/>
        </w:rPr>
        <w:t>progressBar</w:t>
      </w:r>
      <w:r w:rsidRPr="00AF1F07">
        <w:rPr>
          <w:color w:val="CC7832"/>
        </w:rPr>
        <w:t>;</w:t>
      </w:r>
      <w:r w:rsidRPr="00AF1F07">
        <w:rPr>
          <w:color w:val="CC7832"/>
        </w:rPr>
        <w:br/>
        <w:t xml:space="preserve">    private </w:t>
      </w:r>
      <w:r w:rsidRPr="00AF1F07">
        <w:t xml:space="preserve">RecyclerView </w:t>
      </w:r>
      <w:r w:rsidRPr="00AF1F07">
        <w:rPr>
          <w:color w:val="9876AA"/>
        </w:rPr>
        <w:t>recyclerView</w:t>
      </w:r>
      <w:r w:rsidRPr="00AF1F07">
        <w:rPr>
          <w:color w:val="CC7832"/>
        </w:rPr>
        <w:t>;</w:t>
      </w:r>
      <w:r w:rsidRPr="00AF1F07">
        <w:rPr>
          <w:color w:val="CC7832"/>
        </w:rPr>
        <w:br/>
        <w:t xml:space="preserve">    private </w:t>
      </w:r>
      <w:r w:rsidRPr="00AF1F07">
        <w:t xml:space="preserve">List&lt;SubscriptionModal&gt; </w:t>
      </w:r>
      <w:r w:rsidRPr="00AF1F07">
        <w:rPr>
          <w:color w:val="9876AA"/>
        </w:rPr>
        <w:t>list</w:t>
      </w:r>
      <w:r w:rsidRPr="00AF1F07">
        <w:rPr>
          <w:color w:val="CC7832"/>
        </w:rPr>
        <w:t>;</w:t>
      </w:r>
      <w:r w:rsidRPr="00AF1F07">
        <w:rPr>
          <w:color w:val="CC7832"/>
        </w:rPr>
        <w:br/>
        <w:t xml:space="preserve">    private </w:t>
      </w:r>
      <w:r w:rsidRPr="00AF1F07">
        <w:t xml:space="preserve">Toolbar </w:t>
      </w:r>
      <w:r w:rsidRPr="00AF1F07">
        <w:rPr>
          <w:color w:val="9876AA"/>
        </w:rPr>
        <w:t>toolbar</w:t>
      </w:r>
      <w:r w:rsidRPr="00AF1F07">
        <w:rPr>
          <w:color w:val="CC7832"/>
        </w:rPr>
        <w:t>;</w:t>
      </w:r>
      <w:r w:rsidRPr="00AF1F07">
        <w:rPr>
          <w:color w:val="CC7832"/>
        </w:rPr>
        <w:br/>
      </w:r>
      <w:r w:rsidRPr="00AF1F07">
        <w:rPr>
          <w:color w:val="CC7832"/>
        </w:rPr>
        <w:br/>
      </w:r>
      <w:r w:rsidRPr="00AF1F07">
        <w:rPr>
          <w:color w:val="CC7832"/>
        </w:rPr>
        <w:lastRenderedPageBreak/>
        <w:t xml:space="preserve">    </w:t>
      </w:r>
      <w:r w:rsidRPr="00AF1F07">
        <w:rPr>
          <w:color w:val="BBB529"/>
        </w:rPr>
        <w:t>@Override</w:t>
      </w:r>
      <w:r w:rsidRPr="00AF1F07">
        <w:rPr>
          <w:color w:val="BBB529"/>
        </w:rPr>
        <w:br/>
        <w:t xml:space="preserve">    </w:t>
      </w:r>
      <w:r w:rsidRPr="00AF1F07">
        <w:rPr>
          <w:color w:val="CC7832"/>
        </w:rPr>
        <w:t xml:space="preserve">protected void </w:t>
      </w:r>
      <w:r w:rsidRPr="00AF1F07">
        <w:rPr>
          <w:color w:val="FFC66D"/>
        </w:rPr>
        <w:t>onResume</w:t>
      </w:r>
      <w:r w:rsidRPr="00AF1F07">
        <w:t>() {</w:t>
      </w:r>
      <w:r w:rsidRPr="00AF1F07">
        <w:br/>
        <w:t xml:space="preserve">        </w:t>
      </w:r>
      <w:r w:rsidRPr="00AF1F07">
        <w:rPr>
          <w:color w:val="CC7832"/>
        </w:rPr>
        <w:t>super</w:t>
      </w:r>
      <w:r w:rsidRPr="00AF1F07">
        <w:t>.onResume()</w:t>
      </w:r>
      <w:r w:rsidRPr="00AF1F07">
        <w:rPr>
          <w:color w:val="CC7832"/>
        </w:rPr>
        <w:t>;</w:t>
      </w:r>
      <w:r w:rsidRPr="00AF1F07">
        <w:rPr>
          <w:color w:val="CC7832"/>
        </w:rPr>
        <w:br/>
      </w:r>
      <w:r w:rsidRPr="00AF1F07">
        <w:rPr>
          <w:color w:val="CC7832"/>
        </w:rPr>
        <w:br/>
        <w:t xml:space="preserve">        </w:t>
      </w:r>
      <w:r w:rsidRPr="00AF1F07">
        <w:t>getUserSubscription()</w:t>
      </w:r>
      <w:r w:rsidRPr="00AF1F07">
        <w:rPr>
          <w:color w:val="CC7832"/>
        </w:rPr>
        <w:t>;</w:t>
      </w:r>
      <w:r w:rsidRPr="00AF1F07">
        <w:rPr>
          <w:color w:val="CC7832"/>
        </w:rPr>
        <w:br/>
        <w:t xml:space="preserve">    </w:t>
      </w:r>
      <w:r w:rsidRPr="00AF1F07">
        <w:t>}</w:t>
      </w:r>
      <w:r w:rsidRPr="00AF1F07">
        <w:br/>
      </w:r>
      <w:r w:rsidRPr="00AF1F07">
        <w:br/>
        <w:t xml:space="preserve">    </w:t>
      </w:r>
      <w:r w:rsidRPr="00AF1F07">
        <w:rPr>
          <w:color w:val="BBB529"/>
        </w:rPr>
        <w:t>@Override</w:t>
      </w:r>
      <w:r w:rsidRPr="00AF1F07">
        <w:rPr>
          <w:color w:val="BBB529"/>
        </w:rPr>
        <w:br/>
        <w:t xml:space="preserve">    </w:t>
      </w:r>
      <w:r w:rsidRPr="00AF1F07">
        <w:rPr>
          <w:color w:val="CC7832"/>
        </w:rPr>
        <w:t xml:space="preserve">protected void </w:t>
      </w:r>
      <w:r w:rsidRPr="00AF1F07">
        <w:rPr>
          <w:color w:val="FFC66D"/>
        </w:rPr>
        <w:t>onCreate</w:t>
      </w:r>
      <w:r w:rsidRPr="00AF1F07">
        <w:t>(</w:t>
      </w:r>
      <w:r w:rsidRPr="00AF1F07">
        <w:rPr>
          <w:color w:val="BBB529"/>
        </w:rPr>
        <w:t xml:space="preserve">@Nullable </w:t>
      </w:r>
      <w:r w:rsidRPr="00AF1F07">
        <w:t>Bundle savedInstanceState) {</w:t>
      </w:r>
      <w:r w:rsidRPr="00AF1F07">
        <w:br/>
        <w:t xml:space="preserve">        </w:t>
      </w:r>
      <w:r w:rsidRPr="00AF1F07">
        <w:rPr>
          <w:color w:val="CC7832"/>
        </w:rPr>
        <w:t>super</w:t>
      </w:r>
      <w:r w:rsidRPr="00AF1F07">
        <w:t>.onCreate(savedInstanceState)</w:t>
      </w:r>
      <w:r w:rsidRPr="00AF1F07">
        <w:rPr>
          <w:color w:val="CC7832"/>
        </w:rPr>
        <w:t>;</w:t>
      </w:r>
      <w:r w:rsidRPr="00AF1F07">
        <w:rPr>
          <w:color w:val="CC7832"/>
        </w:rPr>
        <w:br/>
        <w:t xml:space="preserve">        </w:t>
      </w:r>
      <w:r w:rsidRPr="00AF1F07">
        <w:t>setContentView(R.layout.</w:t>
      </w:r>
      <w:r w:rsidRPr="00AF1F07">
        <w:rPr>
          <w:color w:val="9876AA"/>
        </w:rPr>
        <w:t>activity_active_subscription</w:t>
      </w:r>
      <w:r w:rsidRPr="00AF1F07">
        <w:t>)</w:t>
      </w:r>
      <w:r w:rsidRPr="00AF1F07">
        <w:rPr>
          <w:color w:val="CC7832"/>
        </w:rPr>
        <w:t>;</w:t>
      </w:r>
      <w:r w:rsidRPr="00AF1F07">
        <w:rPr>
          <w:color w:val="CC7832"/>
        </w:rPr>
        <w:br/>
      </w:r>
      <w:r w:rsidRPr="00AF1F07">
        <w:rPr>
          <w:color w:val="CC7832"/>
        </w:rPr>
        <w:br/>
        <w:t xml:space="preserve">        </w:t>
      </w:r>
      <w:r w:rsidRPr="00AF1F07">
        <w:rPr>
          <w:color w:val="9876AA"/>
        </w:rPr>
        <w:t xml:space="preserve">toolbar </w:t>
      </w:r>
      <w:r w:rsidRPr="00AF1F07">
        <w:t>= findViewById(R.id.</w:t>
      </w:r>
      <w:r w:rsidRPr="00AF1F07">
        <w:rPr>
          <w:color w:val="9876AA"/>
        </w:rPr>
        <w:t>active_subscription_toolbar</w:t>
      </w:r>
      <w:r w:rsidRPr="00AF1F07">
        <w:t>)</w:t>
      </w:r>
      <w:r w:rsidRPr="00AF1F07">
        <w:rPr>
          <w:color w:val="CC7832"/>
        </w:rPr>
        <w:t>;</w:t>
      </w:r>
      <w:r w:rsidRPr="00AF1F07">
        <w:rPr>
          <w:color w:val="CC7832"/>
        </w:rPr>
        <w:br/>
        <w:t xml:space="preserve">        </w:t>
      </w:r>
      <w:r w:rsidRPr="00AF1F07">
        <w:rPr>
          <w:color w:val="9876AA"/>
        </w:rPr>
        <w:t>toolbar</w:t>
      </w:r>
      <w:r w:rsidRPr="00AF1F07">
        <w:t>.setNavigationOnClickListener(</w:t>
      </w:r>
      <w:r w:rsidRPr="00AF1F07">
        <w:rPr>
          <w:color w:val="CC7832"/>
        </w:rPr>
        <w:t xml:space="preserve">new </w:t>
      </w:r>
      <w:r w:rsidRPr="00AF1F07">
        <w:t>View.OnClick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Click</w:t>
      </w:r>
      <w:r w:rsidRPr="00AF1F07">
        <w:t>(View v) {</w:t>
      </w:r>
      <w:r w:rsidRPr="00AF1F07">
        <w:br/>
        <w:t xml:space="preserve">                onBackPressed()</w:t>
      </w:r>
      <w:r w:rsidRPr="00AF1F07">
        <w:rPr>
          <w:color w:val="CC7832"/>
        </w:rPr>
        <w:t>;</w:t>
      </w:r>
      <w:r w:rsidRPr="00AF1F07">
        <w:rPr>
          <w:color w:val="CC7832"/>
        </w:rPr>
        <w:br/>
        <w:t xml:space="preserve">            </w:t>
      </w:r>
      <w:r w:rsidRPr="00AF1F07">
        <w:t>}</w:t>
      </w:r>
      <w:r w:rsidRPr="00AF1F07">
        <w:br/>
        <w:t xml:space="preserve">        })</w:t>
      </w:r>
      <w:r w:rsidRPr="00AF1F07">
        <w:rPr>
          <w:color w:val="CC7832"/>
        </w:rPr>
        <w:t>;</w:t>
      </w:r>
      <w:r w:rsidRPr="00AF1F07">
        <w:rPr>
          <w:color w:val="CC7832"/>
        </w:rPr>
        <w:br/>
        <w:t xml:space="preserve">        </w:t>
      </w:r>
      <w:r w:rsidRPr="00AF1F07">
        <w:rPr>
          <w:color w:val="9876AA"/>
        </w:rPr>
        <w:t xml:space="preserve">db </w:t>
      </w:r>
      <w:r w:rsidRPr="00AF1F07">
        <w:t>= FirebaseFirestore.getInstance()</w:t>
      </w:r>
      <w:r w:rsidRPr="00AF1F07">
        <w:rPr>
          <w:color w:val="CC7832"/>
        </w:rPr>
        <w:t>;</w:t>
      </w:r>
      <w:r w:rsidRPr="00AF1F07">
        <w:rPr>
          <w:color w:val="CC7832"/>
        </w:rPr>
        <w:br/>
        <w:t xml:space="preserve">        </w:t>
      </w:r>
      <w:r w:rsidRPr="00AF1F07">
        <w:rPr>
          <w:color w:val="9876AA"/>
        </w:rPr>
        <w:t xml:space="preserve">sessionManagement </w:t>
      </w:r>
      <w:r w:rsidRPr="00AF1F07">
        <w:t xml:space="preserve">= </w:t>
      </w:r>
      <w:r w:rsidRPr="00AF1F07">
        <w:rPr>
          <w:color w:val="CC7832"/>
        </w:rPr>
        <w:t xml:space="preserve">new </w:t>
      </w:r>
      <w:r w:rsidRPr="00AF1F07">
        <w:t>SessionManagement(</w:t>
      </w:r>
      <w:r w:rsidRPr="00AF1F07">
        <w:rPr>
          <w:color w:val="CC7832"/>
        </w:rPr>
        <w:t>this</w:t>
      </w:r>
      <w:r w:rsidRPr="00AF1F07">
        <w:t>)</w:t>
      </w:r>
      <w:r w:rsidRPr="00AF1F07">
        <w:rPr>
          <w:color w:val="CC7832"/>
        </w:rPr>
        <w:t>;</w:t>
      </w:r>
      <w:r w:rsidRPr="00AF1F07">
        <w:rPr>
          <w:color w:val="CC7832"/>
        </w:rPr>
        <w:br/>
        <w:t xml:space="preserve">        </w:t>
      </w:r>
      <w:r w:rsidRPr="00AF1F07">
        <w:rPr>
          <w:color w:val="9876AA"/>
        </w:rPr>
        <w:t xml:space="preserve">progressBar </w:t>
      </w:r>
      <w:r w:rsidRPr="00AF1F07">
        <w:t>= findViewById(R.id.</w:t>
      </w:r>
      <w:r w:rsidRPr="00AF1F07">
        <w:rPr>
          <w:color w:val="9876AA"/>
        </w:rPr>
        <w:t>active_subscription_progressBar</w:t>
      </w:r>
      <w:r w:rsidRPr="00AF1F07">
        <w:t>)</w:t>
      </w:r>
      <w:r w:rsidRPr="00AF1F07">
        <w:rPr>
          <w:color w:val="CC7832"/>
        </w:rPr>
        <w:t>;</w:t>
      </w:r>
      <w:r w:rsidRPr="00AF1F07">
        <w:rPr>
          <w:color w:val="CC7832"/>
        </w:rPr>
        <w:br/>
      </w:r>
      <w:r w:rsidRPr="00AF1F07">
        <w:rPr>
          <w:color w:val="CC7832"/>
        </w:rPr>
        <w:br/>
        <w:t xml:space="preserve">    </w:t>
      </w:r>
      <w:r w:rsidRPr="00AF1F07">
        <w:t>}</w:t>
      </w:r>
      <w:r w:rsidRPr="00AF1F07">
        <w:br/>
      </w:r>
      <w:r w:rsidRPr="00AF1F07">
        <w:br/>
        <w:t xml:space="preserve">    </w:t>
      </w:r>
      <w:r w:rsidRPr="00AF1F07">
        <w:rPr>
          <w:color w:val="CC7832"/>
        </w:rPr>
        <w:t xml:space="preserve">private void </w:t>
      </w:r>
      <w:r w:rsidRPr="00AF1F07">
        <w:rPr>
          <w:color w:val="FFC66D"/>
        </w:rPr>
        <w:t>initRecycler</w:t>
      </w:r>
      <w:r w:rsidRPr="00AF1F07">
        <w:t>() {</w:t>
      </w:r>
      <w:r w:rsidRPr="00AF1F07">
        <w:br/>
      </w:r>
      <w:r w:rsidRPr="00AF1F07">
        <w:br/>
        <w:t xml:space="preserve">        </w:t>
      </w:r>
      <w:r w:rsidRPr="00AF1F07">
        <w:rPr>
          <w:color w:val="9876AA"/>
        </w:rPr>
        <w:t>progressBar</w:t>
      </w:r>
      <w:r w:rsidRPr="00AF1F07">
        <w:t>.setVisibility(View.</w:t>
      </w:r>
      <w:r w:rsidRPr="00AF1F07">
        <w:rPr>
          <w:color w:val="9876AA"/>
        </w:rPr>
        <w:t>GONE</w:t>
      </w:r>
      <w:r w:rsidRPr="00AF1F07">
        <w:t>)</w:t>
      </w:r>
      <w:r w:rsidRPr="00AF1F07">
        <w:rPr>
          <w:color w:val="CC7832"/>
        </w:rPr>
        <w:t>;</w:t>
      </w:r>
      <w:r w:rsidRPr="00AF1F07">
        <w:rPr>
          <w:color w:val="CC7832"/>
        </w:rPr>
        <w:br/>
      </w:r>
      <w:r w:rsidRPr="00AF1F07">
        <w:rPr>
          <w:color w:val="CC7832"/>
        </w:rPr>
        <w:br/>
        <w:t xml:space="preserve">        </w:t>
      </w:r>
      <w:r w:rsidRPr="00AF1F07">
        <w:rPr>
          <w:color w:val="9876AA"/>
        </w:rPr>
        <w:t xml:space="preserve">recyclerView </w:t>
      </w:r>
      <w:r w:rsidRPr="00AF1F07">
        <w:t>= findViewById(R.id.</w:t>
      </w:r>
      <w:r w:rsidRPr="00AF1F07">
        <w:rPr>
          <w:color w:val="9876AA"/>
        </w:rPr>
        <w:t>active_subscription__recycler_view</w:t>
      </w:r>
      <w:r w:rsidRPr="00AF1F07">
        <w:t>)</w:t>
      </w:r>
      <w:r w:rsidRPr="00AF1F07">
        <w:rPr>
          <w:color w:val="CC7832"/>
        </w:rPr>
        <w:t>;</w:t>
      </w:r>
      <w:r w:rsidRPr="00AF1F07">
        <w:rPr>
          <w:color w:val="CC7832"/>
        </w:rPr>
        <w:br/>
        <w:t xml:space="preserve">        </w:t>
      </w:r>
      <w:r w:rsidRPr="00AF1F07">
        <w:rPr>
          <w:color w:val="9876AA"/>
        </w:rPr>
        <w:t>recyclerView</w:t>
      </w:r>
      <w:r w:rsidRPr="00AF1F07">
        <w:t>.setLayoutManager(</w:t>
      </w:r>
      <w:r w:rsidRPr="00AF1F07">
        <w:rPr>
          <w:color w:val="CC7832"/>
        </w:rPr>
        <w:t xml:space="preserve">new </w:t>
      </w:r>
      <w:r w:rsidRPr="00AF1F07">
        <w:t>LinearLayoutManager(</w:t>
      </w:r>
      <w:r w:rsidRPr="00AF1F07">
        <w:rPr>
          <w:color w:val="CC7832"/>
        </w:rPr>
        <w:t>this</w:t>
      </w:r>
      <w:r w:rsidRPr="00AF1F07">
        <w:t>))</w:t>
      </w:r>
      <w:r w:rsidRPr="00AF1F07">
        <w:rPr>
          <w:color w:val="CC7832"/>
        </w:rPr>
        <w:t>;</w:t>
      </w:r>
      <w:r w:rsidRPr="00AF1F07">
        <w:rPr>
          <w:color w:val="CC7832"/>
        </w:rPr>
        <w:br/>
        <w:t xml:space="preserve">        </w:t>
      </w:r>
      <w:r w:rsidRPr="00AF1F07">
        <w:rPr>
          <w:color w:val="9876AA"/>
        </w:rPr>
        <w:t>recyclerView</w:t>
      </w:r>
      <w:r w:rsidRPr="00AF1F07">
        <w:t>.setHasFixedSize(</w:t>
      </w:r>
      <w:r w:rsidRPr="00AF1F07">
        <w:rPr>
          <w:color w:val="CC7832"/>
        </w:rPr>
        <w:t>true</w:t>
      </w:r>
      <w:r w:rsidRPr="00AF1F07">
        <w:t>)</w:t>
      </w:r>
      <w:r w:rsidRPr="00AF1F07">
        <w:rPr>
          <w:color w:val="CC7832"/>
        </w:rPr>
        <w:t>;</w:t>
      </w:r>
      <w:r w:rsidRPr="00AF1F07">
        <w:rPr>
          <w:color w:val="CC7832"/>
        </w:rPr>
        <w:br/>
      </w:r>
      <w:r w:rsidRPr="00AF1F07">
        <w:rPr>
          <w:color w:val="CC7832"/>
        </w:rPr>
        <w:br/>
        <w:t xml:space="preserve">        </w:t>
      </w:r>
      <w:r w:rsidRPr="00AF1F07">
        <w:t xml:space="preserve">RecyclerAdapter recyclerAdapter = </w:t>
      </w:r>
      <w:r w:rsidRPr="00AF1F07">
        <w:rPr>
          <w:color w:val="CC7832"/>
        </w:rPr>
        <w:t xml:space="preserve">new </w:t>
      </w:r>
      <w:r w:rsidRPr="00AF1F07">
        <w:t>RecyclerAdapter(</w:t>
      </w:r>
      <w:r w:rsidRPr="00AF1F07">
        <w:rPr>
          <w:color w:val="CC7832"/>
        </w:rPr>
        <w:t>this,</w:t>
      </w:r>
      <w:r w:rsidRPr="00AF1F07">
        <w:rPr>
          <w:color w:val="9876AA"/>
        </w:rPr>
        <w:t>list</w:t>
      </w:r>
      <w:r w:rsidRPr="00AF1F07">
        <w:t>)</w:t>
      </w:r>
      <w:r w:rsidRPr="00AF1F07">
        <w:rPr>
          <w:color w:val="CC7832"/>
        </w:rPr>
        <w:t>;</w:t>
      </w:r>
      <w:r w:rsidRPr="00AF1F07">
        <w:rPr>
          <w:color w:val="CC7832"/>
        </w:rPr>
        <w:br/>
        <w:t xml:space="preserve">        </w:t>
      </w:r>
      <w:r w:rsidRPr="00AF1F07">
        <w:rPr>
          <w:color w:val="9876AA"/>
        </w:rPr>
        <w:t>recyclerView</w:t>
      </w:r>
      <w:r w:rsidRPr="00AF1F07">
        <w:t>.setAdapter(recyclerAdapter)</w:t>
      </w:r>
      <w:r w:rsidRPr="00AF1F07">
        <w:rPr>
          <w:color w:val="CC7832"/>
        </w:rPr>
        <w:t>;</w:t>
      </w:r>
      <w:r w:rsidRPr="00AF1F07">
        <w:rPr>
          <w:color w:val="CC7832"/>
        </w:rPr>
        <w:br/>
      </w:r>
      <w:r w:rsidRPr="00AF1F07">
        <w:rPr>
          <w:color w:val="CC7832"/>
        </w:rPr>
        <w:br/>
        <w:t xml:space="preserve">    </w:t>
      </w:r>
      <w:r w:rsidRPr="00AF1F07">
        <w:t>}</w:t>
      </w:r>
      <w:r w:rsidRPr="00AF1F07">
        <w:br/>
      </w:r>
      <w:r w:rsidRPr="00AF1F07">
        <w:br/>
        <w:t xml:space="preserve">    </w:t>
      </w:r>
      <w:r w:rsidRPr="00AF1F07">
        <w:rPr>
          <w:color w:val="CC7832"/>
        </w:rPr>
        <w:t xml:space="preserve">private void </w:t>
      </w:r>
      <w:r w:rsidRPr="00AF1F07">
        <w:rPr>
          <w:color w:val="FFC66D"/>
        </w:rPr>
        <w:t>getUserSubscription</w:t>
      </w:r>
      <w:r w:rsidRPr="00AF1F07">
        <w:t>() {</w:t>
      </w:r>
      <w:r w:rsidRPr="00AF1F07">
        <w:br/>
      </w:r>
      <w:r w:rsidRPr="00AF1F07">
        <w:br/>
        <w:t xml:space="preserve">        </w:t>
      </w:r>
      <w:r w:rsidRPr="00AF1F07">
        <w:rPr>
          <w:color w:val="9876AA"/>
        </w:rPr>
        <w:t xml:space="preserve">list </w:t>
      </w:r>
      <w:r w:rsidRPr="00AF1F07">
        <w:t xml:space="preserve">= </w:t>
      </w:r>
      <w:r w:rsidRPr="00AF1F07">
        <w:rPr>
          <w:color w:val="CC7832"/>
        </w:rPr>
        <w:t xml:space="preserve">new </w:t>
      </w:r>
      <w:r w:rsidRPr="00AF1F07">
        <w:t>ArrayList&lt;&gt;()</w:t>
      </w:r>
      <w:r w:rsidRPr="00AF1F07">
        <w:rPr>
          <w:color w:val="CC7832"/>
        </w:rPr>
        <w:t>;</w:t>
      </w:r>
      <w:r w:rsidRPr="00AF1F07">
        <w:rPr>
          <w:color w:val="CC7832"/>
        </w:rPr>
        <w:br/>
      </w:r>
      <w:r w:rsidRPr="00AF1F07">
        <w:rPr>
          <w:color w:val="CC7832"/>
        </w:rPr>
        <w:br/>
        <w:t xml:space="preserve">        </w:t>
      </w:r>
      <w:r w:rsidRPr="00AF1F07">
        <w:t xml:space="preserve">CollectionReference ref = </w:t>
      </w:r>
      <w:r w:rsidRPr="00AF1F07">
        <w:rPr>
          <w:color w:val="9876AA"/>
        </w:rPr>
        <w:t>db</w:t>
      </w:r>
      <w:r w:rsidRPr="00AF1F07">
        <w:t>.collection(</w:t>
      </w:r>
      <w:r w:rsidRPr="00AF1F07">
        <w:rPr>
          <w:color w:val="6A8759"/>
        </w:rPr>
        <w:t>"user"</w:t>
      </w:r>
      <w:r w:rsidRPr="00AF1F07">
        <w:t>).document(</w:t>
      </w:r>
      <w:r w:rsidRPr="00AF1F07">
        <w:rPr>
          <w:color w:val="9876AA"/>
        </w:rPr>
        <w:t>sessionManagement</w:t>
      </w:r>
      <w:r w:rsidRPr="00AF1F07">
        <w:t>.getUserDocumentId())</w:t>
      </w:r>
      <w:r w:rsidRPr="00AF1F07">
        <w:br/>
        <w:t xml:space="preserve">                .collection(</w:t>
      </w:r>
      <w:r w:rsidRPr="00AF1F07">
        <w:rPr>
          <w:color w:val="6A8759"/>
        </w:rPr>
        <w:t>"subscription"</w:t>
      </w:r>
      <w:r w:rsidRPr="00AF1F07">
        <w:t>)</w:t>
      </w:r>
      <w:r w:rsidRPr="00AF1F07">
        <w:rPr>
          <w:color w:val="CC7832"/>
        </w:rPr>
        <w:t>;</w:t>
      </w:r>
      <w:r w:rsidRPr="00AF1F07">
        <w:rPr>
          <w:color w:val="CC7832"/>
        </w:rPr>
        <w:br/>
        <w:t xml:space="preserve">        </w:t>
      </w:r>
      <w:r w:rsidRPr="00AF1F07">
        <w:t>ref.get().addOnSuccessListener(</w:t>
      </w:r>
      <w:r w:rsidRPr="00AF1F07">
        <w:rPr>
          <w:color w:val="CC7832"/>
        </w:rPr>
        <w:t xml:space="preserve">new </w:t>
      </w:r>
      <w:r w:rsidRPr="00AF1F07">
        <w:t>OnSuccessListener&lt;QuerySnapshot&gt;() {</w:t>
      </w:r>
      <w:r w:rsidRPr="00AF1F07">
        <w:br/>
      </w:r>
      <w:r w:rsidRPr="00AF1F07">
        <w:lastRenderedPageBreak/>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Success</w:t>
      </w:r>
      <w:r w:rsidRPr="00AF1F07">
        <w:t>(QuerySnapshot queryDocumentSnapshots) {</w:t>
      </w:r>
      <w:r w:rsidRPr="00AF1F07">
        <w:br/>
      </w:r>
      <w:r w:rsidRPr="00AF1F07">
        <w:br/>
      </w:r>
      <w:r w:rsidRPr="00AF1F07">
        <w:br/>
        <w:t xml:space="preserve">                </w:t>
      </w:r>
      <w:r w:rsidRPr="00AF1F07">
        <w:rPr>
          <w:color w:val="CC7832"/>
        </w:rPr>
        <w:t>if</w:t>
      </w:r>
      <w:r w:rsidRPr="00AF1F07">
        <w:t>(queryDocumentSnapshots.isEmpty()){</w:t>
      </w:r>
      <w:r w:rsidRPr="00AF1F07">
        <w:br/>
        <w:t xml:space="preserve">                    Toast.makeText(getApplicationContext()</w:t>
      </w:r>
      <w:r w:rsidRPr="00AF1F07">
        <w:rPr>
          <w:color w:val="CC7832"/>
        </w:rPr>
        <w:t>,</w:t>
      </w:r>
      <w:r w:rsidRPr="00AF1F07">
        <w:rPr>
          <w:color w:val="6A8759"/>
        </w:rPr>
        <w:t>"Empty"</w:t>
      </w:r>
      <w:r w:rsidRPr="00AF1F07">
        <w:rPr>
          <w:color w:val="CC7832"/>
        </w:rPr>
        <w:t xml:space="preserve">, </w:t>
      </w:r>
      <w:r w:rsidRPr="00AF1F07">
        <w:t>Toast.</w:t>
      </w:r>
      <w:r w:rsidRPr="00AF1F07">
        <w:rPr>
          <w:color w:val="9876AA"/>
        </w:rPr>
        <w:t>LENGTH_SHORT</w:t>
      </w:r>
      <w:r w:rsidRPr="00AF1F07">
        <w:t>).show()</w:t>
      </w:r>
      <w:r w:rsidRPr="00AF1F07">
        <w:rPr>
          <w:color w:val="CC7832"/>
        </w:rPr>
        <w:t>;</w:t>
      </w:r>
      <w:r w:rsidRPr="00AF1F07">
        <w:rPr>
          <w:color w:val="CC7832"/>
        </w:rPr>
        <w:br/>
        <w:t xml:space="preserve">                </w:t>
      </w:r>
      <w:r w:rsidRPr="00AF1F07">
        <w:t>}</w:t>
      </w:r>
      <w:r w:rsidRPr="00AF1F07">
        <w:br/>
        <w:t xml:space="preserve">                </w:t>
      </w:r>
      <w:r w:rsidRPr="00AF1F07">
        <w:rPr>
          <w:color w:val="CC7832"/>
        </w:rPr>
        <w:t>else</w:t>
      </w:r>
      <w:r w:rsidRPr="00AF1F07">
        <w:t>{</w:t>
      </w:r>
      <w:r w:rsidRPr="00AF1F07">
        <w:br/>
      </w:r>
      <w:r w:rsidRPr="00AF1F07">
        <w:br/>
        <w:t xml:space="preserve">                    List&lt;DocumentSnapshot&gt; documents  = queryDocumentSnapshots.getDocuments()</w:t>
      </w:r>
      <w:r w:rsidRPr="00AF1F07">
        <w:rPr>
          <w:color w:val="CC7832"/>
        </w:rPr>
        <w:t>;</w:t>
      </w:r>
      <w:r w:rsidRPr="00AF1F07">
        <w:rPr>
          <w:color w:val="CC7832"/>
        </w:rPr>
        <w:br/>
      </w:r>
      <w:r w:rsidRPr="00AF1F07">
        <w:rPr>
          <w:color w:val="CC7832"/>
        </w:rPr>
        <w:br/>
        <w:t xml:space="preserve">                    for</w:t>
      </w:r>
      <w:r w:rsidRPr="00AF1F07">
        <w:t>(DocumentSnapshot documentSnapshot : documents){</w:t>
      </w:r>
      <w:r w:rsidRPr="00AF1F07">
        <w:br/>
      </w:r>
      <w:r w:rsidRPr="00AF1F07">
        <w:br/>
        <w:t xml:space="preserve">                        </w:t>
      </w:r>
      <w:r w:rsidRPr="00AF1F07">
        <w:rPr>
          <w:color w:val="9876AA"/>
        </w:rPr>
        <w:t>list</w:t>
      </w:r>
      <w:r w:rsidRPr="00AF1F07">
        <w:t>.add(</w:t>
      </w:r>
      <w:r w:rsidRPr="00AF1F07">
        <w:rPr>
          <w:color w:val="CC7832"/>
        </w:rPr>
        <w:t xml:space="preserve">new </w:t>
      </w:r>
      <w:r w:rsidRPr="00AF1F07">
        <w:t>SubscriptionModal(</w:t>
      </w:r>
      <w:r w:rsidRPr="00AF1F07">
        <w:br/>
        <w:t xml:space="preserve">                                (String)documentSnapshot.get(</w:t>
      </w:r>
      <w:r w:rsidRPr="00AF1F07">
        <w:rPr>
          <w:color w:val="6A8759"/>
        </w:rPr>
        <w:t>"activationDate"</w:t>
      </w:r>
      <w:r w:rsidRPr="00AF1F07">
        <w:t>)</w:t>
      </w:r>
      <w:r w:rsidRPr="00AF1F07">
        <w:rPr>
          <w:color w:val="CC7832"/>
        </w:rPr>
        <w:t>,</w:t>
      </w:r>
      <w:r w:rsidRPr="00AF1F07">
        <w:rPr>
          <w:color w:val="CC7832"/>
        </w:rPr>
        <w:br/>
        <w:t xml:space="preserve">                                </w:t>
      </w:r>
      <w:r w:rsidRPr="00AF1F07">
        <w:t>(String) documentSnapshot.get(</w:t>
      </w:r>
      <w:r w:rsidRPr="00AF1F07">
        <w:rPr>
          <w:color w:val="6A8759"/>
        </w:rPr>
        <w:t>"expiryDate"</w:t>
      </w:r>
      <w:r w:rsidRPr="00AF1F07">
        <w:t>)</w:t>
      </w:r>
      <w:r w:rsidRPr="00AF1F07">
        <w:rPr>
          <w:color w:val="CC7832"/>
        </w:rPr>
        <w:t>,</w:t>
      </w:r>
      <w:r w:rsidRPr="00AF1F07">
        <w:rPr>
          <w:color w:val="CC7832"/>
        </w:rPr>
        <w:br/>
        <w:t xml:space="preserve">                                </w:t>
      </w:r>
      <w:r w:rsidRPr="00AF1F07">
        <w:t>(String)documentSnapshot.get(</w:t>
      </w:r>
      <w:r w:rsidRPr="00AF1F07">
        <w:rPr>
          <w:color w:val="6A8759"/>
        </w:rPr>
        <w:t>"purchaseDate"</w:t>
      </w:r>
      <w:r w:rsidRPr="00AF1F07">
        <w:t>)</w:t>
      </w:r>
      <w:r w:rsidRPr="00AF1F07">
        <w:rPr>
          <w:color w:val="CC7832"/>
        </w:rPr>
        <w:t>,</w:t>
      </w:r>
      <w:r w:rsidRPr="00AF1F07">
        <w:rPr>
          <w:color w:val="CC7832"/>
        </w:rPr>
        <w:br/>
        <w:t xml:space="preserve">                                </w:t>
      </w:r>
      <w:r w:rsidRPr="00AF1F07">
        <w:t>(Long) documentSnapshot.get(</w:t>
      </w:r>
      <w:r w:rsidRPr="00AF1F07">
        <w:rPr>
          <w:color w:val="6A8759"/>
        </w:rPr>
        <w:t>"foodCategory"</w:t>
      </w:r>
      <w:r w:rsidRPr="00AF1F07">
        <w:t>)</w:t>
      </w:r>
      <w:r w:rsidRPr="00AF1F07">
        <w:rPr>
          <w:color w:val="CC7832"/>
        </w:rPr>
        <w:t>,</w:t>
      </w:r>
      <w:r w:rsidRPr="00AF1F07">
        <w:rPr>
          <w:color w:val="CC7832"/>
        </w:rPr>
        <w:br/>
        <w:t xml:space="preserve">                                </w:t>
      </w:r>
      <w:r w:rsidRPr="00AF1F07">
        <w:t>(Long)documentSnapshot.get(</w:t>
      </w:r>
      <w:r w:rsidRPr="00AF1F07">
        <w:rPr>
          <w:color w:val="6A8759"/>
        </w:rPr>
        <w:t>"planDays"</w:t>
      </w:r>
      <w:r w:rsidRPr="00AF1F07">
        <w:t>)</w:t>
      </w:r>
      <w:r w:rsidRPr="00AF1F07">
        <w:rPr>
          <w:color w:val="CC7832"/>
        </w:rPr>
        <w:t>,</w:t>
      </w:r>
      <w:r w:rsidRPr="00AF1F07">
        <w:rPr>
          <w:color w:val="CC7832"/>
        </w:rPr>
        <w:br/>
        <w:t xml:space="preserve">                                </w:t>
      </w:r>
      <w:r w:rsidRPr="00AF1F07">
        <w:t>(Long)documentSnapshot.get(</w:t>
      </w:r>
      <w:r w:rsidRPr="00AF1F07">
        <w:rPr>
          <w:color w:val="6A8759"/>
        </w:rPr>
        <w:t>"mealCategory"</w:t>
      </w:r>
      <w:r w:rsidRPr="00AF1F07">
        <w:t>)</w:t>
      </w:r>
      <w:r w:rsidRPr="00AF1F07">
        <w:rPr>
          <w:color w:val="CC7832"/>
        </w:rPr>
        <w:t>,</w:t>
      </w:r>
      <w:r w:rsidRPr="00AF1F07">
        <w:rPr>
          <w:color w:val="CC7832"/>
        </w:rPr>
        <w:br/>
        <w:t xml:space="preserve">                                </w:t>
      </w:r>
      <w:r w:rsidRPr="00AF1F07">
        <w:t>(Long)documentSnapshot.get(</w:t>
      </w:r>
      <w:r w:rsidRPr="00AF1F07">
        <w:rPr>
          <w:color w:val="6A8759"/>
        </w:rPr>
        <w:t>"status"</w:t>
      </w:r>
      <w:r w:rsidRPr="00AF1F07">
        <w:t>)</w:t>
      </w:r>
      <w:r w:rsidRPr="00AF1F07">
        <w:br/>
        <w:t xml:space="preserve">                        ))</w:t>
      </w:r>
      <w:r w:rsidRPr="00AF1F07">
        <w:rPr>
          <w:color w:val="CC7832"/>
        </w:rPr>
        <w:t>;</w:t>
      </w:r>
      <w:r w:rsidRPr="00AF1F07">
        <w:rPr>
          <w:color w:val="CC7832"/>
        </w:rPr>
        <w:br/>
        <w:t xml:space="preserve">                    </w:t>
      </w:r>
      <w:r w:rsidRPr="00AF1F07">
        <w:t>}</w:t>
      </w:r>
      <w:r w:rsidRPr="00AF1F07">
        <w:br/>
        <w:t xml:space="preserve">                }</w:t>
      </w:r>
      <w:r w:rsidRPr="00AF1F07">
        <w:br/>
        <w:t xml:space="preserve">                initRecycler()</w:t>
      </w:r>
      <w:r w:rsidRPr="00AF1F07">
        <w:rPr>
          <w:color w:val="CC7832"/>
        </w:rPr>
        <w:t>;</w:t>
      </w:r>
      <w:r w:rsidRPr="00AF1F07">
        <w:rPr>
          <w:color w:val="CC7832"/>
        </w:rPr>
        <w:br/>
        <w:t xml:space="preserve">            </w:t>
      </w:r>
      <w:r w:rsidRPr="00AF1F07">
        <w:t>}</w:t>
      </w:r>
      <w:r w:rsidRPr="00AF1F07">
        <w:br/>
        <w:t xml:space="preserve">        }).addOnFailureListener(</w:t>
      </w:r>
      <w:r w:rsidRPr="00AF1F07">
        <w:rPr>
          <w:color w:val="CC7832"/>
        </w:rPr>
        <w:t xml:space="preserve">new </w:t>
      </w:r>
      <w:r w:rsidRPr="00AF1F07">
        <w:t>OnFailureListener() {</w:t>
      </w:r>
      <w:r w:rsidRPr="00AF1F07">
        <w:br/>
        <w:t xml:space="preserve">            </w:t>
      </w:r>
      <w:r w:rsidRPr="00AF1F07">
        <w:rPr>
          <w:color w:val="BBB529"/>
        </w:rPr>
        <w:t>@Override</w:t>
      </w:r>
      <w:r w:rsidRPr="00AF1F07">
        <w:rPr>
          <w:color w:val="BBB529"/>
        </w:rPr>
        <w:br/>
        <w:t xml:space="preserve">            </w:t>
      </w:r>
      <w:r w:rsidRPr="00AF1F07">
        <w:rPr>
          <w:color w:val="CC7832"/>
        </w:rPr>
        <w:t xml:space="preserve">public void </w:t>
      </w:r>
      <w:r w:rsidRPr="00AF1F07">
        <w:rPr>
          <w:color w:val="FFC66D"/>
        </w:rPr>
        <w:t>onFailure</w:t>
      </w:r>
      <w:r w:rsidRPr="00AF1F07">
        <w:t>(</w:t>
      </w:r>
      <w:r w:rsidRPr="00AF1F07">
        <w:rPr>
          <w:color w:val="BBB529"/>
        </w:rPr>
        <w:t xml:space="preserve">@NonNull </w:t>
      </w:r>
      <w:r w:rsidRPr="00AF1F07">
        <w:t>Exception e) {</w:t>
      </w:r>
      <w:r w:rsidRPr="00AF1F07">
        <w:br/>
      </w:r>
      <w:r w:rsidRPr="00AF1F07">
        <w:br/>
        <w:t xml:space="preserve">                Toast.makeText(getApplicationContext()</w:t>
      </w:r>
      <w:r w:rsidRPr="00AF1F07">
        <w:rPr>
          <w:color w:val="CC7832"/>
        </w:rPr>
        <w:t>,</w:t>
      </w:r>
      <w:r w:rsidRPr="00AF1F07">
        <w:rPr>
          <w:color w:val="6A8759"/>
        </w:rPr>
        <w:t>"Please check user internet connection"</w:t>
      </w:r>
      <w:r w:rsidRPr="00AF1F07">
        <w:rPr>
          <w:color w:val="CC7832"/>
        </w:rPr>
        <w:t xml:space="preserve">, </w:t>
      </w:r>
      <w:r w:rsidRPr="00AF1F07">
        <w:t>Toast.</w:t>
      </w:r>
      <w:r w:rsidRPr="00AF1F07">
        <w:rPr>
          <w:color w:val="9876AA"/>
        </w:rPr>
        <w:t>LENGTH_SHORT</w:t>
      </w:r>
      <w:r w:rsidRPr="00AF1F07">
        <w:t>).show()</w:t>
      </w:r>
      <w:r w:rsidRPr="00AF1F07">
        <w:rPr>
          <w:color w:val="CC7832"/>
        </w:rPr>
        <w:t>;</w:t>
      </w:r>
      <w:r w:rsidRPr="00AF1F07">
        <w:rPr>
          <w:color w:val="CC7832"/>
        </w:rPr>
        <w:br/>
      </w:r>
      <w:r w:rsidRPr="00AF1F07">
        <w:rPr>
          <w:color w:val="CC7832"/>
        </w:rPr>
        <w:br/>
        <w:t xml:space="preserve">            </w:t>
      </w:r>
      <w:r w:rsidRPr="00AF1F07">
        <w:t>}</w:t>
      </w:r>
      <w:r w:rsidRPr="00AF1F07">
        <w:br/>
        <w:t xml:space="preserve">        })</w:t>
      </w:r>
      <w:r w:rsidRPr="00AF1F07">
        <w:rPr>
          <w:color w:val="CC7832"/>
        </w:rPr>
        <w:t>;</w:t>
      </w:r>
      <w:r w:rsidRPr="00AF1F07">
        <w:rPr>
          <w:color w:val="CC7832"/>
        </w:rPr>
        <w:br/>
        <w:t xml:space="preserve">    </w:t>
      </w:r>
      <w:r w:rsidRPr="00AF1F07">
        <w:t>}</w:t>
      </w:r>
      <w:r w:rsidRPr="00AF1F07">
        <w:br/>
        <w:t>}</w:t>
      </w:r>
    </w:p>
    <w:p w14:paraId="5C5FFBF5" w14:textId="77777777" w:rsidR="002251EA" w:rsidRPr="00AF1F07" w:rsidRDefault="002251EA" w:rsidP="00CE185B">
      <w:pPr>
        <w:pStyle w:val="ListParagraph"/>
        <w:numPr>
          <w:ilvl w:val="0"/>
          <w:numId w:val="29"/>
        </w:numPr>
      </w:pPr>
    </w:p>
    <w:p w14:paraId="6951CA55" w14:textId="77777777" w:rsidR="002251EA" w:rsidRPr="00AF1F07" w:rsidRDefault="002251EA" w:rsidP="00CE185B">
      <w:pPr>
        <w:pStyle w:val="ListParagraph"/>
        <w:numPr>
          <w:ilvl w:val="0"/>
          <w:numId w:val="29"/>
        </w:numPr>
      </w:pPr>
    </w:p>
    <w:p w14:paraId="01CC010A" w14:textId="77777777" w:rsidR="002251EA" w:rsidRPr="00AF1F07" w:rsidRDefault="002251EA" w:rsidP="002251E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eastAsia="Times New Roman"/>
          <w:color w:val="A9B7C6"/>
          <w:sz w:val="24"/>
          <w:szCs w:val="24"/>
        </w:rPr>
      </w:pPr>
      <w:r w:rsidRPr="00AF1F07">
        <w:rPr>
          <w:rFonts w:eastAsia="Times New Roman"/>
          <w:color w:val="CC7832"/>
          <w:sz w:val="24"/>
          <w:szCs w:val="24"/>
        </w:rPr>
        <w:t xml:space="preserve">package </w:t>
      </w:r>
      <w:proofErr w:type="spellStart"/>
      <w:r w:rsidRPr="00AF1F07">
        <w:rPr>
          <w:rFonts w:eastAsia="Times New Roman"/>
          <w:color w:val="A9B7C6"/>
          <w:sz w:val="24"/>
          <w:szCs w:val="24"/>
        </w:rPr>
        <w:t>com.example.mkeweb</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x.appcompat.app.AppCompatActivity</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lastRenderedPageBreak/>
        <w:br/>
        <w:t xml:space="preserve">import </w:t>
      </w:r>
      <w:proofErr w:type="spellStart"/>
      <w:r w:rsidRPr="00AF1F07">
        <w:rPr>
          <w:rFonts w:eastAsia="Times New Roman"/>
          <w:color w:val="A9B7C6"/>
          <w:sz w:val="24"/>
          <w:szCs w:val="24"/>
        </w:rPr>
        <w:t>android.graphics.Bitmap</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os.Bundle</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Settings</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View</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ViewClient</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public class </w:t>
      </w:r>
      <w:proofErr w:type="spellStart"/>
      <w:r w:rsidRPr="00AF1F07">
        <w:rPr>
          <w:rFonts w:eastAsia="Times New Roman"/>
          <w:color w:val="A9B7C6"/>
          <w:sz w:val="24"/>
          <w:szCs w:val="24"/>
        </w:rPr>
        <w:t>MainActivity</w:t>
      </w:r>
      <w:proofErr w:type="spellEnd"/>
      <w:r w:rsidRPr="00AF1F07">
        <w:rPr>
          <w:rFonts w:eastAsia="Times New Roman"/>
          <w:color w:val="A9B7C6"/>
          <w:sz w:val="24"/>
          <w:szCs w:val="24"/>
        </w:rPr>
        <w:t xml:space="preserve"> </w:t>
      </w:r>
      <w:r w:rsidRPr="00AF1F07">
        <w:rPr>
          <w:rFonts w:eastAsia="Times New Roman"/>
          <w:color w:val="CC7832"/>
          <w:sz w:val="24"/>
          <w:szCs w:val="24"/>
        </w:rPr>
        <w:t xml:space="preserve">extends </w:t>
      </w:r>
      <w:proofErr w:type="spellStart"/>
      <w:r w:rsidRPr="00AF1F07">
        <w:rPr>
          <w:rFonts w:eastAsia="Times New Roman"/>
          <w:color w:val="A9B7C6"/>
          <w:sz w:val="24"/>
          <w:szCs w:val="24"/>
        </w:rPr>
        <w:t>AppCompatActivity</w:t>
      </w:r>
      <w:proofErr w:type="spellEnd"/>
      <w:r w:rsidRPr="00AF1F07">
        <w:rPr>
          <w:rFonts w:eastAsia="Times New Roman"/>
          <w:color w:val="A9B7C6"/>
          <w:sz w:val="24"/>
          <w:szCs w:val="24"/>
        </w:rPr>
        <w:t xml:space="preserve"> {</w:t>
      </w:r>
      <w:r w:rsidRPr="00AF1F07">
        <w:rPr>
          <w:rFonts w:eastAsia="Times New Roman"/>
          <w:color w:val="A9B7C6"/>
          <w:sz w:val="24"/>
          <w:szCs w:val="24"/>
        </w:rPr>
        <w:br/>
        <w:t xml:space="preserve">    </w:t>
      </w:r>
      <w:r w:rsidRPr="00AF1F07">
        <w:rPr>
          <w:rFonts w:eastAsia="Times New Roman"/>
          <w:color w:val="CC7832"/>
          <w:sz w:val="24"/>
          <w:szCs w:val="24"/>
        </w:rPr>
        <w:t xml:space="preserve">private </w:t>
      </w:r>
      <w:r w:rsidRPr="00AF1F07">
        <w:rPr>
          <w:rFonts w:eastAsia="Times New Roman"/>
          <w:color w:val="A9B7C6"/>
          <w:sz w:val="24"/>
          <w:szCs w:val="24"/>
        </w:rPr>
        <w:t xml:space="preserve">WebView </w:t>
      </w:r>
      <w:proofErr w:type="spellStart"/>
      <w:r w:rsidRPr="00AF1F07">
        <w:rPr>
          <w:rFonts w:eastAsia="Times New Roman"/>
          <w:color w:val="A9B7C6"/>
          <w:sz w:val="24"/>
          <w:szCs w:val="24"/>
        </w:rPr>
        <w:t>mywebView</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    </w:t>
      </w:r>
      <w:r w:rsidRPr="00AF1F07">
        <w:rPr>
          <w:rFonts w:eastAsia="Times New Roman"/>
          <w:color w:val="A9B7C6"/>
          <w:sz w:val="24"/>
          <w:szCs w:val="24"/>
        </w:rPr>
        <w:t>@Override</w:t>
      </w:r>
      <w:r w:rsidRPr="00AF1F07">
        <w:rPr>
          <w:rFonts w:eastAsia="Times New Roman"/>
          <w:color w:val="A9B7C6"/>
          <w:sz w:val="24"/>
          <w:szCs w:val="24"/>
        </w:rPr>
        <w:br/>
        <w:t xml:space="preserve">    </w:t>
      </w:r>
      <w:r w:rsidRPr="00AF1F07">
        <w:rPr>
          <w:rFonts w:eastAsia="Times New Roman"/>
          <w:color w:val="CC7832"/>
          <w:sz w:val="24"/>
          <w:szCs w:val="24"/>
        </w:rPr>
        <w:t xml:space="preserve">protected void </w:t>
      </w:r>
      <w:proofErr w:type="spellStart"/>
      <w:r w:rsidRPr="00AF1F07">
        <w:rPr>
          <w:rFonts w:eastAsia="Times New Roman"/>
          <w:color w:val="A9B7C6"/>
          <w:sz w:val="24"/>
          <w:szCs w:val="24"/>
        </w:rPr>
        <w:t>onCreate</w:t>
      </w:r>
      <w:proofErr w:type="spellEnd"/>
      <w:r w:rsidRPr="00AF1F07">
        <w:rPr>
          <w:rFonts w:eastAsia="Times New Roman"/>
          <w:color w:val="A9B7C6"/>
          <w:sz w:val="24"/>
          <w:szCs w:val="24"/>
        </w:rPr>
        <w:t xml:space="preserve">(Bundle </w:t>
      </w:r>
      <w:proofErr w:type="spellStart"/>
      <w:r w:rsidRPr="00AF1F07">
        <w:rPr>
          <w:rFonts w:eastAsia="Times New Roman"/>
          <w:color w:val="A9B7C6"/>
          <w:sz w:val="24"/>
          <w:szCs w:val="24"/>
        </w:rPr>
        <w:t>savedInstanceState</w:t>
      </w:r>
      <w:proofErr w:type="spellEnd"/>
      <w:r w:rsidRPr="00AF1F07">
        <w:rPr>
          <w:rFonts w:eastAsia="Times New Roman"/>
          <w:color w:val="A9B7C6"/>
          <w:sz w:val="24"/>
          <w:szCs w:val="24"/>
        </w:rPr>
        <w:t>) {</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Create</w:t>
      </w:r>
      <w:proofErr w:type="spellEnd"/>
      <w:r w:rsidRPr="00AF1F07">
        <w:rPr>
          <w:rFonts w:eastAsia="Times New Roman"/>
          <w:color w:val="A9B7C6"/>
          <w:sz w:val="24"/>
          <w:szCs w:val="24"/>
        </w:rPr>
        <w:t>(</w:t>
      </w:r>
      <w:proofErr w:type="spellStart"/>
      <w:r w:rsidRPr="00AF1F07">
        <w:rPr>
          <w:rFonts w:eastAsia="Times New Roman"/>
          <w:color w:val="A9B7C6"/>
          <w:sz w:val="24"/>
          <w:szCs w:val="24"/>
        </w:rPr>
        <w:t>savedInstanceState</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setContentView</w:t>
      </w:r>
      <w:proofErr w:type="spellEnd"/>
      <w:r w:rsidRPr="00AF1F07">
        <w:rPr>
          <w:rFonts w:eastAsia="Times New Roman"/>
          <w:color w:val="A9B7C6"/>
          <w:sz w:val="24"/>
          <w:szCs w:val="24"/>
        </w:rPr>
        <w:t>(</w:t>
      </w:r>
      <w:proofErr w:type="spellStart"/>
      <w:r w:rsidRPr="00AF1F07">
        <w:rPr>
          <w:rFonts w:eastAsia="Times New Roman"/>
          <w:color w:val="A9B7C6"/>
          <w:sz w:val="24"/>
          <w:szCs w:val="24"/>
        </w:rPr>
        <w:t>R.layout.activity_main</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mywebView</w:t>
      </w:r>
      <w:proofErr w:type="spellEnd"/>
      <w:r w:rsidRPr="00AF1F07">
        <w:rPr>
          <w:rFonts w:eastAsia="Times New Roman"/>
          <w:color w:val="A9B7C6"/>
          <w:sz w:val="24"/>
          <w:szCs w:val="24"/>
        </w:rPr>
        <w:t xml:space="preserve"> = (WebView) </w:t>
      </w:r>
      <w:proofErr w:type="spellStart"/>
      <w:r w:rsidRPr="00AF1F07">
        <w:rPr>
          <w:rFonts w:eastAsia="Times New Roman"/>
          <w:color w:val="A9B7C6"/>
          <w:sz w:val="24"/>
          <w:szCs w:val="24"/>
        </w:rPr>
        <w:t>findViewById</w:t>
      </w:r>
      <w:proofErr w:type="spellEnd"/>
      <w:r w:rsidRPr="00AF1F07">
        <w:rPr>
          <w:rFonts w:eastAsia="Times New Roman"/>
          <w:color w:val="A9B7C6"/>
          <w:sz w:val="24"/>
          <w:szCs w:val="24"/>
        </w:rPr>
        <w:t>(</w:t>
      </w:r>
      <w:proofErr w:type="spellStart"/>
      <w:r w:rsidRPr="00AF1F07">
        <w:rPr>
          <w:rFonts w:eastAsia="Times New Roman"/>
          <w:color w:val="A9B7C6"/>
          <w:sz w:val="24"/>
          <w:szCs w:val="24"/>
        </w:rPr>
        <w:t>R.id.webview</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mywebView.loadUrl</w:t>
      </w:r>
      <w:proofErr w:type="spellEnd"/>
      <w:r w:rsidRPr="00AF1F07">
        <w:rPr>
          <w:rFonts w:eastAsia="Times New Roman"/>
          <w:color w:val="A9B7C6"/>
          <w:sz w:val="24"/>
          <w:szCs w:val="24"/>
        </w:rPr>
        <w:t>(</w:t>
      </w:r>
      <w:r w:rsidRPr="00AF1F07">
        <w:rPr>
          <w:rFonts w:eastAsia="Times New Roman"/>
          <w:color w:val="6A8759"/>
          <w:sz w:val="24"/>
          <w:szCs w:val="24"/>
        </w:rPr>
        <w:t>"https://l0x.0b0.myftpupload.com/"</w:t>
      </w:r>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808080"/>
          <w:sz w:val="24"/>
          <w:szCs w:val="24"/>
        </w:rPr>
        <w:t xml:space="preserve">//this line of code is what </w:t>
      </w:r>
      <w:proofErr w:type="spellStart"/>
      <w:r w:rsidRPr="00AF1F07">
        <w:rPr>
          <w:rFonts w:eastAsia="Times New Roman"/>
          <w:color w:val="808080"/>
          <w:sz w:val="24"/>
          <w:szCs w:val="24"/>
        </w:rPr>
        <w:t>ope</w:t>
      </w:r>
      <w:proofErr w:type="spellEnd"/>
      <w:r w:rsidRPr="00AF1F07">
        <w:rPr>
          <w:rFonts w:eastAsia="Times New Roman"/>
          <w:color w:val="808080"/>
          <w:sz w:val="24"/>
          <w:szCs w:val="24"/>
        </w:rPr>
        <w:t xml:space="preserve"> the web in the app</w:t>
      </w:r>
      <w:r w:rsidRPr="00AF1F07">
        <w:rPr>
          <w:rFonts w:eastAsia="Times New Roman"/>
          <w:color w:val="808080"/>
          <w:sz w:val="24"/>
          <w:szCs w:val="24"/>
        </w:rPr>
        <w:br/>
        <w:t xml:space="preserve">        </w:t>
      </w:r>
      <w:proofErr w:type="spellStart"/>
      <w:r w:rsidRPr="00AF1F07">
        <w:rPr>
          <w:rFonts w:eastAsia="Times New Roman"/>
          <w:color w:val="A9B7C6"/>
          <w:sz w:val="24"/>
          <w:szCs w:val="24"/>
        </w:rPr>
        <w:t>mywebView.setWebViewClient</w:t>
      </w:r>
      <w:proofErr w:type="spellEnd"/>
      <w:r w:rsidRPr="00AF1F07">
        <w:rPr>
          <w:rFonts w:eastAsia="Times New Roman"/>
          <w:color w:val="A9B7C6"/>
          <w:sz w:val="24"/>
          <w:szCs w:val="24"/>
        </w:rPr>
        <w:t>(</w:t>
      </w:r>
      <w:r w:rsidRPr="00AF1F07">
        <w:rPr>
          <w:rFonts w:eastAsia="Times New Roman"/>
          <w:color w:val="CC7832"/>
          <w:sz w:val="24"/>
          <w:szCs w:val="24"/>
        </w:rPr>
        <w:t xml:space="preserve">new </w:t>
      </w:r>
      <w:proofErr w:type="spellStart"/>
      <w:r w:rsidRPr="00AF1F07">
        <w:rPr>
          <w:rFonts w:eastAsia="Times New Roman"/>
          <w:color w:val="A9B7C6"/>
          <w:sz w:val="24"/>
          <w:szCs w:val="24"/>
        </w:rPr>
        <w:t>WebViewClient</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WebSettings</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webSettings</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mywebView.getSettings</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webSettings.setJavaScriptEnabled</w:t>
      </w:r>
      <w:proofErr w:type="spellEnd"/>
      <w:r w:rsidRPr="00AF1F07">
        <w:rPr>
          <w:rFonts w:eastAsia="Times New Roman"/>
          <w:color w:val="A9B7C6"/>
          <w:sz w:val="24"/>
          <w:szCs w:val="24"/>
        </w:rPr>
        <w:t>(</w:t>
      </w:r>
      <w:r w:rsidRPr="00AF1F07">
        <w:rPr>
          <w:rFonts w:eastAsia="Times New Roman"/>
          <w:color w:val="CC7832"/>
          <w:sz w:val="24"/>
          <w:szCs w:val="24"/>
        </w:rPr>
        <w:t>true</w:t>
      </w:r>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808080"/>
          <w:sz w:val="24"/>
          <w:szCs w:val="24"/>
        </w:rPr>
        <w:t>//this is just a back button</w:t>
      </w:r>
      <w:r w:rsidRPr="00AF1F07">
        <w:rPr>
          <w:rFonts w:eastAsia="Times New Roman"/>
          <w:color w:val="808080"/>
          <w:sz w:val="24"/>
          <w:szCs w:val="24"/>
        </w:rPr>
        <w:br/>
        <w:t xml:space="preserve">    </w:t>
      </w:r>
      <w:r w:rsidRPr="00AF1F07">
        <w:rPr>
          <w:rFonts w:eastAsia="Times New Roman"/>
          <w:color w:val="CC7832"/>
          <w:sz w:val="24"/>
          <w:szCs w:val="24"/>
        </w:rPr>
        <w:t xml:space="preserve">public class </w:t>
      </w:r>
      <w:proofErr w:type="spellStart"/>
      <w:r w:rsidRPr="00AF1F07">
        <w:rPr>
          <w:rFonts w:eastAsia="Times New Roman"/>
          <w:color w:val="A9B7C6"/>
          <w:sz w:val="24"/>
          <w:szCs w:val="24"/>
        </w:rPr>
        <w:t>mywebClient</w:t>
      </w:r>
      <w:proofErr w:type="spellEnd"/>
      <w:r w:rsidRPr="00AF1F07">
        <w:rPr>
          <w:rFonts w:eastAsia="Times New Roman"/>
          <w:color w:val="A9B7C6"/>
          <w:sz w:val="24"/>
          <w:szCs w:val="24"/>
        </w:rPr>
        <w:t xml:space="preserve"> </w:t>
      </w:r>
      <w:r w:rsidRPr="00AF1F07">
        <w:rPr>
          <w:rFonts w:eastAsia="Times New Roman"/>
          <w:color w:val="CC7832"/>
          <w:sz w:val="24"/>
          <w:szCs w:val="24"/>
        </w:rPr>
        <w:t xml:space="preserve">extends </w:t>
      </w:r>
      <w:proofErr w:type="spellStart"/>
      <w:r w:rsidRPr="00AF1F07">
        <w:rPr>
          <w:rFonts w:eastAsia="Times New Roman"/>
          <w:color w:val="A9B7C6"/>
          <w:sz w:val="24"/>
          <w:szCs w:val="24"/>
        </w:rPr>
        <w:t>WebViewClient</w:t>
      </w:r>
      <w:proofErr w:type="spellEnd"/>
      <w:r w:rsidRPr="00AF1F07">
        <w:rPr>
          <w:rFonts w:eastAsia="Times New Roman"/>
          <w:color w:val="A9B7C6"/>
          <w:sz w:val="24"/>
          <w:szCs w:val="24"/>
        </w:rPr>
        <w:t>{</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void </w:t>
      </w:r>
      <w:proofErr w:type="spellStart"/>
      <w:r w:rsidRPr="00AF1F07">
        <w:rPr>
          <w:rFonts w:eastAsia="Times New Roman"/>
          <w:color w:val="A9B7C6"/>
          <w:sz w:val="24"/>
          <w:szCs w:val="24"/>
        </w:rPr>
        <w:t>onPageStarted</w:t>
      </w:r>
      <w:proofErr w:type="spellEnd"/>
      <w:r w:rsidRPr="00AF1F07">
        <w:rPr>
          <w:rFonts w:eastAsia="Times New Roman"/>
          <w:color w:val="A9B7C6"/>
          <w:sz w:val="24"/>
          <w:szCs w:val="24"/>
        </w:rPr>
        <w:t>(WebView view</w:t>
      </w:r>
      <w:r w:rsidRPr="00AF1F07">
        <w:rPr>
          <w:rFonts w:eastAsia="Times New Roman"/>
          <w:color w:val="CC7832"/>
          <w:sz w:val="24"/>
          <w:szCs w:val="24"/>
        </w:rPr>
        <w:t xml:space="preserve">, </w:t>
      </w:r>
      <w:r w:rsidRPr="00AF1F07">
        <w:rPr>
          <w:rFonts w:eastAsia="Times New Roman"/>
          <w:color w:val="A9B7C6"/>
          <w:sz w:val="24"/>
          <w:szCs w:val="24"/>
        </w:rPr>
        <w:t xml:space="preserve">String </w:t>
      </w:r>
      <w:proofErr w:type="spellStart"/>
      <w:r w:rsidRPr="00AF1F07">
        <w:rPr>
          <w:rFonts w:eastAsia="Times New Roman"/>
          <w:color w:val="A9B7C6"/>
          <w:sz w:val="24"/>
          <w:szCs w:val="24"/>
        </w:rPr>
        <w:t>url</w:t>
      </w:r>
      <w:proofErr w:type="spellEnd"/>
      <w:r w:rsidRPr="00AF1F07">
        <w:rPr>
          <w:rFonts w:eastAsia="Times New Roman"/>
          <w:color w:val="CC7832"/>
          <w:sz w:val="24"/>
          <w:szCs w:val="24"/>
        </w:rPr>
        <w:t xml:space="preserve">, </w:t>
      </w:r>
      <w:r w:rsidRPr="00AF1F07">
        <w:rPr>
          <w:rFonts w:eastAsia="Times New Roman"/>
          <w:color w:val="A9B7C6"/>
          <w:sz w:val="24"/>
          <w:szCs w:val="24"/>
        </w:rPr>
        <w:t>Bitmap favicon){</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PageStarted</w:t>
      </w:r>
      <w:proofErr w:type="spellEnd"/>
      <w:r w:rsidRPr="00AF1F07">
        <w:rPr>
          <w:rFonts w:eastAsia="Times New Roman"/>
          <w:color w:val="A9B7C6"/>
          <w:sz w:val="24"/>
          <w:szCs w:val="24"/>
        </w:rPr>
        <w:t>(</w:t>
      </w:r>
      <w:proofErr w:type="spellStart"/>
      <w:r w:rsidRPr="00AF1F07">
        <w:rPr>
          <w:rFonts w:eastAsia="Times New Roman"/>
          <w:color w:val="A9B7C6"/>
          <w:sz w:val="24"/>
          <w:szCs w:val="24"/>
        </w:rPr>
        <w:t>view</w:t>
      </w:r>
      <w:r w:rsidRPr="00AF1F07">
        <w:rPr>
          <w:rFonts w:eastAsia="Times New Roman"/>
          <w:color w:val="CC7832"/>
          <w:sz w:val="24"/>
          <w:szCs w:val="24"/>
        </w:rPr>
        <w:t>,</w:t>
      </w:r>
      <w:r w:rsidRPr="00AF1F07">
        <w:rPr>
          <w:rFonts w:eastAsia="Times New Roman"/>
          <w:color w:val="A9B7C6"/>
          <w:sz w:val="24"/>
          <w:szCs w:val="24"/>
        </w:rPr>
        <w:t>url</w:t>
      </w:r>
      <w:r w:rsidRPr="00AF1F07">
        <w:rPr>
          <w:rFonts w:eastAsia="Times New Roman"/>
          <w:color w:val="CC7832"/>
          <w:sz w:val="24"/>
          <w:szCs w:val="24"/>
        </w:rPr>
        <w:t>,</w:t>
      </w:r>
      <w:r w:rsidRPr="00AF1F07">
        <w:rPr>
          <w:rFonts w:eastAsia="Times New Roman"/>
          <w:color w:val="A9B7C6"/>
          <w:sz w:val="24"/>
          <w:szCs w:val="24"/>
        </w:rPr>
        <w:t>favicon</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w:t>
      </w:r>
      <w:proofErr w:type="spellStart"/>
      <w:r w:rsidRPr="00AF1F07">
        <w:rPr>
          <w:rFonts w:eastAsia="Times New Roman"/>
          <w:color w:val="CC7832"/>
          <w:sz w:val="24"/>
          <w:szCs w:val="24"/>
        </w:rPr>
        <w:t>boolean</w:t>
      </w:r>
      <w:proofErr w:type="spellEnd"/>
      <w:r w:rsidRPr="00AF1F07">
        <w:rPr>
          <w:rFonts w:eastAsia="Times New Roman"/>
          <w:color w:val="CC7832"/>
          <w:sz w:val="24"/>
          <w:szCs w:val="24"/>
        </w:rPr>
        <w:t xml:space="preserve"> </w:t>
      </w:r>
      <w:proofErr w:type="spellStart"/>
      <w:r w:rsidRPr="00AF1F07">
        <w:rPr>
          <w:rFonts w:eastAsia="Times New Roman"/>
          <w:color w:val="A9B7C6"/>
          <w:sz w:val="24"/>
          <w:szCs w:val="24"/>
        </w:rPr>
        <w:t>shouldOverrideUrlLoading</w:t>
      </w:r>
      <w:proofErr w:type="spellEnd"/>
      <w:r w:rsidRPr="00AF1F07">
        <w:rPr>
          <w:rFonts w:eastAsia="Times New Roman"/>
          <w:color w:val="A9B7C6"/>
          <w:sz w:val="24"/>
          <w:szCs w:val="24"/>
        </w:rPr>
        <w:t xml:space="preserve">(WebView </w:t>
      </w:r>
      <w:proofErr w:type="spellStart"/>
      <w:r w:rsidRPr="00AF1F07">
        <w:rPr>
          <w:rFonts w:eastAsia="Times New Roman"/>
          <w:color w:val="A9B7C6"/>
          <w:sz w:val="24"/>
          <w:szCs w:val="24"/>
        </w:rPr>
        <w:t>view</w:t>
      </w:r>
      <w:r w:rsidRPr="00AF1F07">
        <w:rPr>
          <w:rFonts w:eastAsia="Times New Roman"/>
          <w:color w:val="CC7832"/>
          <w:sz w:val="24"/>
          <w:szCs w:val="24"/>
        </w:rPr>
        <w:t>,</w:t>
      </w:r>
      <w:r w:rsidRPr="00AF1F07">
        <w:rPr>
          <w:rFonts w:eastAsia="Times New Roman"/>
          <w:color w:val="A9B7C6"/>
          <w:sz w:val="24"/>
          <w:szCs w:val="24"/>
        </w:rPr>
        <w:t>String</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url</w:t>
      </w:r>
      <w:proofErr w:type="spellEnd"/>
      <w:r w:rsidRPr="00AF1F07">
        <w:rPr>
          <w:rFonts w:eastAsia="Times New Roman"/>
          <w:color w:val="A9B7C6"/>
          <w:sz w:val="24"/>
          <w:szCs w:val="24"/>
        </w:rPr>
        <w:t>){</w:t>
      </w:r>
      <w:r w:rsidRPr="00AF1F07">
        <w:rPr>
          <w:rFonts w:eastAsia="Times New Roman"/>
          <w:color w:val="A9B7C6"/>
          <w:sz w:val="24"/>
          <w:szCs w:val="24"/>
        </w:rPr>
        <w:br/>
        <w:t xml:space="preserve">            </w:t>
      </w:r>
      <w:proofErr w:type="spellStart"/>
      <w:r w:rsidRPr="00AF1F07">
        <w:rPr>
          <w:rFonts w:eastAsia="Times New Roman"/>
          <w:color w:val="A9B7C6"/>
          <w:sz w:val="24"/>
          <w:szCs w:val="24"/>
        </w:rPr>
        <w:t>view.loadUrl</w:t>
      </w:r>
      <w:proofErr w:type="spellEnd"/>
      <w:r w:rsidRPr="00AF1F07">
        <w:rPr>
          <w:rFonts w:eastAsia="Times New Roman"/>
          <w:color w:val="A9B7C6"/>
          <w:sz w:val="24"/>
          <w:szCs w:val="24"/>
        </w:rPr>
        <w:t>(</w:t>
      </w:r>
      <w:proofErr w:type="spellStart"/>
      <w:r w:rsidRPr="00AF1F07">
        <w:rPr>
          <w:rFonts w:eastAsia="Times New Roman"/>
          <w:color w:val="A9B7C6"/>
          <w:sz w:val="24"/>
          <w:szCs w:val="24"/>
        </w:rPr>
        <w:t>url</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return true;</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void </w:t>
      </w:r>
      <w:proofErr w:type="spellStart"/>
      <w:r w:rsidRPr="00AF1F07">
        <w:rPr>
          <w:rFonts w:eastAsia="Times New Roman"/>
          <w:color w:val="A9B7C6"/>
          <w:sz w:val="24"/>
          <w:szCs w:val="24"/>
        </w:rPr>
        <w:t>onBackPressed</w:t>
      </w:r>
      <w:proofErr w:type="spellEnd"/>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CC7832"/>
          <w:sz w:val="24"/>
          <w:szCs w:val="24"/>
        </w:rPr>
        <w:t>if</w:t>
      </w:r>
      <w:r w:rsidRPr="00AF1F07">
        <w:rPr>
          <w:rFonts w:eastAsia="Times New Roman"/>
          <w:color w:val="A9B7C6"/>
          <w:sz w:val="24"/>
          <w:szCs w:val="24"/>
        </w:rPr>
        <w:t>(</w:t>
      </w:r>
      <w:proofErr w:type="spellStart"/>
      <w:r w:rsidRPr="00AF1F07">
        <w:rPr>
          <w:rFonts w:eastAsia="Times New Roman"/>
          <w:color w:val="A9B7C6"/>
          <w:sz w:val="24"/>
          <w:szCs w:val="24"/>
        </w:rPr>
        <w:t>mywebView.canGoBack</w:t>
      </w:r>
      <w:proofErr w:type="spellEnd"/>
      <w:r w:rsidRPr="00AF1F07">
        <w:rPr>
          <w:rFonts w:eastAsia="Times New Roman"/>
          <w:color w:val="A9B7C6"/>
          <w:sz w:val="24"/>
          <w:szCs w:val="24"/>
        </w:rPr>
        <w:t>()) {</w:t>
      </w:r>
      <w:r w:rsidRPr="00AF1F07">
        <w:rPr>
          <w:rFonts w:eastAsia="Times New Roman"/>
          <w:color w:val="A9B7C6"/>
          <w:sz w:val="24"/>
          <w:szCs w:val="24"/>
        </w:rPr>
        <w:br/>
        <w:t xml:space="preserve">            </w:t>
      </w:r>
      <w:proofErr w:type="spellStart"/>
      <w:r w:rsidRPr="00AF1F07">
        <w:rPr>
          <w:rFonts w:eastAsia="Times New Roman"/>
          <w:color w:val="A9B7C6"/>
          <w:sz w:val="24"/>
          <w:szCs w:val="24"/>
        </w:rPr>
        <w:t>mywebView.goBack</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CC7832"/>
          <w:sz w:val="24"/>
          <w:szCs w:val="24"/>
        </w:rPr>
        <w:t>else</w:t>
      </w:r>
      <w:r w:rsidRPr="00AF1F07">
        <w:rPr>
          <w:rFonts w:eastAsia="Times New Roman"/>
          <w:color w:val="A9B7C6"/>
          <w:sz w:val="24"/>
          <w:szCs w:val="24"/>
        </w:rPr>
        <w:t>{</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BackPressed</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p>
    <w:p w14:paraId="0A508E2A" w14:textId="77777777" w:rsidR="002251EA" w:rsidRPr="00AF1F07" w:rsidRDefault="002251EA" w:rsidP="003A2D24">
      <w:pPr>
        <w:pStyle w:val="ApH3"/>
        <w:numPr>
          <w:ilvl w:val="0"/>
          <w:numId w:val="0"/>
        </w:numPr>
        <w:ind w:left="810"/>
      </w:pPr>
    </w:p>
    <w:p w14:paraId="4F6A9735" w14:textId="77777777" w:rsidR="002251EA" w:rsidRPr="00AF1F07" w:rsidRDefault="002251EA" w:rsidP="00440BA3">
      <w:pPr>
        <w:pStyle w:val="AllText"/>
      </w:pPr>
    </w:p>
    <w:p w14:paraId="4737B4B2" w14:textId="77777777" w:rsidR="002251EA" w:rsidRPr="00AF1F07" w:rsidRDefault="002251EA" w:rsidP="00440BA3">
      <w:pPr>
        <w:pStyle w:val="AllText"/>
      </w:pPr>
      <w:r w:rsidRPr="00AF1F07">
        <w:br w:type="page"/>
      </w:r>
    </w:p>
    <w:p w14:paraId="3F1BE329" w14:textId="77777777" w:rsidR="002251EA" w:rsidRPr="00AF1F07" w:rsidRDefault="002251EA" w:rsidP="003A2D24">
      <w:pPr>
        <w:pStyle w:val="Appendix"/>
      </w:pPr>
      <w:bookmarkStart w:id="55" w:name="_Toc42169857"/>
      <w:r w:rsidRPr="00AF1F07">
        <w:lastRenderedPageBreak/>
        <w:t>REFERENCES</w:t>
      </w:r>
      <w:bookmarkEnd w:id="55"/>
    </w:p>
    <w:p w14:paraId="2BE67536" w14:textId="77777777" w:rsidR="002251EA" w:rsidRPr="00D87AE8" w:rsidRDefault="002251EA" w:rsidP="00D87AE8">
      <w:pPr>
        <w:pStyle w:val="NormalWeb"/>
        <w:spacing w:line="276" w:lineRule="auto"/>
        <w:ind w:left="720" w:hanging="720"/>
        <w:rPr>
          <w:rFonts w:ascii="Times New Roman" w:eastAsia="Times New Roman" w:hAnsi="Times New Roman" w:cs="Times New Roman"/>
        </w:rPr>
      </w:pPr>
      <w:bookmarkStart w:id="56" w:name="_ENREF_1"/>
      <w:r w:rsidRPr="00D87AE8">
        <w:rPr>
          <w:rFonts w:ascii="Times New Roman" w:hAnsi="Times New Roman" w:cs="Times New Roman"/>
          <w:noProof/>
        </w:rPr>
        <w:t>[1]</w:t>
      </w:r>
      <w:r w:rsidRPr="00D87AE8">
        <w:rPr>
          <w:rFonts w:ascii="Times New Roman" w:hAnsi="Times New Roman" w:cs="Times New Roman"/>
          <w:noProof/>
        </w:rPr>
        <w:tab/>
      </w:r>
      <w:bookmarkEnd w:id="56"/>
      <w:r w:rsidRPr="00D87AE8">
        <w:rPr>
          <w:rFonts w:ascii="Times New Roman" w:eastAsia="Times New Roman" w:hAnsi="Times New Roman" w:cs="Times New Roman"/>
          <w:i/>
          <w:iCs/>
        </w:rPr>
        <w:t>use network service discover</w:t>
      </w:r>
      <w:r w:rsidRPr="00D87AE8">
        <w:rPr>
          <w:rFonts w:ascii="Times New Roman" w:eastAsia="Times New Roman" w:hAnsi="Times New Roman" w:cs="Times New Roman"/>
        </w:rPr>
        <w:t>. (n.d.). Developers. Retrieved July 7, 2020, from https://developer.android.com/training/connect-devices-wirelessly/nsd</w:t>
      </w:r>
      <w:r w:rsidRPr="00D87AE8">
        <w:rPr>
          <w:rFonts w:ascii="Times New Roman" w:hAnsi="Times New Roman" w:cs="Times New Roman"/>
          <w:noProof/>
        </w:rPr>
        <w:t>.</w:t>
      </w:r>
    </w:p>
    <w:p w14:paraId="432B5FE0" w14:textId="77777777" w:rsidR="002251EA" w:rsidRPr="00D87AE8" w:rsidRDefault="002251EA" w:rsidP="00D87AE8">
      <w:pPr>
        <w:spacing w:before="100" w:beforeAutospacing="1" w:after="100" w:afterAutospacing="1" w:line="276" w:lineRule="auto"/>
        <w:ind w:left="567" w:hanging="567"/>
        <w:rPr>
          <w:rFonts w:eastAsia="Times New Roman"/>
          <w:sz w:val="24"/>
          <w:szCs w:val="24"/>
        </w:rPr>
      </w:pPr>
      <w:bookmarkStart w:id="57" w:name="_ENREF_2"/>
      <w:r w:rsidRPr="00D87AE8">
        <w:rPr>
          <w:noProof/>
          <w:sz w:val="24"/>
          <w:szCs w:val="24"/>
        </w:rPr>
        <w:t>[2]</w:t>
      </w:r>
      <w:r w:rsidRPr="00D87AE8">
        <w:rPr>
          <w:noProof/>
          <w:sz w:val="24"/>
          <w:szCs w:val="24"/>
        </w:rPr>
        <w:tab/>
      </w:r>
      <w:bookmarkEnd w:id="57"/>
      <w:r w:rsidRPr="00D87AE8">
        <w:rPr>
          <w:rFonts w:eastAsia="Times New Roman"/>
          <w:sz w:val="24"/>
          <w:szCs w:val="24"/>
        </w:rPr>
        <w:t xml:space="preserve">“Http://ai2.Appinventor.mit.edu/Reference/Components/Storage.html.” </w:t>
      </w:r>
      <w:r w:rsidRPr="00D87AE8">
        <w:rPr>
          <w:rFonts w:eastAsia="Times New Roman"/>
          <w:i/>
          <w:iCs/>
          <w:sz w:val="24"/>
          <w:szCs w:val="24"/>
        </w:rPr>
        <w:t>Storage</w:t>
      </w:r>
      <w:r w:rsidRPr="00D87AE8">
        <w:rPr>
          <w:rFonts w:eastAsia="Times New Roman"/>
          <w:sz w:val="24"/>
          <w:szCs w:val="24"/>
        </w:rPr>
        <w:t>, ai2.appinventor.mit.edu/reference/components/storage.html.</w:t>
      </w:r>
    </w:p>
    <w:p w14:paraId="7209E43F" w14:textId="77777777" w:rsidR="002251EA" w:rsidRPr="00D87AE8" w:rsidRDefault="002251EA" w:rsidP="00D87AE8">
      <w:pPr>
        <w:spacing w:line="276" w:lineRule="auto"/>
        <w:ind w:left="360" w:hanging="360"/>
        <w:jc w:val="both"/>
        <w:rPr>
          <w:noProof/>
          <w:sz w:val="24"/>
          <w:szCs w:val="24"/>
        </w:rPr>
      </w:pPr>
    </w:p>
    <w:p w14:paraId="64E88C6D" w14:textId="77777777" w:rsidR="00FD17A7" w:rsidRPr="00D87AE8" w:rsidRDefault="002251EA" w:rsidP="00D87AE8">
      <w:pPr>
        <w:spacing w:line="276" w:lineRule="auto"/>
        <w:ind w:left="360" w:hanging="360"/>
        <w:jc w:val="both"/>
        <w:rPr>
          <w:noProof/>
          <w:sz w:val="24"/>
          <w:szCs w:val="24"/>
        </w:rPr>
      </w:pPr>
      <w:bookmarkStart w:id="58" w:name="_ENREF_4"/>
      <w:r w:rsidRPr="00D87AE8">
        <w:rPr>
          <w:noProof/>
          <w:sz w:val="24"/>
          <w:szCs w:val="24"/>
        </w:rPr>
        <w:t>[3]</w:t>
      </w:r>
      <w:r w:rsidRPr="00D87AE8">
        <w:rPr>
          <w:noProof/>
          <w:sz w:val="24"/>
          <w:szCs w:val="24"/>
        </w:rPr>
        <w:tab/>
      </w:r>
      <w:bookmarkEnd w:id="58"/>
      <w:r w:rsidRPr="00D87AE8">
        <w:rPr>
          <w:noProof/>
          <w:sz w:val="24"/>
          <w:szCs w:val="24"/>
        </w:rPr>
        <w:t>GitHub. 2020. [online] Available at: &lt;https://</w:t>
      </w:r>
      <w:r w:rsidRPr="00D87AE8">
        <w:rPr>
          <w:sz w:val="24"/>
          <w:szCs w:val="24"/>
        </w:rPr>
        <w:t xml:space="preserve"> </w:t>
      </w:r>
      <w:hyperlink r:id="rId39" w:history="1">
        <w:r w:rsidRPr="00D87AE8">
          <w:rPr>
            <w:rStyle w:val="Hyperlink"/>
            <w:sz w:val="24"/>
            <w:szCs w:val="24"/>
          </w:rPr>
          <w:t>https://github.com/thecodenest</w:t>
        </w:r>
      </w:hyperlink>
      <w:r w:rsidRPr="00D87AE8">
        <w:rPr>
          <w:noProof/>
          <w:sz w:val="24"/>
          <w:szCs w:val="24"/>
        </w:rPr>
        <w:t xml:space="preserve"> &gt; [Accessed 1 </w:t>
      </w:r>
    </w:p>
    <w:p w14:paraId="008636DB" w14:textId="046452FB" w:rsidR="002251EA" w:rsidRPr="00D87AE8" w:rsidRDefault="002251EA" w:rsidP="00D87AE8">
      <w:pPr>
        <w:spacing w:line="276" w:lineRule="auto"/>
        <w:ind w:left="360" w:hanging="360"/>
        <w:jc w:val="both"/>
        <w:rPr>
          <w:noProof/>
          <w:sz w:val="24"/>
          <w:szCs w:val="24"/>
        </w:rPr>
      </w:pPr>
      <w:r w:rsidRPr="00D87AE8">
        <w:rPr>
          <w:noProof/>
          <w:sz w:val="24"/>
          <w:szCs w:val="24"/>
        </w:rPr>
        <w:t>July 3 2020].</w:t>
      </w:r>
    </w:p>
    <w:p w14:paraId="3F1E334F" w14:textId="77777777" w:rsidR="00D87AE8" w:rsidRDefault="00D87AE8" w:rsidP="00D87AE8">
      <w:pPr>
        <w:pStyle w:val="ReferenceCon"/>
        <w:rPr>
          <w:noProof/>
        </w:rPr>
      </w:pPr>
      <w:r w:rsidRPr="00D87AE8">
        <w:t xml:space="preserve">. Purvis, B.; Mao, Y.; Robinson, D. Three pillars of sustainability: In search of </w:t>
      </w:r>
    </w:p>
    <w:p w14:paraId="569558A1" w14:textId="77777777" w:rsidR="00D87AE8" w:rsidRDefault="00D87AE8" w:rsidP="00D87AE8">
      <w:pPr>
        <w:pStyle w:val="ReferenceCon"/>
        <w:numPr>
          <w:ilvl w:val="0"/>
          <w:numId w:val="0"/>
        </w:numPr>
        <w:ind w:left="1080"/>
      </w:pPr>
      <w:r w:rsidRPr="00D87AE8">
        <w:t>conceptual origins. Sustain. Sci. 2019, 14, 681–695. [</w:t>
      </w:r>
      <w:proofErr w:type="spellStart"/>
      <w:r w:rsidRPr="00D87AE8">
        <w:t>CrossRef</w:t>
      </w:r>
      <w:proofErr w:type="spellEnd"/>
      <w:r w:rsidRPr="00D87AE8">
        <w:t xml:space="preserve">] </w:t>
      </w:r>
    </w:p>
    <w:p w14:paraId="5931D9F2" w14:textId="08B896C7" w:rsidR="00D87AE8" w:rsidRPr="00D87AE8" w:rsidRDefault="00D87AE8" w:rsidP="00D87AE8">
      <w:pPr>
        <w:pStyle w:val="ReferenceCon"/>
      </w:pPr>
      <w:r w:rsidRPr="00D87AE8">
        <w:t xml:space="preserve"> Five </w:t>
      </w:r>
      <w:proofErr w:type="spellStart"/>
      <w:r w:rsidRPr="00D87AE8">
        <w:t>reasonsWhy</w:t>
      </w:r>
      <w:proofErr w:type="spellEnd"/>
      <w:r w:rsidRPr="00D87AE8">
        <w:t xml:space="preserve"> Ecommerce is Growing. Available online: https://archive.is/ndwF2.(accessed on 24 April 2020). </w:t>
      </w:r>
    </w:p>
    <w:p w14:paraId="0525CB14" w14:textId="65F3CE4D" w:rsidR="00D87AE8" w:rsidRPr="00D87AE8" w:rsidRDefault="00D87AE8" w:rsidP="00D87AE8">
      <w:pPr>
        <w:pStyle w:val="ReferenceCon"/>
      </w:pPr>
      <w:r w:rsidRPr="00D87AE8">
        <w:t xml:space="preserve">Global Ecommerce 2019. Available online: https://archive.is/K2mWg (accessed on 14 April 2020). </w:t>
      </w:r>
    </w:p>
    <w:p w14:paraId="2BA34E63" w14:textId="5031073E" w:rsidR="00D87AE8" w:rsidRPr="00D87AE8" w:rsidRDefault="00D87AE8" w:rsidP="00D87AE8">
      <w:pPr>
        <w:pStyle w:val="ReferenceCon"/>
      </w:pPr>
      <w:r w:rsidRPr="00D87AE8">
        <w:t xml:space="preserve"> The 2020 Ecommerce Stats Report. Available online: https://archive.is/KHSoO (accessed on 14 April 2020). </w:t>
      </w:r>
    </w:p>
    <w:p w14:paraId="11B872EA" w14:textId="1C557DE6" w:rsidR="00D87AE8" w:rsidRPr="00D87AE8" w:rsidRDefault="00D87AE8" w:rsidP="00D87AE8">
      <w:pPr>
        <w:pStyle w:val="ReferenceCon"/>
      </w:pPr>
      <w:r w:rsidRPr="00D87AE8">
        <w:t xml:space="preserve"> Ram, J.; Sun, S. Business benefits of online-to-offline ecommerce: A theory driven </w:t>
      </w:r>
      <w:proofErr w:type="spellStart"/>
      <w:r w:rsidRPr="00D87AE8">
        <w:t>perspective.J</w:t>
      </w:r>
      <w:proofErr w:type="spellEnd"/>
      <w:r w:rsidRPr="00D87AE8">
        <w:t xml:space="preserve">. </w:t>
      </w:r>
      <w:proofErr w:type="spellStart"/>
      <w:r w:rsidRPr="00D87AE8">
        <w:t>Innov</w:t>
      </w:r>
      <w:proofErr w:type="spellEnd"/>
      <w:r w:rsidRPr="00D87AE8">
        <w:t xml:space="preserve">. </w:t>
      </w:r>
      <w:proofErr w:type="spellStart"/>
      <w:r w:rsidRPr="00D87AE8">
        <w:t>Econ.Manag</w:t>
      </w:r>
      <w:proofErr w:type="spellEnd"/>
      <w:r w:rsidRPr="00D87AE8">
        <w:t>. 2020, I77-XXVIII.</w:t>
      </w:r>
    </w:p>
    <w:p w14:paraId="36AF9B2B" w14:textId="1FC0719E" w:rsidR="00D87AE8" w:rsidRPr="00D87AE8" w:rsidRDefault="00D87AE8" w:rsidP="00D87AE8">
      <w:pPr>
        <w:pStyle w:val="ReferenceCon"/>
      </w:pPr>
      <w:r w:rsidRPr="00D87AE8">
        <w:t xml:space="preserve">  Rani, N.S. E-commerce research, </w:t>
      </w:r>
      <w:proofErr w:type="gramStart"/>
      <w:r w:rsidRPr="00D87AE8">
        <w:t>practices</w:t>
      </w:r>
      <w:proofErr w:type="gramEnd"/>
      <w:r w:rsidRPr="00D87AE8">
        <w:t xml:space="preserve"> and applications. Stud. Indian Place Names 2020, 40, 773–780. </w:t>
      </w:r>
    </w:p>
    <w:p w14:paraId="06DD8633" w14:textId="301685EF" w:rsidR="00D87AE8" w:rsidRPr="00D87AE8" w:rsidRDefault="00D87AE8" w:rsidP="00D87AE8">
      <w:pPr>
        <w:pStyle w:val="ReferenceCon"/>
      </w:pPr>
      <w:r w:rsidRPr="00D87AE8">
        <w:t xml:space="preserve"> Why Online2Offline Commerce is a Trillion Dollar Opportunity. Available online: https://archive.is/zEodV (accessed on 14 April 2020). </w:t>
      </w:r>
    </w:p>
    <w:p w14:paraId="622ED115" w14:textId="4FBEF3A6" w:rsidR="00D87AE8" w:rsidRPr="00D87AE8" w:rsidRDefault="00D87AE8" w:rsidP="00D87AE8">
      <w:pPr>
        <w:pStyle w:val="ReferenceCon"/>
      </w:pPr>
      <w:r w:rsidRPr="00D87AE8">
        <w:t xml:space="preserve"> Ji, S.W.; Sun, X.Y.; Liu, D. Research on core competitiveness of Chinese Retail Industry based on O2O. Adv. Mater. Res. 2014, 834–836, 2017–2020. [</w:t>
      </w:r>
      <w:proofErr w:type="spellStart"/>
      <w:r w:rsidRPr="00D87AE8">
        <w:t>CrossRef</w:t>
      </w:r>
      <w:proofErr w:type="spellEnd"/>
      <w:r w:rsidRPr="00D87AE8">
        <w:t>]</w:t>
      </w:r>
    </w:p>
    <w:p w14:paraId="6935E277" w14:textId="745ABE40" w:rsidR="00D87AE8" w:rsidRPr="00D87AE8" w:rsidRDefault="00D87AE8" w:rsidP="00D87AE8">
      <w:pPr>
        <w:pStyle w:val="ReferenceCon"/>
      </w:pPr>
      <w:r w:rsidRPr="00D87AE8">
        <w:t xml:space="preserve">  The Mobile Economy 2020. Available online: https://archive.is/2Xhj1 (accessed on 14 April 2020). </w:t>
      </w:r>
    </w:p>
    <w:p w14:paraId="17D01F28" w14:textId="07D5E8C1" w:rsidR="00D87AE8" w:rsidRPr="00D87AE8" w:rsidRDefault="00D87AE8" w:rsidP="00D87AE8">
      <w:pPr>
        <w:pStyle w:val="ReferenceCon"/>
      </w:pPr>
      <w:r w:rsidRPr="00D87AE8">
        <w:lastRenderedPageBreak/>
        <w:t xml:space="preserve"> </w:t>
      </w:r>
      <w:proofErr w:type="spellStart"/>
      <w:r w:rsidRPr="00D87AE8">
        <w:t>Roh</w:t>
      </w:r>
      <w:proofErr w:type="spellEnd"/>
      <w:r w:rsidRPr="00D87AE8">
        <w:t xml:space="preserve">, M.; Park, K. Adoption of O2O food delivery services in South Korea: The moderating role of moral obligation in meal preparation. Int. J. Inf. </w:t>
      </w:r>
      <w:proofErr w:type="spellStart"/>
      <w:r w:rsidRPr="00D87AE8">
        <w:t>Manag</w:t>
      </w:r>
      <w:proofErr w:type="spellEnd"/>
      <w:r w:rsidRPr="00D87AE8">
        <w:t>. 2019, 47, 262–273. [</w:t>
      </w:r>
      <w:proofErr w:type="spellStart"/>
      <w:r w:rsidRPr="00D87AE8">
        <w:t>CrossRef</w:t>
      </w:r>
      <w:proofErr w:type="spellEnd"/>
      <w:r w:rsidRPr="00D87AE8">
        <w:t>]</w:t>
      </w:r>
    </w:p>
    <w:p w14:paraId="37F32DAD" w14:textId="77777777" w:rsidR="002251EA" w:rsidRDefault="002251EA" w:rsidP="002251EA">
      <w:pPr>
        <w:jc w:val="both"/>
        <w:rPr>
          <w:sz w:val="20"/>
        </w:rPr>
      </w:pPr>
    </w:p>
    <w:p w14:paraId="0AB57913" w14:textId="77777777" w:rsidR="002251EA" w:rsidRPr="00407596" w:rsidRDefault="002251EA" w:rsidP="00440BA3">
      <w:pPr>
        <w:pStyle w:val="AllText"/>
      </w:pPr>
    </w:p>
    <w:sectPr w:rsidR="002251EA" w:rsidRPr="00407596" w:rsidSect="00327E34">
      <w:footerReference w:type="default" r:id="rId4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1AB5B" w14:textId="77777777" w:rsidR="00F975EF" w:rsidRDefault="00F975EF" w:rsidP="002E0482">
      <w:r>
        <w:separator/>
      </w:r>
    </w:p>
    <w:p w14:paraId="5CE7A21D" w14:textId="77777777" w:rsidR="00F975EF" w:rsidRDefault="00F975EF"/>
    <w:p w14:paraId="3D432D7E" w14:textId="77777777" w:rsidR="00F975EF" w:rsidRDefault="00F975EF"/>
    <w:p w14:paraId="55351762" w14:textId="77777777" w:rsidR="00F975EF" w:rsidRDefault="00F975EF"/>
  </w:endnote>
  <w:endnote w:type="continuationSeparator" w:id="0">
    <w:p w14:paraId="4F09F319" w14:textId="77777777" w:rsidR="00F975EF" w:rsidRDefault="00F975EF" w:rsidP="002E0482">
      <w:r>
        <w:continuationSeparator/>
      </w:r>
    </w:p>
    <w:p w14:paraId="4BBFE252" w14:textId="77777777" w:rsidR="00F975EF" w:rsidRDefault="00F975EF"/>
    <w:p w14:paraId="1B5A2E45" w14:textId="77777777" w:rsidR="00F975EF" w:rsidRDefault="00F975EF"/>
    <w:p w14:paraId="6DADD5AB" w14:textId="77777777" w:rsidR="00F975EF" w:rsidRDefault="00F975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default"/>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030CA" w14:textId="77777777" w:rsidR="008564C6" w:rsidRDefault="008564C6" w:rsidP="00B22603">
    <w:pPr>
      <w:pStyle w:val="Footer"/>
      <w:jc w:val="right"/>
    </w:pPr>
  </w:p>
  <w:p w14:paraId="7D5C7FEF" w14:textId="77777777" w:rsidR="008564C6" w:rsidRDefault="00856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8B415" w14:textId="77777777" w:rsidR="008564C6" w:rsidRPr="00627B99" w:rsidRDefault="008564C6"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2</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0116617" w14:textId="77777777" w:rsidR="008564C6" w:rsidRDefault="008564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B66D3" w14:textId="77777777" w:rsidR="00F975EF" w:rsidRDefault="00F975EF" w:rsidP="002E0482">
      <w:r>
        <w:separator/>
      </w:r>
    </w:p>
    <w:p w14:paraId="54C48332" w14:textId="77777777" w:rsidR="00F975EF" w:rsidRDefault="00F975EF"/>
    <w:p w14:paraId="11E9E724" w14:textId="77777777" w:rsidR="00F975EF" w:rsidRDefault="00F975EF"/>
    <w:p w14:paraId="5554F89D" w14:textId="77777777" w:rsidR="00F975EF" w:rsidRDefault="00F975EF"/>
  </w:footnote>
  <w:footnote w:type="continuationSeparator" w:id="0">
    <w:p w14:paraId="21FDC955" w14:textId="77777777" w:rsidR="00F975EF" w:rsidRDefault="00F975EF" w:rsidP="002E0482">
      <w:r>
        <w:continuationSeparator/>
      </w:r>
    </w:p>
    <w:p w14:paraId="20217FC6" w14:textId="77777777" w:rsidR="00F975EF" w:rsidRDefault="00F975EF"/>
    <w:p w14:paraId="402F83C1" w14:textId="77777777" w:rsidR="00F975EF" w:rsidRDefault="00F975EF"/>
    <w:p w14:paraId="79DE5F1F" w14:textId="77777777" w:rsidR="00F975EF" w:rsidRDefault="00F975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9E3D0D"/>
    <w:multiLevelType w:val="hybridMultilevel"/>
    <w:tmpl w:val="D870CBC6"/>
    <w:lvl w:ilvl="0" w:tplc="5BFC4BE0">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0817F6"/>
    <w:multiLevelType w:val="hybridMultilevel"/>
    <w:tmpl w:val="B8DAF5D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653AD1"/>
    <w:multiLevelType w:val="hybridMultilevel"/>
    <w:tmpl w:val="C814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087F"/>
    <w:multiLevelType w:val="hybridMultilevel"/>
    <w:tmpl w:val="E2789172"/>
    <w:lvl w:ilvl="0" w:tplc="5DD412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835DC"/>
    <w:multiLevelType w:val="hybridMultilevel"/>
    <w:tmpl w:val="0F2440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2"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AF12C85"/>
    <w:multiLevelType w:val="hybridMultilevel"/>
    <w:tmpl w:val="D3B8F116"/>
    <w:lvl w:ilvl="0" w:tplc="6D34D6D6">
      <w:start w:val="1"/>
      <w:numFmt w:val="decimal"/>
      <w:pStyle w:val="TableHead"/>
      <w:lvlText w:val="Table %1."/>
      <w:lvlJc w:val="left"/>
      <w:pPr>
        <w:ind w:left="720" w:hanging="360"/>
      </w:pPr>
      <w:rPr>
        <w:rFonts w:ascii="Times New Roman" w:hAnsi="Times New Roman" w:cs="Times New Roman" w:hint="default"/>
        <w:b/>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3731F"/>
    <w:multiLevelType w:val="hybridMultilevel"/>
    <w:tmpl w:val="0D083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EF24DB"/>
    <w:multiLevelType w:val="hybridMultilevel"/>
    <w:tmpl w:val="58146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305140"/>
    <w:multiLevelType w:val="multilevel"/>
    <w:tmpl w:val="92ECF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FA554EA"/>
    <w:multiLevelType w:val="multilevel"/>
    <w:tmpl w:val="D93C5E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40C80235"/>
    <w:multiLevelType w:val="hybridMultilevel"/>
    <w:tmpl w:val="99B2D7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189603E"/>
    <w:multiLevelType w:val="multilevel"/>
    <w:tmpl w:val="FA5C45E6"/>
    <w:lvl w:ilvl="0">
      <w:start w:val="1"/>
      <w:numFmt w:val="decimal"/>
      <w:pStyle w:val="Head1"/>
      <w:lvlText w:val="CHAPTER %1."/>
      <w:lvlJc w:val="left"/>
      <w:pPr>
        <w:ind w:left="360" w:hanging="360"/>
      </w:pPr>
      <w:rPr>
        <w:rFonts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774928"/>
    <w:multiLevelType w:val="hybridMultilevel"/>
    <w:tmpl w:val="6C9C06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E402723"/>
    <w:multiLevelType w:val="hybridMultilevel"/>
    <w:tmpl w:val="3418E4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53F0EBA"/>
    <w:multiLevelType w:val="hybridMultilevel"/>
    <w:tmpl w:val="4E987862"/>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D217E63"/>
    <w:multiLevelType w:val="multilevel"/>
    <w:tmpl w:val="C46E3B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402C58"/>
    <w:multiLevelType w:val="hybridMultilevel"/>
    <w:tmpl w:val="9562623E"/>
    <w:lvl w:ilvl="0" w:tplc="3B42C3E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259C412E"/>
    <w:lvl w:ilvl="0">
      <w:start w:val="1"/>
      <w:numFmt w:val="decimal"/>
      <w:pStyle w:val="tablehead0"/>
      <w:lvlText w:val="Table %1.  "/>
      <w:lvlJc w:val="left"/>
      <w:pPr>
        <w:ind w:left="360" w:hanging="360"/>
      </w:pPr>
      <w:rPr>
        <w:rFonts w:ascii="Times New Roman" w:hAnsi="Times New Roman" w:cs="Times New Roman" w:hint="default"/>
        <w:b/>
        <w:bCs w:val="0"/>
        <w:i w:val="0"/>
        <w:iCs w:val="0"/>
        <w:sz w:val="24"/>
        <w:szCs w:val="24"/>
      </w:rPr>
    </w:lvl>
  </w:abstractNum>
  <w:abstractNum w:abstractNumId="3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2"/>
  </w:num>
  <w:num w:numId="2">
    <w:abstractNumId w:val="36"/>
  </w:num>
  <w:num w:numId="3">
    <w:abstractNumId w:val="14"/>
  </w:num>
  <w:num w:numId="4">
    <w:abstractNumId w:val="26"/>
  </w:num>
  <w:num w:numId="5">
    <w:abstractNumId w:val="30"/>
  </w:num>
  <w:num w:numId="6">
    <w:abstractNumId w:val="37"/>
  </w:num>
  <w:num w:numId="7">
    <w:abstractNumId w:val="4"/>
  </w:num>
  <w:num w:numId="8">
    <w:abstractNumId w:val="11"/>
  </w:num>
  <w:num w:numId="9">
    <w:abstractNumId w:val="27"/>
  </w:num>
  <w:num w:numId="10">
    <w:abstractNumId w:val="19"/>
  </w:num>
  <w:num w:numId="11">
    <w:abstractNumId w:val="33"/>
  </w:num>
  <w:num w:numId="12">
    <w:abstractNumId w:val="38"/>
  </w:num>
  <w:num w:numId="13">
    <w:abstractNumId w:val="26"/>
  </w:num>
  <w:num w:numId="14">
    <w:abstractNumId w:val="9"/>
  </w:num>
  <w:num w:numId="15">
    <w:abstractNumId w:val="12"/>
  </w:num>
  <w:num w:numId="16">
    <w:abstractNumId w:val="3"/>
  </w:num>
  <w:num w:numId="17">
    <w:abstractNumId w:val="34"/>
  </w:num>
  <w:num w:numId="18">
    <w:abstractNumId w:val="13"/>
  </w:num>
  <w:num w:numId="19">
    <w:abstractNumId w:val="10"/>
  </w:num>
  <w:num w:numId="20">
    <w:abstractNumId w:val="39"/>
  </w:num>
  <w:num w:numId="21">
    <w:abstractNumId w:val="15"/>
  </w:num>
  <w:num w:numId="22">
    <w:abstractNumId w:val="1"/>
  </w:num>
  <w:num w:numId="23">
    <w:abstractNumId w:val="32"/>
  </w:num>
  <w:num w:numId="24">
    <w:abstractNumId w:val="20"/>
  </w:num>
  <w:num w:numId="25">
    <w:abstractNumId w:val="0"/>
  </w:num>
  <w:num w:numId="26">
    <w:abstractNumId w:val="16"/>
  </w:num>
  <w:num w:numId="27">
    <w:abstractNumId w:val="16"/>
    <w:lvlOverride w:ilvl="0">
      <w:startOverride w:val="1"/>
    </w:lvlOverride>
  </w:num>
  <w:num w:numId="28">
    <w:abstractNumId w:val="17"/>
  </w:num>
  <w:num w:numId="29">
    <w:abstractNumId w:val="7"/>
  </w:num>
  <w:num w:numId="30">
    <w:abstractNumId w:val="2"/>
  </w:num>
  <w:num w:numId="31">
    <w:abstractNumId w:val="23"/>
  </w:num>
  <w:num w:numId="32">
    <w:abstractNumId w:val="35"/>
  </w:num>
  <w:num w:numId="33">
    <w:abstractNumId w:val="24"/>
  </w:num>
  <w:num w:numId="34">
    <w:abstractNumId w:val="6"/>
  </w:num>
  <w:num w:numId="35">
    <w:abstractNumId w:val="29"/>
  </w:num>
  <w:num w:numId="36">
    <w:abstractNumId w:val="5"/>
  </w:num>
  <w:num w:numId="37">
    <w:abstractNumId w:val="21"/>
  </w:num>
  <w:num w:numId="38">
    <w:abstractNumId w:val="28"/>
  </w:num>
  <w:num w:numId="39">
    <w:abstractNumId w:val="18"/>
  </w:num>
  <w:num w:numId="40">
    <w:abstractNumId w:val="8"/>
  </w:num>
  <w:num w:numId="41">
    <w:abstractNumId w:val="25"/>
  </w:num>
  <w:num w:numId="4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I3NDU1NrA0NzFT0lEKTi0uzszPAykwqgUAXtG1v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50B0"/>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1DED"/>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2CF3"/>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4BF"/>
    <w:rsid w:val="00104A15"/>
    <w:rsid w:val="00104F0D"/>
    <w:rsid w:val="0010611F"/>
    <w:rsid w:val="001115AE"/>
    <w:rsid w:val="0011535F"/>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9777A"/>
    <w:rsid w:val="001A0F02"/>
    <w:rsid w:val="001A3868"/>
    <w:rsid w:val="001A4A4A"/>
    <w:rsid w:val="001A6082"/>
    <w:rsid w:val="001A625B"/>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51EA"/>
    <w:rsid w:val="00227D45"/>
    <w:rsid w:val="00227EA1"/>
    <w:rsid w:val="00230864"/>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787E"/>
    <w:rsid w:val="00251754"/>
    <w:rsid w:val="00251F5F"/>
    <w:rsid w:val="00252000"/>
    <w:rsid w:val="00252BBE"/>
    <w:rsid w:val="00252CB2"/>
    <w:rsid w:val="00253CD1"/>
    <w:rsid w:val="002574F2"/>
    <w:rsid w:val="002600ED"/>
    <w:rsid w:val="00260E55"/>
    <w:rsid w:val="002625DF"/>
    <w:rsid w:val="00262998"/>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4FC0"/>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13D3"/>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2D24"/>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A6C"/>
    <w:rsid w:val="003E25A1"/>
    <w:rsid w:val="003E30A3"/>
    <w:rsid w:val="003E3C85"/>
    <w:rsid w:val="003E40F8"/>
    <w:rsid w:val="003E45D5"/>
    <w:rsid w:val="003E4E6F"/>
    <w:rsid w:val="003E60AB"/>
    <w:rsid w:val="003E6AE8"/>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440D"/>
    <w:rsid w:val="00435FEB"/>
    <w:rsid w:val="00440322"/>
    <w:rsid w:val="00440A4A"/>
    <w:rsid w:val="00440BA3"/>
    <w:rsid w:val="0044189A"/>
    <w:rsid w:val="00442887"/>
    <w:rsid w:val="004443F2"/>
    <w:rsid w:val="004454F1"/>
    <w:rsid w:val="00445D64"/>
    <w:rsid w:val="00446321"/>
    <w:rsid w:val="00446AF6"/>
    <w:rsid w:val="00446DA8"/>
    <w:rsid w:val="00452B6A"/>
    <w:rsid w:val="004537A6"/>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AD6"/>
    <w:rsid w:val="004C2C23"/>
    <w:rsid w:val="004C381A"/>
    <w:rsid w:val="004C4114"/>
    <w:rsid w:val="004C4CF3"/>
    <w:rsid w:val="004C5BD5"/>
    <w:rsid w:val="004C6D72"/>
    <w:rsid w:val="004D04D8"/>
    <w:rsid w:val="004D4179"/>
    <w:rsid w:val="004D5006"/>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5BFF"/>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09EA"/>
    <w:rsid w:val="00631B23"/>
    <w:rsid w:val="00631E6A"/>
    <w:rsid w:val="0063218D"/>
    <w:rsid w:val="00633761"/>
    <w:rsid w:val="00635220"/>
    <w:rsid w:val="00635A50"/>
    <w:rsid w:val="00635D1C"/>
    <w:rsid w:val="00636881"/>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867C7"/>
    <w:rsid w:val="00693248"/>
    <w:rsid w:val="00693433"/>
    <w:rsid w:val="0069453A"/>
    <w:rsid w:val="00694F85"/>
    <w:rsid w:val="00697A7E"/>
    <w:rsid w:val="006A5A17"/>
    <w:rsid w:val="006A5BB5"/>
    <w:rsid w:val="006A67E1"/>
    <w:rsid w:val="006A6814"/>
    <w:rsid w:val="006B0F0C"/>
    <w:rsid w:val="006B2E02"/>
    <w:rsid w:val="006B5F89"/>
    <w:rsid w:val="006B636F"/>
    <w:rsid w:val="006C1633"/>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E82"/>
    <w:rsid w:val="00754A3A"/>
    <w:rsid w:val="007557D4"/>
    <w:rsid w:val="0076071D"/>
    <w:rsid w:val="00760967"/>
    <w:rsid w:val="00761494"/>
    <w:rsid w:val="00764139"/>
    <w:rsid w:val="00764E88"/>
    <w:rsid w:val="0076562A"/>
    <w:rsid w:val="007673C1"/>
    <w:rsid w:val="00770142"/>
    <w:rsid w:val="00770E6F"/>
    <w:rsid w:val="007715D1"/>
    <w:rsid w:val="00772235"/>
    <w:rsid w:val="007722EC"/>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564C6"/>
    <w:rsid w:val="0086617B"/>
    <w:rsid w:val="00871B6B"/>
    <w:rsid w:val="00872761"/>
    <w:rsid w:val="00874211"/>
    <w:rsid w:val="00874C91"/>
    <w:rsid w:val="00875A1B"/>
    <w:rsid w:val="00876DCB"/>
    <w:rsid w:val="00877DA7"/>
    <w:rsid w:val="00880534"/>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D6D87"/>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3BE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176B"/>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358B"/>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1A2B"/>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554D"/>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7F2"/>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416B"/>
    <w:rsid w:val="00BD4621"/>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4ABA"/>
    <w:rsid w:val="00C4534E"/>
    <w:rsid w:val="00C45525"/>
    <w:rsid w:val="00C50138"/>
    <w:rsid w:val="00C5196E"/>
    <w:rsid w:val="00C52593"/>
    <w:rsid w:val="00C53211"/>
    <w:rsid w:val="00C53F63"/>
    <w:rsid w:val="00C60A39"/>
    <w:rsid w:val="00C60D55"/>
    <w:rsid w:val="00C611DD"/>
    <w:rsid w:val="00C66831"/>
    <w:rsid w:val="00C74802"/>
    <w:rsid w:val="00C76019"/>
    <w:rsid w:val="00C817A3"/>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A7B37"/>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85B"/>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AE8"/>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4DF"/>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EB6"/>
    <w:rsid w:val="00EB6F54"/>
    <w:rsid w:val="00EC2DF6"/>
    <w:rsid w:val="00EC4A0F"/>
    <w:rsid w:val="00EC6162"/>
    <w:rsid w:val="00ED190D"/>
    <w:rsid w:val="00ED23DA"/>
    <w:rsid w:val="00ED3BAF"/>
    <w:rsid w:val="00ED60CD"/>
    <w:rsid w:val="00EE2015"/>
    <w:rsid w:val="00EE3CE8"/>
    <w:rsid w:val="00EE3E86"/>
    <w:rsid w:val="00EE46E2"/>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32247"/>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975EF"/>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17A7"/>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93D95"/>
  <w15:docId w15:val="{25C6DD66-4FFF-4B79-861E-333928A52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qFormat/>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ind w:left="360" w:hanging="360"/>
      <w:jc w:val="both"/>
      <w:outlineLvl w:val="1"/>
    </w:pPr>
    <w:rPr>
      <w:b/>
      <w:iCs/>
      <w:noProof/>
      <w:sz w:val="24"/>
    </w:rPr>
  </w:style>
  <w:style w:type="paragraph" w:styleId="Heading3">
    <w:name w:val="heading 3"/>
    <w:basedOn w:val="Normal"/>
    <w:next w:val="Normal"/>
    <w:link w:val="Heading3Char"/>
    <w:autoRedefine/>
    <w:uiPriority w:val="9"/>
    <w:qFormat/>
    <w:rsid w:val="003A2D24"/>
    <w:pPr>
      <w:keepNext/>
      <w:numPr>
        <w:ilvl w:val="2"/>
        <w:numId w:val="13"/>
      </w:numPr>
      <w:adjustRightInd w:val="0"/>
      <w:snapToGrid w:val="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13"/>
      </w:numPr>
      <w:tabs>
        <w:tab w:val="left" w:pos="360"/>
      </w:tabs>
      <w:spacing w:before="160" w:after="80"/>
      <w:outlineLvl w:val="4"/>
    </w:pPr>
    <w:rPr>
      <w:smallCaps/>
      <w:noProof/>
    </w:rPr>
  </w:style>
  <w:style w:type="paragraph" w:styleId="Heading6">
    <w:name w:val="heading 6"/>
    <w:basedOn w:val="Normal"/>
    <w:next w:val="Normal"/>
    <w:link w:val="Heading6Char"/>
    <w:qFormat/>
    <w:rsid w:val="00230864"/>
    <w:pPr>
      <w:keepNext/>
      <w:keepLines/>
      <w:numPr>
        <w:ilvl w:val="5"/>
        <w:numId w:val="13"/>
      </w:numPr>
      <w:spacing w:before="200"/>
      <w:outlineLvl w:val="5"/>
    </w:pPr>
    <w:rPr>
      <w:rFonts w:ascii="Cambria" w:hAnsi="Cambria"/>
      <w:i/>
      <w:iCs/>
      <w:color w:val="243F60"/>
    </w:rPr>
  </w:style>
  <w:style w:type="paragraph" w:styleId="Heading7">
    <w:name w:val="heading 7"/>
    <w:basedOn w:val="Normal"/>
    <w:next w:val="Normal"/>
    <w:link w:val="Heading7Char"/>
    <w:qFormat/>
    <w:rsid w:val="00230864"/>
    <w:pPr>
      <w:keepNext/>
      <w:keepLines/>
      <w:numPr>
        <w:ilvl w:val="6"/>
        <w:numId w:val="13"/>
      </w:numPr>
      <w:spacing w:before="200"/>
      <w:outlineLvl w:val="6"/>
    </w:pPr>
    <w:rPr>
      <w:rFonts w:ascii="Cambria" w:hAnsi="Cambria"/>
      <w:i/>
      <w:iCs/>
      <w:color w:val="404040"/>
    </w:rPr>
  </w:style>
  <w:style w:type="paragraph" w:styleId="Heading8">
    <w:name w:val="heading 8"/>
    <w:basedOn w:val="Normal"/>
    <w:next w:val="Normal"/>
    <w:link w:val="Heading8Char"/>
    <w:qFormat/>
    <w:rsid w:val="00230864"/>
    <w:pPr>
      <w:keepNext/>
      <w:keepLines/>
      <w:numPr>
        <w:ilvl w:val="7"/>
        <w:numId w:val="13"/>
      </w:numPr>
      <w:spacing w:before="200"/>
      <w:outlineLvl w:val="7"/>
    </w:pPr>
    <w:rPr>
      <w:rFonts w:ascii="Cambria" w:hAnsi="Cambria"/>
      <w:color w:val="404040"/>
    </w:rPr>
  </w:style>
  <w:style w:type="paragraph" w:styleId="Heading9">
    <w:name w:val="heading 9"/>
    <w:basedOn w:val="Normal"/>
    <w:next w:val="Normal"/>
    <w:link w:val="Heading9Char"/>
    <w:qFormat/>
    <w:rsid w:val="00230864"/>
    <w:pPr>
      <w:keepNext/>
      <w:keepLines/>
      <w:numPr>
        <w:ilvl w:val="8"/>
        <w:numId w:val="13"/>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3A2D24"/>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rsid w:val="008F3AC1"/>
    <w:p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0">
    <w:name w:val="table head"/>
    <w:autoRedefine/>
    <w:uiPriority w:val="99"/>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qFormat/>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440BA3"/>
    <w:pPr>
      <w:widowControl w:val="0"/>
      <w:tabs>
        <w:tab w:val="left" w:pos="360"/>
      </w:tabs>
      <w:snapToGrid w:val="0"/>
      <w:spacing w:after="120" w:line="276" w:lineRule="auto"/>
      <w:jc w:val="both"/>
    </w:pPr>
    <w:rPr>
      <w:color w:val="000000"/>
      <w:kern w:val="16"/>
      <w:sz w:val="24"/>
      <w:szCs w:val="24"/>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62998"/>
    <w:pPr>
      <w:adjustRightInd w:val="0"/>
      <w:snapToGrid w:val="0"/>
      <w:spacing w:before="120"/>
      <w:jc w:val="center"/>
    </w:pPr>
    <w:rPr>
      <w:rFonts w:cs="SimSun"/>
      <w:iCs/>
      <w:noProof/>
      <w:kern w:val="16"/>
    </w:rPr>
  </w:style>
  <w:style w:type="character" w:customStyle="1" w:styleId="AllTextChar">
    <w:name w:val="AllText Char"/>
    <w:link w:val="AllText"/>
    <w:locked/>
    <w:rsid w:val="00440BA3"/>
    <w:rPr>
      <w:color w:val="000000"/>
      <w:kern w:val="16"/>
      <w:sz w:val="24"/>
      <w:szCs w:val="24"/>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qFormat/>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qFormat/>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uiPriority w:val="11"/>
    <w:qFormat/>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uiPriority w:val="11"/>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3A2D24"/>
    <w:pPr>
      <w:numPr>
        <w:numId w:val="4"/>
      </w:numPr>
      <w:tabs>
        <w:tab w:val="left" w:pos="360"/>
      </w:tabs>
      <w:adjustRightInd w:val="0"/>
      <w:snapToGrid w:val="0"/>
      <w:spacing w:before="240" w:after="120"/>
      <w:outlineLvl w:val="1"/>
    </w:pPr>
    <w:rPr>
      <w:b/>
      <w:small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CA7B37"/>
    <w:pPr>
      <w:widowControl w:val="0"/>
      <w:numPr>
        <w:numId w:val="24"/>
      </w:numPr>
      <w:spacing w:after="60"/>
      <w:ind w:left="36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qFormat/>
    <w:rsid w:val="003613D3"/>
    <w:pPr>
      <w:numPr>
        <w:numId w:val="30"/>
      </w:numPr>
      <w:spacing w:after="160" w:line="360" w:lineRule="auto"/>
      <w:contextualSpacing/>
      <w:jc w:val="left"/>
    </w:pPr>
    <w:rPr>
      <w:bCs/>
      <w:kern w:val="0"/>
      <w:sz w:val="24"/>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A7B37"/>
    <w:pPr>
      <w:widowControl w:val="0"/>
      <w:numPr>
        <w:numId w:val="23"/>
      </w:numPr>
      <w:tabs>
        <w:tab w:val="left" w:pos="360"/>
      </w:tabs>
      <w:spacing w:after="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spacing w:after="0"/>
      <w:ind w:firstLine="0"/>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CA7B37"/>
    <w:pPr>
      <w:numPr>
        <w:numId w:val="0"/>
      </w:numPr>
    </w:pPr>
    <w:rPr>
      <w:caps/>
    </w:r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paragraph" w:customStyle="1" w:styleId="FigureCap">
    <w:name w:val="Figure Cap"/>
    <w:autoRedefine/>
    <w:uiPriority w:val="99"/>
    <w:qFormat/>
    <w:rsid w:val="00913BE8"/>
    <w:pPr>
      <w:numPr>
        <w:numId w:val="2"/>
      </w:numPr>
      <w:adjustRightInd w:val="0"/>
      <w:snapToGrid w:val="0"/>
      <w:spacing w:after="120"/>
      <w:ind w:left="0" w:firstLine="0"/>
      <w:jc w:val="center"/>
    </w:pPr>
    <w:rPr>
      <w:noProof/>
      <w:color w:val="333333"/>
      <w:szCs w:val="24"/>
      <w:lang w:eastAsia="en-US"/>
    </w:rPr>
  </w:style>
  <w:style w:type="paragraph" w:customStyle="1" w:styleId="TableHead">
    <w:name w:val="Table Head"/>
    <w:autoRedefine/>
    <w:uiPriority w:val="99"/>
    <w:qFormat/>
    <w:rsid w:val="00C5196E"/>
    <w:pPr>
      <w:numPr>
        <w:numId w:val="28"/>
      </w:numPr>
      <w:spacing w:before="120" w:after="120"/>
      <w:jc w:val="center"/>
    </w:pPr>
    <w:rPr>
      <w:b/>
      <w:smallCaps/>
      <w:noProof/>
      <w:sz w:val="24"/>
      <w:szCs w:val="16"/>
    </w:rPr>
  </w:style>
  <w:style w:type="table" w:customStyle="1" w:styleId="LightShading1">
    <w:name w:val="Light Shading1"/>
    <w:basedOn w:val="TableNormal"/>
    <w:uiPriority w:val="60"/>
    <w:rsid w:val="002251EA"/>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2251EA"/>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2251EA"/>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2251EA"/>
  </w:style>
  <w:style w:type="character" w:customStyle="1" w:styleId="style69">
    <w:name w:val="style69"/>
    <w:basedOn w:val="DefaultParagraphFont"/>
    <w:rsid w:val="002251EA"/>
  </w:style>
  <w:style w:type="paragraph" w:customStyle="1" w:styleId="Caption1">
    <w:name w:val="Caption1"/>
    <w:basedOn w:val="Normal"/>
    <w:rsid w:val="002251EA"/>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2251EA"/>
  </w:style>
  <w:style w:type="character" w:customStyle="1" w:styleId="pre">
    <w:name w:val="pre"/>
    <w:basedOn w:val="DefaultParagraphFont"/>
    <w:rsid w:val="002251EA"/>
  </w:style>
  <w:style w:type="paragraph" w:customStyle="1" w:styleId="first">
    <w:name w:val="first"/>
    <w:basedOn w:val="Normal"/>
    <w:rsid w:val="002251EA"/>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2251EA"/>
  </w:style>
  <w:style w:type="paragraph" w:customStyle="1" w:styleId="last">
    <w:name w:val="last"/>
    <w:basedOn w:val="Normal"/>
    <w:rsid w:val="002251EA"/>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2251EA"/>
  </w:style>
  <w:style w:type="character" w:customStyle="1" w:styleId="mw-headline">
    <w:name w:val="mw-headline"/>
    <w:basedOn w:val="DefaultParagraphFont"/>
    <w:rsid w:val="002251EA"/>
  </w:style>
  <w:style w:type="table" w:customStyle="1" w:styleId="TableGrid1">
    <w:name w:val="Table Grid1"/>
    <w:basedOn w:val="TableNormal"/>
    <w:next w:val="TableGrid"/>
    <w:uiPriority w:val="59"/>
    <w:locked/>
    <w:rsid w:val="002251EA"/>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251EA"/>
    <w:pPr>
      <w:spacing w:before="160" w:after="160"/>
      <w:ind w:left="720" w:right="720"/>
      <w:jc w:val="left"/>
    </w:pPr>
    <w:rPr>
      <w:rFonts w:asciiTheme="majorHAnsi" w:eastAsiaTheme="majorEastAsia" w:hAnsiTheme="majorHAnsi" w:cstheme="majorBidi"/>
      <w:kern w:val="0"/>
      <w:sz w:val="25"/>
      <w:szCs w:val="25"/>
      <w:lang w:eastAsia="en-US"/>
    </w:rPr>
  </w:style>
  <w:style w:type="character" w:customStyle="1" w:styleId="QuoteChar">
    <w:name w:val="Quote Char"/>
    <w:basedOn w:val="DefaultParagraphFont"/>
    <w:link w:val="Quote"/>
    <w:uiPriority w:val="29"/>
    <w:rsid w:val="002251EA"/>
    <w:rPr>
      <w:rFonts w:asciiTheme="majorHAnsi" w:eastAsiaTheme="majorEastAsia" w:hAnsiTheme="majorHAnsi" w:cstheme="majorBidi"/>
      <w:sz w:val="25"/>
      <w:szCs w:val="25"/>
      <w:lang w:eastAsia="en-US"/>
    </w:rPr>
  </w:style>
  <w:style w:type="paragraph" w:styleId="IntenseQuote">
    <w:name w:val="Intense Quote"/>
    <w:basedOn w:val="Normal"/>
    <w:next w:val="Normal"/>
    <w:link w:val="IntenseQuoteChar"/>
    <w:uiPriority w:val="30"/>
    <w:qFormat/>
    <w:rsid w:val="002251EA"/>
    <w:pPr>
      <w:spacing w:before="280" w:after="280"/>
      <w:ind w:left="1080" w:right="1080"/>
    </w:pPr>
    <w:rPr>
      <w:rFonts w:asciiTheme="minorHAnsi" w:eastAsiaTheme="minorHAnsi" w:hAnsiTheme="minorHAnsi" w:cstheme="minorBidi"/>
      <w:color w:val="404040" w:themeColor="text1" w:themeTint="BF"/>
      <w:kern w:val="0"/>
      <w:sz w:val="32"/>
      <w:szCs w:val="32"/>
      <w:lang w:eastAsia="en-US"/>
    </w:rPr>
  </w:style>
  <w:style w:type="character" w:customStyle="1" w:styleId="IntenseQuoteChar">
    <w:name w:val="Intense Quote Char"/>
    <w:basedOn w:val="DefaultParagraphFont"/>
    <w:link w:val="IntenseQuote"/>
    <w:uiPriority w:val="30"/>
    <w:rsid w:val="002251EA"/>
    <w:rPr>
      <w:rFonts w:asciiTheme="minorHAnsi" w:eastAsiaTheme="minorHAnsi" w:hAnsiTheme="minorHAnsi" w:cstheme="minorBidi"/>
      <w:color w:val="404040" w:themeColor="text1" w:themeTint="BF"/>
      <w:sz w:val="32"/>
      <w:szCs w:val="32"/>
      <w:lang w:eastAsia="en-US"/>
    </w:rPr>
  </w:style>
  <w:style w:type="character" w:styleId="SubtleEmphasis">
    <w:name w:val="Subtle Emphasis"/>
    <w:basedOn w:val="DefaultParagraphFont"/>
    <w:uiPriority w:val="19"/>
    <w:qFormat/>
    <w:rsid w:val="002251EA"/>
    <w:rPr>
      <w:i/>
      <w:iCs/>
      <w:color w:val="595959" w:themeColor="text1" w:themeTint="A6"/>
    </w:rPr>
  </w:style>
  <w:style w:type="character" w:styleId="IntenseEmphasis">
    <w:name w:val="Intense Emphasis"/>
    <w:basedOn w:val="DefaultParagraphFont"/>
    <w:uiPriority w:val="21"/>
    <w:qFormat/>
    <w:rsid w:val="002251EA"/>
    <w:rPr>
      <w:b/>
      <w:bCs/>
      <w:i/>
      <w:iCs/>
    </w:rPr>
  </w:style>
  <w:style w:type="character" w:styleId="SubtleReference">
    <w:name w:val="Subtle Reference"/>
    <w:basedOn w:val="DefaultParagraphFont"/>
    <w:uiPriority w:val="31"/>
    <w:qFormat/>
    <w:rsid w:val="002251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251EA"/>
    <w:rPr>
      <w:b/>
      <w:bCs/>
      <w:caps w:val="0"/>
      <w:smallCaps/>
      <w:color w:val="auto"/>
      <w:spacing w:val="3"/>
      <w:u w:val="single"/>
    </w:rPr>
  </w:style>
  <w:style w:type="character" w:styleId="BookTitle">
    <w:name w:val="Book Title"/>
    <w:basedOn w:val="DefaultParagraphFont"/>
    <w:uiPriority w:val="33"/>
    <w:qFormat/>
    <w:rsid w:val="002251EA"/>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570579502">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hyperlink" Target="https://github.com/thecodenest"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2E9543-E727-448D-ABDA-FE2807EF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3</Pages>
  <Words>12943</Words>
  <Characters>73776</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6546</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Eli Nbede</cp:lastModifiedBy>
  <cp:revision>3</cp:revision>
  <cp:lastPrinted>2012-11-01T15:56:00Z</cp:lastPrinted>
  <dcterms:created xsi:type="dcterms:W3CDTF">2021-01-27T17:46:00Z</dcterms:created>
  <dcterms:modified xsi:type="dcterms:W3CDTF">2021-01-27T17:48:00Z</dcterms:modified>
</cp:coreProperties>
</file>